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485431" w:rsidP="00926CFD" w:rsidRDefault="00485431" w14:paraId="46BFAEC4" w14:textId="65F90955">
      <w:pPr>
        <w:pStyle w:val="Title"/>
      </w:pPr>
      <w:r w:rsidR="00485431">
        <w:rPr/>
        <w:t xml:space="preserve">Software Design Document </w:t>
      </w:r>
      <w:r w:rsidR="54093AA0">
        <w:rPr/>
        <w:t>Part B</w:t>
      </w:r>
    </w:p>
    <w:p w:rsidR="00926CFD" w:rsidP="00926CFD" w:rsidRDefault="003B63F4" w14:paraId="37007A95" w14:textId="7125AA54">
      <w:pPr>
        <w:pStyle w:val="Title"/>
      </w:pPr>
      <w:r>
        <w:t>&lt;</w:t>
      </w:r>
      <w:r w:rsidRPr="00617C2F" w:rsidR="00617C2F">
        <w:t xml:space="preserve"> </w:t>
      </w:r>
      <w:r w:rsidR="00617C2F">
        <w:t xml:space="preserve">NSW Traffic Penalty Data Analysis and Visualisation Tool </w:t>
      </w:r>
      <w:r>
        <w:t>&gt;</w:t>
      </w:r>
    </w:p>
    <w:p w:rsidR="00926CFD" w:rsidP="00926CFD" w:rsidRDefault="00E851C1" w14:paraId="286B704F" w14:textId="085DFC49">
      <w:r>
        <w:t>Zak Cobham-Davis, William Crane, Christopher Linnett</w:t>
      </w:r>
    </w:p>
    <w:p w:rsidR="00926CFD" w:rsidP="00926CFD" w:rsidRDefault="00926CFD" w14:paraId="3CC059CC" w14:textId="77777777">
      <w:r>
        <w:br w:type="page"/>
      </w:r>
    </w:p>
    <w:sdt>
      <w:sdtPr>
        <w:rPr>
          <w:rFonts w:asciiTheme="minorHAnsi" w:hAnsiTheme="minorHAnsi" w:eastAsiaTheme="minorEastAsia" w:cstheme="minorBidi"/>
          <w:b w:val="0"/>
          <w:bCs w:val="0"/>
          <w:color w:val="auto"/>
          <w:sz w:val="22"/>
          <w:szCs w:val="22"/>
        </w:rPr>
        <w:id w:val="10427576"/>
        <w:docPartObj>
          <w:docPartGallery w:val="Table of Contents"/>
          <w:docPartUnique/>
        </w:docPartObj>
      </w:sdtPr>
      <w:sdtEndPr>
        <w:rPr>
          <w:noProof/>
        </w:rPr>
      </w:sdtEndPr>
      <w:sdtContent>
        <w:p w:rsidR="00473473" w:rsidRDefault="00473473" w14:paraId="16A0D98F" w14:textId="6B2B89BB">
          <w:pPr>
            <w:pStyle w:val="TOCHeading"/>
          </w:pPr>
          <w:r>
            <w:t>Table of Contents</w:t>
          </w:r>
        </w:p>
        <w:p w:rsidR="00EC48BB" w:rsidRDefault="00473473" w14:paraId="2556C74A" w14:textId="3233A8D9">
          <w:pPr>
            <w:pStyle w:val="TOC1"/>
            <w:tabs>
              <w:tab w:val="left" w:pos="660"/>
              <w:tab w:val="right" w:leader="dot" w:pos="9016"/>
            </w:tabs>
            <w:rPr>
              <w:noProof/>
              <w:lang w:eastAsia="en-AU"/>
            </w:rPr>
          </w:pPr>
          <w:r>
            <w:rPr>
              <w:b/>
              <w:bCs/>
              <w:noProof/>
            </w:rPr>
            <w:fldChar w:fldCharType="begin"/>
          </w:r>
          <w:r>
            <w:rPr>
              <w:b/>
              <w:bCs/>
              <w:noProof/>
            </w:rPr>
            <w:instrText xml:space="preserve"> TOC \o "1-3" \h \z \u </w:instrText>
          </w:r>
          <w:r>
            <w:rPr>
              <w:b/>
              <w:bCs/>
              <w:noProof/>
            </w:rPr>
            <w:fldChar w:fldCharType="separate"/>
          </w:r>
          <w:hyperlink w:history="1" w:anchor="_Toc113206237">
            <w:r w:rsidRPr="0048632B" w:rsidR="00EC48BB">
              <w:rPr>
                <w:rStyle w:val="Hyperlink"/>
                <w:noProof/>
              </w:rPr>
              <w:t>1.0</w:t>
            </w:r>
            <w:r w:rsidR="00EC48BB">
              <w:rPr>
                <w:noProof/>
                <w:lang w:eastAsia="en-AU"/>
              </w:rPr>
              <w:tab/>
            </w:r>
            <w:r w:rsidRPr="0048632B" w:rsidR="00EC48BB">
              <w:rPr>
                <w:rStyle w:val="Hyperlink"/>
                <w:noProof/>
              </w:rPr>
              <w:t>System Vision</w:t>
            </w:r>
            <w:r w:rsidR="00EC48BB">
              <w:rPr>
                <w:noProof/>
                <w:webHidden/>
              </w:rPr>
              <w:tab/>
            </w:r>
            <w:r w:rsidR="00EC48BB">
              <w:rPr>
                <w:noProof/>
                <w:webHidden/>
              </w:rPr>
              <w:fldChar w:fldCharType="begin"/>
            </w:r>
            <w:r w:rsidR="00EC48BB">
              <w:rPr>
                <w:noProof/>
                <w:webHidden/>
              </w:rPr>
              <w:instrText xml:space="preserve"> PAGEREF _Toc113206237 \h </w:instrText>
            </w:r>
            <w:r w:rsidR="00EC48BB">
              <w:rPr>
                <w:noProof/>
                <w:webHidden/>
              </w:rPr>
            </w:r>
            <w:r w:rsidR="00EC48BB">
              <w:rPr>
                <w:noProof/>
                <w:webHidden/>
              </w:rPr>
              <w:fldChar w:fldCharType="separate"/>
            </w:r>
            <w:r w:rsidR="00EC48BB">
              <w:rPr>
                <w:noProof/>
                <w:webHidden/>
              </w:rPr>
              <w:t>3</w:t>
            </w:r>
            <w:r w:rsidR="00EC48BB">
              <w:rPr>
                <w:noProof/>
                <w:webHidden/>
              </w:rPr>
              <w:fldChar w:fldCharType="end"/>
            </w:r>
          </w:hyperlink>
        </w:p>
        <w:p w:rsidR="00EC48BB" w:rsidRDefault="00EC48BB" w14:paraId="0D283056" w14:textId="3B4E76B0">
          <w:pPr>
            <w:pStyle w:val="TOC2"/>
            <w:tabs>
              <w:tab w:val="left" w:pos="880"/>
              <w:tab w:val="right" w:leader="dot" w:pos="9016"/>
            </w:tabs>
            <w:rPr>
              <w:noProof/>
              <w:lang w:eastAsia="en-AU"/>
            </w:rPr>
          </w:pPr>
          <w:hyperlink w:history="1" w:anchor="_Toc113206238">
            <w:r w:rsidRPr="0048632B">
              <w:rPr>
                <w:rStyle w:val="Hyperlink"/>
                <w:noProof/>
              </w:rPr>
              <w:t>1.1</w:t>
            </w:r>
            <w:r>
              <w:rPr>
                <w:noProof/>
                <w:lang w:eastAsia="en-AU"/>
              </w:rPr>
              <w:tab/>
            </w:r>
            <w:r w:rsidRPr="0048632B">
              <w:rPr>
                <w:rStyle w:val="Hyperlink"/>
                <w:noProof/>
              </w:rPr>
              <w:t>Problem Background</w:t>
            </w:r>
            <w:r>
              <w:rPr>
                <w:noProof/>
                <w:webHidden/>
              </w:rPr>
              <w:tab/>
            </w:r>
            <w:r>
              <w:rPr>
                <w:noProof/>
                <w:webHidden/>
              </w:rPr>
              <w:fldChar w:fldCharType="begin"/>
            </w:r>
            <w:r>
              <w:rPr>
                <w:noProof/>
                <w:webHidden/>
              </w:rPr>
              <w:instrText xml:space="preserve"> PAGEREF _Toc113206238 \h </w:instrText>
            </w:r>
            <w:r>
              <w:rPr>
                <w:noProof/>
                <w:webHidden/>
              </w:rPr>
            </w:r>
            <w:r>
              <w:rPr>
                <w:noProof/>
                <w:webHidden/>
              </w:rPr>
              <w:fldChar w:fldCharType="separate"/>
            </w:r>
            <w:r>
              <w:rPr>
                <w:noProof/>
                <w:webHidden/>
              </w:rPr>
              <w:t>3</w:t>
            </w:r>
            <w:r>
              <w:rPr>
                <w:noProof/>
                <w:webHidden/>
              </w:rPr>
              <w:fldChar w:fldCharType="end"/>
            </w:r>
          </w:hyperlink>
        </w:p>
        <w:p w:rsidR="00EC48BB" w:rsidRDefault="00EC48BB" w14:paraId="59D30D89" w14:textId="39E5E05C">
          <w:pPr>
            <w:pStyle w:val="TOC2"/>
            <w:tabs>
              <w:tab w:val="left" w:pos="880"/>
              <w:tab w:val="right" w:leader="dot" w:pos="9016"/>
            </w:tabs>
            <w:rPr>
              <w:noProof/>
              <w:lang w:eastAsia="en-AU"/>
            </w:rPr>
          </w:pPr>
          <w:hyperlink w:history="1" w:anchor="_Toc113206239">
            <w:r w:rsidRPr="0048632B">
              <w:rPr>
                <w:rStyle w:val="Hyperlink"/>
                <w:noProof/>
              </w:rPr>
              <w:t>1.2</w:t>
            </w:r>
            <w:r>
              <w:rPr>
                <w:noProof/>
                <w:lang w:eastAsia="en-AU"/>
              </w:rPr>
              <w:tab/>
            </w:r>
            <w:r w:rsidRPr="0048632B">
              <w:rPr>
                <w:rStyle w:val="Hyperlink"/>
                <w:noProof/>
              </w:rPr>
              <w:t>System Overview</w:t>
            </w:r>
            <w:r>
              <w:rPr>
                <w:noProof/>
                <w:webHidden/>
              </w:rPr>
              <w:tab/>
            </w:r>
            <w:r>
              <w:rPr>
                <w:noProof/>
                <w:webHidden/>
              </w:rPr>
              <w:fldChar w:fldCharType="begin"/>
            </w:r>
            <w:r>
              <w:rPr>
                <w:noProof/>
                <w:webHidden/>
              </w:rPr>
              <w:instrText xml:space="preserve"> PAGEREF _Toc113206239 \h </w:instrText>
            </w:r>
            <w:r>
              <w:rPr>
                <w:noProof/>
                <w:webHidden/>
              </w:rPr>
            </w:r>
            <w:r>
              <w:rPr>
                <w:noProof/>
                <w:webHidden/>
              </w:rPr>
              <w:fldChar w:fldCharType="separate"/>
            </w:r>
            <w:r>
              <w:rPr>
                <w:noProof/>
                <w:webHidden/>
              </w:rPr>
              <w:t>3</w:t>
            </w:r>
            <w:r>
              <w:rPr>
                <w:noProof/>
                <w:webHidden/>
              </w:rPr>
              <w:fldChar w:fldCharType="end"/>
            </w:r>
          </w:hyperlink>
        </w:p>
        <w:p w:rsidR="00EC48BB" w:rsidRDefault="00EC48BB" w14:paraId="10BB26C0" w14:textId="466A14CB">
          <w:pPr>
            <w:pStyle w:val="TOC2"/>
            <w:tabs>
              <w:tab w:val="left" w:pos="880"/>
              <w:tab w:val="right" w:leader="dot" w:pos="9016"/>
            </w:tabs>
            <w:rPr>
              <w:noProof/>
              <w:lang w:eastAsia="en-AU"/>
            </w:rPr>
          </w:pPr>
          <w:hyperlink w:history="1" w:anchor="_Toc113206240">
            <w:r w:rsidRPr="0048632B">
              <w:rPr>
                <w:rStyle w:val="Hyperlink"/>
                <w:noProof/>
              </w:rPr>
              <w:t>1.3</w:t>
            </w:r>
            <w:r>
              <w:rPr>
                <w:noProof/>
                <w:lang w:eastAsia="en-AU"/>
              </w:rPr>
              <w:tab/>
            </w:r>
            <w:r w:rsidRPr="0048632B">
              <w:rPr>
                <w:rStyle w:val="Hyperlink"/>
                <w:noProof/>
              </w:rPr>
              <w:t>Potential Benefits</w:t>
            </w:r>
            <w:r>
              <w:rPr>
                <w:noProof/>
                <w:webHidden/>
              </w:rPr>
              <w:tab/>
            </w:r>
            <w:r>
              <w:rPr>
                <w:noProof/>
                <w:webHidden/>
              </w:rPr>
              <w:fldChar w:fldCharType="begin"/>
            </w:r>
            <w:r>
              <w:rPr>
                <w:noProof/>
                <w:webHidden/>
              </w:rPr>
              <w:instrText xml:space="preserve"> PAGEREF _Toc113206240 \h </w:instrText>
            </w:r>
            <w:r>
              <w:rPr>
                <w:noProof/>
                <w:webHidden/>
              </w:rPr>
            </w:r>
            <w:r>
              <w:rPr>
                <w:noProof/>
                <w:webHidden/>
              </w:rPr>
              <w:fldChar w:fldCharType="separate"/>
            </w:r>
            <w:r>
              <w:rPr>
                <w:noProof/>
                <w:webHidden/>
              </w:rPr>
              <w:t>3</w:t>
            </w:r>
            <w:r>
              <w:rPr>
                <w:noProof/>
                <w:webHidden/>
              </w:rPr>
              <w:fldChar w:fldCharType="end"/>
            </w:r>
          </w:hyperlink>
        </w:p>
        <w:p w:rsidR="00EC48BB" w:rsidRDefault="00EC48BB" w14:paraId="76CA4F64" w14:textId="3A1297EC">
          <w:pPr>
            <w:pStyle w:val="TOC1"/>
            <w:tabs>
              <w:tab w:val="left" w:pos="660"/>
              <w:tab w:val="right" w:leader="dot" w:pos="9016"/>
            </w:tabs>
            <w:rPr>
              <w:noProof/>
              <w:lang w:eastAsia="en-AU"/>
            </w:rPr>
          </w:pPr>
          <w:hyperlink w:history="1" w:anchor="_Toc113206241">
            <w:r w:rsidRPr="0048632B">
              <w:rPr>
                <w:rStyle w:val="Hyperlink"/>
                <w:noProof/>
              </w:rPr>
              <w:t>2.0</w:t>
            </w:r>
            <w:r>
              <w:rPr>
                <w:noProof/>
                <w:lang w:eastAsia="en-AU"/>
              </w:rPr>
              <w:tab/>
            </w:r>
            <w:r w:rsidRPr="0048632B">
              <w:rPr>
                <w:rStyle w:val="Hyperlink"/>
                <w:noProof/>
              </w:rPr>
              <w:t>Requirements</w:t>
            </w:r>
            <w:r>
              <w:rPr>
                <w:noProof/>
                <w:webHidden/>
              </w:rPr>
              <w:tab/>
            </w:r>
            <w:r>
              <w:rPr>
                <w:noProof/>
                <w:webHidden/>
              </w:rPr>
              <w:fldChar w:fldCharType="begin"/>
            </w:r>
            <w:r>
              <w:rPr>
                <w:noProof/>
                <w:webHidden/>
              </w:rPr>
              <w:instrText xml:space="preserve"> PAGEREF _Toc113206241 \h </w:instrText>
            </w:r>
            <w:r>
              <w:rPr>
                <w:noProof/>
                <w:webHidden/>
              </w:rPr>
            </w:r>
            <w:r>
              <w:rPr>
                <w:noProof/>
                <w:webHidden/>
              </w:rPr>
              <w:fldChar w:fldCharType="separate"/>
            </w:r>
            <w:r>
              <w:rPr>
                <w:noProof/>
                <w:webHidden/>
              </w:rPr>
              <w:t>4</w:t>
            </w:r>
            <w:r>
              <w:rPr>
                <w:noProof/>
                <w:webHidden/>
              </w:rPr>
              <w:fldChar w:fldCharType="end"/>
            </w:r>
          </w:hyperlink>
        </w:p>
        <w:p w:rsidR="00EC48BB" w:rsidRDefault="00EC48BB" w14:paraId="4A549FA5" w14:textId="7E4030AD">
          <w:pPr>
            <w:pStyle w:val="TOC2"/>
            <w:tabs>
              <w:tab w:val="left" w:pos="880"/>
              <w:tab w:val="right" w:leader="dot" w:pos="9016"/>
            </w:tabs>
            <w:rPr>
              <w:noProof/>
              <w:lang w:eastAsia="en-AU"/>
            </w:rPr>
          </w:pPr>
          <w:hyperlink w:history="1" w:anchor="_Toc113206242">
            <w:r w:rsidRPr="0048632B">
              <w:rPr>
                <w:rStyle w:val="Hyperlink"/>
                <w:noProof/>
              </w:rPr>
              <w:t>2.1</w:t>
            </w:r>
            <w:r>
              <w:rPr>
                <w:noProof/>
                <w:lang w:eastAsia="en-AU"/>
              </w:rPr>
              <w:tab/>
            </w:r>
            <w:r w:rsidRPr="0048632B">
              <w:rPr>
                <w:rStyle w:val="Hyperlink"/>
                <w:noProof/>
              </w:rPr>
              <w:t>User Requirements</w:t>
            </w:r>
            <w:r>
              <w:rPr>
                <w:noProof/>
                <w:webHidden/>
              </w:rPr>
              <w:tab/>
            </w:r>
            <w:r>
              <w:rPr>
                <w:noProof/>
                <w:webHidden/>
              </w:rPr>
              <w:fldChar w:fldCharType="begin"/>
            </w:r>
            <w:r>
              <w:rPr>
                <w:noProof/>
                <w:webHidden/>
              </w:rPr>
              <w:instrText xml:space="preserve"> PAGEREF _Toc113206242 \h </w:instrText>
            </w:r>
            <w:r>
              <w:rPr>
                <w:noProof/>
                <w:webHidden/>
              </w:rPr>
            </w:r>
            <w:r>
              <w:rPr>
                <w:noProof/>
                <w:webHidden/>
              </w:rPr>
              <w:fldChar w:fldCharType="separate"/>
            </w:r>
            <w:r>
              <w:rPr>
                <w:noProof/>
                <w:webHidden/>
              </w:rPr>
              <w:t>4</w:t>
            </w:r>
            <w:r>
              <w:rPr>
                <w:noProof/>
                <w:webHidden/>
              </w:rPr>
              <w:fldChar w:fldCharType="end"/>
            </w:r>
          </w:hyperlink>
        </w:p>
        <w:p w:rsidR="00EC48BB" w:rsidRDefault="00EC48BB" w14:paraId="2B7D6192" w14:textId="4E39FAE9">
          <w:pPr>
            <w:pStyle w:val="TOC2"/>
            <w:tabs>
              <w:tab w:val="left" w:pos="880"/>
              <w:tab w:val="right" w:leader="dot" w:pos="9016"/>
            </w:tabs>
            <w:rPr>
              <w:noProof/>
              <w:lang w:eastAsia="en-AU"/>
            </w:rPr>
          </w:pPr>
          <w:hyperlink w:history="1" w:anchor="_Toc113206243">
            <w:r w:rsidRPr="0048632B">
              <w:rPr>
                <w:rStyle w:val="Hyperlink"/>
                <w:noProof/>
              </w:rPr>
              <w:t>2.2</w:t>
            </w:r>
            <w:r>
              <w:rPr>
                <w:noProof/>
                <w:lang w:eastAsia="en-AU"/>
              </w:rPr>
              <w:tab/>
            </w:r>
            <w:r w:rsidRPr="0048632B">
              <w:rPr>
                <w:rStyle w:val="Hyperlink"/>
                <w:noProof/>
              </w:rPr>
              <w:t>Software Requirements</w:t>
            </w:r>
            <w:r>
              <w:rPr>
                <w:noProof/>
                <w:webHidden/>
              </w:rPr>
              <w:tab/>
            </w:r>
            <w:r>
              <w:rPr>
                <w:noProof/>
                <w:webHidden/>
              </w:rPr>
              <w:fldChar w:fldCharType="begin"/>
            </w:r>
            <w:r>
              <w:rPr>
                <w:noProof/>
                <w:webHidden/>
              </w:rPr>
              <w:instrText xml:space="preserve"> PAGEREF _Toc113206243 \h </w:instrText>
            </w:r>
            <w:r>
              <w:rPr>
                <w:noProof/>
                <w:webHidden/>
              </w:rPr>
            </w:r>
            <w:r>
              <w:rPr>
                <w:noProof/>
                <w:webHidden/>
              </w:rPr>
              <w:fldChar w:fldCharType="separate"/>
            </w:r>
            <w:r>
              <w:rPr>
                <w:noProof/>
                <w:webHidden/>
              </w:rPr>
              <w:t>4</w:t>
            </w:r>
            <w:r>
              <w:rPr>
                <w:noProof/>
                <w:webHidden/>
              </w:rPr>
              <w:fldChar w:fldCharType="end"/>
            </w:r>
          </w:hyperlink>
        </w:p>
        <w:p w:rsidR="00EC48BB" w:rsidRDefault="00EC48BB" w14:paraId="0414F5B6" w14:textId="73CA22F0">
          <w:pPr>
            <w:pStyle w:val="TOC2"/>
            <w:tabs>
              <w:tab w:val="left" w:pos="880"/>
              <w:tab w:val="right" w:leader="dot" w:pos="9016"/>
            </w:tabs>
            <w:rPr>
              <w:noProof/>
              <w:lang w:eastAsia="en-AU"/>
            </w:rPr>
          </w:pPr>
          <w:hyperlink w:history="1" w:anchor="_Toc113206244">
            <w:r w:rsidRPr="0048632B">
              <w:rPr>
                <w:rStyle w:val="Hyperlink"/>
                <w:noProof/>
              </w:rPr>
              <w:t>2.3</w:t>
            </w:r>
            <w:r>
              <w:rPr>
                <w:noProof/>
                <w:lang w:eastAsia="en-AU"/>
              </w:rPr>
              <w:tab/>
            </w:r>
            <w:r w:rsidRPr="0048632B">
              <w:rPr>
                <w:rStyle w:val="Hyperlink"/>
                <w:noProof/>
              </w:rPr>
              <w:t>Use Cases &amp; Use Case Diagrams</w:t>
            </w:r>
            <w:r>
              <w:rPr>
                <w:noProof/>
                <w:webHidden/>
              </w:rPr>
              <w:tab/>
            </w:r>
            <w:r>
              <w:rPr>
                <w:noProof/>
                <w:webHidden/>
              </w:rPr>
              <w:fldChar w:fldCharType="begin"/>
            </w:r>
            <w:r>
              <w:rPr>
                <w:noProof/>
                <w:webHidden/>
              </w:rPr>
              <w:instrText xml:space="preserve"> PAGEREF _Toc113206244 \h </w:instrText>
            </w:r>
            <w:r>
              <w:rPr>
                <w:noProof/>
                <w:webHidden/>
              </w:rPr>
            </w:r>
            <w:r>
              <w:rPr>
                <w:noProof/>
                <w:webHidden/>
              </w:rPr>
              <w:fldChar w:fldCharType="separate"/>
            </w:r>
            <w:r>
              <w:rPr>
                <w:noProof/>
                <w:webHidden/>
              </w:rPr>
              <w:t>5</w:t>
            </w:r>
            <w:r>
              <w:rPr>
                <w:noProof/>
                <w:webHidden/>
              </w:rPr>
              <w:fldChar w:fldCharType="end"/>
            </w:r>
          </w:hyperlink>
        </w:p>
        <w:p w:rsidR="00EC48BB" w:rsidRDefault="00EC48BB" w14:paraId="3322E829" w14:textId="0FB718D9">
          <w:pPr>
            <w:pStyle w:val="TOC1"/>
            <w:tabs>
              <w:tab w:val="left" w:pos="660"/>
              <w:tab w:val="right" w:leader="dot" w:pos="9016"/>
            </w:tabs>
            <w:rPr>
              <w:noProof/>
              <w:lang w:eastAsia="en-AU"/>
            </w:rPr>
          </w:pPr>
          <w:hyperlink w:history="1" w:anchor="_Toc113206245">
            <w:r w:rsidRPr="0048632B">
              <w:rPr>
                <w:rStyle w:val="Hyperlink"/>
                <w:noProof/>
              </w:rPr>
              <w:t>3.0</w:t>
            </w:r>
            <w:r>
              <w:rPr>
                <w:noProof/>
                <w:lang w:eastAsia="en-AU"/>
              </w:rPr>
              <w:tab/>
            </w:r>
            <w:r w:rsidRPr="0048632B">
              <w:rPr>
                <w:rStyle w:val="Hyperlink"/>
                <w:noProof/>
              </w:rPr>
              <w:t>Software Design and System Components</w:t>
            </w:r>
            <w:r>
              <w:rPr>
                <w:noProof/>
                <w:webHidden/>
              </w:rPr>
              <w:tab/>
            </w:r>
            <w:r>
              <w:rPr>
                <w:noProof/>
                <w:webHidden/>
              </w:rPr>
              <w:fldChar w:fldCharType="begin"/>
            </w:r>
            <w:r>
              <w:rPr>
                <w:noProof/>
                <w:webHidden/>
              </w:rPr>
              <w:instrText xml:space="preserve"> PAGEREF _Toc113206245 \h </w:instrText>
            </w:r>
            <w:r>
              <w:rPr>
                <w:noProof/>
                <w:webHidden/>
              </w:rPr>
            </w:r>
            <w:r>
              <w:rPr>
                <w:noProof/>
                <w:webHidden/>
              </w:rPr>
              <w:fldChar w:fldCharType="separate"/>
            </w:r>
            <w:r>
              <w:rPr>
                <w:noProof/>
                <w:webHidden/>
              </w:rPr>
              <w:t>8</w:t>
            </w:r>
            <w:r>
              <w:rPr>
                <w:noProof/>
                <w:webHidden/>
              </w:rPr>
              <w:fldChar w:fldCharType="end"/>
            </w:r>
          </w:hyperlink>
        </w:p>
        <w:p w:rsidR="00EC48BB" w:rsidRDefault="00EC48BB" w14:paraId="5D314AB4" w14:textId="0C0BADA7">
          <w:pPr>
            <w:pStyle w:val="TOC2"/>
            <w:tabs>
              <w:tab w:val="left" w:pos="880"/>
              <w:tab w:val="right" w:leader="dot" w:pos="9016"/>
            </w:tabs>
            <w:rPr>
              <w:noProof/>
              <w:lang w:eastAsia="en-AU"/>
            </w:rPr>
          </w:pPr>
          <w:hyperlink w:history="1" w:anchor="_Toc113206246">
            <w:r w:rsidRPr="0048632B">
              <w:rPr>
                <w:rStyle w:val="Hyperlink"/>
                <w:noProof/>
              </w:rPr>
              <w:t>3.1</w:t>
            </w:r>
            <w:r>
              <w:rPr>
                <w:noProof/>
                <w:lang w:eastAsia="en-AU"/>
              </w:rPr>
              <w:tab/>
            </w:r>
            <w:r w:rsidRPr="0048632B">
              <w:rPr>
                <w:rStyle w:val="Hyperlink"/>
                <w:noProof/>
              </w:rPr>
              <w:t>Software Design</w:t>
            </w:r>
            <w:r>
              <w:rPr>
                <w:noProof/>
                <w:webHidden/>
              </w:rPr>
              <w:tab/>
            </w:r>
            <w:r>
              <w:rPr>
                <w:noProof/>
                <w:webHidden/>
              </w:rPr>
              <w:fldChar w:fldCharType="begin"/>
            </w:r>
            <w:r>
              <w:rPr>
                <w:noProof/>
                <w:webHidden/>
              </w:rPr>
              <w:instrText xml:space="preserve"> PAGEREF _Toc113206246 \h </w:instrText>
            </w:r>
            <w:r>
              <w:rPr>
                <w:noProof/>
                <w:webHidden/>
              </w:rPr>
            </w:r>
            <w:r>
              <w:rPr>
                <w:noProof/>
                <w:webHidden/>
              </w:rPr>
              <w:fldChar w:fldCharType="separate"/>
            </w:r>
            <w:r>
              <w:rPr>
                <w:noProof/>
                <w:webHidden/>
              </w:rPr>
              <w:t>8</w:t>
            </w:r>
            <w:r>
              <w:rPr>
                <w:noProof/>
                <w:webHidden/>
              </w:rPr>
              <w:fldChar w:fldCharType="end"/>
            </w:r>
          </w:hyperlink>
        </w:p>
        <w:p w:rsidR="00EC48BB" w:rsidRDefault="00EC48BB" w14:paraId="470BC51D" w14:textId="44F66B16">
          <w:pPr>
            <w:pStyle w:val="TOC2"/>
            <w:tabs>
              <w:tab w:val="left" w:pos="880"/>
              <w:tab w:val="right" w:leader="dot" w:pos="9016"/>
            </w:tabs>
            <w:rPr>
              <w:noProof/>
              <w:lang w:eastAsia="en-AU"/>
            </w:rPr>
          </w:pPr>
          <w:hyperlink w:history="1" w:anchor="_Toc113206247">
            <w:r w:rsidRPr="0048632B">
              <w:rPr>
                <w:rStyle w:val="Hyperlink"/>
                <w:noProof/>
              </w:rPr>
              <w:t>3.2</w:t>
            </w:r>
            <w:r>
              <w:rPr>
                <w:noProof/>
                <w:lang w:eastAsia="en-AU"/>
              </w:rPr>
              <w:tab/>
            </w:r>
            <w:r w:rsidRPr="0048632B">
              <w:rPr>
                <w:rStyle w:val="Hyperlink"/>
                <w:noProof/>
              </w:rPr>
              <w:t>System Components</w:t>
            </w:r>
            <w:r>
              <w:rPr>
                <w:noProof/>
                <w:webHidden/>
              </w:rPr>
              <w:tab/>
            </w:r>
            <w:r>
              <w:rPr>
                <w:noProof/>
                <w:webHidden/>
              </w:rPr>
              <w:fldChar w:fldCharType="begin"/>
            </w:r>
            <w:r>
              <w:rPr>
                <w:noProof/>
                <w:webHidden/>
              </w:rPr>
              <w:instrText xml:space="preserve"> PAGEREF _Toc113206247 \h </w:instrText>
            </w:r>
            <w:r>
              <w:rPr>
                <w:noProof/>
                <w:webHidden/>
              </w:rPr>
            </w:r>
            <w:r>
              <w:rPr>
                <w:noProof/>
                <w:webHidden/>
              </w:rPr>
              <w:fldChar w:fldCharType="separate"/>
            </w:r>
            <w:r>
              <w:rPr>
                <w:noProof/>
                <w:webHidden/>
              </w:rPr>
              <w:t>9</w:t>
            </w:r>
            <w:r>
              <w:rPr>
                <w:noProof/>
                <w:webHidden/>
              </w:rPr>
              <w:fldChar w:fldCharType="end"/>
            </w:r>
          </w:hyperlink>
        </w:p>
        <w:p w:rsidR="00EC48BB" w:rsidRDefault="00EC48BB" w14:paraId="2995CEB1" w14:textId="479E697F">
          <w:pPr>
            <w:pStyle w:val="TOC3"/>
            <w:tabs>
              <w:tab w:val="left" w:pos="1320"/>
              <w:tab w:val="right" w:leader="dot" w:pos="9016"/>
            </w:tabs>
            <w:rPr>
              <w:rFonts w:cstheme="minorBidi"/>
              <w:noProof/>
              <w:lang w:val="en-AU" w:eastAsia="en-AU"/>
            </w:rPr>
          </w:pPr>
          <w:hyperlink w:history="1" w:anchor="_Toc113206248">
            <w:r w:rsidRPr="0048632B">
              <w:rPr>
                <w:rStyle w:val="Hyperlink"/>
                <w:noProof/>
              </w:rPr>
              <w:t>3.2.1</w:t>
            </w:r>
            <w:r>
              <w:rPr>
                <w:rFonts w:cstheme="minorBidi"/>
                <w:noProof/>
                <w:lang w:val="en-AU" w:eastAsia="en-AU"/>
              </w:rPr>
              <w:tab/>
            </w:r>
            <w:r w:rsidRPr="0048632B">
              <w:rPr>
                <w:rStyle w:val="Hyperlink"/>
                <w:noProof/>
              </w:rPr>
              <w:t>Functions</w:t>
            </w:r>
            <w:r>
              <w:rPr>
                <w:noProof/>
                <w:webHidden/>
              </w:rPr>
              <w:tab/>
            </w:r>
            <w:r>
              <w:rPr>
                <w:noProof/>
                <w:webHidden/>
              </w:rPr>
              <w:fldChar w:fldCharType="begin"/>
            </w:r>
            <w:r>
              <w:rPr>
                <w:noProof/>
                <w:webHidden/>
              </w:rPr>
              <w:instrText xml:space="preserve"> PAGEREF _Toc113206248 \h </w:instrText>
            </w:r>
            <w:r>
              <w:rPr>
                <w:noProof/>
                <w:webHidden/>
              </w:rPr>
            </w:r>
            <w:r>
              <w:rPr>
                <w:noProof/>
                <w:webHidden/>
              </w:rPr>
              <w:fldChar w:fldCharType="separate"/>
            </w:r>
            <w:r>
              <w:rPr>
                <w:noProof/>
                <w:webHidden/>
              </w:rPr>
              <w:t>9</w:t>
            </w:r>
            <w:r>
              <w:rPr>
                <w:noProof/>
                <w:webHidden/>
              </w:rPr>
              <w:fldChar w:fldCharType="end"/>
            </w:r>
          </w:hyperlink>
        </w:p>
        <w:p w:rsidR="00EC48BB" w:rsidRDefault="00EC48BB" w14:paraId="73271804" w14:textId="5EBDF049">
          <w:pPr>
            <w:pStyle w:val="TOC3"/>
            <w:tabs>
              <w:tab w:val="left" w:pos="1320"/>
              <w:tab w:val="right" w:leader="dot" w:pos="9016"/>
            </w:tabs>
            <w:rPr>
              <w:rFonts w:cstheme="minorBidi"/>
              <w:noProof/>
              <w:lang w:val="en-AU" w:eastAsia="en-AU"/>
            </w:rPr>
          </w:pPr>
          <w:hyperlink w:history="1" w:anchor="_Toc113206249">
            <w:r w:rsidRPr="0048632B">
              <w:rPr>
                <w:rStyle w:val="Hyperlink"/>
                <w:noProof/>
              </w:rPr>
              <w:t>3.2.2</w:t>
            </w:r>
            <w:r>
              <w:rPr>
                <w:rFonts w:cstheme="minorBidi"/>
                <w:noProof/>
                <w:lang w:val="en-AU" w:eastAsia="en-AU"/>
              </w:rPr>
              <w:tab/>
            </w:r>
            <w:r w:rsidRPr="0048632B">
              <w:rPr>
                <w:rStyle w:val="Hyperlink"/>
                <w:noProof/>
              </w:rPr>
              <w:t>Data Structures / Data Sources</w:t>
            </w:r>
            <w:r>
              <w:rPr>
                <w:noProof/>
                <w:webHidden/>
              </w:rPr>
              <w:tab/>
            </w:r>
            <w:r>
              <w:rPr>
                <w:noProof/>
                <w:webHidden/>
              </w:rPr>
              <w:fldChar w:fldCharType="begin"/>
            </w:r>
            <w:r>
              <w:rPr>
                <w:noProof/>
                <w:webHidden/>
              </w:rPr>
              <w:instrText xml:space="preserve"> PAGEREF _Toc113206249 \h </w:instrText>
            </w:r>
            <w:r>
              <w:rPr>
                <w:noProof/>
                <w:webHidden/>
              </w:rPr>
            </w:r>
            <w:r>
              <w:rPr>
                <w:noProof/>
                <w:webHidden/>
              </w:rPr>
              <w:fldChar w:fldCharType="separate"/>
            </w:r>
            <w:r>
              <w:rPr>
                <w:noProof/>
                <w:webHidden/>
              </w:rPr>
              <w:t>10</w:t>
            </w:r>
            <w:r>
              <w:rPr>
                <w:noProof/>
                <w:webHidden/>
              </w:rPr>
              <w:fldChar w:fldCharType="end"/>
            </w:r>
          </w:hyperlink>
        </w:p>
        <w:p w:rsidR="00EC48BB" w:rsidRDefault="00EC48BB" w14:paraId="3DD148BD" w14:textId="047D8BAF">
          <w:pPr>
            <w:pStyle w:val="TOC3"/>
            <w:tabs>
              <w:tab w:val="left" w:pos="1320"/>
              <w:tab w:val="right" w:leader="dot" w:pos="9016"/>
            </w:tabs>
            <w:rPr>
              <w:rFonts w:cstheme="minorBidi"/>
              <w:noProof/>
              <w:lang w:val="en-AU" w:eastAsia="en-AU"/>
            </w:rPr>
          </w:pPr>
          <w:hyperlink w:history="1" w:anchor="_Toc113206250">
            <w:r w:rsidRPr="0048632B">
              <w:rPr>
                <w:rStyle w:val="Hyperlink"/>
                <w:noProof/>
              </w:rPr>
              <w:t>3.2.3</w:t>
            </w:r>
            <w:r>
              <w:rPr>
                <w:rFonts w:cstheme="minorBidi"/>
                <w:noProof/>
                <w:lang w:val="en-AU" w:eastAsia="en-AU"/>
              </w:rPr>
              <w:tab/>
            </w:r>
            <w:r w:rsidRPr="0048632B">
              <w:rPr>
                <w:rStyle w:val="Hyperlink"/>
                <w:noProof/>
              </w:rPr>
              <w:t>Detailed Design</w:t>
            </w:r>
            <w:r>
              <w:rPr>
                <w:noProof/>
                <w:webHidden/>
              </w:rPr>
              <w:tab/>
            </w:r>
            <w:r>
              <w:rPr>
                <w:noProof/>
                <w:webHidden/>
              </w:rPr>
              <w:fldChar w:fldCharType="begin"/>
            </w:r>
            <w:r>
              <w:rPr>
                <w:noProof/>
                <w:webHidden/>
              </w:rPr>
              <w:instrText xml:space="preserve"> PAGEREF _Toc113206250 \h </w:instrText>
            </w:r>
            <w:r>
              <w:rPr>
                <w:noProof/>
                <w:webHidden/>
              </w:rPr>
            </w:r>
            <w:r>
              <w:rPr>
                <w:noProof/>
                <w:webHidden/>
              </w:rPr>
              <w:fldChar w:fldCharType="separate"/>
            </w:r>
            <w:r>
              <w:rPr>
                <w:noProof/>
                <w:webHidden/>
              </w:rPr>
              <w:t>12</w:t>
            </w:r>
            <w:r>
              <w:rPr>
                <w:noProof/>
                <w:webHidden/>
              </w:rPr>
              <w:fldChar w:fldCharType="end"/>
            </w:r>
          </w:hyperlink>
        </w:p>
        <w:p w:rsidR="00EC48BB" w:rsidRDefault="00EC48BB" w14:paraId="20E05B18" w14:textId="15E8D116">
          <w:pPr>
            <w:pStyle w:val="TOC1"/>
            <w:tabs>
              <w:tab w:val="left" w:pos="660"/>
              <w:tab w:val="right" w:leader="dot" w:pos="9016"/>
            </w:tabs>
            <w:rPr>
              <w:noProof/>
              <w:lang w:eastAsia="en-AU"/>
            </w:rPr>
          </w:pPr>
          <w:hyperlink w:history="1" w:anchor="_Toc113206251">
            <w:r w:rsidRPr="0048632B">
              <w:rPr>
                <w:rStyle w:val="Hyperlink"/>
                <w:noProof/>
              </w:rPr>
              <w:t>4.0</w:t>
            </w:r>
            <w:r>
              <w:rPr>
                <w:noProof/>
                <w:lang w:eastAsia="en-AU"/>
              </w:rPr>
              <w:tab/>
            </w:r>
            <w:r w:rsidRPr="0048632B">
              <w:rPr>
                <w:rStyle w:val="Hyperlink"/>
                <w:noProof/>
              </w:rPr>
              <w:t>User Interface Design</w:t>
            </w:r>
            <w:r>
              <w:rPr>
                <w:noProof/>
                <w:webHidden/>
              </w:rPr>
              <w:tab/>
            </w:r>
            <w:r>
              <w:rPr>
                <w:noProof/>
                <w:webHidden/>
              </w:rPr>
              <w:fldChar w:fldCharType="begin"/>
            </w:r>
            <w:r>
              <w:rPr>
                <w:noProof/>
                <w:webHidden/>
              </w:rPr>
              <w:instrText xml:space="preserve"> PAGEREF _Toc113206251 \h </w:instrText>
            </w:r>
            <w:r>
              <w:rPr>
                <w:noProof/>
                <w:webHidden/>
              </w:rPr>
            </w:r>
            <w:r>
              <w:rPr>
                <w:noProof/>
                <w:webHidden/>
              </w:rPr>
              <w:fldChar w:fldCharType="separate"/>
            </w:r>
            <w:r>
              <w:rPr>
                <w:noProof/>
                <w:webHidden/>
              </w:rPr>
              <w:t>15</w:t>
            </w:r>
            <w:r>
              <w:rPr>
                <w:noProof/>
                <w:webHidden/>
              </w:rPr>
              <w:fldChar w:fldCharType="end"/>
            </w:r>
          </w:hyperlink>
        </w:p>
        <w:p w:rsidR="00EC48BB" w:rsidRDefault="00EC48BB" w14:paraId="5A1378CA" w14:textId="120953BB">
          <w:pPr>
            <w:pStyle w:val="TOC2"/>
            <w:tabs>
              <w:tab w:val="left" w:pos="880"/>
              <w:tab w:val="right" w:leader="dot" w:pos="9016"/>
            </w:tabs>
            <w:rPr>
              <w:noProof/>
              <w:lang w:eastAsia="en-AU"/>
            </w:rPr>
          </w:pPr>
          <w:hyperlink w:history="1" w:anchor="_Toc113206252">
            <w:r w:rsidRPr="0048632B">
              <w:rPr>
                <w:rStyle w:val="Hyperlink"/>
                <w:noProof/>
              </w:rPr>
              <w:t>4.1</w:t>
            </w:r>
            <w:r>
              <w:rPr>
                <w:noProof/>
                <w:lang w:eastAsia="en-AU"/>
              </w:rPr>
              <w:tab/>
            </w:r>
            <w:r w:rsidRPr="0048632B">
              <w:rPr>
                <w:rStyle w:val="Hyperlink"/>
                <w:noProof/>
              </w:rPr>
              <w:t>Structural Design</w:t>
            </w:r>
            <w:r>
              <w:rPr>
                <w:noProof/>
                <w:webHidden/>
              </w:rPr>
              <w:tab/>
            </w:r>
            <w:r>
              <w:rPr>
                <w:noProof/>
                <w:webHidden/>
              </w:rPr>
              <w:fldChar w:fldCharType="begin"/>
            </w:r>
            <w:r>
              <w:rPr>
                <w:noProof/>
                <w:webHidden/>
              </w:rPr>
              <w:instrText xml:space="preserve"> PAGEREF _Toc113206252 \h </w:instrText>
            </w:r>
            <w:r>
              <w:rPr>
                <w:noProof/>
                <w:webHidden/>
              </w:rPr>
            </w:r>
            <w:r>
              <w:rPr>
                <w:noProof/>
                <w:webHidden/>
              </w:rPr>
              <w:fldChar w:fldCharType="separate"/>
            </w:r>
            <w:r>
              <w:rPr>
                <w:noProof/>
                <w:webHidden/>
              </w:rPr>
              <w:t>15</w:t>
            </w:r>
            <w:r>
              <w:rPr>
                <w:noProof/>
                <w:webHidden/>
              </w:rPr>
              <w:fldChar w:fldCharType="end"/>
            </w:r>
          </w:hyperlink>
        </w:p>
        <w:p w:rsidR="00EC48BB" w:rsidRDefault="00EC48BB" w14:paraId="380DCBC1" w14:textId="26E0F8D2">
          <w:pPr>
            <w:pStyle w:val="TOC2"/>
            <w:tabs>
              <w:tab w:val="left" w:pos="880"/>
              <w:tab w:val="right" w:leader="dot" w:pos="9016"/>
            </w:tabs>
            <w:rPr>
              <w:noProof/>
              <w:lang w:eastAsia="en-AU"/>
            </w:rPr>
          </w:pPr>
          <w:hyperlink w:history="1" w:anchor="_Toc113206253">
            <w:r w:rsidRPr="0048632B">
              <w:rPr>
                <w:rStyle w:val="Hyperlink"/>
                <w:noProof/>
              </w:rPr>
              <w:t>4.2</w:t>
            </w:r>
            <w:r>
              <w:rPr>
                <w:noProof/>
                <w:lang w:eastAsia="en-AU"/>
              </w:rPr>
              <w:tab/>
            </w:r>
            <w:r w:rsidRPr="0048632B">
              <w:rPr>
                <w:rStyle w:val="Hyperlink"/>
                <w:noProof/>
              </w:rPr>
              <w:t>Visual Design</w:t>
            </w:r>
            <w:r>
              <w:rPr>
                <w:noProof/>
                <w:webHidden/>
              </w:rPr>
              <w:tab/>
            </w:r>
            <w:r>
              <w:rPr>
                <w:noProof/>
                <w:webHidden/>
              </w:rPr>
              <w:fldChar w:fldCharType="begin"/>
            </w:r>
            <w:r>
              <w:rPr>
                <w:noProof/>
                <w:webHidden/>
              </w:rPr>
              <w:instrText xml:space="preserve"> PAGEREF _Toc113206253 \h </w:instrText>
            </w:r>
            <w:r>
              <w:rPr>
                <w:noProof/>
                <w:webHidden/>
              </w:rPr>
            </w:r>
            <w:r>
              <w:rPr>
                <w:noProof/>
                <w:webHidden/>
              </w:rPr>
              <w:fldChar w:fldCharType="separate"/>
            </w:r>
            <w:r>
              <w:rPr>
                <w:noProof/>
                <w:webHidden/>
              </w:rPr>
              <w:t>16</w:t>
            </w:r>
            <w:r>
              <w:rPr>
                <w:noProof/>
                <w:webHidden/>
              </w:rPr>
              <w:fldChar w:fldCharType="end"/>
            </w:r>
          </w:hyperlink>
        </w:p>
        <w:p w:rsidR="00473473" w:rsidRDefault="00473473" w14:paraId="33C70E1A" w14:textId="044E73F3">
          <w:r>
            <w:rPr>
              <w:b/>
              <w:bCs/>
              <w:noProof/>
            </w:rPr>
            <w:fldChar w:fldCharType="end"/>
          </w:r>
        </w:p>
      </w:sdtContent>
    </w:sdt>
    <w:p w:rsidR="00926CFD" w:rsidP="00926CFD" w:rsidRDefault="00926CFD" w14:paraId="29CD2169" w14:textId="77777777"/>
    <w:p w:rsidR="00926CFD" w:rsidP="00926CFD" w:rsidRDefault="00926CFD" w14:paraId="3D878546" w14:textId="77777777"/>
    <w:p w:rsidR="00926CFD" w:rsidP="00926CFD" w:rsidRDefault="00926CFD" w14:paraId="131096E3" w14:textId="77777777"/>
    <w:p w:rsidR="00926CFD" w:rsidRDefault="00926CFD" w14:paraId="7E794EBD" w14:textId="77777777">
      <w:r>
        <w:br w:type="page"/>
      </w:r>
    </w:p>
    <w:p w:rsidR="00473473" w:rsidP="00473473" w:rsidRDefault="00662952" w14:paraId="442885AC" w14:textId="2569DDC6">
      <w:pPr>
        <w:pStyle w:val="Heading1"/>
        <w:numPr>
          <w:ilvl w:val="0"/>
          <w:numId w:val="2"/>
        </w:numPr>
      </w:pPr>
      <w:bookmarkStart w:name="_Toc113206237" w:id="0"/>
      <w:r>
        <w:lastRenderedPageBreak/>
        <w:t>System Vision</w:t>
      </w:r>
      <w:bookmarkEnd w:id="0"/>
    </w:p>
    <w:p w:rsidR="00473473" w:rsidP="00473473" w:rsidRDefault="00473473" w14:paraId="2B483CD6" w14:textId="7E0975C6">
      <w:pPr>
        <w:pStyle w:val="Heading2"/>
        <w:numPr>
          <w:ilvl w:val="1"/>
          <w:numId w:val="2"/>
        </w:numPr>
      </w:pPr>
      <w:bookmarkStart w:name="_Toc113206238" w:id="1"/>
      <w:r>
        <w:t>Problem Background</w:t>
      </w:r>
      <w:bookmarkEnd w:id="1"/>
    </w:p>
    <w:p w:rsidRPr="00662952" w:rsidR="00662952" w:rsidP="00662952" w:rsidRDefault="000105DB" w14:paraId="519CB3FD" w14:textId="4FDB132E">
      <w:r w:rsidR="000105DB">
        <w:rPr/>
        <w:t>The NSW traffic penalty dataset contain</w:t>
      </w:r>
      <w:r w:rsidR="4FC3FD2A">
        <w:rPr/>
        <w:t xml:space="preserve">ed </w:t>
      </w:r>
      <w:r w:rsidR="000105DB">
        <w:rPr/>
        <w:t>information on all traffic penalties in the state of New South Wales from 2011 to 2017. This dataset include</w:t>
      </w:r>
      <w:r w:rsidR="36B54A3C">
        <w:rPr/>
        <w:t>d</w:t>
      </w:r>
      <w:r w:rsidR="000105DB">
        <w:rPr/>
        <w:t xml:space="preserve"> </w:t>
      </w:r>
      <w:r w:rsidR="0077245C">
        <w:rPr/>
        <w:t xml:space="preserve">the month and year of the penalty, details on the offence, </w:t>
      </w:r>
      <w:r w:rsidR="008E4B5F">
        <w:rPr/>
        <w:t xml:space="preserve">the related legislation, the value of the penalty, and more. </w:t>
      </w:r>
      <w:r w:rsidR="005E09A2">
        <w:rPr/>
        <w:t xml:space="preserve">The data is organised in a csv file by date of the penalty but is difficult to analyse and gain any useful information from it. It is important for researchers and the government that this dataset be easily accessible, searchable, and user-friendly </w:t>
      </w:r>
      <w:r w:rsidR="0087198C">
        <w:rPr/>
        <w:t>to</w:t>
      </w:r>
      <w:r w:rsidR="005E09A2">
        <w:rPr/>
        <w:t xml:space="preserve"> best analyse the data.</w:t>
      </w:r>
      <w:r w:rsidR="00A8363D">
        <w:rPr/>
        <w:t xml:space="preserve"> </w:t>
      </w:r>
      <w:r w:rsidR="0087198C">
        <w:rPr/>
        <w:t>It is suggested that software should be developed to satisfy these requirements and aid in analysing this dense dataset.</w:t>
      </w:r>
    </w:p>
    <w:p w:rsidR="00473473" w:rsidP="00473473" w:rsidRDefault="00473473" w14:paraId="412391C6" w14:textId="77777777">
      <w:pPr>
        <w:pStyle w:val="Heading2"/>
        <w:numPr>
          <w:ilvl w:val="1"/>
          <w:numId w:val="2"/>
        </w:numPr>
      </w:pPr>
      <w:bookmarkStart w:name="_Toc113206239" w:id="2"/>
      <w:r>
        <w:t>System Overview</w:t>
      </w:r>
      <w:bookmarkEnd w:id="2"/>
    </w:p>
    <w:p w:rsidRPr="00473473" w:rsidR="00473473" w:rsidP="00473473" w:rsidRDefault="00C0694F" w14:paraId="3F226943" w14:textId="52B695AF">
      <w:r w:rsidR="00C0694F">
        <w:rPr/>
        <w:t xml:space="preserve">The developed software system </w:t>
      </w:r>
      <w:r w:rsidR="00C0694F">
        <w:rPr/>
        <w:t>allow</w:t>
      </w:r>
      <w:r w:rsidR="5E3836B1">
        <w:rPr/>
        <w:t>s</w:t>
      </w:r>
      <w:r w:rsidR="00C0694F">
        <w:rPr/>
        <w:t xml:space="preserve"> a user to search for and organise by the individual attributes in the dataset, </w:t>
      </w:r>
      <w:r w:rsidR="00537959">
        <w:rPr/>
        <w:t>i.e.,</w:t>
      </w:r>
      <w:r w:rsidR="00C0694F">
        <w:rPr/>
        <w:t xml:space="preserve"> </w:t>
      </w:r>
      <w:r w:rsidR="00EB51F6">
        <w:rPr/>
        <w:t xml:space="preserve">date of penalty, offence code/description, and </w:t>
      </w:r>
      <w:r w:rsidR="7320FB94">
        <w:rPr/>
        <w:t>the face value of penalty.</w:t>
      </w:r>
      <w:r w:rsidR="00537959">
        <w:rPr/>
        <w:t xml:space="preserve"> </w:t>
      </w:r>
      <w:r w:rsidR="00537959">
        <w:rPr/>
        <w:t xml:space="preserve">user </w:t>
      </w:r>
      <w:r w:rsidR="00BF0CAB">
        <w:rPr/>
        <w:t xml:space="preserve">can </w:t>
      </w:r>
      <w:r w:rsidR="00537959">
        <w:rPr/>
        <w:t xml:space="preserve">select a particular </w:t>
      </w:r>
      <w:r w:rsidR="00D64117">
        <w:rPr/>
        <w:t>period</w:t>
      </w:r>
      <w:r w:rsidR="00537959">
        <w:rPr/>
        <w:t xml:space="preserve"> </w:t>
      </w:r>
      <w:r w:rsidR="00BF0CAB">
        <w:rPr/>
        <w:t xml:space="preserve">that a penalty had been issued and be able to </w:t>
      </w:r>
      <w:r w:rsidR="00407886">
        <w:rPr/>
        <w:t xml:space="preserve">view relationships and trends for penalties in the selected </w:t>
      </w:r>
      <w:r w:rsidR="00D64117">
        <w:rPr/>
        <w:t>period</w:t>
      </w:r>
      <w:r w:rsidR="00407886">
        <w:rPr/>
        <w:t xml:space="preserve">. </w:t>
      </w:r>
      <w:r w:rsidR="0026406F">
        <w:rPr/>
        <w:t xml:space="preserve">The system </w:t>
      </w:r>
      <w:r w:rsidR="51625464">
        <w:rPr/>
        <w:t>can</w:t>
      </w:r>
      <w:r w:rsidR="0026406F">
        <w:rPr/>
        <w:t xml:space="preserve"> be deployed on Windows and Unix systems. The data also </w:t>
      </w:r>
      <w:r w:rsidR="007E4C07">
        <w:rPr/>
        <w:t>ha</w:t>
      </w:r>
      <w:r w:rsidR="39ABFDF8">
        <w:rPr/>
        <w:t>s</w:t>
      </w:r>
      <w:r w:rsidR="007E4C07">
        <w:rPr/>
        <w:t xml:space="preserve"> graphical representation of trends and distribution.</w:t>
      </w:r>
    </w:p>
    <w:p w:rsidRPr="00473473" w:rsidR="00473473" w:rsidP="00473473" w:rsidRDefault="00473473" w14:paraId="4392A88C" w14:textId="52EDFE64">
      <w:pPr>
        <w:pStyle w:val="Heading2"/>
        <w:numPr>
          <w:ilvl w:val="1"/>
          <w:numId w:val="2"/>
        </w:numPr>
      </w:pPr>
      <w:bookmarkStart w:name="_Toc113206240" w:id="3"/>
      <w:r>
        <w:t>Potential Benefits</w:t>
      </w:r>
      <w:bookmarkEnd w:id="3"/>
    </w:p>
    <w:p w:rsidR="00752172" w:rsidRDefault="00817DB4" w14:paraId="49B3C6BD" w14:textId="33DC15DE">
      <w:pPr>
        <w:sectPr w:rsidR="00752172">
          <w:pgSz w:w="11906" w:h="16838" w:orient="portrait"/>
          <w:pgMar w:top="1440" w:right="1440" w:bottom="1440" w:left="1440" w:header="708" w:footer="708" w:gutter="0"/>
          <w:cols w:space="708"/>
          <w:docGrid w:linePitch="360"/>
        </w:sectPr>
      </w:pPr>
      <w:r w:rsidR="00817DB4">
        <w:rPr/>
        <w:t xml:space="preserve">The implementation of this system of viewing the NSW </w:t>
      </w:r>
      <w:r w:rsidR="000765AC">
        <w:rPr/>
        <w:t xml:space="preserve">traffic penalty data </w:t>
      </w:r>
      <w:r w:rsidR="00F20A11">
        <w:rPr/>
        <w:t>aid</w:t>
      </w:r>
      <w:r w:rsidR="7373D762">
        <w:rPr/>
        <w:t>s</w:t>
      </w:r>
      <w:r w:rsidR="00F20A11">
        <w:rPr/>
        <w:t xml:space="preserve"> in policing traffic violations and can be used in research on improving the safety of roads in New South Wales. Through the analysis of data, researche</w:t>
      </w:r>
      <w:r w:rsidR="00F2006D">
        <w:rPr/>
        <w:t>r</w:t>
      </w:r>
      <w:r w:rsidR="00F20A11">
        <w:rPr/>
        <w:t>s may be able to find trends</w:t>
      </w:r>
      <w:r w:rsidR="008B2573">
        <w:rPr/>
        <w:t xml:space="preserve"> that can aid in finding a root cause of traffic violations. </w:t>
      </w:r>
      <w:r w:rsidR="00E10D0E">
        <w:rPr/>
        <w:t xml:space="preserve">Through the gained knowledge of analysing this data, the government will be able to change traffic legislation, transport infrastructure, and police presence more accurately where needed. The potential benefit of this system would be to reduce </w:t>
      </w:r>
      <w:r w:rsidR="0007248A">
        <w:rPr/>
        <w:t xml:space="preserve">dangerous road activities and </w:t>
      </w:r>
      <w:r w:rsidR="00F2006D">
        <w:rPr/>
        <w:t xml:space="preserve">increase knowledge that can assist </w:t>
      </w:r>
      <w:r w:rsidR="00AE79CA">
        <w:rPr/>
        <w:t>in this.</w:t>
      </w:r>
    </w:p>
    <w:p w:rsidR="00926CFD" w:rsidP="00926CFD" w:rsidRDefault="00662952" w14:paraId="3E27676D" w14:textId="7A4C49C4">
      <w:pPr>
        <w:pStyle w:val="Heading1"/>
        <w:numPr>
          <w:ilvl w:val="0"/>
          <w:numId w:val="2"/>
        </w:numPr>
        <w:rPr/>
      </w:pPr>
      <w:bookmarkStart w:name="_Toc113206241" w:id="4"/>
      <w:r w:rsidR="00662952">
        <w:rPr/>
        <w:t>Requirements</w:t>
      </w:r>
      <w:bookmarkEnd w:id="4"/>
    </w:p>
    <w:p w:rsidR="2132932A" w:rsidP="4FC944CF" w:rsidRDefault="2132932A" w14:paraId="09FEDF15" w14:textId="2CEB77A6">
      <w:pPr>
        <w:pStyle w:val="Normal"/>
      </w:pPr>
      <w:r w:rsidR="2132932A">
        <w:rPr/>
        <w:t>(* The Requirements have Remained the Same between Part A and Part B)</w:t>
      </w:r>
    </w:p>
    <w:p w:rsidR="00662952" w:rsidP="00662952" w:rsidRDefault="00662952" w14:paraId="298063C5" w14:textId="30F244E6">
      <w:pPr>
        <w:pStyle w:val="Heading2"/>
        <w:numPr>
          <w:ilvl w:val="1"/>
          <w:numId w:val="2"/>
        </w:numPr>
        <w:rPr/>
      </w:pPr>
      <w:bookmarkStart w:name="_Toc113206242" w:id="5"/>
      <w:r w:rsidR="00662952">
        <w:rPr/>
        <w:t>User Requirements</w:t>
      </w:r>
      <w:bookmarkEnd w:id="5"/>
    </w:p>
    <w:p w:rsidR="00E451BF" w:rsidP="00E451BF" w:rsidRDefault="00E451BF" w14:paraId="506BAD78" w14:textId="77777777">
      <w:pPr>
        <w:pStyle w:val="ListParagraph"/>
        <w:numPr>
          <w:ilvl w:val="0"/>
          <w:numId w:val="7"/>
        </w:numPr>
      </w:pPr>
      <w:r>
        <w:t>As a user, I can limit results for all features to only offences involving mobile phone usage.</w:t>
      </w:r>
    </w:p>
    <w:p w:rsidR="00662952" w:rsidP="00436053" w:rsidRDefault="00F0573A" w14:paraId="2A92F55F" w14:textId="5C9FA5A9">
      <w:pPr>
        <w:pStyle w:val="ListParagraph"/>
        <w:numPr>
          <w:ilvl w:val="0"/>
          <w:numId w:val="7"/>
        </w:numPr>
      </w:pPr>
      <w:r>
        <w:t>As a user, I can view all information for penalties in a selected date-range</w:t>
      </w:r>
      <w:r w:rsidR="00CD1F52">
        <w:t>.</w:t>
      </w:r>
    </w:p>
    <w:p w:rsidR="00F0573A" w:rsidP="00436053" w:rsidRDefault="00F0573A" w14:paraId="6E8EA7E5" w14:textId="6755FE55">
      <w:pPr>
        <w:pStyle w:val="ListParagraph"/>
        <w:numPr>
          <w:ilvl w:val="0"/>
          <w:numId w:val="7"/>
        </w:numPr>
      </w:pPr>
      <w:r>
        <w:t>As a user, I can view the distribution of all penalties by offence code in a selected date-range.</w:t>
      </w:r>
    </w:p>
    <w:p w:rsidR="00D44762" w:rsidP="00D44762" w:rsidRDefault="00D44762" w14:paraId="5DFDD827" w14:textId="149E7547">
      <w:pPr>
        <w:pStyle w:val="ListParagraph"/>
        <w:numPr>
          <w:ilvl w:val="0"/>
          <w:numId w:val="7"/>
        </w:numPr>
      </w:pPr>
      <w:r>
        <w:t>As a user, I can choose to view the distribution in either pie- or bar-chart format.</w:t>
      </w:r>
    </w:p>
    <w:p w:rsidR="00F0573A" w:rsidP="00436053" w:rsidRDefault="00F0573A" w14:paraId="623ADF92" w14:textId="593FFF5C">
      <w:pPr>
        <w:pStyle w:val="ListParagraph"/>
        <w:numPr>
          <w:ilvl w:val="0"/>
          <w:numId w:val="7"/>
        </w:numPr>
      </w:pPr>
      <w:r>
        <w:t xml:space="preserve">As a user, I can </w:t>
      </w:r>
      <w:r w:rsidR="00DF4698">
        <w:t>view all penalties where the offen</w:t>
      </w:r>
      <w:r w:rsidR="00C81920">
        <w:t>c</w:t>
      </w:r>
      <w:r w:rsidR="00DF4698">
        <w:t>e was captured by radar or camera in a selected date-range.</w:t>
      </w:r>
    </w:p>
    <w:p w:rsidR="001B74AB" w:rsidP="00436053" w:rsidRDefault="001B74AB" w14:paraId="7FB16EEC" w14:textId="5CFFD2F5">
      <w:pPr>
        <w:pStyle w:val="ListParagraph"/>
        <w:numPr>
          <w:ilvl w:val="0"/>
          <w:numId w:val="7"/>
        </w:numPr>
      </w:pPr>
      <w:r>
        <w:t xml:space="preserve">As a user, I can view </w:t>
      </w:r>
      <w:r w:rsidR="002A7517">
        <w:t xml:space="preserve">the trend in </w:t>
      </w:r>
      <w:r>
        <w:t xml:space="preserve">penalties of a specified </w:t>
      </w:r>
      <w:r w:rsidR="002A7517">
        <w:t xml:space="preserve">offence code </w:t>
      </w:r>
      <w:r w:rsidR="00A77EA8">
        <w:t xml:space="preserve">over time </w:t>
      </w:r>
      <w:r w:rsidR="002A7517">
        <w:t>displayed in a bar-graph format.</w:t>
      </w:r>
    </w:p>
    <w:p w:rsidRPr="00436053" w:rsidR="00547A3F" w:rsidP="00547A3F" w:rsidRDefault="00547A3F" w14:paraId="3452F411" w14:textId="66C8EA29">
      <w:pPr>
        <w:pStyle w:val="Heading2"/>
        <w:numPr>
          <w:ilvl w:val="1"/>
          <w:numId w:val="2"/>
        </w:numPr>
        <w:rPr/>
      </w:pPr>
      <w:bookmarkStart w:name="_Toc113206243" w:id="6"/>
      <w:r w:rsidR="00547A3F">
        <w:rPr/>
        <w:t xml:space="preserve">Software </w:t>
      </w:r>
      <w:r w:rsidR="00A97E28">
        <w:rPr/>
        <w:t>Requirements</w:t>
      </w:r>
      <w:bookmarkEnd w:id="6"/>
    </w:p>
    <w:tbl>
      <w:tblPr>
        <w:tblStyle w:val="GridTable4-Accent3"/>
        <w:tblW w:w="9959" w:type="dxa"/>
        <w:tblLook w:val="04A0" w:firstRow="1" w:lastRow="0" w:firstColumn="1" w:lastColumn="0" w:noHBand="0" w:noVBand="1"/>
      </w:tblPr>
      <w:tblGrid>
        <w:gridCol w:w="1065"/>
        <w:gridCol w:w="8894"/>
      </w:tblGrid>
      <w:tr w:rsidRPr="00944E06" w:rsidR="00944E06" w:rsidTr="00A90416" w14:paraId="58C0E184" w14:textId="77777777">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65" w:type="dxa"/>
            <w:noWrap/>
            <w:hideMark/>
          </w:tcPr>
          <w:p w:rsidRPr="00944E06" w:rsidR="00944E06" w:rsidP="00944E06" w:rsidRDefault="00944E06" w14:paraId="20621FC9" w14:textId="77777777">
            <w:pPr>
              <w:rPr>
                <w:rFonts w:ascii="Calibri" w:hAnsi="Calibri" w:eastAsia="Times New Roman" w:cs="Calibri"/>
                <w:color w:val="000000"/>
                <w:lang w:eastAsia="en-AU"/>
              </w:rPr>
            </w:pPr>
            <w:r w:rsidRPr="00944E06">
              <w:rPr>
                <w:rFonts w:ascii="Calibri" w:hAnsi="Calibri" w:eastAsia="Times New Roman" w:cs="Calibri"/>
                <w:color w:val="000000"/>
                <w:lang w:eastAsia="en-AU"/>
              </w:rPr>
              <w:t>Identifier</w:t>
            </w:r>
          </w:p>
        </w:tc>
        <w:tc>
          <w:tcPr>
            <w:tcW w:w="8894" w:type="dxa"/>
            <w:noWrap/>
            <w:hideMark/>
          </w:tcPr>
          <w:p w:rsidRPr="00944E06" w:rsidR="00944E06" w:rsidP="00944E06" w:rsidRDefault="00944E06" w14:paraId="6F6A36B0" w14:textId="77777777">
            <w:pPr>
              <w:cnfStyle w:val="100000000000" w:firstRow="1" w:lastRow="0" w:firstColumn="0" w:lastColumn="0" w:oddVBand="0" w:evenVBand="0" w:oddHBand="0" w:evenHBand="0" w:firstRowFirstColumn="0" w:firstRowLastColumn="0" w:lastRowFirstColumn="0" w:lastRowLastColumn="0"/>
              <w:rPr>
                <w:rFonts w:ascii="Calibri" w:hAnsi="Calibri" w:eastAsia="Times New Roman" w:cs="Calibri"/>
                <w:color w:val="000000"/>
                <w:lang w:eastAsia="en-AU"/>
              </w:rPr>
            </w:pPr>
            <w:r w:rsidRPr="00944E06">
              <w:rPr>
                <w:rFonts w:ascii="Calibri" w:hAnsi="Calibri" w:eastAsia="Times New Roman" w:cs="Calibri"/>
                <w:color w:val="000000"/>
                <w:lang w:eastAsia="en-AU"/>
              </w:rPr>
              <w:t>Requirement</w:t>
            </w:r>
          </w:p>
        </w:tc>
      </w:tr>
      <w:tr w:rsidRPr="00944E06" w:rsidR="00944E06" w:rsidTr="00A90416" w14:paraId="02910EBE"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65" w:type="dxa"/>
            <w:noWrap/>
            <w:hideMark/>
          </w:tcPr>
          <w:p w:rsidRPr="00944E06" w:rsidR="00944E06" w:rsidP="00944E06" w:rsidRDefault="00944E06" w14:paraId="7A986E39" w14:textId="671CE18B">
            <w:pPr>
              <w:rPr>
                <w:rFonts w:ascii="Calibri" w:hAnsi="Calibri" w:eastAsia="Times New Roman" w:cs="Calibri"/>
                <w:color w:val="000000"/>
                <w:lang w:eastAsia="en-AU"/>
              </w:rPr>
            </w:pPr>
            <w:r w:rsidRPr="00944E06">
              <w:rPr>
                <w:rFonts w:ascii="Calibri" w:hAnsi="Calibri" w:eastAsia="Times New Roman" w:cs="Calibri"/>
                <w:color w:val="000000"/>
                <w:lang w:eastAsia="en-AU"/>
              </w:rPr>
              <w:t>REQ1</w:t>
            </w:r>
          </w:p>
        </w:tc>
        <w:tc>
          <w:tcPr>
            <w:tcW w:w="8894" w:type="dxa"/>
            <w:noWrap/>
            <w:hideMark/>
          </w:tcPr>
          <w:p w:rsidRPr="00944E06" w:rsidR="00944E06" w:rsidP="00944E06" w:rsidRDefault="00944E06" w14:paraId="44C988C7" w14:textId="51F97B9C">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lang w:eastAsia="en-AU"/>
              </w:rPr>
            </w:pPr>
            <w:r w:rsidRPr="00944E06">
              <w:rPr>
                <w:rFonts w:ascii="Calibri" w:hAnsi="Calibri" w:eastAsia="Times New Roman" w:cs="Calibri"/>
                <w:color w:val="000000"/>
                <w:lang w:eastAsia="en-AU"/>
              </w:rPr>
              <w:t xml:space="preserve">The main UI of the system shall display </w:t>
            </w:r>
            <w:r w:rsidR="008E1EF2">
              <w:rPr>
                <w:rFonts w:ascii="Calibri" w:hAnsi="Calibri" w:eastAsia="Times New Roman" w:cs="Calibri"/>
                <w:color w:val="000000"/>
                <w:lang w:eastAsia="en-AU"/>
              </w:rPr>
              <w:t xml:space="preserve">a drop-down to select the required </w:t>
            </w:r>
            <w:r w:rsidR="00AC5E08">
              <w:rPr>
                <w:rFonts w:ascii="Calibri" w:hAnsi="Calibri" w:eastAsia="Times New Roman" w:cs="Calibri"/>
                <w:color w:val="000000"/>
                <w:lang w:eastAsia="en-AU"/>
              </w:rPr>
              <w:t>feature</w:t>
            </w:r>
            <w:r w:rsidR="00654FE1">
              <w:rPr>
                <w:rFonts w:ascii="Calibri" w:hAnsi="Calibri" w:eastAsia="Times New Roman" w:cs="Calibri"/>
                <w:color w:val="000000"/>
                <w:lang w:eastAsia="en-AU"/>
              </w:rPr>
              <w:t>, a checkbox to limit the results to</w:t>
            </w:r>
            <w:r w:rsidR="006971E9">
              <w:rPr>
                <w:rFonts w:ascii="Calibri" w:hAnsi="Calibri" w:eastAsia="Times New Roman" w:cs="Calibri"/>
                <w:color w:val="000000"/>
                <w:lang w:eastAsia="en-AU"/>
              </w:rPr>
              <w:t xml:space="preserve"> offences involving</w:t>
            </w:r>
            <w:r w:rsidR="00654FE1">
              <w:rPr>
                <w:rFonts w:ascii="Calibri" w:hAnsi="Calibri" w:eastAsia="Times New Roman" w:cs="Calibri"/>
                <w:color w:val="000000"/>
                <w:lang w:eastAsia="en-AU"/>
              </w:rPr>
              <w:t xml:space="preserve"> mobile phone usage, </w:t>
            </w:r>
            <w:r w:rsidR="004020C0">
              <w:rPr>
                <w:rFonts w:ascii="Calibri" w:hAnsi="Calibri" w:eastAsia="Times New Roman" w:cs="Calibri"/>
                <w:color w:val="000000"/>
                <w:lang w:eastAsia="en-AU"/>
              </w:rPr>
              <w:t>date inputs for start and end date</w:t>
            </w:r>
            <w:r w:rsidR="00A65582">
              <w:rPr>
                <w:rFonts w:ascii="Calibri" w:hAnsi="Calibri" w:eastAsia="Times New Roman" w:cs="Calibri"/>
                <w:color w:val="000000"/>
                <w:lang w:eastAsia="en-AU"/>
              </w:rPr>
              <w:t>, a textbox for text entry</w:t>
            </w:r>
            <w:r w:rsidR="00347FB6">
              <w:rPr>
                <w:rFonts w:ascii="Calibri" w:hAnsi="Calibri" w:eastAsia="Times New Roman" w:cs="Calibri"/>
                <w:color w:val="000000"/>
                <w:lang w:eastAsia="en-AU"/>
              </w:rPr>
              <w:t xml:space="preserve"> where applicable</w:t>
            </w:r>
            <w:r w:rsidR="00F84379">
              <w:rPr>
                <w:rFonts w:ascii="Calibri" w:hAnsi="Calibri" w:eastAsia="Times New Roman" w:cs="Calibri"/>
                <w:color w:val="000000"/>
                <w:lang w:eastAsia="en-AU"/>
              </w:rPr>
              <w:t>, and a submit button</w:t>
            </w:r>
            <w:r w:rsidR="00A03837">
              <w:rPr>
                <w:rFonts w:ascii="Calibri" w:hAnsi="Calibri" w:eastAsia="Times New Roman" w:cs="Calibri"/>
                <w:color w:val="000000"/>
                <w:lang w:eastAsia="en-AU"/>
              </w:rPr>
              <w:t>.</w:t>
            </w:r>
          </w:p>
        </w:tc>
      </w:tr>
      <w:tr w:rsidRPr="00944E06" w:rsidR="00944E06" w:rsidTr="00A90416" w14:paraId="59E95B87" w14:textId="77777777">
        <w:trPr>
          <w:trHeight w:val="288"/>
        </w:trPr>
        <w:tc>
          <w:tcPr>
            <w:cnfStyle w:val="001000000000" w:firstRow="0" w:lastRow="0" w:firstColumn="1" w:lastColumn="0" w:oddVBand="0" w:evenVBand="0" w:oddHBand="0" w:evenHBand="0" w:firstRowFirstColumn="0" w:firstRowLastColumn="0" w:lastRowFirstColumn="0" w:lastRowLastColumn="0"/>
            <w:tcW w:w="1065" w:type="dxa"/>
            <w:noWrap/>
            <w:hideMark/>
          </w:tcPr>
          <w:p w:rsidRPr="00944E06" w:rsidR="00944E06" w:rsidP="00944E06" w:rsidRDefault="00944E06" w14:paraId="0B13E0E0" w14:textId="71FC1C44">
            <w:pPr>
              <w:rPr>
                <w:rFonts w:ascii="Calibri" w:hAnsi="Calibri" w:eastAsia="Times New Roman" w:cs="Calibri"/>
                <w:color w:val="000000"/>
                <w:lang w:eastAsia="en-AU"/>
              </w:rPr>
            </w:pPr>
            <w:r w:rsidRPr="00944E06">
              <w:rPr>
                <w:rFonts w:ascii="Calibri" w:hAnsi="Calibri" w:eastAsia="Times New Roman" w:cs="Calibri"/>
                <w:color w:val="000000"/>
                <w:lang w:eastAsia="en-AU"/>
              </w:rPr>
              <w:t>REQ</w:t>
            </w:r>
            <w:r w:rsidR="00E04300">
              <w:rPr>
                <w:rFonts w:ascii="Calibri" w:hAnsi="Calibri" w:eastAsia="Times New Roman" w:cs="Calibri"/>
                <w:color w:val="000000"/>
                <w:lang w:eastAsia="en-AU"/>
              </w:rPr>
              <w:t>2</w:t>
            </w:r>
          </w:p>
        </w:tc>
        <w:tc>
          <w:tcPr>
            <w:tcW w:w="8894" w:type="dxa"/>
            <w:noWrap/>
            <w:hideMark/>
          </w:tcPr>
          <w:p w:rsidRPr="00944E06" w:rsidR="00944E06" w:rsidP="00944E06" w:rsidRDefault="00944E06" w14:paraId="14A6B138"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lang w:eastAsia="en-AU"/>
              </w:rPr>
            </w:pPr>
            <w:r w:rsidRPr="00944E06">
              <w:rPr>
                <w:rFonts w:ascii="Calibri" w:hAnsi="Calibri" w:eastAsia="Times New Roman" w:cs="Calibri"/>
                <w:color w:val="000000"/>
                <w:lang w:eastAsia="en-AU"/>
              </w:rPr>
              <w:t>The system shall only accept numerical input from the user where applicable.</w:t>
            </w:r>
          </w:p>
        </w:tc>
      </w:tr>
      <w:tr w:rsidRPr="00944E06" w:rsidR="00944E06" w:rsidTr="00A90416" w14:paraId="469F6A8F"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65" w:type="dxa"/>
            <w:noWrap/>
            <w:hideMark/>
          </w:tcPr>
          <w:p w:rsidRPr="00944E06" w:rsidR="00944E06" w:rsidP="00944E06" w:rsidRDefault="00944E06" w14:paraId="68692DFF" w14:textId="685CB663">
            <w:pPr>
              <w:rPr>
                <w:rFonts w:ascii="Calibri" w:hAnsi="Calibri" w:eastAsia="Times New Roman" w:cs="Calibri"/>
                <w:color w:val="000000"/>
                <w:lang w:eastAsia="en-AU"/>
              </w:rPr>
            </w:pPr>
            <w:r w:rsidRPr="00944E06">
              <w:rPr>
                <w:rFonts w:ascii="Calibri" w:hAnsi="Calibri" w:eastAsia="Times New Roman" w:cs="Calibri"/>
                <w:color w:val="000000"/>
                <w:lang w:eastAsia="en-AU"/>
              </w:rPr>
              <w:t>REQ</w:t>
            </w:r>
            <w:r w:rsidR="00E04300">
              <w:rPr>
                <w:rFonts w:ascii="Calibri" w:hAnsi="Calibri" w:eastAsia="Times New Roman" w:cs="Calibri"/>
                <w:color w:val="000000"/>
                <w:lang w:eastAsia="en-AU"/>
              </w:rPr>
              <w:t>3</w:t>
            </w:r>
          </w:p>
        </w:tc>
        <w:tc>
          <w:tcPr>
            <w:tcW w:w="8894" w:type="dxa"/>
            <w:noWrap/>
            <w:hideMark/>
          </w:tcPr>
          <w:p w:rsidRPr="00944E06" w:rsidR="00944E06" w:rsidP="00944E06" w:rsidRDefault="00944E06" w14:paraId="26167551"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lang w:eastAsia="en-AU"/>
              </w:rPr>
            </w:pPr>
            <w:r w:rsidRPr="00944E06">
              <w:rPr>
                <w:rFonts w:ascii="Calibri" w:hAnsi="Calibri" w:eastAsia="Times New Roman" w:cs="Calibri"/>
                <w:color w:val="000000"/>
                <w:lang w:eastAsia="en-AU"/>
              </w:rPr>
              <w:t>The main screen of the system shall display the name of the program and a list of group members.</w:t>
            </w:r>
          </w:p>
        </w:tc>
      </w:tr>
      <w:tr w:rsidRPr="00944E06" w:rsidR="00944E06" w:rsidTr="00A90416" w14:paraId="0598D4C0" w14:textId="77777777">
        <w:trPr>
          <w:trHeight w:val="288"/>
        </w:trPr>
        <w:tc>
          <w:tcPr>
            <w:cnfStyle w:val="001000000000" w:firstRow="0" w:lastRow="0" w:firstColumn="1" w:lastColumn="0" w:oddVBand="0" w:evenVBand="0" w:oddHBand="0" w:evenHBand="0" w:firstRowFirstColumn="0" w:firstRowLastColumn="0" w:lastRowFirstColumn="0" w:lastRowLastColumn="0"/>
            <w:tcW w:w="1065" w:type="dxa"/>
            <w:noWrap/>
            <w:hideMark/>
          </w:tcPr>
          <w:p w:rsidRPr="00944E06" w:rsidR="00944E06" w:rsidP="00944E06" w:rsidRDefault="00944E06" w14:paraId="6FA03DE8" w14:textId="4042C824">
            <w:pPr>
              <w:rPr>
                <w:rFonts w:ascii="Calibri" w:hAnsi="Calibri" w:eastAsia="Times New Roman" w:cs="Calibri"/>
                <w:color w:val="000000"/>
                <w:lang w:eastAsia="en-AU"/>
              </w:rPr>
            </w:pPr>
            <w:r w:rsidRPr="00944E06">
              <w:rPr>
                <w:rFonts w:ascii="Calibri" w:hAnsi="Calibri" w:eastAsia="Times New Roman" w:cs="Calibri"/>
                <w:color w:val="000000"/>
                <w:lang w:eastAsia="en-AU"/>
              </w:rPr>
              <w:t>REQ</w:t>
            </w:r>
            <w:r w:rsidR="00E04300">
              <w:rPr>
                <w:rFonts w:ascii="Calibri" w:hAnsi="Calibri" w:eastAsia="Times New Roman" w:cs="Calibri"/>
                <w:color w:val="000000"/>
                <w:lang w:eastAsia="en-AU"/>
              </w:rPr>
              <w:t>4</w:t>
            </w:r>
          </w:p>
        </w:tc>
        <w:tc>
          <w:tcPr>
            <w:tcW w:w="8894" w:type="dxa"/>
            <w:noWrap/>
            <w:hideMark/>
          </w:tcPr>
          <w:p w:rsidRPr="00944E06" w:rsidR="00944E06" w:rsidP="00944E06" w:rsidRDefault="00944E06" w14:paraId="7173E158" w14:textId="16F1CF34">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lang w:eastAsia="en-AU"/>
              </w:rPr>
            </w:pPr>
            <w:r w:rsidRPr="00944E06">
              <w:rPr>
                <w:rFonts w:ascii="Calibri" w:hAnsi="Calibri" w:eastAsia="Times New Roman" w:cs="Calibri"/>
                <w:color w:val="000000"/>
                <w:lang w:eastAsia="en-AU"/>
              </w:rPr>
              <w:t xml:space="preserve">The submit button on the main screen of the system shall </w:t>
            </w:r>
            <w:r w:rsidR="00F9531D">
              <w:rPr>
                <w:rFonts w:ascii="Calibri" w:hAnsi="Calibri" w:eastAsia="Times New Roman" w:cs="Calibri"/>
                <w:color w:val="000000"/>
                <w:lang w:eastAsia="en-AU"/>
              </w:rPr>
              <w:t xml:space="preserve">be disabled </w:t>
            </w:r>
            <w:r w:rsidR="009E1063">
              <w:rPr>
                <w:rFonts w:ascii="Calibri" w:hAnsi="Calibri" w:eastAsia="Times New Roman" w:cs="Calibri"/>
                <w:color w:val="000000"/>
                <w:lang w:eastAsia="en-AU"/>
              </w:rPr>
              <w:t xml:space="preserve">until </w:t>
            </w:r>
            <w:r w:rsidRPr="00944E06">
              <w:rPr>
                <w:rFonts w:ascii="Calibri" w:hAnsi="Calibri" w:eastAsia="Times New Roman" w:cs="Calibri"/>
                <w:color w:val="000000"/>
                <w:lang w:eastAsia="en-AU"/>
              </w:rPr>
              <w:t>the user inputs for the feature are vali</w:t>
            </w:r>
            <w:r w:rsidR="001371E4">
              <w:rPr>
                <w:rFonts w:ascii="Calibri" w:hAnsi="Calibri" w:eastAsia="Times New Roman" w:cs="Calibri"/>
                <w:color w:val="000000"/>
                <w:lang w:eastAsia="en-AU"/>
              </w:rPr>
              <w:t>d</w:t>
            </w:r>
            <w:r w:rsidRPr="00944E06">
              <w:rPr>
                <w:rFonts w:ascii="Calibri" w:hAnsi="Calibri" w:eastAsia="Times New Roman" w:cs="Calibri"/>
                <w:color w:val="000000"/>
                <w:lang w:eastAsia="en-AU"/>
              </w:rPr>
              <w:t>.</w:t>
            </w:r>
          </w:p>
        </w:tc>
      </w:tr>
      <w:tr w:rsidRPr="00944E06" w:rsidR="00944E06" w:rsidTr="00A90416" w14:paraId="31D08540"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65" w:type="dxa"/>
            <w:noWrap/>
            <w:hideMark/>
          </w:tcPr>
          <w:p w:rsidRPr="00944E06" w:rsidR="00944E06" w:rsidP="00944E06" w:rsidRDefault="00944E06" w14:paraId="53266CE4" w14:textId="21AE04F1">
            <w:pPr>
              <w:rPr>
                <w:rFonts w:ascii="Calibri" w:hAnsi="Calibri" w:eastAsia="Times New Roman" w:cs="Calibri"/>
                <w:color w:val="000000"/>
                <w:lang w:eastAsia="en-AU"/>
              </w:rPr>
            </w:pPr>
            <w:r w:rsidRPr="00944E06">
              <w:rPr>
                <w:rFonts w:ascii="Calibri" w:hAnsi="Calibri" w:eastAsia="Times New Roman" w:cs="Calibri"/>
                <w:color w:val="000000"/>
                <w:lang w:eastAsia="en-AU"/>
              </w:rPr>
              <w:t>REQ</w:t>
            </w:r>
            <w:r w:rsidR="00E04300">
              <w:rPr>
                <w:rFonts w:ascii="Calibri" w:hAnsi="Calibri" w:eastAsia="Times New Roman" w:cs="Calibri"/>
                <w:color w:val="000000"/>
                <w:lang w:eastAsia="en-AU"/>
              </w:rPr>
              <w:t>5</w:t>
            </w:r>
          </w:p>
        </w:tc>
        <w:tc>
          <w:tcPr>
            <w:tcW w:w="8894" w:type="dxa"/>
            <w:noWrap/>
            <w:hideMark/>
          </w:tcPr>
          <w:p w:rsidRPr="00944E06" w:rsidR="00944E06" w:rsidP="00944E06" w:rsidRDefault="00944E06" w14:paraId="042C47F0" w14:textId="370ACCF0">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lang w:eastAsia="en-AU"/>
              </w:rPr>
            </w:pPr>
            <w:r w:rsidRPr="00944E06">
              <w:rPr>
                <w:rFonts w:ascii="Calibri" w:hAnsi="Calibri" w:eastAsia="Times New Roman" w:cs="Calibri"/>
                <w:color w:val="000000"/>
                <w:lang w:eastAsia="en-AU"/>
              </w:rPr>
              <w:t>Upon clicking/pressing the submit button on the main screen of the system, a results screen shall display.</w:t>
            </w:r>
          </w:p>
        </w:tc>
      </w:tr>
      <w:tr w:rsidRPr="00944E06" w:rsidR="00944E06" w:rsidTr="00A90416" w14:paraId="5995DDB9" w14:textId="77777777">
        <w:trPr>
          <w:trHeight w:val="288"/>
        </w:trPr>
        <w:tc>
          <w:tcPr>
            <w:cnfStyle w:val="001000000000" w:firstRow="0" w:lastRow="0" w:firstColumn="1" w:lastColumn="0" w:oddVBand="0" w:evenVBand="0" w:oddHBand="0" w:evenHBand="0" w:firstRowFirstColumn="0" w:firstRowLastColumn="0" w:lastRowFirstColumn="0" w:lastRowLastColumn="0"/>
            <w:tcW w:w="1065" w:type="dxa"/>
            <w:noWrap/>
            <w:hideMark/>
          </w:tcPr>
          <w:p w:rsidRPr="00944E06" w:rsidR="00944E06" w:rsidP="00944E06" w:rsidRDefault="00944E06" w14:paraId="47A893E4" w14:textId="211A3294">
            <w:pPr>
              <w:rPr>
                <w:rFonts w:ascii="Calibri" w:hAnsi="Calibri" w:eastAsia="Times New Roman" w:cs="Calibri"/>
                <w:color w:val="000000"/>
                <w:lang w:eastAsia="en-AU"/>
              </w:rPr>
            </w:pPr>
            <w:r w:rsidRPr="00944E06">
              <w:rPr>
                <w:rFonts w:ascii="Calibri" w:hAnsi="Calibri" w:eastAsia="Times New Roman" w:cs="Calibri"/>
                <w:color w:val="000000"/>
                <w:lang w:eastAsia="en-AU"/>
              </w:rPr>
              <w:t>REQ</w:t>
            </w:r>
            <w:r w:rsidR="00E04300">
              <w:rPr>
                <w:rFonts w:ascii="Calibri" w:hAnsi="Calibri" w:eastAsia="Times New Roman" w:cs="Calibri"/>
                <w:color w:val="000000"/>
                <w:lang w:eastAsia="en-AU"/>
              </w:rPr>
              <w:t>6</w:t>
            </w:r>
          </w:p>
        </w:tc>
        <w:tc>
          <w:tcPr>
            <w:tcW w:w="8894" w:type="dxa"/>
            <w:noWrap/>
            <w:hideMark/>
          </w:tcPr>
          <w:p w:rsidRPr="00944E06" w:rsidR="00944E06" w:rsidP="00944E06" w:rsidRDefault="00944E06" w14:paraId="293E642D"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lang w:eastAsia="en-AU"/>
              </w:rPr>
            </w:pPr>
            <w:r w:rsidRPr="00944E06">
              <w:rPr>
                <w:rFonts w:ascii="Calibri" w:hAnsi="Calibri" w:eastAsia="Times New Roman" w:cs="Calibri"/>
                <w:color w:val="000000"/>
                <w:lang w:eastAsia="en-AU"/>
              </w:rPr>
              <w:t>The results screens of the system shall display a back button.</w:t>
            </w:r>
          </w:p>
        </w:tc>
      </w:tr>
      <w:tr w:rsidRPr="00944E06" w:rsidR="00944E06" w:rsidTr="00A90416" w14:paraId="25A7E168"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65" w:type="dxa"/>
            <w:noWrap/>
            <w:hideMark/>
          </w:tcPr>
          <w:p w:rsidRPr="00944E06" w:rsidR="00944E06" w:rsidP="00944E06" w:rsidRDefault="00944E06" w14:paraId="6567F811" w14:textId="4B20E777">
            <w:pPr>
              <w:rPr>
                <w:rFonts w:ascii="Calibri" w:hAnsi="Calibri" w:eastAsia="Times New Roman" w:cs="Calibri"/>
                <w:color w:val="000000"/>
                <w:lang w:eastAsia="en-AU"/>
              </w:rPr>
            </w:pPr>
            <w:r w:rsidRPr="00944E06">
              <w:rPr>
                <w:rFonts w:ascii="Calibri" w:hAnsi="Calibri" w:eastAsia="Times New Roman" w:cs="Calibri"/>
                <w:color w:val="000000"/>
                <w:lang w:eastAsia="en-AU"/>
              </w:rPr>
              <w:t>REQ</w:t>
            </w:r>
            <w:r w:rsidR="00E04300">
              <w:rPr>
                <w:rFonts w:ascii="Calibri" w:hAnsi="Calibri" w:eastAsia="Times New Roman" w:cs="Calibri"/>
                <w:color w:val="000000"/>
                <w:lang w:eastAsia="en-AU"/>
              </w:rPr>
              <w:t>7</w:t>
            </w:r>
          </w:p>
        </w:tc>
        <w:tc>
          <w:tcPr>
            <w:tcW w:w="8894" w:type="dxa"/>
            <w:noWrap/>
            <w:hideMark/>
          </w:tcPr>
          <w:p w:rsidRPr="00944E06" w:rsidR="00944E06" w:rsidP="00944E06" w:rsidRDefault="00944E06" w14:paraId="60A499A9"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lang w:eastAsia="en-AU"/>
              </w:rPr>
            </w:pPr>
            <w:r w:rsidRPr="00944E06">
              <w:rPr>
                <w:rFonts w:ascii="Calibri" w:hAnsi="Calibri" w:eastAsia="Times New Roman" w:cs="Calibri"/>
                <w:color w:val="000000"/>
                <w:lang w:eastAsia="en-AU"/>
              </w:rPr>
              <w:t>Upon clicking/pressing the back button on the results screens of the system, the main screen shall be displayed (The results screen shall close).</w:t>
            </w:r>
          </w:p>
        </w:tc>
      </w:tr>
      <w:tr w:rsidRPr="00944E06" w:rsidR="00944E06" w:rsidTr="00A90416" w14:paraId="531C11BE" w14:textId="77777777">
        <w:trPr>
          <w:trHeight w:val="288"/>
        </w:trPr>
        <w:tc>
          <w:tcPr>
            <w:cnfStyle w:val="001000000000" w:firstRow="0" w:lastRow="0" w:firstColumn="1" w:lastColumn="0" w:oddVBand="0" w:evenVBand="0" w:oddHBand="0" w:evenHBand="0" w:firstRowFirstColumn="0" w:firstRowLastColumn="0" w:lastRowFirstColumn="0" w:lastRowLastColumn="0"/>
            <w:tcW w:w="1065" w:type="dxa"/>
            <w:noWrap/>
            <w:hideMark/>
          </w:tcPr>
          <w:p w:rsidRPr="00944E06" w:rsidR="00944E06" w:rsidP="00944E06" w:rsidRDefault="00944E06" w14:paraId="691CA056" w14:textId="2076F1EA">
            <w:pPr>
              <w:rPr>
                <w:rFonts w:ascii="Calibri" w:hAnsi="Calibri" w:eastAsia="Times New Roman" w:cs="Calibri"/>
                <w:color w:val="000000"/>
                <w:lang w:eastAsia="en-AU"/>
              </w:rPr>
            </w:pPr>
            <w:r w:rsidRPr="00944E06">
              <w:rPr>
                <w:rFonts w:ascii="Calibri" w:hAnsi="Calibri" w:eastAsia="Times New Roman" w:cs="Calibri"/>
                <w:color w:val="000000"/>
                <w:lang w:eastAsia="en-AU"/>
              </w:rPr>
              <w:t>REQ</w:t>
            </w:r>
            <w:r w:rsidR="00E04300">
              <w:rPr>
                <w:rFonts w:ascii="Calibri" w:hAnsi="Calibri" w:eastAsia="Times New Roman" w:cs="Calibri"/>
                <w:color w:val="000000"/>
                <w:lang w:eastAsia="en-AU"/>
              </w:rPr>
              <w:t>8</w:t>
            </w:r>
          </w:p>
        </w:tc>
        <w:tc>
          <w:tcPr>
            <w:tcW w:w="8894" w:type="dxa"/>
            <w:noWrap/>
            <w:hideMark/>
          </w:tcPr>
          <w:p w:rsidRPr="00944E06" w:rsidR="00944E06" w:rsidP="00944E06" w:rsidRDefault="00944E06" w14:paraId="0A3FF80F" w14:textId="77777777">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lang w:eastAsia="en-AU"/>
              </w:rPr>
            </w:pPr>
            <w:r w:rsidRPr="00944E06">
              <w:rPr>
                <w:rFonts w:ascii="Calibri" w:hAnsi="Calibri" w:eastAsia="Times New Roman" w:cs="Calibri"/>
                <w:color w:val="000000"/>
                <w:lang w:eastAsia="en-AU"/>
              </w:rPr>
              <w:t>Results screens which display a list of information on penalties shall display an interactive scrollable panel where the information is displayed.</w:t>
            </w:r>
          </w:p>
        </w:tc>
      </w:tr>
      <w:tr w:rsidRPr="00944E06" w:rsidR="00944E06" w:rsidTr="00A90416" w14:paraId="27BA1CAF"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65" w:type="dxa"/>
            <w:noWrap/>
            <w:hideMark/>
          </w:tcPr>
          <w:p w:rsidRPr="00944E06" w:rsidR="00944E06" w:rsidP="00944E06" w:rsidRDefault="00944E06" w14:paraId="76E18BFF" w14:textId="7A766CBB">
            <w:pPr>
              <w:rPr>
                <w:rFonts w:ascii="Calibri" w:hAnsi="Calibri" w:eastAsia="Times New Roman" w:cs="Calibri"/>
                <w:color w:val="000000"/>
                <w:lang w:eastAsia="en-AU"/>
              </w:rPr>
            </w:pPr>
            <w:r w:rsidRPr="00944E06">
              <w:rPr>
                <w:rFonts w:ascii="Calibri" w:hAnsi="Calibri" w:eastAsia="Times New Roman" w:cs="Calibri"/>
                <w:color w:val="000000"/>
                <w:lang w:eastAsia="en-AU"/>
              </w:rPr>
              <w:t>REQ</w:t>
            </w:r>
            <w:r w:rsidR="00E04300">
              <w:rPr>
                <w:rFonts w:ascii="Calibri" w:hAnsi="Calibri" w:eastAsia="Times New Roman" w:cs="Calibri"/>
                <w:color w:val="000000"/>
                <w:lang w:eastAsia="en-AU"/>
              </w:rPr>
              <w:t>9</w:t>
            </w:r>
          </w:p>
        </w:tc>
        <w:tc>
          <w:tcPr>
            <w:tcW w:w="8894" w:type="dxa"/>
            <w:noWrap/>
            <w:hideMark/>
          </w:tcPr>
          <w:p w:rsidRPr="00944E06" w:rsidR="00944E06" w:rsidP="00944E06" w:rsidRDefault="00944E06" w14:paraId="45C4BE02" w14:textId="77777777">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lang w:eastAsia="en-AU"/>
              </w:rPr>
            </w:pPr>
            <w:r w:rsidRPr="00944E06">
              <w:rPr>
                <w:rFonts w:ascii="Calibri" w:hAnsi="Calibri" w:eastAsia="Times New Roman" w:cs="Calibri"/>
                <w:color w:val="000000"/>
                <w:lang w:eastAsia="en-AU"/>
              </w:rPr>
              <w:t>Results screens which display distribution of penalties by offence code shall display a “Change Display” button.</w:t>
            </w:r>
          </w:p>
        </w:tc>
      </w:tr>
      <w:tr w:rsidRPr="00944E06" w:rsidR="00944E06" w:rsidTr="00A90416" w14:paraId="5BF1F772" w14:textId="77777777">
        <w:trPr>
          <w:trHeight w:val="288"/>
        </w:trPr>
        <w:tc>
          <w:tcPr>
            <w:cnfStyle w:val="001000000000" w:firstRow="0" w:lastRow="0" w:firstColumn="1" w:lastColumn="0" w:oddVBand="0" w:evenVBand="0" w:oddHBand="0" w:evenHBand="0" w:firstRowFirstColumn="0" w:firstRowLastColumn="0" w:lastRowFirstColumn="0" w:lastRowLastColumn="0"/>
            <w:tcW w:w="1065" w:type="dxa"/>
            <w:noWrap/>
            <w:hideMark/>
          </w:tcPr>
          <w:p w:rsidRPr="00944E06" w:rsidR="00944E06" w:rsidP="00944E06" w:rsidRDefault="00944E06" w14:paraId="29EB23C4" w14:textId="36B12030">
            <w:pPr>
              <w:rPr>
                <w:rFonts w:ascii="Calibri" w:hAnsi="Calibri" w:eastAsia="Times New Roman" w:cs="Calibri"/>
                <w:color w:val="000000"/>
                <w:lang w:eastAsia="en-AU"/>
              </w:rPr>
            </w:pPr>
            <w:r w:rsidRPr="00944E06">
              <w:rPr>
                <w:rFonts w:ascii="Calibri" w:hAnsi="Calibri" w:eastAsia="Times New Roman" w:cs="Calibri"/>
                <w:color w:val="000000"/>
                <w:lang w:eastAsia="en-AU"/>
              </w:rPr>
              <w:t>REQ</w:t>
            </w:r>
            <w:r w:rsidR="00B46467">
              <w:rPr>
                <w:rFonts w:ascii="Calibri" w:hAnsi="Calibri" w:eastAsia="Times New Roman" w:cs="Calibri"/>
                <w:color w:val="000000"/>
                <w:lang w:eastAsia="en-AU"/>
              </w:rPr>
              <w:t>1</w:t>
            </w:r>
            <w:r w:rsidR="00E04300">
              <w:rPr>
                <w:rFonts w:ascii="Calibri" w:hAnsi="Calibri" w:eastAsia="Times New Roman" w:cs="Calibri"/>
                <w:color w:val="000000"/>
                <w:lang w:eastAsia="en-AU"/>
              </w:rPr>
              <w:t>0</w:t>
            </w:r>
          </w:p>
        </w:tc>
        <w:tc>
          <w:tcPr>
            <w:tcW w:w="8894" w:type="dxa"/>
            <w:noWrap/>
            <w:hideMark/>
          </w:tcPr>
          <w:p w:rsidRPr="00944E06" w:rsidR="00944E06" w:rsidP="00944E06" w:rsidRDefault="00944E06" w14:paraId="3CC7E6E7" w14:textId="57294E21">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lang w:eastAsia="en-AU"/>
              </w:rPr>
            </w:pPr>
            <w:r w:rsidRPr="00944E06">
              <w:rPr>
                <w:rFonts w:ascii="Calibri" w:hAnsi="Calibri" w:eastAsia="Times New Roman" w:cs="Calibri"/>
                <w:color w:val="000000"/>
                <w:lang w:eastAsia="en-AU"/>
              </w:rPr>
              <w:t xml:space="preserve">The “Change Display” button on </w:t>
            </w:r>
            <w:r w:rsidR="00927804">
              <w:rPr>
                <w:rFonts w:ascii="Calibri" w:hAnsi="Calibri" w:eastAsia="Times New Roman" w:cs="Calibri"/>
                <w:color w:val="000000"/>
                <w:lang w:eastAsia="en-AU"/>
              </w:rPr>
              <w:t>the</w:t>
            </w:r>
            <w:r w:rsidRPr="00944E06">
              <w:rPr>
                <w:rFonts w:ascii="Calibri" w:hAnsi="Calibri" w:eastAsia="Times New Roman" w:cs="Calibri"/>
                <w:color w:val="000000"/>
                <w:lang w:eastAsia="en-AU"/>
              </w:rPr>
              <w:t xml:space="preserve"> results screen shall </w:t>
            </w:r>
            <w:r w:rsidR="00DB3463">
              <w:rPr>
                <w:rFonts w:ascii="Calibri" w:hAnsi="Calibri" w:eastAsia="Times New Roman" w:cs="Calibri"/>
                <w:color w:val="000000"/>
                <w:lang w:eastAsia="en-AU"/>
              </w:rPr>
              <w:t>toggle</w:t>
            </w:r>
            <w:r w:rsidRPr="00944E06">
              <w:rPr>
                <w:rFonts w:ascii="Calibri" w:hAnsi="Calibri" w:eastAsia="Times New Roman" w:cs="Calibri"/>
                <w:color w:val="000000"/>
                <w:lang w:eastAsia="en-AU"/>
              </w:rPr>
              <w:t xml:space="preserve"> the displayed graph on the results screen </w:t>
            </w:r>
            <w:r w:rsidR="00DB3463">
              <w:rPr>
                <w:rFonts w:ascii="Calibri" w:hAnsi="Calibri" w:eastAsia="Times New Roman" w:cs="Calibri"/>
                <w:color w:val="000000"/>
                <w:lang w:eastAsia="en-AU"/>
              </w:rPr>
              <w:t>between</w:t>
            </w:r>
            <w:r w:rsidRPr="00944E06">
              <w:rPr>
                <w:rFonts w:ascii="Calibri" w:hAnsi="Calibri" w:eastAsia="Times New Roman" w:cs="Calibri"/>
                <w:color w:val="000000"/>
                <w:lang w:eastAsia="en-AU"/>
              </w:rPr>
              <w:t xml:space="preserve"> bar- </w:t>
            </w:r>
            <w:r w:rsidR="005C1781">
              <w:rPr>
                <w:rFonts w:ascii="Calibri" w:hAnsi="Calibri" w:eastAsia="Times New Roman" w:cs="Calibri"/>
                <w:color w:val="000000"/>
                <w:lang w:eastAsia="en-AU"/>
              </w:rPr>
              <w:t>and</w:t>
            </w:r>
            <w:r w:rsidRPr="00944E06">
              <w:rPr>
                <w:rFonts w:ascii="Calibri" w:hAnsi="Calibri" w:eastAsia="Times New Roman" w:cs="Calibri"/>
                <w:color w:val="000000"/>
                <w:lang w:eastAsia="en-AU"/>
              </w:rPr>
              <w:t xml:space="preserve"> pie-</w:t>
            </w:r>
            <w:r w:rsidR="00CF7C46">
              <w:rPr>
                <w:rFonts w:ascii="Calibri" w:hAnsi="Calibri" w:eastAsia="Times New Roman" w:cs="Calibri"/>
                <w:color w:val="000000"/>
                <w:lang w:eastAsia="en-AU"/>
              </w:rPr>
              <w:t>chart</w:t>
            </w:r>
            <w:r w:rsidRPr="00944E06">
              <w:rPr>
                <w:rFonts w:ascii="Calibri" w:hAnsi="Calibri" w:eastAsia="Times New Roman" w:cs="Calibri"/>
                <w:color w:val="000000"/>
                <w:lang w:eastAsia="en-AU"/>
              </w:rPr>
              <w:t>.</w:t>
            </w:r>
          </w:p>
        </w:tc>
      </w:tr>
      <w:tr w:rsidRPr="00944E06" w:rsidR="00944E06" w:rsidTr="00A90416" w14:paraId="175D11D0" w14:textId="77777777">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65" w:type="dxa"/>
            <w:noWrap/>
            <w:hideMark/>
          </w:tcPr>
          <w:p w:rsidRPr="00944E06" w:rsidR="00944E06" w:rsidP="00944E06" w:rsidRDefault="00944E06" w14:paraId="6CAEADD9" w14:textId="01F2A61D">
            <w:pPr>
              <w:rPr>
                <w:rFonts w:ascii="Calibri" w:hAnsi="Calibri" w:eastAsia="Times New Roman" w:cs="Calibri"/>
                <w:color w:val="000000"/>
                <w:lang w:eastAsia="en-AU"/>
              </w:rPr>
            </w:pPr>
            <w:r w:rsidRPr="00944E06">
              <w:rPr>
                <w:rFonts w:ascii="Calibri" w:hAnsi="Calibri" w:eastAsia="Times New Roman" w:cs="Calibri"/>
                <w:color w:val="000000"/>
                <w:lang w:eastAsia="en-AU"/>
              </w:rPr>
              <w:t>REQ</w:t>
            </w:r>
            <w:r w:rsidR="00B46467">
              <w:rPr>
                <w:rFonts w:ascii="Calibri" w:hAnsi="Calibri" w:eastAsia="Times New Roman" w:cs="Calibri"/>
                <w:color w:val="000000"/>
                <w:lang w:eastAsia="en-AU"/>
              </w:rPr>
              <w:t>1</w:t>
            </w:r>
            <w:r w:rsidR="00E04300">
              <w:rPr>
                <w:rFonts w:ascii="Calibri" w:hAnsi="Calibri" w:eastAsia="Times New Roman" w:cs="Calibri"/>
                <w:color w:val="000000"/>
                <w:lang w:eastAsia="en-AU"/>
              </w:rPr>
              <w:t>1</w:t>
            </w:r>
          </w:p>
        </w:tc>
        <w:tc>
          <w:tcPr>
            <w:tcW w:w="8894" w:type="dxa"/>
            <w:noWrap/>
            <w:hideMark/>
          </w:tcPr>
          <w:p w:rsidRPr="00944E06" w:rsidR="00944E06" w:rsidP="00944E06" w:rsidRDefault="00944E06" w14:paraId="04504B15" w14:textId="31A25FB9">
            <w:pP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lang w:eastAsia="en-AU"/>
              </w:rPr>
            </w:pPr>
            <w:r w:rsidRPr="00944E06">
              <w:rPr>
                <w:rFonts w:ascii="Calibri" w:hAnsi="Calibri" w:eastAsia="Times New Roman" w:cs="Calibri"/>
                <w:color w:val="000000"/>
                <w:lang w:eastAsia="en-AU"/>
              </w:rPr>
              <w:t xml:space="preserve">Results screens which display </w:t>
            </w:r>
            <w:r w:rsidR="00C0306A">
              <w:rPr>
                <w:rFonts w:ascii="Calibri" w:hAnsi="Calibri" w:eastAsia="Times New Roman" w:cs="Calibri"/>
                <w:color w:val="000000"/>
                <w:lang w:eastAsia="en-AU"/>
              </w:rPr>
              <w:t>trend</w:t>
            </w:r>
            <w:r w:rsidRPr="00944E06">
              <w:rPr>
                <w:rFonts w:ascii="Calibri" w:hAnsi="Calibri" w:eastAsia="Times New Roman" w:cs="Calibri"/>
                <w:color w:val="000000"/>
                <w:lang w:eastAsia="en-AU"/>
              </w:rPr>
              <w:t xml:space="preserve"> over time for penalties shall display a bar chart.</w:t>
            </w:r>
          </w:p>
        </w:tc>
      </w:tr>
      <w:tr w:rsidRPr="00944E06" w:rsidR="00485E0F" w:rsidTr="00A90416" w14:paraId="79DBB786" w14:textId="77777777">
        <w:trPr>
          <w:trHeight w:val="288"/>
        </w:trPr>
        <w:tc>
          <w:tcPr>
            <w:cnfStyle w:val="001000000000" w:firstRow="0" w:lastRow="0" w:firstColumn="1" w:lastColumn="0" w:oddVBand="0" w:evenVBand="0" w:oddHBand="0" w:evenHBand="0" w:firstRowFirstColumn="0" w:firstRowLastColumn="0" w:lastRowFirstColumn="0" w:lastRowLastColumn="0"/>
            <w:tcW w:w="1065" w:type="dxa"/>
            <w:noWrap/>
          </w:tcPr>
          <w:p w:rsidRPr="00485E0F" w:rsidR="00485E0F" w:rsidP="00944E06" w:rsidRDefault="00485E0F" w14:paraId="797237DA" w14:textId="7E77D27E">
            <w:pPr>
              <w:rPr>
                <w:rFonts w:ascii="Calibri" w:hAnsi="Calibri" w:eastAsia="Times New Roman" w:cs="Calibri"/>
                <w:color w:val="000000"/>
                <w:lang w:eastAsia="en-AU"/>
              </w:rPr>
            </w:pPr>
            <w:r>
              <w:rPr>
                <w:rFonts w:ascii="Calibri" w:hAnsi="Calibri" w:eastAsia="Times New Roman" w:cs="Calibri"/>
                <w:color w:val="000000"/>
                <w:lang w:eastAsia="en-AU"/>
              </w:rPr>
              <w:t>REQ1</w:t>
            </w:r>
            <w:r w:rsidR="00E04300">
              <w:rPr>
                <w:rFonts w:ascii="Calibri" w:hAnsi="Calibri" w:eastAsia="Times New Roman" w:cs="Calibri"/>
                <w:color w:val="000000"/>
                <w:lang w:eastAsia="en-AU"/>
              </w:rPr>
              <w:t>2</w:t>
            </w:r>
          </w:p>
        </w:tc>
        <w:tc>
          <w:tcPr>
            <w:tcW w:w="8894" w:type="dxa"/>
            <w:noWrap/>
          </w:tcPr>
          <w:p w:rsidRPr="00944E06" w:rsidR="00485E0F" w:rsidP="00944E06" w:rsidRDefault="005F177C" w14:paraId="2DD5B05D" w14:textId="471C6A7A">
            <w:pP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lang w:eastAsia="en-AU"/>
              </w:rPr>
            </w:pPr>
            <w:r>
              <w:rPr>
                <w:rFonts w:ascii="Calibri" w:hAnsi="Calibri" w:eastAsia="Times New Roman" w:cs="Calibri"/>
                <w:color w:val="000000"/>
                <w:lang w:eastAsia="en-AU"/>
              </w:rPr>
              <w:t>The</w:t>
            </w:r>
            <w:r w:rsidR="007B2E43">
              <w:rPr>
                <w:rFonts w:ascii="Calibri" w:hAnsi="Calibri" w:eastAsia="Times New Roman" w:cs="Calibri"/>
                <w:color w:val="000000"/>
                <w:lang w:eastAsia="en-AU"/>
              </w:rPr>
              <w:t xml:space="preserve"> start and end date inputs</w:t>
            </w:r>
            <w:r w:rsidR="00B00EE5">
              <w:rPr>
                <w:rFonts w:ascii="Calibri" w:hAnsi="Calibri" w:eastAsia="Times New Roman" w:cs="Calibri"/>
                <w:color w:val="000000"/>
                <w:lang w:eastAsia="en-AU"/>
              </w:rPr>
              <w:t xml:space="preserve"> will </w:t>
            </w:r>
            <w:r w:rsidR="00EE4DC1">
              <w:rPr>
                <w:rFonts w:ascii="Calibri" w:hAnsi="Calibri" w:eastAsia="Times New Roman" w:cs="Calibri"/>
                <w:color w:val="000000"/>
                <w:lang w:eastAsia="en-AU"/>
              </w:rPr>
              <w:t xml:space="preserve">be filled with the dates of the earliest </w:t>
            </w:r>
            <w:r w:rsidR="007B2E43">
              <w:rPr>
                <w:rFonts w:ascii="Calibri" w:hAnsi="Calibri" w:eastAsia="Times New Roman" w:cs="Calibri"/>
                <w:color w:val="000000"/>
                <w:lang w:eastAsia="en-AU"/>
              </w:rPr>
              <w:t>and latest offences recorded respectively</w:t>
            </w:r>
            <w:r w:rsidR="00CC55D0">
              <w:rPr>
                <w:rFonts w:ascii="Calibri" w:hAnsi="Calibri" w:eastAsia="Times New Roman" w:cs="Calibri"/>
                <w:color w:val="000000"/>
                <w:lang w:eastAsia="en-AU"/>
              </w:rPr>
              <w:t xml:space="preserve"> by default.</w:t>
            </w:r>
          </w:p>
        </w:tc>
      </w:tr>
    </w:tbl>
    <w:p w:rsidRPr="007611D7" w:rsidR="00A61BE9" w:rsidP="00662952" w:rsidRDefault="00A61BE9" w14:paraId="3EADA7E3" w14:textId="1D1083A7"/>
    <w:p w:rsidR="00662952" w:rsidP="00662952" w:rsidRDefault="00662952" w14:paraId="6D1EF081" w14:textId="00551619">
      <w:pPr>
        <w:pStyle w:val="Heading2"/>
        <w:numPr>
          <w:ilvl w:val="1"/>
          <w:numId w:val="2"/>
        </w:numPr>
        <w:rPr/>
      </w:pPr>
      <w:bookmarkStart w:name="_Toc113206244" w:id="7"/>
      <w:r w:rsidR="00662952">
        <w:rPr/>
        <w:t>Use Cases</w:t>
      </w:r>
      <w:r w:rsidR="00EA682D">
        <w:rPr/>
        <w:t xml:space="preserve"> &amp; Use Case Diagrams</w:t>
      </w:r>
      <w:bookmarkEnd w:id="7"/>
    </w:p>
    <w:p w:rsidR="325CBE2C" w:rsidP="4FC944CF" w:rsidRDefault="325CBE2C" w14:paraId="2773ECB7" w14:textId="7F69B60C">
      <w:pPr>
        <w:pStyle w:val="Normal"/>
      </w:pPr>
      <w:r w:rsidR="325CBE2C">
        <w:rPr/>
        <w:t>(* The Use Cases and Use Case Diagrams have Remained the Same between Part A and Part B)</w:t>
      </w:r>
    </w:p>
    <w:p w:rsidRPr="00662952" w:rsidR="00662952" w:rsidP="00662952" w:rsidRDefault="00E072DC" w14:paraId="65E71509" w14:textId="2C8EACF4">
      <w:r>
        <w:rPr>
          <w:noProof/>
        </w:rPr>
        <w:drawing>
          <wp:inline distT="0" distB="0" distL="0" distR="0" wp14:anchorId="6296560A" wp14:editId="577131C1">
            <wp:extent cx="5722620" cy="48691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22620" cy="4869180"/>
                    </a:xfrm>
                    <a:prstGeom prst="rect">
                      <a:avLst/>
                    </a:prstGeom>
                    <a:noFill/>
                    <a:ln>
                      <a:noFill/>
                    </a:ln>
                  </pic:spPr>
                </pic:pic>
              </a:graphicData>
            </a:graphic>
          </wp:inline>
        </w:drawing>
      </w:r>
    </w:p>
    <w:tbl>
      <w:tblPr>
        <w:tblStyle w:val="GridTable5Dark-Accent4"/>
        <w:tblW w:w="0" w:type="auto"/>
        <w:tblLook w:val="04A0" w:firstRow="1" w:lastRow="0" w:firstColumn="1" w:lastColumn="0" w:noHBand="0" w:noVBand="1"/>
      </w:tblPr>
      <w:tblGrid>
        <w:gridCol w:w="4508"/>
        <w:gridCol w:w="4508"/>
      </w:tblGrid>
      <w:tr w:rsidR="00E00E41" w:rsidTr="00E00E41" w14:paraId="3F552001"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E00E41" w:rsidP="00662952" w:rsidRDefault="00B1016B" w14:paraId="04FA6E2F" w14:textId="6BE787D5">
            <w:r>
              <w:t>Element</w:t>
            </w:r>
          </w:p>
        </w:tc>
        <w:tc>
          <w:tcPr>
            <w:tcW w:w="4508" w:type="dxa"/>
          </w:tcPr>
          <w:p w:rsidR="00E00E41" w:rsidP="00662952" w:rsidRDefault="00B1016B" w14:paraId="1661C1D1" w14:textId="2E269724">
            <w:pPr>
              <w:cnfStyle w:val="100000000000" w:firstRow="1" w:lastRow="0" w:firstColumn="0" w:lastColumn="0" w:oddVBand="0" w:evenVBand="0" w:oddHBand="0" w:evenHBand="0" w:firstRowFirstColumn="0" w:firstRowLastColumn="0" w:lastRowFirstColumn="0" w:lastRowLastColumn="0"/>
            </w:pPr>
            <w:r>
              <w:t>Description</w:t>
            </w:r>
          </w:p>
        </w:tc>
      </w:tr>
      <w:tr w:rsidR="00370A98" w:rsidTr="00B1016B" w14:paraId="385F437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370A98" w:rsidP="00662952" w:rsidRDefault="00370A98" w14:paraId="0F595D16" w14:textId="3E906FA4">
            <w:r>
              <w:t>ID</w:t>
            </w:r>
          </w:p>
        </w:tc>
        <w:tc>
          <w:tcPr>
            <w:tcW w:w="4508" w:type="dxa"/>
          </w:tcPr>
          <w:p w:rsidR="00370A98" w:rsidP="00662952" w:rsidRDefault="00370A98" w14:paraId="7254C039" w14:textId="01072A5D">
            <w:pPr>
              <w:cnfStyle w:val="000000100000" w:firstRow="0" w:lastRow="0" w:firstColumn="0" w:lastColumn="0" w:oddVBand="0" w:evenVBand="0" w:oddHBand="1" w:evenHBand="0" w:firstRowFirstColumn="0" w:firstRowLastColumn="0" w:lastRowFirstColumn="0" w:lastRowLastColumn="0"/>
            </w:pPr>
            <w:r>
              <w:t>UC-1</w:t>
            </w:r>
          </w:p>
        </w:tc>
      </w:tr>
      <w:tr w:rsidR="00E00E41" w:rsidTr="00E00E41" w14:paraId="5B12591F" w14:textId="77777777">
        <w:tc>
          <w:tcPr>
            <w:cnfStyle w:val="001000000000" w:firstRow="0" w:lastRow="0" w:firstColumn="1" w:lastColumn="0" w:oddVBand="0" w:evenVBand="0" w:oddHBand="0" w:evenHBand="0" w:firstRowFirstColumn="0" w:firstRowLastColumn="0" w:lastRowFirstColumn="0" w:lastRowLastColumn="0"/>
            <w:tcW w:w="4508" w:type="dxa"/>
          </w:tcPr>
          <w:p w:rsidRPr="00B1016B" w:rsidR="00E00E41" w:rsidP="00662952" w:rsidRDefault="00B1016B" w14:paraId="3FB99F3B" w14:textId="4D689694">
            <w:pPr>
              <w:rPr>
                <w:b w:val="0"/>
              </w:rPr>
            </w:pPr>
            <w:r>
              <w:t>Name</w:t>
            </w:r>
          </w:p>
        </w:tc>
        <w:tc>
          <w:tcPr>
            <w:tcW w:w="4508" w:type="dxa"/>
          </w:tcPr>
          <w:p w:rsidR="00E00E41" w:rsidP="00662952" w:rsidRDefault="00370A98" w14:paraId="4F1E5E3E" w14:textId="260ED216">
            <w:pPr>
              <w:cnfStyle w:val="000000000000" w:firstRow="0" w:lastRow="0" w:firstColumn="0" w:lastColumn="0" w:oddVBand="0" w:evenVBand="0" w:oddHBand="0" w:evenHBand="0" w:firstRowFirstColumn="0" w:firstRowLastColumn="0" w:lastRowFirstColumn="0" w:lastRowLastColumn="0"/>
            </w:pPr>
            <w:r>
              <w:t>View information for penalties</w:t>
            </w:r>
          </w:p>
        </w:tc>
      </w:tr>
      <w:tr w:rsidR="00E00E41" w:rsidTr="00E00E41" w14:paraId="18020F5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Pr="00F337C8" w:rsidR="00E00E41" w:rsidP="00662952" w:rsidRDefault="00F337C8" w14:paraId="69F1E9FA" w14:textId="3476DD73">
            <w:pPr>
              <w:rPr>
                <w:b w:val="0"/>
              </w:rPr>
            </w:pPr>
            <w:r>
              <w:t>Brief Description</w:t>
            </w:r>
          </w:p>
        </w:tc>
        <w:tc>
          <w:tcPr>
            <w:tcW w:w="4508" w:type="dxa"/>
          </w:tcPr>
          <w:p w:rsidR="00E00E41" w:rsidP="00662952" w:rsidRDefault="00676AC3" w14:paraId="00AA155C" w14:textId="27335015">
            <w:pPr>
              <w:cnfStyle w:val="000000100000" w:firstRow="0" w:lastRow="0" w:firstColumn="0" w:lastColumn="0" w:oddVBand="0" w:evenVBand="0" w:oddHBand="1" w:evenHBand="0" w:firstRowFirstColumn="0" w:firstRowLastColumn="0" w:lastRowFirstColumn="0" w:lastRowLastColumn="0"/>
            </w:pPr>
            <w:r>
              <w:t xml:space="preserve">The report for </w:t>
            </w:r>
            <w:r w:rsidR="00F43A3A">
              <w:t xml:space="preserve">displaying information for </w:t>
            </w:r>
            <w:r w:rsidR="00A574F2">
              <w:t>offences</w:t>
            </w:r>
            <w:r w:rsidR="00F43A3A">
              <w:t xml:space="preserve"> in a </w:t>
            </w:r>
            <w:r w:rsidR="00C969DA">
              <w:t xml:space="preserve">given </w:t>
            </w:r>
            <w:r w:rsidR="00F43A3A">
              <w:t>time-period is viewed</w:t>
            </w:r>
          </w:p>
        </w:tc>
      </w:tr>
      <w:tr w:rsidR="00E00E41" w:rsidTr="00E00E41" w14:paraId="6409F5E7" w14:textId="77777777">
        <w:tc>
          <w:tcPr>
            <w:cnfStyle w:val="001000000000" w:firstRow="0" w:lastRow="0" w:firstColumn="1" w:lastColumn="0" w:oddVBand="0" w:evenVBand="0" w:oddHBand="0" w:evenHBand="0" w:firstRowFirstColumn="0" w:firstRowLastColumn="0" w:lastRowFirstColumn="0" w:lastRowLastColumn="0"/>
            <w:tcW w:w="4508" w:type="dxa"/>
          </w:tcPr>
          <w:p w:rsidR="00E00E41" w:rsidP="00662952" w:rsidRDefault="00F337C8" w14:paraId="22142B52" w14:textId="65DD57BD">
            <w:r>
              <w:t>Flow of Events</w:t>
            </w:r>
          </w:p>
        </w:tc>
        <w:tc>
          <w:tcPr>
            <w:tcW w:w="4508" w:type="dxa"/>
          </w:tcPr>
          <w:p w:rsidR="00E00E41" w:rsidP="00662952" w:rsidRDefault="00CF2EA3" w14:paraId="7ACEA12B" w14:textId="676E48FD">
            <w:pPr>
              <w:cnfStyle w:val="000000000000" w:firstRow="0" w:lastRow="0" w:firstColumn="0" w:lastColumn="0" w:oddVBand="0" w:evenVBand="0" w:oddHBand="0" w:evenHBand="0" w:firstRowFirstColumn="0" w:firstRowLastColumn="0" w:lastRowFirstColumn="0" w:lastRowLastColumn="0"/>
            </w:pPr>
            <w:r>
              <w:t xml:space="preserve">The user chooses this report to view, </w:t>
            </w:r>
            <w:r w:rsidR="009F2A33">
              <w:t>inputs a valid start and end date</w:t>
            </w:r>
            <w:r w:rsidR="0038643C">
              <w:t>, then submits</w:t>
            </w:r>
            <w:r w:rsidR="002F40F0">
              <w:t xml:space="preserve"> the inputs to view the report</w:t>
            </w:r>
          </w:p>
        </w:tc>
      </w:tr>
      <w:tr w:rsidR="00E00E41" w:rsidTr="00E00E41" w14:paraId="77AB8DF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E00E41" w:rsidP="00662952" w:rsidRDefault="00F337C8" w14:paraId="6D2B8A23" w14:textId="33420119">
            <w:r>
              <w:t>Special Requirements</w:t>
            </w:r>
          </w:p>
        </w:tc>
        <w:tc>
          <w:tcPr>
            <w:tcW w:w="4508" w:type="dxa"/>
          </w:tcPr>
          <w:p w:rsidR="00E00E41" w:rsidP="00662952" w:rsidRDefault="008D6544" w14:paraId="3A5F5E25" w14:textId="05C8EDC2">
            <w:pPr>
              <w:cnfStyle w:val="000000100000" w:firstRow="0" w:lastRow="0" w:firstColumn="0" w:lastColumn="0" w:oddVBand="0" w:evenVBand="0" w:oddHBand="1" w:evenHBand="0" w:firstRowFirstColumn="0" w:firstRowLastColumn="0" w:lastRowFirstColumn="0" w:lastRowLastColumn="0"/>
            </w:pPr>
            <w:r>
              <w:t xml:space="preserve">The report can only be viewed when </w:t>
            </w:r>
            <w:r w:rsidR="006E0BC5">
              <w:t>valid inputs are given</w:t>
            </w:r>
          </w:p>
        </w:tc>
      </w:tr>
      <w:tr w:rsidR="00E00E41" w:rsidTr="00E00E41" w14:paraId="54703B0C" w14:textId="77777777">
        <w:tc>
          <w:tcPr>
            <w:cnfStyle w:val="001000000000" w:firstRow="0" w:lastRow="0" w:firstColumn="1" w:lastColumn="0" w:oddVBand="0" w:evenVBand="0" w:oddHBand="0" w:evenHBand="0" w:firstRowFirstColumn="0" w:firstRowLastColumn="0" w:lastRowFirstColumn="0" w:lastRowLastColumn="0"/>
            <w:tcW w:w="4508" w:type="dxa"/>
          </w:tcPr>
          <w:p w:rsidR="00E00E41" w:rsidP="00662952" w:rsidRDefault="00F337C8" w14:paraId="0B72962D" w14:textId="7A76D73F">
            <w:r>
              <w:t>Preconditions</w:t>
            </w:r>
          </w:p>
        </w:tc>
        <w:tc>
          <w:tcPr>
            <w:tcW w:w="4508" w:type="dxa"/>
          </w:tcPr>
          <w:p w:rsidR="00E00E41" w:rsidP="00790DE9" w:rsidRDefault="00790DE9" w14:paraId="2B8F47E3" w14:textId="77777777">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The program is open</w:t>
            </w:r>
          </w:p>
          <w:p w:rsidR="00790DE9" w:rsidP="00790DE9" w:rsidRDefault="00321533" w14:paraId="7A73455F" w14:textId="77777777">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 xml:space="preserve">The program is on the main </w:t>
            </w:r>
            <w:r w:rsidR="00CA47D6">
              <w:t>UI</w:t>
            </w:r>
          </w:p>
          <w:p w:rsidR="00EB0757" w:rsidP="00790DE9" w:rsidRDefault="00EB0757" w14:paraId="4D053E1E" w14:textId="77777777">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The r</w:t>
            </w:r>
            <w:r w:rsidR="00832D4F">
              <w:t>eport is selected to be displayed</w:t>
            </w:r>
          </w:p>
          <w:p w:rsidR="00E00E41" w:rsidP="00790DE9" w:rsidRDefault="00832D4F" w14:paraId="45F7F49E" w14:textId="6DBDB0B5">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Valid inputs are given</w:t>
            </w:r>
          </w:p>
        </w:tc>
      </w:tr>
      <w:tr w:rsidR="00E00E41" w:rsidTr="00E00E41" w14:paraId="5552D69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E00E41" w:rsidP="00662952" w:rsidRDefault="00F337C8" w14:paraId="7096198B" w14:textId="7E3DE835">
            <w:r>
              <w:t>Postconditions</w:t>
            </w:r>
          </w:p>
        </w:tc>
        <w:tc>
          <w:tcPr>
            <w:tcW w:w="4508" w:type="dxa"/>
          </w:tcPr>
          <w:p w:rsidR="00E00E41" w:rsidP="00D624C1" w:rsidRDefault="001D03DD" w14:paraId="495ECFB3" w14:textId="2400BB41">
            <w:pPr>
              <w:pStyle w:val="ListParagraph"/>
              <w:numPr>
                <w:ilvl w:val="0"/>
                <w:numId w:val="7"/>
              </w:numPr>
              <w:cnfStyle w:val="000000100000" w:firstRow="0" w:lastRow="0" w:firstColumn="0" w:lastColumn="0" w:oddVBand="0" w:evenVBand="0" w:oddHBand="1" w:evenHBand="0" w:firstRowFirstColumn="0" w:firstRowLastColumn="0" w:lastRowFirstColumn="0" w:lastRowLastColumn="0"/>
            </w:pPr>
            <w:r>
              <w:t>The data fetched and displayed for the report is cleared from memory</w:t>
            </w:r>
          </w:p>
        </w:tc>
      </w:tr>
      <w:tr w:rsidR="00F337C8" w:rsidTr="00B1016B" w14:paraId="711A31A6" w14:textId="77777777">
        <w:tc>
          <w:tcPr>
            <w:cnfStyle w:val="001000000000" w:firstRow="0" w:lastRow="0" w:firstColumn="1" w:lastColumn="0" w:oddVBand="0" w:evenVBand="0" w:oddHBand="0" w:evenHBand="0" w:firstRowFirstColumn="0" w:firstRowLastColumn="0" w:lastRowFirstColumn="0" w:lastRowLastColumn="0"/>
            <w:tcW w:w="4508" w:type="dxa"/>
          </w:tcPr>
          <w:p w:rsidR="00F337C8" w:rsidP="00662952" w:rsidRDefault="00F337C8" w14:paraId="5AA4AD39" w14:textId="259CB5A1">
            <w:r>
              <w:t>Extension Points</w:t>
            </w:r>
          </w:p>
        </w:tc>
        <w:tc>
          <w:tcPr>
            <w:tcW w:w="4508" w:type="dxa"/>
          </w:tcPr>
          <w:p w:rsidR="00F337C8" w:rsidP="00662952" w:rsidRDefault="00451605" w14:paraId="7A963FCA" w14:textId="779262B4">
            <w:pPr>
              <w:cnfStyle w:val="000000000000" w:firstRow="0" w:lastRow="0" w:firstColumn="0" w:lastColumn="0" w:oddVBand="0" w:evenVBand="0" w:oddHBand="0" w:evenHBand="0" w:firstRowFirstColumn="0" w:firstRowLastColumn="0" w:lastRowFirstColumn="0" w:lastRowLastColumn="0"/>
            </w:pPr>
            <w:r>
              <w:t xml:space="preserve">Before submitting the report, the user can </w:t>
            </w:r>
            <w:r w:rsidR="005C4F90">
              <w:t xml:space="preserve">select to limit the results to </w:t>
            </w:r>
            <w:r w:rsidR="00C969DA">
              <w:t>offences involving mobile phone usage.</w:t>
            </w:r>
          </w:p>
        </w:tc>
      </w:tr>
    </w:tbl>
    <w:p w:rsidRPr="00662952" w:rsidR="00D33CCD" w:rsidP="00662952" w:rsidRDefault="00D33CCD" w14:paraId="6D7AD613" w14:textId="5177E4F0"/>
    <w:tbl>
      <w:tblPr>
        <w:tblStyle w:val="GridTable5Dark-Accent4"/>
        <w:tblW w:w="0" w:type="auto"/>
        <w:tblLook w:val="04A0" w:firstRow="1" w:lastRow="0" w:firstColumn="1" w:lastColumn="0" w:noHBand="0" w:noVBand="1"/>
      </w:tblPr>
      <w:tblGrid>
        <w:gridCol w:w="4508"/>
        <w:gridCol w:w="4508"/>
      </w:tblGrid>
      <w:tr w:rsidR="00370A98" w14:paraId="1B7FC42F"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370A98" w:rsidRDefault="00370A98" w14:paraId="680D4CB4" w14:textId="77777777">
            <w:r>
              <w:lastRenderedPageBreak/>
              <w:t>Element</w:t>
            </w:r>
          </w:p>
        </w:tc>
        <w:tc>
          <w:tcPr>
            <w:tcW w:w="4508" w:type="dxa"/>
          </w:tcPr>
          <w:p w:rsidR="00370A98" w:rsidRDefault="00370A98" w14:paraId="61447D17" w14:textId="77777777">
            <w:pPr>
              <w:cnfStyle w:val="100000000000" w:firstRow="1" w:lastRow="0" w:firstColumn="0" w:lastColumn="0" w:oddVBand="0" w:evenVBand="0" w:oddHBand="0" w:evenHBand="0" w:firstRowFirstColumn="0" w:firstRowLastColumn="0" w:lastRowFirstColumn="0" w:lastRowLastColumn="0"/>
            </w:pPr>
            <w:r>
              <w:t>Description</w:t>
            </w:r>
          </w:p>
        </w:tc>
      </w:tr>
      <w:tr w:rsidR="00370A98" w14:paraId="690F7E2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370A98" w:rsidRDefault="00370A98" w14:paraId="0F95F6F9" w14:textId="77777777">
            <w:r>
              <w:t>ID</w:t>
            </w:r>
          </w:p>
        </w:tc>
        <w:tc>
          <w:tcPr>
            <w:tcW w:w="4508" w:type="dxa"/>
          </w:tcPr>
          <w:p w:rsidR="00370A98" w:rsidRDefault="00C969DA" w14:paraId="07307545" w14:textId="0A7703C0">
            <w:pPr>
              <w:cnfStyle w:val="000000100000" w:firstRow="0" w:lastRow="0" w:firstColumn="0" w:lastColumn="0" w:oddVBand="0" w:evenVBand="0" w:oddHBand="1" w:evenHBand="0" w:firstRowFirstColumn="0" w:firstRowLastColumn="0" w:lastRowFirstColumn="0" w:lastRowLastColumn="0"/>
            </w:pPr>
            <w:r>
              <w:t>UC-2</w:t>
            </w:r>
          </w:p>
        </w:tc>
      </w:tr>
      <w:tr w:rsidR="00370A98" w14:paraId="41B47905" w14:textId="77777777">
        <w:tc>
          <w:tcPr>
            <w:cnfStyle w:val="001000000000" w:firstRow="0" w:lastRow="0" w:firstColumn="1" w:lastColumn="0" w:oddVBand="0" w:evenVBand="0" w:oddHBand="0" w:evenHBand="0" w:firstRowFirstColumn="0" w:firstRowLastColumn="0" w:lastRowFirstColumn="0" w:lastRowLastColumn="0"/>
            <w:tcW w:w="4508" w:type="dxa"/>
          </w:tcPr>
          <w:p w:rsidRPr="00B1016B" w:rsidR="00370A98" w:rsidRDefault="00370A98" w14:paraId="12669C52" w14:textId="77777777">
            <w:pPr>
              <w:rPr>
                <w:b w:val="0"/>
                <w:bCs w:val="0"/>
              </w:rPr>
            </w:pPr>
            <w:r>
              <w:t>Name</w:t>
            </w:r>
          </w:p>
        </w:tc>
        <w:tc>
          <w:tcPr>
            <w:tcW w:w="4508" w:type="dxa"/>
          </w:tcPr>
          <w:p w:rsidR="00370A98" w:rsidRDefault="00C969DA" w14:paraId="0587B196" w14:textId="36E60FF7">
            <w:pPr>
              <w:cnfStyle w:val="000000000000" w:firstRow="0" w:lastRow="0" w:firstColumn="0" w:lastColumn="0" w:oddVBand="0" w:evenVBand="0" w:oddHBand="0" w:evenHBand="0" w:firstRowFirstColumn="0" w:firstRowLastColumn="0" w:lastRowFirstColumn="0" w:lastRowLastColumn="0"/>
            </w:pPr>
            <w:r>
              <w:t>View trend of penalties</w:t>
            </w:r>
          </w:p>
        </w:tc>
      </w:tr>
      <w:tr w:rsidR="00C969DA" w14:paraId="436D3D2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Pr="00F337C8" w:rsidR="00C969DA" w:rsidP="00C969DA" w:rsidRDefault="00C969DA" w14:paraId="43939121" w14:textId="77777777">
            <w:pPr>
              <w:rPr>
                <w:b w:val="0"/>
                <w:bCs w:val="0"/>
              </w:rPr>
            </w:pPr>
            <w:r>
              <w:t>Brief Description</w:t>
            </w:r>
          </w:p>
        </w:tc>
        <w:tc>
          <w:tcPr>
            <w:tcW w:w="4508" w:type="dxa"/>
          </w:tcPr>
          <w:p w:rsidR="00C969DA" w:rsidP="00C969DA" w:rsidRDefault="00C969DA" w14:paraId="0F337070" w14:textId="13B12FA6">
            <w:pPr>
              <w:cnfStyle w:val="000000100000" w:firstRow="0" w:lastRow="0" w:firstColumn="0" w:lastColumn="0" w:oddVBand="0" w:evenVBand="0" w:oddHBand="1" w:evenHBand="0" w:firstRowFirstColumn="0" w:firstRowLastColumn="0" w:lastRowFirstColumn="0" w:lastRowLastColumn="0"/>
            </w:pPr>
            <w:r>
              <w:t xml:space="preserve">The report for displaying trend over time for </w:t>
            </w:r>
            <w:r w:rsidR="00A574F2">
              <w:t>offences</w:t>
            </w:r>
            <w:r>
              <w:t xml:space="preserve"> in a given time-period for a given offence code is viewed</w:t>
            </w:r>
          </w:p>
        </w:tc>
      </w:tr>
      <w:tr w:rsidR="00C969DA" w14:paraId="3D190673" w14:textId="77777777">
        <w:tc>
          <w:tcPr>
            <w:cnfStyle w:val="001000000000" w:firstRow="0" w:lastRow="0" w:firstColumn="1" w:lastColumn="0" w:oddVBand="0" w:evenVBand="0" w:oddHBand="0" w:evenHBand="0" w:firstRowFirstColumn="0" w:firstRowLastColumn="0" w:lastRowFirstColumn="0" w:lastRowLastColumn="0"/>
            <w:tcW w:w="4508" w:type="dxa"/>
          </w:tcPr>
          <w:p w:rsidR="00C969DA" w:rsidP="00C969DA" w:rsidRDefault="00C969DA" w14:paraId="50D09B92" w14:textId="77777777">
            <w:r>
              <w:t>Flow of Events</w:t>
            </w:r>
          </w:p>
        </w:tc>
        <w:tc>
          <w:tcPr>
            <w:tcW w:w="4508" w:type="dxa"/>
          </w:tcPr>
          <w:p w:rsidR="00C969DA" w:rsidP="00C969DA" w:rsidRDefault="00C969DA" w14:paraId="6DED2107" w14:textId="5EFC1D59">
            <w:pPr>
              <w:cnfStyle w:val="000000000000" w:firstRow="0" w:lastRow="0" w:firstColumn="0" w:lastColumn="0" w:oddVBand="0" w:evenVBand="0" w:oddHBand="0" w:evenHBand="0" w:firstRowFirstColumn="0" w:firstRowLastColumn="0" w:lastRowFirstColumn="0" w:lastRowLastColumn="0"/>
            </w:pPr>
            <w:r>
              <w:t xml:space="preserve">The user chooses this report to view, inputs a valid start date, end date, and </w:t>
            </w:r>
            <w:r w:rsidR="00A82D54">
              <w:t>offence code</w:t>
            </w:r>
            <w:r>
              <w:t>, then submits the inputs to view the report</w:t>
            </w:r>
          </w:p>
        </w:tc>
      </w:tr>
      <w:tr w:rsidR="00A82D54" w14:paraId="70DD454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A82D54" w:rsidP="00A82D54" w:rsidRDefault="00A82D54" w14:paraId="04193BD4" w14:textId="77777777">
            <w:r>
              <w:t>Special Requirements</w:t>
            </w:r>
          </w:p>
        </w:tc>
        <w:tc>
          <w:tcPr>
            <w:tcW w:w="4508" w:type="dxa"/>
          </w:tcPr>
          <w:p w:rsidR="00A82D54" w:rsidP="00A82D54" w:rsidRDefault="00A82D54" w14:paraId="5718E385" w14:textId="3561344C">
            <w:pPr>
              <w:cnfStyle w:val="000000100000" w:firstRow="0" w:lastRow="0" w:firstColumn="0" w:lastColumn="0" w:oddVBand="0" w:evenVBand="0" w:oddHBand="1" w:evenHBand="0" w:firstRowFirstColumn="0" w:firstRowLastColumn="0" w:lastRowFirstColumn="0" w:lastRowLastColumn="0"/>
            </w:pPr>
            <w:r>
              <w:t xml:space="preserve">The report can only be viewed when valid inputs are given. </w:t>
            </w:r>
            <w:r w:rsidR="00EB0757">
              <w:t xml:space="preserve">Inputting no offence code </w:t>
            </w:r>
            <w:r w:rsidR="00832D4F">
              <w:t xml:space="preserve">is a valid input and will </w:t>
            </w:r>
            <w:r w:rsidR="006F08D4">
              <w:t>display the trend for every offence</w:t>
            </w:r>
            <w:r w:rsidR="00893041">
              <w:t xml:space="preserve"> in the time-period</w:t>
            </w:r>
          </w:p>
        </w:tc>
      </w:tr>
      <w:tr w:rsidR="00893041" w14:paraId="60406815" w14:textId="77777777">
        <w:tc>
          <w:tcPr>
            <w:cnfStyle w:val="001000000000" w:firstRow="0" w:lastRow="0" w:firstColumn="1" w:lastColumn="0" w:oddVBand="0" w:evenVBand="0" w:oddHBand="0" w:evenHBand="0" w:firstRowFirstColumn="0" w:firstRowLastColumn="0" w:lastRowFirstColumn="0" w:lastRowLastColumn="0"/>
            <w:tcW w:w="4508" w:type="dxa"/>
          </w:tcPr>
          <w:p w:rsidR="00893041" w:rsidP="00893041" w:rsidRDefault="00893041" w14:paraId="73B86898" w14:textId="77777777">
            <w:r>
              <w:t>Preconditions</w:t>
            </w:r>
          </w:p>
        </w:tc>
        <w:tc>
          <w:tcPr>
            <w:tcW w:w="4508" w:type="dxa"/>
          </w:tcPr>
          <w:p w:rsidR="00893041" w:rsidP="00893041" w:rsidRDefault="00893041" w14:paraId="0BC4B810" w14:textId="77777777">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The program is open</w:t>
            </w:r>
          </w:p>
          <w:p w:rsidR="00893041" w:rsidP="00893041" w:rsidRDefault="00893041" w14:paraId="14D5F4AA" w14:textId="77777777">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The program is on the main UI</w:t>
            </w:r>
          </w:p>
          <w:p w:rsidR="00893041" w:rsidP="00893041" w:rsidRDefault="00893041" w14:paraId="6F17CFBC" w14:textId="77777777">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The report is selected to be displayed</w:t>
            </w:r>
          </w:p>
          <w:p w:rsidR="00893041" w:rsidP="00893041" w:rsidRDefault="00893041" w14:paraId="04919652" w14:textId="19E93AC2">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Valid inputs are given</w:t>
            </w:r>
          </w:p>
        </w:tc>
      </w:tr>
      <w:tr w:rsidR="00893041" w14:paraId="1478900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893041" w:rsidP="00893041" w:rsidRDefault="00893041" w14:paraId="21E5D27C" w14:textId="77777777">
            <w:r>
              <w:t>Postconditions</w:t>
            </w:r>
          </w:p>
        </w:tc>
        <w:tc>
          <w:tcPr>
            <w:tcW w:w="4508" w:type="dxa"/>
          </w:tcPr>
          <w:p w:rsidR="00893041" w:rsidP="00893041" w:rsidRDefault="00893041" w14:paraId="08C8A542" w14:textId="5E905F8B">
            <w:pPr>
              <w:pStyle w:val="ListParagraph"/>
              <w:numPr>
                <w:ilvl w:val="0"/>
                <w:numId w:val="7"/>
              </w:numPr>
              <w:cnfStyle w:val="000000100000" w:firstRow="0" w:lastRow="0" w:firstColumn="0" w:lastColumn="0" w:oddVBand="0" w:evenVBand="0" w:oddHBand="1" w:evenHBand="0" w:firstRowFirstColumn="0" w:firstRowLastColumn="0" w:lastRowFirstColumn="0" w:lastRowLastColumn="0"/>
            </w:pPr>
            <w:r>
              <w:t>The data fetched and displayed for the report is cleared from memory</w:t>
            </w:r>
          </w:p>
        </w:tc>
      </w:tr>
      <w:tr w:rsidR="00893041" w14:paraId="1BDA2A7F" w14:textId="77777777">
        <w:tc>
          <w:tcPr>
            <w:cnfStyle w:val="001000000000" w:firstRow="0" w:lastRow="0" w:firstColumn="1" w:lastColumn="0" w:oddVBand="0" w:evenVBand="0" w:oddHBand="0" w:evenHBand="0" w:firstRowFirstColumn="0" w:firstRowLastColumn="0" w:lastRowFirstColumn="0" w:lastRowLastColumn="0"/>
            <w:tcW w:w="4508" w:type="dxa"/>
          </w:tcPr>
          <w:p w:rsidR="00893041" w:rsidP="00893041" w:rsidRDefault="00893041" w14:paraId="7039EEBF" w14:textId="77777777">
            <w:r>
              <w:t>Extension Points</w:t>
            </w:r>
          </w:p>
        </w:tc>
        <w:tc>
          <w:tcPr>
            <w:tcW w:w="4508" w:type="dxa"/>
          </w:tcPr>
          <w:p w:rsidR="00893041" w:rsidP="00893041" w:rsidRDefault="00893041" w14:paraId="79891AE8" w14:textId="57364806">
            <w:pPr>
              <w:cnfStyle w:val="000000000000" w:firstRow="0" w:lastRow="0" w:firstColumn="0" w:lastColumn="0" w:oddVBand="0" w:evenVBand="0" w:oddHBand="0" w:evenHBand="0" w:firstRowFirstColumn="0" w:firstRowLastColumn="0" w:lastRowFirstColumn="0" w:lastRowLastColumn="0"/>
            </w:pPr>
            <w:r>
              <w:t>Before submitting the report, the user can select to limit the results to offences involving mobile phone usage.</w:t>
            </w:r>
          </w:p>
        </w:tc>
      </w:tr>
    </w:tbl>
    <w:p w:rsidR="00370A98" w:rsidP="00662952" w:rsidRDefault="00370A98" w14:paraId="11FE68F5" w14:textId="77777777"/>
    <w:tbl>
      <w:tblPr>
        <w:tblStyle w:val="GridTable5Dark-Accent4"/>
        <w:tblW w:w="0" w:type="auto"/>
        <w:tblLook w:val="04A0" w:firstRow="1" w:lastRow="0" w:firstColumn="1" w:lastColumn="0" w:noHBand="0" w:noVBand="1"/>
      </w:tblPr>
      <w:tblGrid>
        <w:gridCol w:w="4508"/>
        <w:gridCol w:w="4508"/>
      </w:tblGrid>
      <w:tr w:rsidR="00370A98" w14:paraId="16825022"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370A98" w:rsidRDefault="00370A98" w14:paraId="31655C16" w14:textId="77777777">
            <w:r>
              <w:t>Element</w:t>
            </w:r>
          </w:p>
        </w:tc>
        <w:tc>
          <w:tcPr>
            <w:tcW w:w="4508" w:type="dxa"/>
          </w:tcPr>
          <w:p w:rsidR="00370A98" w:rsidRDefault="00370A98" w14:paraId="188A8E50" w14:textId="77777777">
            <w:pPr>
              <w:cnfStyle w:val="100000000000" w:firstRow="1" w:lastRow="0" w:firstColumn="0" w:lastColumn="0" w:oddVBand="0" w:evenVBand="0" w:oddHBand="0" w:evenHBand="0" w:firstRowFirstColumn="0" w:firstRowLastColumn="0" w:lastRowFirstColumn="0" w:lastRowLastColumn="0"/>
            </w:pPr>
            <w:r>
              <w:t>Description</w:t>
            </w:r>
          </w:p>
        </w:tc>
      </w:tr>
      <w:tr w:rsidR="00370A98" w14:paraId="4FBA864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370A98" w:rsidRDefault="00370A98" w14:paraId="2048DD41" w14:textId="77777777">
            <w:r>
              <w:t>ID</w:t>
            </w:r>
          </w:p>
        </w:tc>
        <w:tc>
          <w:tcPr>
            <w:tcW w:w="4508" w:type="dxa"/>
          </w:tcPr>
          <w:p w:rsidR="00370A98" w:rsidRDefault="00A574F2" w14:paraId="265CC33B" w14:textId="05174247">
            <w:pPr>
              <w:cnfStyle w:val="000000100000" w:firstRow="0" w:lastRow="0" w:firstColumn="0" w:lastColumn="0" w:oddVBand="0" w:evenVBand="0" w:oddHBand="1" w:evenHBand="0" w:firstRowFirstColumn="0" w:firstRowLastColumn="0" w:lastRowFirstColumn="0" w:lastRowLastColumn="0"/>
            </w:pPr>
            <w:r>
              <w:t>UC-3</w:t>
            </w:r>
          </w:p>
        </w:tc>
      </w:tr>
      <w:tr w:rsidR="00370A98" w14:paraId="5FEE1F7E" w14:textId="77777777">
        <w:tc>
          <w:tcPr>
            <w:cnfStyle w:val="001000000000" w:firstRow="0" w:lastRow="0" w:firstColumn="1" w:lastColumn="0" w:oddVBand="0" w:evenVBand="0" w:oddHBand="0" w:evenHBand="0" w:firstRowFirstColumn="0" w:firstRowLastColumn="0" w:lastRowFirstColumn="0" w:lastRowLastColumn="0"/>
            <w:tcW w:w="4508" w:type="dxa"/>
          </w:tcPr>
          <w:p w:rsidRPr="00B1016B" w:rsidR="00370A98" w:rsidRDefault="00370A98" w14:paraId="41BD1A98" w14:textId="77777777">
            <w:pPr>
              <w:rPr>
                <w:b w:val="0"/>
                <w:bCs w:val="0"/>
              </w:rPr>
            </w:pPr>
            <w:r>
              <w:t>Name</w:t>
            </w:r>
          </w:p>
        </w:tc>
        <w:tc>
          <w:tcPr>
            <w:tcW w:w="4508" w:type="dxa"/>
          </w:tcPr>
          <w:p w:rsidR="00370A98" w:rsidRDefault="00A574F2" w14:paraId="0EB20ECA" w14:textId="57B432AA">
            <w:pPr>
              <w:cnfStyle w:val="000000000000" w:firstRow="0" w:lastRow="0" w:firstColumn="0" w:lastColumn="0" w:oddVBand="0" w:evenVBand="0" w:oddHBand="0" w:evenHBand="0" w:firstRowFirstColumn="0" w:firstRowLastColumn="0" w:lastRowFirstColumn="0" w:lastRowLastColumn="0"/>
            </w:pPr>
            <w:r>
              <w:t>View penalties involving radar/camera</w:t>
            </w:r>
          </w:p>
        </w:tc>
      </w:tr>
      <w:tr w:rsidR="00A574F2" w14:paraId="1CF0F2E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Pr="00F337C8" w:rsidR="00A574F2" w:rsidP="00A574F2" w:rsidRDefault="00A574F2" w14:paraId="4D3B02E2" w14:textId="77777777">
            <w:pPr>
              <w:rPr>
                <w:b w:val="0"/>
                <w:bCs w:val="0"/>
              </w:rPr>
            </w:pPr>
            <w:r>
              <w:t>Brief Description</w:t>
            </w:r>
          </w:p>
        </w:tc>
        <w:tc>
          <w:tcPr>
            <w:tcW w:w="4508" w:type="dxa"/>
          </w:tcPr>
          <w:p w:rsidR="00A574F2" w:rsidP="00A574F2" w:rsidRDefault="00A574F2" w14:paraId="6BEA7755" w14:textId="21BB96FD">
            <w:pPr>
              <w:cnfStyle w:val="000000100000" w:firstRow="0" w:lastRow="0" w:firstColumn="0" w:lastColumn="0" w:oddVBand="0" w:evenVBand="0" w:oddHBand="1" w:evenHBand="0" w:firstRowFirstColumn="0" w:firstRowLastColumn="0" w:lastRowFirstColumn="0" w:lastRowLastColumn="0"/>
            </w:pPr>
            <w:r>
              <w:t>The report for displaying information for offences involving radar/camera detection in a given time-period is viewed</w:t>
            </w:r>
          </w:p>
        </w:tc>
      </w:tr>
      <w:tr w:rsidR="00A574F2" w14:paraId="16FCB1CE" w14:textId="77777777">
        <w:tc>
          <w:tcPr>
            <w:cnfStyle w:val="001000000000" w:firstRow="0" w:lastRow="0" w:firstColumn="1" w:lastColumn="0" w:oddVBand="0" w:evenVBand="0" w:oddHBand="0" w:evenHBand="0" w:firstRowFirstColumn="0" w:firstRowLastColumn="0" w:lastRowFirstColumn="0" w:lastRowLastColumn="0"/>
            <w:tcW w:w="4508" w:type="dxa"/>
          </w:tcPr>
          <w:p w:rsidR="00A574F2" w:rsidP="00A574F2" w:rsidRDefault="00A574F2" w14:paraId="62A3B85F" w14:textId="77777777">
            <w:r>
              <w:t>Flow of Events</w:t>
            </w:r>
          </w:p>
        </w:tc>
        <w:tc>
          <w:tcPr>
            <w:tcW w:w="4508" w:type="dxa"/>
          </w:tcPr>
          <w:p w:rsidR="00A574F2" w:rsidP="00A574F2" w:rsidRDefault="00A574F2" w14:paraId="3DE50BA6" w14:textId="474CC261">
            <w:pPr>
              <w:cnfStyle w:val="000000000000" w:firstRow="0" w:lastRow="0" w:firstColumn="0" w:lastColumn="0" w:oddVBand="0" w:evenVBand="0" w:oddHBand="0" w:evenHBand="0" w:firstRowFirstColumn="0" w:firstRowLastColumn="0" w:lastRowFirstColumn="0" w:lastRowLastColumn="0"/>
            </w:pPr>
            <w:r>
              <w:t>The user chooses this report to view, inputs a valid start and end date, then submits the inputs to view the report</w:t>
            </w:r>
          </w:p>
        </w:tc>
      </w:tr>
      <w:tr w:rsidR="00A574F2" w14:paraId="4C0A0D8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A574F2" w:rsidP="00A574F2" w:rsidRDefault="00A574F2" w14:paraId="773DDEC9" w14:textId="77777777">
            <w:r>
              <w:t>Special Requirements</w:t>
            </w:r>
          </w:p>
        </w:tc>
        <w:tc>
          <w:tcPr>
            <w:tcW w:w="4508" w:type="dxa"/>
          </w:tcPr>
          <w:p w:rsidR="00A574F2" w:rsidP="00A574F2" w:rsidRDefault="00A574F2" w14:paraId="1B98B2A4" w14:textId="3C7DECF4">
            <w:pPr>
              <w:cnfStyle w:val="000000100000" w:firstRow="0" w:lastRow="0" w:firstColumn="0" w:lastColumn="0" w:oddVBand="0" w:evenVBand="0" w:oddHBand="1" w:evenHBand="0" w:firstRowFirstColumn="0" w:firstRowLastColumn="0" w:lastRowFirstColumn="0" w:lastRowLastColumn="0"/>
            </w:pPr>
            <w:r>
              <w:t>The report can only be viewed when valid inputs are given</w:t>
            </w:r>
          </w:p>
        </w:tc>
      </w:tr>
      <w:tr w:rsidR="00A574F2" w14:paraId="5282EDED" w14:textId="77777777">
        <w:tc>
          <w:tcPr>
            <w:cnfStyle w:val="001000000000" w:firstRow="0" w:lastRow="0" w:firstColumn="1" w:lastColumn="0" w:oddVBand="0" w:evenVBand="0" w:oddHBand="0" w:evenHBand="0" w:firstRowFirstColumn="0" w:firstRowLastColumn="0" w:lastRowFirstColumn="0" w:lastRowLastColumn="0"/>
            <w:tcW w:w="4508" w:type="dxa"/>
          </w:tcPr>
          <w:p w:rsidR="00A574F2" w:rsidP="00A574F2" w:rsidRDefault="00A574F2" w14:paraId="38B5C69D" w14:textId="77777777">
            <w:r>
              <w:t>Preconditions</w:t>
            </w:r>
          </w:p>
        </w:tc>
        <w:tc>
          <w:tcPr>
            <w:tcW w:w="4508" w:type="dxa"/>
          </w:tcPr>
          <w:p w:rsidR="00A574F2" w:rsidP="00A574F2" w:rsidRDefault="00A574F2" w14:paraId="0C516E76" w14:textId="77777777">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The program is open</w:t>
            </w:r>
          </w:p>
          <w:p w:rsidR="00A574F2" w:rsidP="00A574F2" w:rsidRDefault="00A574F2" w14:paraId="2B0751FA" w14:textId="77777777">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The program is on the main UI</w:t>
            </w:r>
          </w:p>
          <w:p w:rsidR="00A574F2" w:rsidP="00A574F2" w:rsidRDefault="00A574F2" w14:paraId="52E0A4A2" w14:textId="77777777">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The report is selected to be displayed</w:t>
            </w:r>
          </w:p>
          <w:p w:rsidR="00A574F2" w:rsidP="00A574F2" w:rsidRDefault="00A574F2" w14:paraId="30915552" w14:textId="3C4EB6E1">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Valid inputs are given</w:t>
            </w:r>
          </w:p>
        </w:tc>
      </w:tr>
      <w:tr w:rsidR="00A574F2" w14:paraId="43BA2D4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A574F2" w:rsidP="00A574F2" w:rsidRDefault="00A574F2" w14:paraId="03EE6D5A" w14:textId="77777777">
            <w:r>
              <w:t>Postconditions</w:t>
            </w:r>
          </w:p>
        </w:tc>
        <w:tc>
          <w:tcPr>
            <w:tcW w:w="4508" w:type="dxa"/>
          </w:tcPr>
          <w:p w:rsidR="00A574F2" w:rsidP="00A574F2" w:rsidRDefault="00A574F2" w14:paraId="6CE5B769" w14:textId="5936D165">
            <w:pPr>
              <w:pStyle w:val="ListParagraph"/>
              <w:numPr>
                <w:ilvl w:val="0"/>
                <w:numId w:val="7"/>
              </w:numPr>
              <w:cnfStyle w:val="000000100000" w:firstRow="0" w:lastRow="0" w:firstColumn="0" w:lastColumn="0" w:oddVBand="0" w:evenVBand="0" w:oddHBand="1" w:evenHBand="0" w:firstRowFirstColumn="0" w:firstRowLastColumn="0" w:lastRowFirstColumn="0" w:lastRowLastColumn="0"/>
            </w:pPr>
            <w:r>
              <w:t>The data fetched and displayed for the report is cleared from memory</w:t>
            </w:r>
          </w:p>
        </w:tc>
      </w:tr>
      <w:tr w:rsidR="00A574F2" w14:paraId="22BD470F" w14:textId="77777777">
        <w:tc>
          <w:tcPr>
            <w:cnfStyle w:val="001000000000" w:firstRow="0" w:lastRow="0" w:firstColumn="1" w:lastColumn="0" w:oddVBand="0" w:evenVBand="0" w:oddHBand="0" w:evenHBand="0" w:firstRowFirstColumn="0" w:firstRowLastColumn="0" w:lastRowFirstColumn="0" w:lastRowLastColumn="0"/>
            <w:tcW w:w="4508" w:type="dxa"/>
          </w:tcPr>
          <w:p w:rsidR="00A574F2" w:rsidP="00A574F2" w:rsidRDefault="00A574F2" w14:paraId="5868F468" w14:textId="77777777">
            <w:r>
              <w:t>Extension Points</w:t>
            </w:r>
          </w:p>
        </w:tc>
        <w:tc>
          <w:tcPr>
            <w:tcW w:w="4508" w:type="dxa"/>
          </w:tcPr>
          <w:p w:rsidR="00A574F2" w:rsidP="00A574F2" w:rsidRDefault="00A574F2" w14:paraId="4D752946" w14:textId="544D72F2">
            <w:pPr>
              <w:cnfStyle w:val="000000000000" w:firstRow="0" w:lastRow="0" w:firstColumn="0" w:lastColumn="0" w:oddVBand="0" w:evenVBand="0" w:oddHBand="0" w:evenHBand="0" w:firstRowFirstColumn="0" w:firstRowLastColumn="0" w:lastRowFirstColumn="0" w:lastRowLastColumn="0"/>
            </w:pPr>
            <w:r>
              <w:t>Before submitting the report, the user can select to limit the results to offences involving mobile phone usage.</w:t>
            </w:r>
          </w:p>
        </w:tc>
      </w:tr>
    </w:tbl>
    <w:p w:rsidR="00370A98" w:rsidP="00662952" w:rsidRDefault="00370A98" w14:paraId="74E79198" w14:textId="77777777"/>
    <w:p w:rsidR="00D40765" w:rsidP="00662952" w:rsidRDefault="00D40765" w14:paraId="4047F0CE" w14:textId="77777777"/>
    <w:p w:rsidR="00D40765" w:rsidP="00662952" w:rsidRDefault="00D40765" w14:paraId="18CDEB82" w14:textId="77777777"/>
    <w:p w:rsidR="00D40765" w:rsidP="00662952" w:rsidRDefault="00D40765" w14:paraId="15EF54FE" w14:textId="77777777"/>
    <w:tbl>
      <w:tblPr>
        <w:tblStyle w:val="GridTable5Dark-Accent4"/>
        <w:tblW w:w="0" w:type="auto"/>
        <w:tblLook w:val="04A0" w:firstRow="1" w:lastRow="0" w:firstColumn="1" w:lastColumn="0" w:noHBand="0" w:noVBand="1"/>
      </w:tblPr>
      <w:tblGrid>
        <w:gridCol w:w="4508"/>
        <w:gridCol w:w="4508"/>
      </w:tblGrid>
      <w:tr w:rsidR="00370A98" w14:paraId="01666EBD"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370A98" w:rsidRDefault="00370A98" w14:paraId="343B0F69" w14:textId="77777777">
            <w:r>
              <w:lastRenderedPageBreak/>
              <w:t>Element</w:t>
            </w:r>
          </w:p>
        </w:tc>
        <w:tc>
          <w:tcPr>
            <w:tcW w:w="4508" w:type="dxa"/>
          </w:tcPr>
          <w:p w:rsidR="00370A98" w:rsidRDefault="00370A98" w14:paraId="58CB1160" w14:textId="77777777">
            <w:pPr>
              <w:cnfStyle w:val="100000000000" w:firstRow="1" w:lastRow="0" w:firstColumn="0" w:lastColumn="0" w:oddVBand="0" w:evenVBand="0" w:oddHBand="0" w:evenHBand="0" w:firstRowFirstColumn="0" w:firstRowLastColumn="0" w:lastRowFirstColumn="0" w:lastRowLastColumn="0"/>
            </w:pPr>
            <w:r>
              <w:t>Description</w:t>
            </w:r>
          </w:p>
        </w:tc>
      </w:tr>
      <w:tr w:rsidR="00370A98" w14:paraId="72924D3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370A98" w:rsidRDefault="00370A98" w14:paraId="51B2FA7D" w14:textId="77777777">
            <w:r>
              <w:t>ID</w:t>
            </w:r>
          </w:p>
        </w:tc>
        <w:tc>
          <w:tcPr>
            <w:tcW w:w="4508" w:type="dxa"/>
          </w:tcPr>
          <w:p w:rsidR="00370A98" w:rsidRDefault="00A574F2" w14:paraId="5A405F3B" w14:textId="3CDA24C0">
            <w:pPr>
              <w:cnfStyle w:val="000000100000" w:firstRow="0" w:lastRow="0" w:firstColumn="0" w:lastColumn="0" w:oddVBand="0" w:evenVBand="0" w:oddHBand="1" w:evenHBand="0" w:firstRowFirstColumn="0" w:firstRowLastColumn="0" w:lastRowFirstColumn="0" w:lastRowLastColumn="0"/>
            </w:pPr>
            <w:r>
              <w:t>UC-4</w:t>
            </w:r>
          </w:p>
        </w:tc>
      </w:tr>
      <w:tr w:rsidR="00370A98" w14:paraId="73D8246E" w14:textId="77777777">
        <w:tc>
          <w:tcPr>
            <w:cnfStyle w:val="001000000000" w:firstRow="0" w:lastRow="0" w:firstColumn="1" w:lastColumn="0" w:oddVBand="0" w:evenVBand="0" w:oddHBand="0" w:evenHBand="0" w:firstRowFirstColumn="0" w:firstRowLastColumn="0" w:lastRowFirstColumn="0" w:lastRowLastColumn="0"/>
            <w:tcW w:w="4508" w:type="dxa"/>
          </w:tcPr>
          <w:p w:rsidRPr="00B1016B" w:rsidR="00370A98" w:rsidRDefault="00370A98" w14:paraId="71A96809" w14:textId="77777777">
            <w:pPr>
              <w:rPr>
                <w:b w:val="0"/>
                <w:bCs w:val="0"/>
              </w:rPr>
            </w:pPr>
            <w:r>
              <w:t>Name</w:t>
            </w:r>
          </w:p>
        </w:tc>
        <w:tc>
          <w:tcPr>
            <w:tcW w:w="4508" w:type="dxa"/>
          </w:tcPr>
          <w:p w:rsidR="00370A98" w:rsidRDefault="00A574F2" w14:paraId="0B090381" w14:textId="67C06855">
            <w:pPr>
              <w:cnfStyle w:val="000000000000" w:firstRow="0" w:lastRow="0" w:firstColumn="0" w:lastColumn="0" w:oddVBand="0" w:evenVBand="0" w:oddHBand="0" w:evenHBand="0" w:firstRowFirstColumn="0" w:firstRowLastColumn="0" w:lastRowFirstColumn="0" w:lastRowLastColumn="0"/>
            </w:pPr>
            <w:r>
              <w:t>View distribution of penalties</w:t>
            </w:r>
          </w:p>
        </w:tc>
      </w:tr>
      <w:tr w:rsidR="00A574F2" w14:paraId="3AE1DDD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Pr="00F337C8" w:rsidR="00A574F2" w:rsidP="00A574F2" w:rsidRDefault="00A574F2" w14:paraId="45FA957C" w14:textId="77777777">
            <w:pPr>
              <w:rPr>
                <w:b w:val="0"/>
                <w:bCs w:val="0"/>
              </w:rPr>
            </w:pPr>
            <w:r>
              <w:t>Brief Description</w:t>
            </w:r>
          </w:p>
        </w:tc>
        <w:tc>
          <w:tcPr>
            <w:tcW w:w="4508" w:type="dxa"/>
          </w:tcPr>
          <w:p w:rsidR="00A574F2" w:rsidP="00A574F2" w:rsidRDefault="00A574F2" w14:paraId="394583E6" w14:textId="54A6996F">
            <w:pPr>
              <w:cnfStyle w:val="000000100000" w:firstRow="0" w:lastRow="0" w:firstColumn="0" w:lastColumn="0" w:oddVBand="0" w:evenVBand="0" w:oddHBand="1" w:evenHBand="0" w:firstRowFirstColumn="0" w:firstRowLastColumn="0" w:lastRowFirstColumn="0" w:lastRowLastColumn="0"/>
            </w:pPr>
            <w:r>
              <w:t>The report for displaying the distribution of offences by offence code in a given time-period is viewed</w:t>
            </w:r>
          </w:p>
        </w:tc>
      </w:tr>
      <w:tr w:rsidR="009020E8" w14:paraId="705C80FB" w14:textId="77777777">
        <w:tc>
          <w:tcPr>
            <w:cnfStyle w:val="001000000000" w:firstRow="0" w:lastRow="0" w:firstColumn="1" w:lastColumn="0" w:oddVBand="0" w:evenVBand="0" w:oddHBand="0" w:evenHBand="0" w:firstRowFirstColumn="0" w:firstRowLastColumn="0" w:lastRowFirstColumn="0" w:lastRowLastColumn="0"/>
            <w:tcW w:w="4508" w:type="dxa"/>
          </w:tcPr>
          <w:p w:rsidR="009020E8" w:rsidP="009020E8" w:rsidRDefault="009020E8" w14:paraId="0607EE9A" w14:textId="77777777">
            <w:r>
              <w:t>Flow of Events</w:t>
            </w:r>
          </w:p>
        </w:tc>
        <w:tc>
          <w:tcPr>
            <w:tcW w:w="4508" w:type="dxa"/>
          </w:tcPr>
          <w:p w:rsidR="009020E8" w:rsidP="009020E8" w:rsidRDefault="009020E8" w14:paraId="79594297" w14:textId="63004337">
            <w:pPr>
              <w:cnfStyle w:val="000000000000" w:firstRow="0" w:lastRow="0" w:firstColumn="0" w:lastColumn="0" w:oddVBand="0" w:evenVBand="0" w:oddHBand="0" w:evenHBand="0" w:firstRowFirstColumn="0" w:firstRowLastColumn="0" w:lastRowFirstColumn="0" w:lastRowLastColumn="0"/>
            </w:pPr>
            <w:r>
              <w:t>The user chooses this report to view, inputs a valid start and end date, then submits the inputs to view the report</w:t>
            </w:r>
          </w:p>
        </w:tc>
      </w:tr>
      <w:tr w:rsidR="00A85E24" w14:paraId="55093E1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A85E24" w:rsidP="00A85E24" w:rsidRDefault="00A85E24" w14:paraId="27CD0D34" w14:textId="77777777">
            <w:r>
              <w:t>Special Requirements</w:t>
            </w:r>
          </w:p>
        </w:tc>
        <w:tc>
          <w:tcPr>
            <w:tcW w:w="4508" w:type="dxa"/>
          </w:tcPr>
          <w:p w:rsidR="00A85E24" w:rsidP="00A85E24" w:rsidRDefault="00A85E24" w14:paraId="00804CA6" w14:textId="09C96FE0">
            <w:pPr>
              <w:cnfStyle w:val="000000100000" w:firstRow="0" w:lastRow="0" w:firstColumn="0" w:lastColumn="0" w:oddVBand="0" w:evenVBand="0" w:oddHBand="1" w:evenHBand="0" w:firstRowFirstColumn="0" w:firstRowLastColumn="0" w:lastRowFirstColumn="0" w:lastRowLastColumn="0"/>
            </w:pPr>
            <w:r>
              <w:t>The report can only be viewed when valid inputs are given</w:t>
            </w:r>
          </w:p>
        </w:tc>
      </w:tr>
      <w:tr w:rsidR="00A85E24" w14:paraId="662F0D72" w14:textId="77777777">
        <w:tc>
          <w:tcPr>
            <w:cnfStyle w:val="001000000000" w:firstRow="0" w:lastRow="0" w:firstColumn="1" w:lastColumn="0" w:oddVBand="0" w:evenVBand="0" w:oddHBand="0" w:evenHBand="0" w:firstRowFirstColumn="0" w:firstRowLastColumn="0" w:lastRowFirstColumn="0" w:lastRowLastColumn="0"/>
            <w:tcW w:w="4508" w:type="dxa"/>
          </w:tcPr>
          <w:p w:rsidR="00A85E24" w:rsidP="00A85E24" w:rsidRDefault="00A85E24" w14:paraId="5E9FE4A0" w14:textId="77777777">
            <w:r>
              <w:t>Preconditions</w:t>
            </w:r>
          </w:p>
        </w:tc>
        <w:tc>
          <w:tcPr>
            <w:tcW w:w="4508" w:type="dxa"/>
          </w:tcPr>
          <w:p w:rsidR="00A85E24" w:rsidP="00A85E24" w:rsidRDefault="00A85E24" w14:paraId="635F5DBF" w14:textId="77777777">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The program is open</w:t>
            </w:r>
          </w:p>
          <w:p w:rsidR="00A85E24" w:rsidP="00A85E24" w:rsidRDefault="00A85E24" w14:paraId="5C9C5AA7" w14:textId="77777777">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The program is on the main UI</w:t>
            </w:r>
          </w:p>
          <w:p w:rsidR="00A85E24" w:rsidP="00A85E24" w:rsidRDefault="00A85E24" w14:paraId="754E9294" w14:textId="77777777">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The report is selected to be displayed</w:t>
            </w:r>
          </w:p>
          <w:p w:rsidR="00A85E24" w:rsidP="00A85E24" w:rsidRDefault="00A85E24" w14:paraId="3712C57D" w14:textId="2E20A1AA">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Valid inputs are given</w:t>
            </w:r>
          </w:p>
        </w:tc>
      </w:tr>
      <w:tr w:rsidR="00A85E24" w14:paraId="6E0F47B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A85E24" w:rsidP="00A85E24" w:rsidRDefault="00A85E24" w14:paraId="3623C1BB" w14:textId="77777777">
            <w:r>
              <w:t>Postconditions</w:t>
            </w:r>
          </w:p>
        </w:tc>
        <w:tc>
          <w:tcPr>
            <w:tcW w:w="4508" w:type="dxa"/>
          </w:tcPr>
          <w:p w:rsidR="00A85E24" w:rsidP="00A85E24" w:rsidRDefault="00A85E24" w14:paraId="14CBEB51" w14:textId="2B79EB69">
            <w:pPr>
              <w:pStyle w:val="ListParagraph"/>
              <w:numPr>
                <w:ilvl w:val="0"/>
                <w:numId w:val="7"/>
              </w:numPr>
              <w:cnfStyle w:val="000000100000" w:firstRow="0" w:lastRow="0" w:firstColumn="0" w:lastColumn="0" w:oddVBand="0" w:evenVBand="0" w:oddHBand="1" w:evenHBand="0" w:firstRowFirstColumn="0" w:firstRowLastColumn="0" w:lastRowFirstColumn="0" w:lastRowLastColumn="0"/>
            </w:pPr>
            <w:r>
              <w:t>The data fetched and displayed for the report is cleared from memory</w:t>
            </w:r>
          </w:p>
        </w:tc>
      </w:tr>
      <w:tr w:rsidR="00A85E24" w14:paraId="30ED515F" w14:textId="77777777">
        <w:tc>
          <w:tcPr>
            <w:cnfStyle w:val="001000000000" w:firstRow="0" w:lastRow="0" w:firstColumn="1" w:lastColumn="0" w:oddVBand="0" w:evenVBand="0" w:oddHBand="0" w:evenHBand="0" w:firstRowFirstColumn="0" w:firstRowLastColumn="0" w:lastRowFirstColumn="0" w:lastRowLastColumn="0"/>
            <w:tcW w:w="4508" w:type="dxa"/>
          </w:tcPr>
          <w:p w:rsidR="00A85E24" w:rsidP="00A85E24" w:rsidRDefault="00A85E24" w14:paraId="5B3FD1CF" w14:textId="77777777">
            <w:r>
              <w:t>Extension Points</w:t>
            </w:r>
          </w:p>
        </w:tc>
        <w:tc>
          <w:tcPr>
            <w:tcW w:w="4508" w:type="dxa"/>
          </w:tcPr>
          <w:p w:rsidR="00A85E24" w:rsidP="00A85E24" w:rsidRDefault="00A85E24" w14:paraId="3A60DC39" w14:textId="1A339CFA">
            <w:pPr>
              <w:cnfStyle w:val="000000000000" w:firstRow="0" w:lastRow="0" w:firstColumn="0" w:lastColumn="0" w:oddVBand="0" w:evenVBand="0" w:oddHBand="0" w:evenHBand="0" w:firstRowFirstColumn="0" w:firstRowLastColumn="0" w:lastRowFirstColumn="0" w:lastRowLastColumn="0"/>
            </w:pPr>
            <w:r>
              <w:t>Before submitting the report, the user can select to limit the results to offences involving mobile phone usage.</w:t>
            </w:r>
          </w:p>
        </w:tc>
      </w:tr>
    </w:tbl>
    <w:p w:rsidR="00370A98" w:rsidP="00662952" w:rsidRDefault="00370A98" w14:paraId="29FE604F" w14:textId="77777777"/>
    <w:tbl>
      <w:tblPr>
        <w:tblStyle w:val="GridTable5Dark-Accent4"/>
        <w:tblW w:w="0" w:type="auto"/>
        <w:tblLook w:val="04A0" w:firstRow="1" w:lastRow="0" w:firstColumn="1" w:lastColumn="0" w:noHBand="0" w:noVBand="1"/>
      </w:tblPr>
      <w:tblGrid>
        <w:gridCol w:w="4508"/>
        <w:gridCol w:w="4508"/>
      </w:tblGrid>
      <w:tr w:rsidR="00370A98" w14:paraId="04EF6B0C"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370A98" w:rsidRDefault="00370A98" w14:paraId="57C33695" w14:textId="77777777">
            <w:r>
              <w:t>Element</w:t>
            </w:r>
          </w:p>
        </w:tc>
        <w:tc>
          <w:tcPr>
            <w:tcW w:w="4508" w:type="dxa"/>
          </w:tcPr>
          <w:p w:rsidR="00370A98" w:rsidRDefault="00370A98" w14:paraId="7711E79D" w14:textId="77777777">
            <w:pPr>
              <w:cnfStyle w:val="100000000000" w:firstRow="1" w:lastRow="0" w:firstColumn="0" w:lastColumn="0" w:oddVBand="0" w:evenVBand="0" w:oddHBand="0" w:evenHBand="0" w:firstRowFirstColumn="0" w:firstRowLastColumn="0" w:lastRowFirstColumn="0" w:lastRowLastColumn="0"/>
            </w:pPr>
            <w:r>
              <w:t>Description</w:t>
            </w:r>
          </w:p>
        </w:tc>
      </w:tr>
      <w:tr w:rsidR="00370A98" w14:paraId="3609755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370A98" w:rsidRDefault="00370A98" w14:paraId="6FEA6C52" w14:textId="77777777">
            <w:r>
              <w:t>ID</w:t>
            </w:r>
          </w:p>
        </w:tc>
        <w:tc>
          <w:tcPr>
            <w:tcW w:w="4508" w:type="dxa"/>
          </w:tcPr>
          <w:p w:rsidR="00370A98" w:rsidRDefault="00E072DC" w14:paraId="0F4A7224" w14:textId="383C0C81">
            <w:pPr>
              <w:cnfStyle w:val="000000100000" w:firstRow="0" w:lastRow="0" w:firstColumn="0" w:lastColumn="0" w:oddVBand="0" w:evenVBand="0" w:oddHBand="1" w:evenHBand="0" w:firstRowFirstColumn="0" w:firstRowLastColumn="0" w:lastRowFirstColumn="0" w:lastRowLastColumn="0"/>
            </w:pPr>
            <w:r>
              <w:t>UC-5</w:t>
            </w:r>
          </w:p>
        </w:tc>
      </w:tr>
      <w:tr w:rsidR="00370A98" w14:paraId="50EE94B0" w14:textId="77777777">
        <w:tc>
          <w:tcPr>
            <w:cnfStyle w:val="001000000000" w:firstRow="0" w:lastRow="0" w:firstColumn="1" w:lastColumn="0" w:oddVBand="0" w:evenVBand="0" w:oddHBand="0" w:evenHBand="0" w:firstRowFirstColumn="0" w:firstRowLastColumn="0" w:lastRowFirstColumn="0" w:lastRowLastColumn="0"/>
            <w:tcW w:w="4508" w:type="dxa"/>
          </w:tcPr>
          <w:p w:rsidRPr="00B1016B" w:rsidR="00370A98" w:rsidRDefault="00370A98" w14:paraId="23E86A05" w14:textId="77777777">
            <w:pPr>
              <w:rPr>
                <w:b w:val="0"/>
                <w:bCs w:val="0"/>
              </w:rPr>
            </w:pPr>
            <w:r>
              <w:t>Name</w:t>
            </w:r>
          </w:p>
        </w:tc>
        <w:tc>
          <w:tcPr>
            <w:tcW w:w="4508" w:type="dxa"/>
          </w:tcPr>
          <w:p w:rsidR="00370A98" w:rsidRDefault="001A6382" w14:paraId="2638179C" w14:textId="7E252471">
            <w:pPr>
              <w:cnfStyle w:val="000000000000" w:firstRow="0" w:lastRow="0" w:firstColumn="0" w:lastColumn="0" w:oddVBand="0" w:evenVBand="0" w:oddHBand="0" w:evenHBand="0" w:firstRowFirstColumn="0" w:firstRowLastColumn="0" w:lastRowFirstColumn="0" w:lastRowLastColumn="0"/>
            </w:pPr>
            <w:r>
              <w:t>Limit results to penalties involving mobile phone usage</w:t>
            </w:r>
          </w:p>
        </w:tc>
      </w:tr>
      <w:tr w:rsidR="00370A98" w14:paraId="0A560D1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Pr="00F337C8" w:rsidR="00370A98" w:rsidRDefault="00370A98" w14:paraId="6BCAF5AF" w14:textId="77777777">
            <w:pPr>
              <w:rPr>
                <w:b w:val="0"/>
                <w:bCs w:val="0"/>
              </w:rPr>
            </w:pPr>
            <w:r>
              <w:t>Brief Description</w:t>
            </w:r>
          </w:p>
        </w:tc>
        <w:tc>
          <w:tcPr>
            <w:tcW w:w="4508" w:type="dxa"/>
          </w:tcPr>
          <w:p w:rsidR="00370A98" w:rsidRDefault="003B4877" w14:paraId="64401AEE" w14:textId="13D57118">
            <w:pPr>
              <w:cnfStyle w:val="000000100000" w:firstRow="0" w:lastRow="0" w:firstColumn="0" w:lastColumn="0" w:oddVBand="0" w:evenVBand="0" w:oddHBand="1" w:evenHBand="0" w:firstRowFirstColumn="0" w:firstRowLastColumn="0" w:lastRowFirstColumn="0" w:lastRowLastColumn="0"/>
            </w:pPr>
            <w:r>
              <w:t xml:space="preserve">The user can select to limit any generated reports to </w:t>
            </w:r>
            <w:r w:rsidR="00523B8B">
              <w:t>include only offences involving mobile phone usage</w:t>
            </w:r>
          </w:p>
        </w:tc>
      </w:tr>
      <w:tr w:rsidR="00370A98" w14:paraId="3A5D70BF" w14:textId="77777777">
        <w:tc>
          <w:tcPr>
            <w:cnfStyle w:val="001000000000" w:firstRow="0" w:lastRow="0" w:firstColumn="1" w:lastColumn="0" w:oddVBand="0" w:evenVBand="0" w:oddHBand="0" w:evenHBand="0" w:firstRowFirstColumn="0" w:firstRowLastColumn="0" w:lastRowFirstColumn="0" w:lastRowLastColumn="0"/>
            <w:tcW w:w="4508" w:type="dxa"/>
          </w:tcPr>
          <w:p w:rsidR="00370A98" w:rsidRDefault="00370A98" w14:paraId="22409255" w14:textId="77777777">
            <w:r>
              <w:t>Flow of Events</w:t>
            </w:r>
          </w:p>
        </w:tc>
        <w:tc>
          <w:tcPr>
            <w:tcW w:w="4508" w:type="dxa"/>
          </w:tcPr>
          <w:p w:rsidR="00370A98" w:rsidRDefault="00523B8B" w14:paraId="223A8718" w14:textId="01407B11">
            <w:pPr>
              <w:cnfStyle w:val="000000000000" w:firstRow="0" w:lastRow="0" w:firstColumn="0" w:lastColumn="0" w:oddVBand="0" w:evenVBand="0" w:oddHBand="0" w:evenHBand="0" w:firstRowFirstColumn="0" w:firstRowLastColumn="0" w:lastRowFirstColumn="0" w:lastRowLastColumn="0"/>
            </w:pPr>
            <w:r>
              <w:t>Before submitting a repor</w:t>
            </w:r>
            <w:r w:rsidR="00C830E6">
              <w:t xml:space="preserve">t, the user </w:t>
            </w:r>
            <w:r w:rsidR="007A2D81">
              <w:t>can select to limit the results to include only offences involving mobile phone usage</w:t>
            </w:r>
          </w:p>
        </w:tc>
      </w:tr>
      <w:tr w:rsidR="00370A98" w14:paraId="00FBD4B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370A98" w:rsidRDefault="00370A98" w14:paraId="2DBB1EBD" w14:textId="77777777">
            <w:r>
              <w:t>Special Requirements</w:t>
            </w:r>
          </w:p>
        </w:tc>
        <w:tc>
          <w:tcPr>
            <w:tcW w:w="4508" w:type="dxa"/>
          </w:tcPr>
          <w:p w:rsidR="00370A98" w:rsidRDefault="004D48FE" w14:paraId="7E96F9D8" w14:textId="7342BD2E">
            <w:pPr>
              <w:cnfStyle w:val="000000100000" w:firstRow="0" w:lastRow="0" w:firstColumn="0" w:lastColumn="0" w:oddVBand="0" w:evenVBand="0" w:oddHBand="1" w:evenHBand="0" w:firstRowFirstColumn="0" w:firstRowLastColumn="0" w:lastRowFirstColumn="0" w:lastRowLastColumn="0"/>
            </w:pPr>
            <w:r>
              <w:t>-</w:t>
            </w:r>
          </w:p>
        </w:tc>
      </w:tr>
      <w:tr w:rsidR="00370A98" w14:paraId="3BAD9627" w14:textId="77777777">
        <w:tc>
          <w:tcPr>
            <w:cnfStyle w:val="001000000000" w:firstRow="0" w:lastRow="0" w:firstColumn="1" w:lastColumn="0" w:oddVBand="0" w:evenVBand="0" w:oddHBand="0" w:evenHBand="0" w:firstRowFirstColumn="0" w:firstRowLastColumn="0" w:lastRowFirstColumn="0" w:lastRowLastColumn="0"/>
            <w:tcW w:w="4508" w:type="dxa"/>
          </w:tcPr>
          <w:p w:rsidR="00370A98" w:rsidRDefault="00370A98" w14:paraId="581C7D6B" w14:textId="77777777">
            <w:r>
              <w:t>Preconditions</w:t>
            </w:r>
          </w:p>
        </w:tc>
        <w:tc>
          <w:tcPr>
            <w:tcW w:w="4508" w:type="dxa"/>
          </w:tcPr>
          <w:p w:rsidR="00B90768" w:rsidP="00B90768" w:rsidRDefault="00B90768" w14:paraId="5CEB5BAA" w14:textId="77777777">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The program is open</w:t>
            </w:r>
          </w:p>
          <w:p w:rsidR="00370A98" w:rsidRDefault="00B90768" w14:paraId="58046543" w14:textId="0F333B8A">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The program is on the main UI</w:t>
            </w:r>
          </w:p>
        </w:tc>
      </w:tr>
      <w:tr w:rsidR="00370A98" w14:paraId="64E7282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rsidR="00370A98" w:rsidRDefault="00370A98" w14:paraId="0D6635B4" w14:textId="77777777">
            <w:r>
              <w:t>Postconditions</w:t>
            </w:r>
          </w:p>
        </w:tc>
        <w:tc>
          <w:tcPr>
            <w:tcW w:w="4508" w:type="dxa"/>
          </w:tcPr>
          <w:p w:rsidR="00370A98" w:rsidP="00B90768" w:rsidRDefault="00B90768" w14:paraId="25270492" w14:textId="58E5969C">
            <w:pPr>
              <w:pStyle w:val="ListParagraph"/>
              <w:numPr>
                <w:ilvl w:val="0"/>
                <w:numId w:val="7"/>
              </w:numPr>
              <w:cnfStyle w:val="000000100000" w:firstRow="0" w:lastRow="0" w:firstColumn="0" w:lastColumn="0" w:oddVBand="0" w:evenVBand="0" w:oddHBand="1" w:evenHBand="0" w:firstRowFirstColumn="0" w:firstRowLastColumn="0" w:lastRowFirstColumn="0" w:lastRowLastColumn="0"/>
            </w:pPr>
            <w:r>
              <w:t xml:space="preserve">Any reports generated will be limited to </w:t>
            </w:r>
            <w:r w:rsidR="00CB457C">
              <w:t>offences involving mobile phone usage</w:t>
            </w:r>
          </w:p>
        </w:tc>
      </w:tr>
      <w:tr w:rsidR="00370A98" w14:paraId="71EFBBBE" w14:textId="77777777">
        <w:tc>
          <w:tcPr>
            <w:cnfStyle w:val="001000000000" w:firstRow="0" w:lastRow="0" w:firstColumn="1" w:lastColumn="0" w:oddVBand="0" w:evenVBand="0" w:oddHBand="0" w:evenHBand="0" w:firstRowFirstColumn="0" w:firstRowLastColumn="0" w:lastRowFirstColumn="0" w:lastRowLastColumn="0"/>
            <w:tcW w:w="4508" w:type="dxa"/>
          </w:tcPr>
          <w:p w:rsidR="00370A98" w:rsidRDefault="00370A98" w14:paraId="12FB8B0D" w14:textId="77777777">
            <w:r>
              <w:t>Extension Points</w:t>
            </w:r>
          </w:p>
        </w:tc>
        <w:tc>
          <w:tcPr>
            <w:tcW w:w="4508" w:type="dxa"/>
          </w:tcPr>
          <w:p w:rsidR="00370A98" w:rsidRDefault="00AD51F1" w14:paraId="57123E60" w14:textId="5DE43FFC">
            <w:pPr>
              <w:cnfStyle w:val="000000000000" w:firstRow="0" w:lastRow="0" w:firstColumn="0" w:lastColumn="0" w:oddVBand="0" w:evenVBand="0" w:oddHBand="0" w:evenHBand="0" w:firstRowFirstColumn="0" w:firstRowLastColumn="0" w:lastRowFirstColumn="0" w:lastRowLastColumn="0"/>
            </w:pPr>
            <w:r>
              <w:t>After choosing to limit the results</w:t>
            </w:r>
            <w:r w:rsidR="00C02B60">
              <w:t xml:space="preserve">, any report generated will </w:t>
            </w:r>
            <w:r w:rsidR="00816A19">
              <w:t xml:space="preserve">only fetch and display </w:t>
            </w:r>
            <w:r w:rsidR="00D40765">
              <w:t>offences involving mobile phone usage</w:t>
            </w:r>
          </w:p>
        </w:tc>
      </w:tr>
    </w:tbl>
    <w:p w:rsidR="00370A98" w:rsidP="00662952" w:rsidRDefault="00370A98" w14:paraId="061AB399" w14:textId="77777777"/>
    <w:p w:rsidR="003B3AB5" w:rsidP="00662952" w:rsidRDefault="003B3AB5" w14:paraId="3BB190B8" w14:textId="77777777">
      <w:pPr>
        <w:sectPr w:rsidR="003B3AB5">
          <w:pgSz w:w="11906" w:h="16838" w:orient="portrait"/>
          <w:pgMar w:top="1440" w:right="1440" w:bottom="1440" w:left="1440" w:header="708" w:footer="708" w:gutter="0"/>
          <w:cols w:space="708"/>
          <w:docGrid w:linePitch="360"/>
        </w:sectPr>
      </w:pPr>
    </w:p>
    <w:p w:rsidR="00926CFD" w:rsidP="00926CFD" w:rsidRDefault="00AE0DC1" w14:paraId="70F52774" w14:textId="25083C11">
      <w:pPr>
        <w:pStyle w:val="Heading1"/>
        <w:numPr>
          <w:ilvl w:val="0"/>
          <w:numId w:val="2"/>
        </w:numPr>
      </w:pPr>
      <w:bookmarkStart w:name="_Toc113206245" w:id="8"/>
      <w:r>
        <w:lastRenderedPageBreak/>
        <w:t>Software Design and S</w:t>
      </w:r>
      <w:r w:rsidR="00FB38C7">
        <w:t>ystem Components</w:t>
      </w:r>
      <w:bookmarkEnd w:id="8"/>
    </w:p>
    <w:p w:rsidR="00FB38C7" w:rsidP="00FB38C7" w:rsidRDefault="00AE0DC1" w14:paraId="2992ECF1" w14:textId="28B829C3">
      <w:pPr>
        <w:pStyle w:val="Heading2"/>
        <w:numPr>
          <w:ilvl w:val="1"/>
          <w:numId w:val="2"/>
        </w:numPr>
      </w:pPr>
      <w:bookmarkStart w:name="_Toc113206246" w:id="9"/>
      <w:r>
        <w:t>Software Design</w:t>
      </w:r>
      <w:bookmarkEnd w:id="9"/>
    </w:p>
    <w:p w:rsidRPr="001B0A54" w:rsidR="001B0A54" w:rsidP="001B0A54" w:rsidRDefault="001B0A54" w14:paraId="0DDF491C" w14:textId="6CB8BD60">
      <w:r w:rsidR="001B0A54">
        <w:rPr/>
        <w:t xml:space="preserve">This class diagram highlights the classes that make up this software. It shows the data that </w:t>
      </w:r>
      <w:r w:rsidR="635346E7">
        <w:rPr/>
        <w:t xml:space="preserve">is </w:t>
      </w:r>
      <w:r w:rsidR="001B0A54">
        <w:rPr/>
        <w:t>stored inside each class, and the methods that are to be used for interacting with the data for the goal</w:t>
      </w:r>
      <w:r w:rsidR="00E81CCF">
        <w:rPr/>
        <w:t xml:space="preserve"> result.</w:t>
      </w:r>
      <w:r w:rsidR="1D017749">
        <w:rPr/>
        <w:t xml:space="preserve"> </w:t>
      </w:r>
      <w:r w:rsidR="1B9195B5">
        <w:rPr/>
        <w:t>Moreover, due to a high level of care and diligence in the program planning throughout Part A, the class diagram presente</w:t>
      </w:r>
      <w:r w:rsidR="63D77909">
        <w:rPr/>
        <w:t>d below provides and accurate representation of the finalised code and GUI</w:t>
      </w:r>
      <w:r w:rsidR="45D1E825">
        <w:rPr/>
        <w:t xml:space="preserve"> all the functions and classes Displayed in 3.1 and 3.2 remain accurate to the GUI produced in Part B.</w:t>
      </w:r>
    </w:p>
    <w:p w:rsidR="000F0A5B" w:rsidP="00FB38C7" w:rsidRDefault="00853DFC" w14:paraId="271B7648" w14:textId="77777777">
      <w:pPr>
        <w:rPr>
          <w:color w:val="FF0000"/>
        </w:rPr>
        <w:sectPr w:rsidR="000F0A5B" w:rsidSect="003B3AB5">
          <w:pgSz w:w="16838" w:h="11906" w:orient="landscape"/>
          <w:pgMar w:top="1440" w:right="1440" w:bottom="1440" w:left="1440" w:header="708" w:footer="708" w:gutter="0"/>
          <w:cols w:space="708"/>
          <w:docGrid w:linePitch="360"/>
        </w:sectPr>
      </w:pPr>
      <w:r>
        <w:rPr>
          <w:noProof/>
          <w:color w:val="FF0000"/>
        </w:rPr>
        <w:drawing>
          <wp:inline distT="0" distB="0" distL="0" distR="0" wp14:anchorId="5BCC22E1" wp14:editId="5F25E320">
            <wp:extent cx="8224836" cy="3651628"/>
            <wp:effectExtent l="0" t="0" r="508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8224836" cy="3651628"/>
                    </a:xfrm>
                    <a:prstGeom prst="rect">
                      <a:avLst/>
                    </a:prstGeom>
                  </pic:spPr>
                </pic:pic>
              </a:graphicData>
            </a:graphic>
          </wp:inline>
        </w:drawing>
      </w:r>
    </w:p>
    <w:p w:rsidR="00AE0DC1" w:rsidP="00AE0DC1" w:rsidRDefault="00AE0DC1" w14:paraId="7E4AE4E3" w14:textId="77777777">
      <w:pPr>
        <w:pStyle w:val="Heading2"/>
        <w:numPr>
          <w:ilvl w:val="1"/>
          <w:numId w:val="2"/>
        </w:numPr>
      </w:pPr>
      <w:bookmarkStart w:name="_Toc113206247" w:id="10"/>
      <w:r>
        <w:lastRenderedPageBreak/>
        <w:t>System Components</w:t>
      </w:r>
      <w:bookmarkEnd w:id="10"/>
    </w:p>
    <w:p w:rsidR="00AE0DC1" w:rsidP="00AE0DC1" w:rsidRDefault="00AE0DC1" w14:paraId="05FA9DAC" w14:textId="77777777">
      <w:pPr>
        <w:pStyle w:val="Heading3"/>
        <w:numPr>
          <w:ilvl w:val="2"/>
          <w:numId w:val="2"/>
        </w:numPr>
      </w:pPr>
      <w:bookmarkStart w:name="_Toc113206248" w:id="11"/>
      <w:r>
        <w:t>Functions</w:t>
      </w:r>
      <w:bookmarkEnd w:id="11"/>
    </w:p>
    <w:tbl>
      <w:tblPr>
        <w:tblStyle w:val="TableGrid"/>
        <w:tblW w:w="0" w:type="auto"/>
        <w:tblLook w:val="04A0" w:firstRow="1" w:lastRow="0" w:firstColumn="1" w:lastColumn="0" w:noHBand="0" w:noVBand="1"/>
      </w:tblPr>
      <w:tblGrid>
        <w:gridCol w:w="2909"/>
        <w:gridCol w:w="3771"/>
        <w:gridCol w:w="2883"/>
        <w:gridCol w:w="1972"/>
        <w:gridCol w:w="2413"/>
      </w:tblGrid>
      <w:tr w:rsidR="0023148E" w:rsidTr="00655E51" w14:paraId="4A39CE1D" w14:textId="77777777">
        <w:tc>
          <w:tcPr>
            <w:tcW w:w="1502" w:type="dxa"/>
          </w:tcPr>
          <w:p w:rsidR="000F0A5B" w:rsidP="006520A4" w:rsidRDefault="000F0A5B" w14:paraId="570886A4" w14:textId="238D4A74">
            <w:pPr>
              <w:pStyle w:val="Heading4"/>
              <w:outlineLvl w:val="3"/>
            </w:pPr>
            <w:r>
              <w:t>Function</w:t>
            </w:r>
          </w:p>
        </w:tc>
        <w:tc>
          <w:tcPr>
            <w:tcW w:w="4447" w:type="dxa"/>
          </w:tcPr>
          <w:p w:rsidR="000F0A5B" w:rsidP="006520A4" w:rsidRDefault="000F0A5B" w14:paraId="7D22175E" w14:textId="0CE77FC9">
            <w:pPr>
              <w:pStyle w:val="Heading4"/>
              <w:outlineLvl w:val="3"/>
            </w:pPr>
            <w:r>
              <w:t>Description</w:t>
            </w:r>
          </w:p>
        </w:tc>
        <w:tc>
          <w:tcPr>
            <w:tcW w:w="3118" w:type="dxa"/>
          </w:tcPr>
          <w:p w:rsidR="000F0A5B" w:rsidP="006520A4" w:rsidRDefault="000F0A5B" w14:paraId="1FE77087" w14:textId="726E745B">
            <w:pPr>
              <w:pStyle w:val="Heading4"/>
              <w:outlineLvl w:val="3"/>
            </w:pPr>
            <w:r>
              <w:t>Input Parameters</w:t>
            </w:r>
          </w:p>
        </w:tc>
        <w:tc>
          <w:tcPr>
            <w:tcW w:w="1276" w:type="dxa"/>
          </w:tcPr>
          <w:p w:rsidR="000F0A5B" w:rsidP="006520A4" w:rsidRDefault="000F0A5B" w14:paraId="0CD4BCCB" w14:textId="2074E71D">
            <w:pPr>
              <w:pStyle w:val="Heading4"/>
              <w:outlineLvl w:val="3"/>
            </w:pPr>
            <w:r>
              <w:t>Side Effects</w:t>
            </w:r>
          </w:p>
        </w:tc>
        <w:tc>
          <w:tcPr>
            <w:tcW w:w="2552" w:type="dxa"/>
          </w:tcPr>
          <w:p w:rsidR="000F0A5B" w:rsidP="006520A4" w:rsidRDefault="000F0A5B" w14:paraId="585B71BD" w14:textId="28EFC82D">
            <w:pPr>
              <w:pStyle w:val="Heading4"/>
              <w:outlineLvl w:val="3"/>
            </w:pPr>
            <w:r>
              <w:t>Returns:</w:t>
            </w:r>
          </w:p>
        </w:tc>
      </w:tr>
      <w:tr w:rsidR="00F02DF6" w:rsidTr="00655E51" w14:paraId="08C10DBA" w14:textId="77777777">
        <w:tc>
          <w:tcPr>
            <w:tcW w:w="1502" w:type="dxa"/>
          </w:tcPr>
          <w:p w:rsidRPr="00825767" w:rsidR="00F115E2" w:rsidP="006D1895" w:rsidRDefault="00A95A01" w14:paraId="3C08DDF4" w14:textId="5CCF4A64">
            <w:proofErr w:type="spellStart"/>
            <w:r>
              <w:t>Offen</w:t>
            </w:r>
            <w:r w:rsidR="00A8390A">
              <w:t>c</w:t>
            </w:r>
            <w:r>
              <w:t>e.get</w:t>
            </w:r>
            <w:proofErr w:type="spellEnd"/>
          </w:p>
        </w:tc>
        <w:tc>
          <w:tcPr>
            <w:tcW w:w="4447" w:type="dxa"/>
          </w:tcPr>
          <w:p w:rsidR="00F115E2" w:rsidP="006D1895" w:rsidRDefault="001A0731" w14:paraId="3B37AAA4" w14:textId="03A78ED2">
            <w:r>
              <w:t xml:space="preserve">A class method </w:t>
            </w:r>
            <w:r w:rsidR="00A97339">
              <w:t>that will get a property's value</w:t>
            </w:r>
            <w:r>
              <w:t xml:space="preserve"> from the instance.</w:t>
            </w:r>
          </w:p>
        </w:tc>
        <w:tc>
          <w:tcPr>
            <w:tcW w:w="3118" w:type="dxa"/>
          </w:tcPr>
          <w:p w:rsidR="00F115E2" w:rsidP="006D1895" w:rsidRDefault="007B2828" w14:paraId="619A169D" w14:textId="1C4F2D9A">
            <w:proofErr w:type="spellStart"/>
            <w:r>
              <w:t>p</w:t>
            </w:r>
            <w:r w:rsidR="00471A0F">
              <w:t>roperty</w:t>
            </w:r>
            <w:r>
              <w:t>Name</w:t>
            </w:r>
            <w:proofErr w:type="spellEnd"/>
            <w:r w:rsidR="00471A0F">
              <w:t>: String. The string is the</w:t>
            </w:r>
            <w:r>
              <w:t xml:space="preserve"> metadata name of the requested property type</w:t>
            </w:r>
          </w:p>
        </w:tc>
        <w:tc>
          <w:tcPr>
            <w:tcW w:w="1276" w:type="dxa"/>
          </w:tcPr>
          <w:p w:rsidR="00F115E2" w:rsidP="006D1895" w:rsidRDefault="00655E51" w14:paraId="6F627859" w14:textId="7E5A3AB7">
            <w:r>
              <w:t>none</w:t>
            </w:r>
          </w:p>
        </w:tc>
        <w:tc>
          <w:tcPr>
            <w:tcW w:w="2552" w:type="dxa"/>
          </w:tcPr>
          <w:p w:rsidR="00F115E2" w:rsidP="006D1895" w:rsidRDefault="00655E51" w14:paraId="2FAFDD14" w14:textId="633B8722">
            <w:r>
              <w:t>The value that corresponds to the property</w:t>
            </w:r>
          </w:p>
        </w:tc>
      </w:tr>
      <w:tr w:rsidR="00F02DF6" w:rsidTr="00655E51" w14:paraId="404A9E39" w14:textId="77777777">
        <w:tc>
          <w:tcPr>
            <w:tcW w:w="1502" w:type="dxa"/>
          </w:tcPr>
          <w:p w:rsidRPr="00825767" w:rsidR="00F72D7B" w:rsidP="006D1895" w:rsidRDefault="00655E51" w14:paraId="7F286D2B" w14:textId="18D19BDA">
            <w:proofErr w:type="spellStart"/>
            <w:r>
              <w:t>DataSet.loadCSVData</w:t>
            </w:r>
            <w:proofErr w:type="spellEnd"/>
          </w:p>
        </w:tc>
        <w:tc>
          <w:tcPr>
            <w:tcW w:w="4447" w:type="dxa"/>
          </w:tcPr>
          <w:p w:rsidR="00F72D7B" w:rsidP="006D1895" w:rsidRDefault="00B41238" w14:paraId="4CF0F757" w14:textId="179EC60F">
            <w:r>
              <w:t xml:space="preserve">A method </w:t>
            </w:r>
            <w:r w:rsidR="00DF5B23">
              <w:t xml:space="preserve">that loads the </w:t>
            </w:r>
            <w:r w:rsidR="00236CB6">
              <w:t>dataset from a file, then converts it to a usable format</w:t>
            </w:r>
          </w:p>
        </w:tc>
        <w:tc>
          <w:tcPr>
            <w:tcW w:w="3118" w:type="dxa"/>
          </w:tcPr>
          <w:p w:rsidR="00F72D7B" w:rsidP="006D1895" w:rsidRDefault="00D05FC9" w14:paraId="534DB406" w14:textId="0E63E289">
            <w:r>
              <w:t>File: String. The path to the file holding the desired data</w:t>
            </w:r>
          </w:p>
        </w:tc>
        <w:tc>
          <w:tcPr>
            <w:tcW w:w="1276" w:type="dxa"/>
          </w:tcPr>
          <w:p w:rsidR="00F72D7B" w:rsidP="006D1895" w:rsidRDefault="00236CB6" w14:paraId="670027D7" w14:textId="02D3478C">
            <w:proofErr w:type="spellStart"/>
            <w:r>
              <w:t>loadedData</w:t>
            </w:r>
            <w:proofErr w:type="spellEnd"/>
            <w:r w:rsidR="00C504B1">
              <w:t xml:space="preserve"> property is assigned a </w:t>
            </w:r>
            <w:r w:rsidR="001C1B22">
              <w:t>list</w:t>
            </w:r>
            <w:r w:rsidR="00C504B1">
              <w:t xml:space="preserve"> of offence objects</w:t>
            </w:r>
          </w:p>
        </w:tc>
        <w:tc>
          <w:tcPr>
            <w:tcW w:w="2552" w:type="dxa"/>
          </w:tcPr>
          <w:p w:rsidR="00F72D7B" w:rsidP="006D1895" w:rsidRDefault="00C504B1" w14:paraId="0C053EE5" w14:textId="0B22E6D8">
            <w:r>
              <w:t>void</w:t>
            </w:r>
          </w:p>
        </w:tc>
      </w:tr>
      <w:tr w:rsidR="004455E1" w:rsidTr="00655E51" w14:paraId="7B3C02CA" w14:textId="77777777">
        <w:tc>
          <w:tcPr>
            <w:tcW w:w="1502" w:type="dxa"/>
          </w:tcPr>
          <w:p w:rsidR="00053290" w:rsidP="006D1895" w:rsidRDefault="007C2DF5" w14:paraId="384EC181" w14:textId="5E4F970C">
            <w:proofErr w:type="spellStart"/>
            <w:r>
              <w:t>DataSet.getData</w:t>
            </w:r>
            <w:proofErr w:type="spellEnd"/>
          </w:p>
        </w:tc>
        <w:tc>
          <w:tcPr>
            <w:tcW w:w="4447" w:type="dxa"/>
          </w:tcPr>
          <w:p w:rsidR="00053290" w:rsidP="006D1895" w:rsidRDefault="007E0FA9" w14:paraId="40625033" w14:textId="1926E558">
            <w:r>
              <w:t xml:space="preserve">A method for accessing </w:t>
            </w:r>
            <w:r w:rsidR="00862705">
              <w:t>the processed dataset information</w:t>
            </w:r>
          </w:p>
        </w:tc>
        <w:tc>
          <w:tcPr>
            <w:tcW w:w="3118" w:type="dxa"/>
          </w:tcPr>
          <w:p w:rsidR="00053290" w:rsidP="006D1895" w:rsidRDefault="00CA4351" w14:paraId="16AB824E" w14:textId="604485EC">
            <w:r>
              <w:t>-</w:t>
            </w:r>
            <w:r w:rsidR="000547A0">
              <w:t>none</w:t>
            </w:r>
          </w:p>
        </w:tc>
        <w:tc>
          <w:tcPr>
            <w:tcW w:w="1276" w:type="dxa"/>
          </w:tcPr>
          <w:p w:rsidR="00053290" w:rsidP="006D1895" w:rsidRDefault="000547A0" w14:paraId="4CB2B2A4" w14:textId="3286B0BD">
            <w:r>
              <w:t>-none</w:t>
            </w:r>
          </w:p>
        </w:tc>
        <w:tc>
          <w:tcPr>
            <w:tcW w:w="2552" w:type="dxa"/>
          </w:tcPr>
          <w:p w:rsidR="00053290" w:rsidP="006D1895" w:rsidRDefault="00CA4351" w14:paraId="7E7C2247" w14:textId="7E6C7CB4">
            <w:r>
              <w:t>The dataset processed</w:t>
            </w:r>
            <w:r w:rsidR="00C6622F">
              <w:t xml:space="preserve"> as a </w:t>
            </w:r>
            <w:r w:rsidR="001C1B22">
              <w:t>list</w:t>
            </w:r>
            <w:r w:rsidR="00C6622F">
              <w:t xml:space="preserve"> of Offence objects</w:t>
            </w:r>
          </w:p>
        </w:tc>
      </w:tr>
      <w:tr w:rsidR="004455E1" w:rsidTr="00655E51" w14:paraId="1F6C91FB" w14:textId="77777777">
        <w:tc>
          <w:tcPr>
            <w:tcW w:w="1502" w:type="dxa"/>
          </w:tcPr>
          <w:p w:rsidR="007C2DF5" w:rsidP="006D1895" w:rsidRDefault="00D82C76" w14:paraId="4EC31459" w14:textId="7D82DF62">
            <w:proofErr w:type="spellStart"/>
            <w:r>
              <w:t>Algorithm.</w:t>
            </w:r>
            <w:r w:rsidR="003E14B0">
              <w:t>allOffence</w:t>
            </w:r>
            <w:proofErr w:type="spellEnd"/>
          </w:p>
        </w:tc>
        <w:tc>
          <w:tcPr>
            <w:tcW w:w="4447" w:type="dxa"/>
          </w:tcPr>
          <w:p w:rsidR="007C2DF5" w:rsidP="006D1895" w:rsidRDefault="00682292" w14:paraId="2CF07AEB" w14:textId="65C6184D">
            <w:r>
              <w:t xml:space="preserve">Method filters data </w:t>
            </w:r>
            <w:r w:rsidR="00D4729E">
              <w:t>for user selected time</w:t>
            </w:r>
            <w:r w:rsidR="00532C03">
              <w:t>-</w:t>
            </w:r>
            <w:r w:rsidR="00D4729E">
              <w:t xml:space="preserve">period </w:t>
            </w:r>
            <w:r>
              <w:t xml:space="preserve">and produces report </w:t>
            </w:r>
            <w:r w:rsidR="00D4729E">
              <w:t xml:space="preserve">with all </w:t>
            </w:r>
            <w:r w:rsidR="00466333">
              <w:t>offences</w:t>
            </w:r>
          </w:p>
        </w:tc>
        <w:tc>
          <w:tcPr>
            <w:tcW w:w="3118" w:type="dxa"/>
          </w:tcPr>
          <w:p w:rsidR="007C2DF5" w:rsidP="006D1895" w:rsidRDefault="00072904" w14:paraId="20A84205" w14:textId="0F5FBAE4">
            <w:proofErr w:type="spellStart"/>
            <w:r>
              <w:t>startDate</w:t>
            </w:r>
            <w:proofErr w:type="spellEnd"/>
            <w:r>
              <w:t xml:space="preserve">: Date, </w:t>
            </w:r>
            <w:proofErr w:type="spellStart"/>
            <w:r w:rsidR="003B5F7A">
              <w:t>endDate</w:t>
            </w:r>
            <w:proofErr w:type="spellEnd"/>
            <w:r w:rsidR="003B5F7A">
              <w:t>: Date</w:t>
            </w:r>
            <w:r w:rsidR="0023148E">
              <w:t xml:space="preserve">, </w:t>
            </w:r>
            <w:proofErr w:type="spellStart"/>
            <w:r w:rsidR="00437450">
              <w:t>incMobUsage</w:t>
            </w:r>
            <w:proofErr w:type="spellEnd"/>
            <w:r w:rsidR="00D83AF8">
              <w:t>: Boolean</w:t>
            </w:r>
            <w:r w:rsidR="0023148E">
              <w:t>, these are selected in the user GUI,</w:t>
            </w:r>
          </w:p>
        </w:tc>
        <w:tc>
          <w:tcPr>
            <w:tcW w:w="1276" w:type="dxa"/>
          </w:tcPr>
          <w:p w:rsidR="007C2DF5" w:rsidP="006D1895" w:rsidRDefault="007C2DF5" w14:paraId="71F97994" w14:textId="77777777"/>
        </w:tc>
        <w:tc>
          <w:tcPr>
            <w:tcW w:w="2552" w:type="dxa"/>
          </w:tcPr>
          <w:p w:rsidR="007C2DF5" w:rsidP="006D1895" w:rsidRDefault="001C1B22" w14:paraId="0ABA12B6" w14:textId="2A6A62DF">
            <w:r>
              <w:t>List</w:t>
            </w:r>
            <w:r w:rsidR="009D1921">
              <w:t xml:space="preserve"> of offence objects</w:t>
            </w:r>
          </w:p>
        </w:tc>
      </w:tr>
      <w:tr w:rsidR="004455E1" w:rsidTr="00655E51" w14:paraId="48CAAFD7" w14:textId="77777777">
        <w:tc>
          <w:tcPr>
            <w:tcW w:w="1502" w:type="dxa"/>
          </w:tcPr>
          <w:p w:rsidR="007C2DF5" w:rsidP="006D1895" w:rsidRDefault="00D82C76" w14:paraId="3EA19905" w14:textId="5134D872">
            <w:proofErr w:type="spellStart"/>
            <w:r>
              <w:t>Algorithm.</w:t>
            </w:r>
            <w:r w:rsidR="00D128A0">
              <w:t>d</w:t>
            </w:r>
            <w:r w:rsidR="00AF36E4">
              <w:t>istrib</w:t>
            </w:r>
            <w:r w:rsidR="00295D3C">
              <w:t>ution</w:t>
            </w:r>
            <w:proofErr w:type="spellEnd"/>
          </w:p>
        </w:tc>
        <w:tc>
          <w:tcPr>
            <w:tcW w:w="4447" w:type="dxa"/>
          </w:tcPr>
          <w:p w:rsidR="007C2DF5" w:rsidP="006D1895" w:rsidRDefault="00B07B09" w14:paraId="58781F38" w14:textId="75B242B7">
            <w:r>
              <w:t xml:space="preserve">Method produces </w:t>
            </w:r>
            <w:r w:rsidR="00466ADD">
              <w:t>chart</w:t>
            </w:r>
            <w:r>
              <w:t xml:space="preserve"> </w:t>
            </w:r>
            <w:r w:rsidR="005D7CA9">
              <w:t xml:space="preserve">showing </w:t>
            </w:r>
            <w:r w:rsidR="00CC309C">
              <w:t>distribution of cases</w:t>
            </w:r>
            <w:r w:rsidR="00805AD9">
              <w:t xml:space="preserve"> </w:t>
            </w:r>
            <w:r w:rsidR="008D611F">
              <w:t>over a user selected time-period</w:t>
            </w:r>
          </w:p>
        </w:tc>
        <w:tc>
          <w:tcPr>
            <w:tcW w:w="3118" w:type="dxa"/>
          </w:tcPr>
          <w:p w:rsidR="007C2DF5" w:rsidP="006D1895" w:rsidRDefault="00A43D7A" w14:paraId="13528F59" w14:textId="1FD4A0B2">
            <w:proofErr w:type="spellStart"/>
            <w:r>
              <w:t>startDate</w:t>
            </w:r>
            <w:proofErr w:type="spellEnd"/>
            <w:r>
              <w:t xml:space="preserve">: Date, </w:t>
            </w:r>
            <w:proofErr w:type="spellStart"/>
            <w:r>
              <w:t>endDate</w:t>
            </w:r>
            <w:proofErr w:type="spellEnd"/>
            <w:r>
              <w:t>: Date</w:t>
            </w:r>
            <w:r w:rsidR="00F67748">
              <w:t xml:space="preserve">, </w:t>
            </w:r>
            <w:proofErr w:type="spellStart"/>
            <w:r w:rsidR="00437450">
              <w:t>incMobUsage</w:t>
            </w:r>
            <w:proofErr w:type="spellEnd"/>
            <w:r w:rsidR="0023148E">
              <w:t xml:space="preserve">: Boolean, </w:t>
            </w:r>
            <w:r w:rsidR="00F67748">
              <w:t>these are selected in the user GUI</w:t>
            </w:r>
          </w:p>
        </w:tc>
        <w:tc>
          <w:tcPr>
            <w:tcW w:w="1276" w:type="dxa"/>
          </w:tcPr>
          <w:p w:rsidR="007C2DF5" w:rsidP="006D1895" w:rsidRDefault="007C2DF5" w14:paraId="6152014D" w14:textId="77777777"/>
        </w:tc>
        <w:tc>
          <w:tcPr>
            <w:tcW w:w="2552" w:type="dxa"/>
          </w:tcPr>
          <w:p w:rsidR="007C2DF5" w:rsidP="006D1895" w:rsidRDefault="009D1921" w14:paraId="2208DB1D" w14:textId="705134D2">
            <w:r>
              <w:t>Image of the generated chart</w:t>
            </w:r>
          </w:p>
        </w:tc>
      </w:tr>
      <w:tr w:rsidR="004455E1" w:rsidTr="00655E51" w14:paraId="6616F03D" w14:textId="77777777">
        <w:tc>
          <w:tcPr>
            <w:tcW w:w="1502" w:type="dxa"/>
          </w:tcPr>
          <w:p w:rsidR="007C2DF5" w:rsidP="006D1895" w:rsidRDefault="00D82C76" w14:paraId="6DD2DF6E" w14:textId="15A0931C">
            <w:proofErr w:type="spellStart"/>
            <w:r>
              <w:t>Algorithm.</w:t>
            </w:r>
            <w:r w:rsidR="004455E1">
              <w:t>involveRadCa</w:t>
            </w:r>
            <w:r w:rsidR="00F02DF6">
              <w:t>m</w:t>
            </w:r>
            <w:proofErr w:type="spellEnd"/>
          </w:p>
        </w:tc>
        <w:tc>
          <w:tcPr>
            <w:tcW w:w="4447" w:type="dxa"/>
          </w:tcPr>
          <w:p w:rsidR="007C2DF5" w:rsidP="006D1895" w:rsidRDefault="00EE2113" w14:paraId="4DD27845" w14:textId="2D7EBF2A">
            <w:r>
              <w:t xml:space="preserve">Method filters data for user selected time-period and produces </w:t>
            </w:r>
            <w:r w:rsidR="000A4CE7">
              <w:t xml:space="preserve">report for offenses </w:t>
            </w:r>
            <w:r w:rsidR="00686EE4">
              <w:t>captured by radar or camera</w:t>
            </w:r>
          </w:p>
        </w:tc>
        <w:tc>
          <w:tcPr>
            <w:tcW w:w="3118" w:type="dxa"/>
          </w:tcPr>
          <w:p w:rsidR="007C2DF5" w:rsidP="006D1895" w:rsidRDefault="0023148E" w14:paraId="1E5CCBE8" w14:textId="4205752F">
            <w:proofErr w:type="spellStart"/>
            <w:r>
              <w:t>startDate</w:t>
            </w:r>
            <w:proofErr w:type="spellEnd"/>
            <w:r>
              <w:t xml:space="preserve">: Date, </w:t>
            </w:r>
            <w:proofErr w:type="spellStart"/>
            <w:r>
              <w:t>endDate</w:t>
            </w:r>
            <w:proofErr w:type="spellEnd"/>
            <w:r>
              <w:t xml:space="preserve">: Date, </w:t>
            </w:r>
            <w:proofErr w:type="spellStart"/>
            <w:r w:rsidR="00437450">
              <w:t>incMobUsage</w:t>
            </w:r>
            <w:proofErr w:type="spellEnd"/>
            <w:r>
              <w:t>: Boolean, these are selected in the user GUI</w:t>
            </w:r>
          </w:p>
        </w:tc>
        <w:tc>
          <w:tcPr>
            <w:tcW w:w="1276" w:type="dxa"/>
          </w:tcPr>
          <w:p w:rsidR="007C2DF5" w:rsidP="006D1895" w:rsidRDefault="007C2DF5" w14:paraId="690738C7" w14:textId="77777777"/>
        </w:tc>
        <w:tc>
          <w:tcPr>
            <w:tcW w:w="2552" w:type="dxa"/>
          </w:tcPr>
          <w:p w:rsidR="007C2DF5" w:rsidP="006D1895" w:rsidRDefault="001C1B22" w14:paraId="551A1EA8" w14:textId="4B20EEF8">
            <w:r>
              <w:t>List</w:t>
            </w:r>
            <w:r w:rsidR="009D1921">
              <w:t xml:space="preserve"> of offence objects</w:t>
            </w:r>
          </w:p>
        </w:tc>
      </w:tr>
      <w:tr w:rsidR="004455E1" w:rsidTr="00655E51" w14:paraId="3DDEB264" w14:textId="77777777">
        <w:tc>
          <w:tcPr>
            <w:tcW w:w="1502" w:type="dxa"/>
          </w:tcPr>
          <w:p w:rsidR="007C2DF5" w:rsidP="006D1895" w:rsidRDefault="00D82C76" w14:paraId="7AA64679" w14:textId="5EBDB94E">
            <w:proofErr w:type="spellStart"/>
            <w:r>
              <w:t>Algorithm.</w:t>
            </w:r>
            <w:r w:rsidR="00941880">
              <w:t>singleOffenceTrend</w:t>
            </w:r>
            <w:proofErr w:type="spellEnd"/>
          </w:p>
        </w:tc>
        <w:tc>
          <w:tcPr>
            <w:tcW w:w="4447" w:type="dxa"/>
          </w:tcPr>
          <w:p w:rsidR="007C2DF5" w:rsidP="006D1895" w:rsidRDefault="001A6D94" w14:paraId="57EA9A46" w14:textId="116476EB">
            <w:r>
              <w:t xml:space="preserve">Method generates </w:t>
            </w:r>
            <w:r w:rsidR="00FE291C">
              <w:t xml:space="preserve">chart for user selected </w:t>
            </w:r>
            <w:r w:rsidR="00BD230B">
              <w:t>time-period for user selected offence code. It produces a temporal distribution of occurrences.</w:t>
            </w:r>
          </w:p>
        </w:tc>
        <w:tc>
          <w:tcPr>
            <w:tcW w:w="3118" w:type="dxa"/>
          </w:tcPr>
          <w:p w:rsidR="007C2DF5" w:rsidP="006D1895" w:rsidRDefault="0023148E" w14:paraId="5E2D5541" w14:textId="49EEBB1A">
            <w:proofErr w:type="spellStart"/>
            <w:r>
              <w:t>startDate</w:t>
            </w:r>
            <w:proofErr w:type="spellEnd"/>
            <w:r>
              <w:t xml:space="preserve">: Date, </w:t>
            </w:r>
            <w:proofErr w:type="spellStart"/>
            <w:r>
              <w:t>endDate</w:t>
            </w:r>
            <w:proofErr w:type="spellEnd"/>
            <w:r>
              <w:t>: Date,</w:t>
            </w:r>
            <w:r w:rsidR="0058332B">
              <w:t xml:space="preserve"> </w:t>
            </w:r>
            <w:proofErr w:type="spellStart"/>
            <w:r w:rsidR="00437450">
              <w:t>incMobUsage</w:t>
            </w:r>
            <w:proofErr w:type="spellEnd"/>
            <w:r w:rsidR="0058332B">
              <w:t>: Boolean</w:t>
            </w:r>
            <w:r>
              <w:t>,</w:t>
            </w:r>
            <w:r w:rsidR="006E4592">
              <w:t xml:space="preserve"> </w:t>
            </w:r>
            <w:proofErr w:type="spellStart"/>
            <w:r w:rsidR="006E4592">
              <w:t>OffenceCode:String</w:t>
            </w:r>
            <w:proofErr w:type="spellEnd"/>
            <w:r w:rsidR="006E4592">
              <w:t>,</w:t>
            </w:r>
            <w:r>
              <w:t xml:space="preserve"> </w:t>
            </w:r>
            <w:r w:rsidR="004A0FC1">
              <w:t xml:space="preserve">interval: string, </w:t>
            </w:r>
            <w:r>
              <w:t>these are selected in the user GUI</w:t>
            </w:r>
          </w:p>
        </w:tc>
        <w:tc>
          <w:tcPr>
            <w:tcW w:w="1276" w:type="dxa"/>
          </w:tcPr>
          <w:p w:rsidR="007C2DF5" w:rsidP="006D1895" w:rsidRDefault="007C2DF5" w14:paraId="0C2C990D" w14:textId="77777777"/>
        </w:tc>
        <w:tc>
          <w:tcPr>
            <w:tcW w:w="2552" w:type="dxa"/>
          </w:tcPr>
          <w:p w:rsidR="007C2DF5" w:rsidP="006D1895" w:rsidRDefault="009D1921" w14:paraId="25F8338F" w14:textId="7689C661">
            <w:r>
              <w:t>Image of generated chart</w:t>
            </w:r>
          </w:p>
        </w:tc>
      </w:tr>
      <w:tr w:rsidR="004455E1" w:rsidTr="00655E51" w14:paraId="0C3274C2" w14:textId="77777777">
        <w:tc>
          <w:tcPr>
            <w:tcW w:w="1502" w:type="dxa"/>
          </w:tcPr>
          <w:p w:rsidR="007C2DF5" w:rsidP="006D1895" w:rsidRDefault="00176F7D" w14:paraId="35DF7FBF" w14:textId="308C9CA3">
            <w:proofErr w:type="spellStart"/>
            <w:r>
              <w:lastRenderedPageBreak/>
              <w:t>GUI.onSelectReport</w:t>
            </w:r>
            <w:proofErr w:type="spellEnd"/>
          </w:p>
        </w:tc>
        <w:tc>
          <w:tcPr>
            <w:tcW w:w="4447" w:type="dxa"/>
          </w:tcPr>
          <w:p w:rsidR="007C2DF5" w:rsidP="006D1895" w:rsidRDefault="00B82E66" w14:paraId="5A34922F" w14:textId="415E3567">
            <w:r>
              <w:t xml:space="preserve">A function to </w:t>
            </w:r>
            <w:r w:rsidR="00CB2E8E">
              <w:t>limit the visibility of GUI options based on the user’s current report selection</w:t>
            </w:r>
          </w:p>
        </w:tc>
        <w:tc>
          <w:tcPr>
            <w:tcW w:w="3118" w:type="dxa"/>
          </w:tcPr>
          <w:p w:rsidR="007C2DF5" w:rsidP="006D1895" w:rsidRDefault="00A6219C" w14:paraId="2DD90013" w14:textId="2A5A5665">
            <w:proofErr w:type="spellStart"/>
            <w:r>
              <w:t>dropDownSelection</w:t>
            </w:r>
            <w:proofErr w:type="spellEnd"/>
            <w:r>
              <w:t xml:space="preserve">: String. A string </w:t>
            </w:r>
            <w:r w:rsidR="00E77BD4">
              <w:t>describing the function that the user wishes to execute on the data</w:t>
            </w:r>
          </w:p>
        </w:tc>
        <w:tc>
          <w:tcPr>
            <w:tcW w:w="1276" w:type="dxa"/>
          </w:tcPr>
          <w:p w:rsidR="007C2DF5" w:rsidP="006D1895" w:rsidRDefault="00BD0C0D" w14:paraId="78E49B10" w14:textId="2738D1F2">
            <w:proofErr w:type="spellStart"/>
            <w:r>
              <w:t>incMobUsageInput</w:t>
            </w:r>
            <w:proofErr w:type="spellEnd"/>
            <w:r w:rsidR="00470536">
              <w:t xml:space="preserve">, </w:t>
            </w:r>
            <w:proofErr w:type="spellStart"/>
            <w:r w:rsidR="00B86161">
              <w:t>startDateVisible</w:t>
            </w:r>
            <w:proofErr w:type="spellEnd"/>
            <w:r w:rsidR="00B86161">
              <w:t xml:space="preserve">, </w:t>
            </w:r>
            <w:proofErr w:type="spellStart"/>
            <w:r w:rsidR="00B86161">
              <w:t>endDateVisible</w:t>
            </w:r>
            <w:proofErr w:type="spellEnd"/>
            <w:r w:rsidR="00B86161">
              <w:t xml:space="preserve">, </w:t>
            </w:r>
            <w:proofErr w:type="spellStart"/>
            <w:r w:rsidR="00B86161">
              <w:t>offenceCodeVisible</w:t>
            </w:r>
            <w:proofErr w:type="spellEnd"/>
            <w:r w:rsidR="00B86161">
              <w:t xml:space="preserve"> </w:t>
            </w:r>
            <w:r w:rsidR="00C500BB">
              <w:t>Boolean values are conditionally set</w:t>
            </w:r>
          </w:p>
        </w:tc>
        <w:tc>
          <w:tcPr>
            <w:tcW w:w="2552" w:type="dxa"/>
          </w:tcPr>
          <w:p w:rsidR="007C2DF5" w:rsidP="006D1895" w:rsidRDefault="00C500BB" w14:paraId="751D9D8F" w14:textId="70F5E1B7">
            <w:r>
              <w:t>void</w:t>
            </w:r>
          </w:p>
        </w:tc>
      </w:tr>
      <w:tr w:rsidR="004455E1" w:rsidTr="00655E51" w14:paraId="2C1A4745" w14:textId="77777777">
        <w:tc>
          <w:tcPr>
            <w:tcW w:w="1502" w:type="dxa"/>
          </w:tcPr>
          <w:p w:rsidR="00176F7D" w:rsidP="006D1895" w:rsidRDefault="00176F7D" w14:paraId="01969034" w14:textId="002FC358">
            <w:proofErr w:type="spellStart"/>
            <w:r>
              <w:t>GUI.submit</w:t>
            </w:r>
            <w:proofErr w:type="spellEnd"/>
          </w:p>
        </w:tc>
        <w:tc>
          <w:tcPr>
            <w:tcW w:w="4447" w:type="dxa"/>
          </w:tcPr>
          <w:p w:rsidR="00176F7D" w:rsidP="006D1895" w:rsidRDefault="00CB2E8E" w14:paraId="0826BC9D" w14:textId="062EB2AE">
            <w:r>
              <w:t xml:space="preserve">A function to submit the user’s selections </w:t>
            </w:r>
            <w:r w:rsidR="00551E98">
              <w:t>to generate a report</w:t>
            </w:r>
          </w:p>
        </w:tc>
        <w:tc>
          <w:tcPr>
            <w:tcW w:w="3118" w:type="dxa"/>
          </w:tcPr>
          <w:p w:rsidR="00176F7D" w:rsidP="006D1895" w:rsidRDefault="00C500BB" w14:paraId="511E7C79" w14:textId="250B339B">
            <w:r>
              <w:t>-none</w:t>
            </w:r>
          </w:p>
        </w:tc>
        <w:tc>
          <w:tcPr>
            <w:tcW w:w="1276" w:type="dxa"/>
          </w:tcPr>
          <w:p w:rsidR="00176F7D" w:rsidP="006D1895" w:rsidRDefault="00176F7D" w14:paraId="1999FE18" w14:textId="79CB97A6"/>
        </w:tc>
        <w:tc>
          <w:tcPr>
            <w:tcW w:w="2552" w:type="dxa"/>
          </w:tcPr>
          <w:p w:rsidR="00176F7D" w:rsidP="006D1895" w:rsidRDefault="0069295E" w14:paraId="43B5AF7E" w14:textId="5117D8A3">
            <w:r>
              <w:t>Function from Algorithm class, conditionally based on GUI</w:t>
            </w:r>
            <w:r w:rsidR="008B208D">
              <w:t xml:space="preserve"> user input properties</w:t>
            </w:r>
          </w:p>
        </w:tc>
      </w:tr>
      <w:tr w:rsidR="00D31721" w:rsidTr="00655E51" w14:paraId="2544C0F7" w14:textId="77777777">
        <w:tc>
          <w:tcPr>
            <w:tcW w:w="1502" w:type="dxa"/>
          </w:tcPr>
          <w:p w:rsidR="00223A3F" w:rsidP="006D1895" w:rsidRDefault="00223A3F" w14:paraId="3D079478" w14:textId="1A229DEE">
            <w:proofErr w:type="spellStart"/>
            <w:r>
              <w:t>GUI.backToMainScreen</w:t>
            </w:r>
            <w:proofErr w:type="spellEnd"/>
          </w:p>
        </w:tc>
        <w:tc>
          <w:tcPr>
            <w:tcW w:w="4447" w:type="dxa"/>
          </w:tcPr>
          <w:p w:rsidR="00223A3F" w:rsidP="006D1895" w:rsidRDefault="00223A3F" w14:paraId="66D7898C" w14:textId="0374DF86">
            <w:r>
              <w:t>This function returns the user to the home screen</w:t>
            </w:r>
          </w:p>
        </w:tc>
        <w:tc>
          <w:tcPr>
            <w:tcW w:w="3118" w:type="dxa"/>
          </w:tcPr>
          <w:p w:rsidR="00223A3F" w:rsidP="006D1895" w:rsidRDefault="00223A3F" w14:paraId="75C4A469" w14:textId="0949ABCD">
            <w:r>
              <w:t>-none</w:t>
            </w:r>
          </w:p>
        </w:tc>
        <w:tc>
          <w:tcPr>
            <w:tcW w:w="1276" w:type="dxa"/>
          </w:tcPr>
          <w:p w:rsidR="00223A3F" w:rsidP="006D1895" w:rsidRDefault="00223A3F" w14:paraId="13E44735" w14:textId="3CDED2BF">
            <w:proofErr w:type="spellStart"/>
            <w:r>
              <w:t>Report.reset</w:t>
            </w:r>
            <w:proofErr w:type="spellEnd"/>
            <w:r>
              <w:t>() is called</w:t>
            </w:r>
          </w:p>
        </w:tc>
        <w:tc>
          <w:tcPr>
            <w:tcW w:w="2552" w:type="dxa"/>
          </w:tcPr>
          <w:p w:rsidR="00223A3F" w:rsidP="006D1895" w:rsidRDefault="00223A3F" w14:paraId="378C87DB" w14:textId="2CD34EC2">
            <w:r>
              <w:t>void</w:t>
            </w:r>
          </w:p>
        </w:tc>
      </w:tr>
      <w:tr w:rsidR="004455E1" w:rsidTr="00655E51" w14:paraId="0E26CFB3" w14:textId="77777777">
        <w:tc>
          <w:tcPr>
            <w:tcW w:w="1502" w:type="dxa"/>
          </w:tcPr>
          <w:p w:rsidR="00176F7D" w:rsidP="006D1895" w:rsidRDefault="00524AC7" w14:paraId="1D89D044" w14:textId="41E4ADFF">
            <w:proofErr w:type="spellStart"/>
            <w:r>
              <w:t>Report.</w:t>
            </w:r>
            <w:r w:rsidR="005C2C1B">
              <w:t>generate</w:t>
            </w:r>
            <w:proofErr w:type="spellEnd"/>
          </w:p>
        </w:tc>
        <w:tc>
          <w:tcPr>
            <w:tcW w:w="4447" w:type="dxa"/>
          </w:tcPr>
          <w:p w:rsidR="00176F7D" w:rsidP="006D1895" w:rsidRDefault="005C2C1B" w14:paraId="4B07765A" w14:textId="21604154">
            <w:r>
              <w:t>This method accepts the algorithm output, stores the results in a property, then displays to the screen in appropriate way.</w:t>
            </w:r>
          </w:p>
        </w:tc>
        <w:tc>
          <w:tcPr>
            <w:tcW w:w="3118" w:type="dxa"/>
          </w:tcPr>
          <w:p w:rsidR="00176F7D" w:rsidP="00DE7D32" w:rsidRDefault="002E25A1" w14:paraId="785436A1" w14:textId="452E10B7">
            <w:proofErr w:type="spellStart"/>
            <w:r>
              <w:t>report</w:t>
            </w:r>
            <w:r w:rsidR="001068E7">
              <w:t>Page</w:t>
            </w:r>
            <w:proofErr w:type="spellEnd"/>
            <w:r w:rsidR="001068E7">
              <w:t xml:space="preserve">: </w:t>
            </w:r>
            <w:r w:rsidR="003941BD">
              <w:t xml:space="preserve">Image or </w:t>
            </w:r>
            <w:r w:rsidR="001C1B22">
              <w:t>List</w:t>
            </w:r>
            <w:r w:rsidR="00FF1DAE">
              <w:t xml:space="preserve"> of Offences. Can receive either of these</w:t>
            </w:r>
            <w:r w:rsidR="007216CA">
              <w:t>.</w:t>
            </w:r>
          </w:p>
        </w:tc>
        <w:tc>
          <w:tcPr>
            <w:tcW w:w="1276" w:type="dxa"/>
          </w:tcPr>
          <w:p w:rsidR="00176F7D" w:rsidP="006D1895" w:rsidRDefault="00317B63" w14:paraId="51C0B9D2" w14:textId="70F2AC1D">
            <w:r>
              <w:t xml:space="preserve">Passes input to </w:t>
            </w:r>
            <w:proofErr w:type="spellStart"/>
            <w:r w:rsidR="005C2C1B">
              <w:t>reportData</w:t>
            </w:r>
            <w:proofErr w:type="spellEnd"/>
            <w:r w:rsidR="005C2C1B">
              <w:t xml:space="preserve"> or </w:t>
            </w:r>
            <w:proofErr w:type="spellStart"/>
            <w:r w:rsidR="005C2C1B">
              <w:t>reportChart</w:t>
            </w:r>
            <w:proofErr w:type="spellEnd"/>
            <w:r w:rsidR="005C2C1B">
              <w:t xml:space="preserve"> conditionally based on type</w:t>
            </w:r>
          </w:p>
        </w:tc>
        <w:tc>
          <w:tcPr>
            <w:tcW w:w="2552" w:type="dxa"/>
          </w:tcPr>
          <w:p w:rsidR="00176F7D" w:rsidP="006D1895" w:rsidRDefault="00A145F8" w14:paraId="69A58687" w14:textId="48C99B54">
            <w:r>
              <w:t>void</w:t>
            </w:r>
          </w:p>
        </w:tc>
      </w:tr>
      <w:tr w:rsidR="004455E1" w:rsidTr="00655E51" w14:paraId="3B79959B" w14:textId="77777777">
        <w:tc>
          <w:tcPr>
            <w:tcW w:w="1502" w:type="dxa"/>
          </w:tcPr>
          <w:p w:rsidR="0020031C" w:rsidP="006D1895" w:rsidRDefault="0020031C" w14:paraId="5EED8932" w14:textId="729E63B7">
            <w:proofErr w:type="spellStart"/>
            <w:r>
              <w:t>Report.reset</w:t>
            </w:r>
            <w:proofErr w:type="spellEnd"/>
          </w:p>
        </w:tc>
        <w:tc>
          <w:tcPr>
            <w:tcW w:w="4447" w:type="dxa"/>
          </w:tcPr>
          <w:p w:rsidR="0020031C" w:rsidP="006D1895" w:rsidRDefault="002D6144" w14:paraId="59B53667" w14:textId="14C5ADC1">
            <w:r>
              <w:t>Hides, then c</w:t>
            </w:r>
            <w:r w:rsidR="0020031C">
              <w:t>lears the current report and redirects back to the main screen for new selection</w:t>
            </w:r>
          </w:p>
        </w:tc>
        <w:tc>
          <w:tcPr>
            <w:tcW w:w="3118" w:type="dxa"/>
          </w:tcPr>
          <w:p w:rsidR="0020031C" w:rsidP="006D1895" w:rsidRDefault="001C353A" w14:paraId="17F4F532" w14:textId="5BBFDD68">
            <w:r>
              <w:t>-none</w:t>
            </w:r>
          </w:p>
        </w:tc>
        <w:tc>
          <w:tcPr>
            <w:tcW w:w="1276" w:type="dxa"/>
          </w:tcPr>
          <w:p w:rsidRPr="00A145F8" w:rsidR="00A145F8" w:rsidP="00A145F8" w:rsidRDefault="001B3E9C" w14:paraId="2B6F4898" w14:textId="3DDB8072">
            <w:proofErr w:type="spellStart"/>
            <w:r>
              <w:t>reportData</w:t>
            </w:r>
            <w:proofErr w:type="spellEnd"/>
            <w:r w:rsidR="00CE7867">
              <w:t xml:space="preserve"> and </w:t>
            </w:r>
            <w:proofErr w:type="spellStart"/>
            <w:r w:rsidR="00CE7867">
              <w:t>reportChart</w:t>
            </w:r>
            <w:proofErr w:type="spellEnd"/>
            <w:r w:rsidR="00CE7867">
              <w:t xml:space="preserve"> are </w:t>
            </w:r>
            <w:r w:rsidR="0042513D">
              <w:t>set to none</w:t>
            </w:r>
          </w:p>
        </w:tc>
        <w:tc>
          <w:tcPr>
            <w:tcW w:w="2552" w:type="dxa"/>
          </w:tcPr>
          <w:p w:rsidRPr="0042513D" w:rsidR="0042513D" w:rsidP="0042513D" w:rsidRDefault="004F774D" w14:paraId="6740C95B" w14:textId="4BD9C8BB">
            <w:r>
              <w:t xml:space="preserve">GUI </w:t>
            </w:r>
            <w:proofErr w:type="spellStart"/>
            <w:r>
              <w:t>backToMainScreen</w:t>
            </w:r>
            <w:proofErr w:type="spellEnd"/>
            <w:r>
              <w:t xml:space="preserve"> function</w:t>
            </w:r>
          </w:p>
        </w:tc>
      </w:tr>
    </w:tbl>
    <w:p w:rsidRPr="006D1895" w:rsidR="006D1895" w:rsidP="006D1895" w:rsidRDefault="006D1895" w14:paraId="15E98CB3" w14:textId="77777777"/>
    <w:p w:rsidR="00AE0DC1" w:rsidP="00AE0DC1" w:rsidRDefault="00AE0DC1" w14:paraId="082C106A" w14:textId="32508157">
      <w:pPr>
        <w:pStyle w:val="Heading3"/>
        <w:numPr>
          <w:ilvl w:val="2"/>
          <w:numId w:val="2"/>
        </w:numPr>
      </w:pPr>
      <w:bookmarkStart w:name="_Toc113206249" w:id="12"/>
      <w:r>
        <w:t>Data Structures</w:t>
      </w:r>
      <w:r w:rsidR="001D051F">
        <w:t xml:space="preserve"> / Data Sources</w:t>
      </w:r>
      <w:bookmarkEnd w:id="12"/>
    </w:p>
    <w:p w:rsidR="009121C4" w:rsidP="009121C4" w:rsidRDefault="009121C4" w14:paraId="303A944A" w14:textId="77777777"/>
    <w:tbl>
      <w:tblPr>
        <w:tblStyle w:val="TableGrid"/>
        <w:tblW w:w="14454" w:type="dxa"/>
        <w:tblLook w:val="04A0" w:firstRow="1" w:lastRow="0" w:firstColumn="1" w:lastColumn="0" w:noHBand="0" w:noVBand="1"/>
      </w:tblPr>
      <w:tblGrid>
        <w:gridCol w:w="2330"/>
        <w:gridCol w:w="1775"/>
        <w:gridCol w:w="1283"/>
        <w:gridCol w:w="6281"/>
        <w:gridCol w:w="2785"/>
      </w:tblGrid>
      <w:tr w:rsidR="001B3B52" w:rsidTr="000F4040" w14:paraId="168D7448" w14:textId="77777777">
        <w:tc>
          <w:tcPr>
            <w:tcW w:w="2330" w:type="dxa"/>
          </w:tcPr>
          <w:p w:rsidR="0059537D" w:rsidP="006520A4" w:rsidRDefault="0059537D" w14:paraId="5567AEE4" w14:textId="7A55F7CF">
            <w:pPr>
              <w:pStyle w:val="Heading4"/>
              <w:outlineLvl w:val="3"/>
            </w:pPr>
            <w:r>
              <w:lastRenderedPageBreak/>
              <w:t>Data Structure</w:t>
            </w:r>
          </w:p>
        </w:tc>
        <w:tc>
          <w:tcPr>
            <w:tcW w:w="1776" w:type="dxa"/>
          </w:tcPr>
          <w:p w:rsidR="0059537D" w:rsidP="006520A4" w:rsidRDefault="0059537D" w14:paraId="05AD502D" w14:textId="25A659E3">
            <w:pPr>
              <w:pStyle w:val="Heading4"/>
              <w:outlineLvl w:val="3"/>
            </w:pPr>
            <w:r>
              <w:t>Type of Structure</w:t>
            </w:r>
          </w:p>
        </w:tc>
        <w:tc>
          <w:tcPr>
            <w:tcW w:w="1276" w:type="dxa"/>
          </w:tcPr>
          <w:p w:rsidR="0059537D" w:rsidP="006520A4" w:rsidRDefault="0059537D" w14:paraId="64E97EAD" w14:textId="13F80B51">
            <w:pPr>
              <w:pStyle w:val="Heading4"/>
              <w:outlineLvl w:val="3"/>
            </w:pPr>
            <w:r>
              <w:t>Description of where and how it’s used</w:t>
            </w:r>
          </w:p>
        </w:tc>
        <w:tc>
          <w:tcPr>
            <w:tcW w:w="6286" w:type="dxa"/>
          </w:tcPr>
          <w:p w:rsidR="0059537D" w:rsidP="006520A4" w:rsidRDefault="0059537D" w14:paraId="6CAD92C1" w14:textId="6141461D">
            <w:pPr>
              <w:pStyle w:val="Heading4"/>
              <w:outlineLvl w:val="3"/>
            </w:pPr>
            <w:r>
              <w:t>List of data members, a</w:t>
            </w:r>
            <w:r w:rsidR="008B2C38">
              <w:t>nd their corresponding purposes</w:t>
            </w:r>
          </w:p>
        </w:tc>
        <w:tc>
          <w:tcPr>
            <w:tcW w:w="2786" w:type="dxa"/>
          </w:tcPr>
          <w:p w:rsidR="0059537D" w:rsidP="006520A4" w:rsidRDefault="004E2BA4" w14:paraId="59E3E322" w14:textId="3A07D760">
            <w:pPr>
              <w:pStyle w:val="Heading4"/>
              <w:outlineLvl w:val="3"/>
            </w:pPr>
            <w:r>
              <w:t>List of functions that use it</w:t>
            </w:r>
          </w:p>
        </w:tc>
      </w:tr>
      <w:tr w:rsidR="001B3B52" w:rsidTr="000F4040" w14:paraId="44509D63" w14:textId="77777777">
        <w:tc>
          <w:tcPr>
            <w:tcW w:w="2330" w:type="dxa"/>
          </w:tcPr>
          <w:p w:rsidR="0059537D" w:rsidP="009121C4" w:rsidRDefault="001F57B6" w14:paraId="1F8E34E5" w14:textId="20D036B2">
            <w:r w:rsidRPr="001F57B6">
              <w:t>penalty_data_set_2</w:t>
            </w:r>
            <w:r>
              <w:t>.csv</w:t>
            </w:r>
          </w:p>
        </w:tc>
        <w:tc>
          <w:tcPr>
            <w:tcW w:w="1776" w:type="dxa"/>
          </w:tcPr>
          <w:p w:rsidR="0059537D" w:rsidP="009121C4" w:rsidRDefault="001F57B6" w14:paraId="2D8FE60C" w14:textId="084F3C3A">
            <w:r>
              <w:t>Comma separated value document</w:t>
            </w:r>
          </w:p>
        </w:tc>
        <w:tc>
          <w:tcPr>
            <w:tcW w:w="1276" w:type="dxa"/>
          </w:tcPr>
          <w:p w:rsidR="0059537D" w:rsidP="009121C4" w:rsidRDefault="001F57B6" w14:paraId="04791E53" w14:textId="5A9AA400">
            <w:r>
              <w:t>This source holds the data in</w:t>
            </w:r>
            <w:r w:rsidR="00EF1CF5">
              <w:t xml:space="preserve"> CSV format</w:t>
            </w:r>
          </w:p>
        </w:tc>
        <w:tc>
          <w:tcPr>
            <w:tcW w:w="6286" w:type="dxa"/>
          </w:tcPr>
          <w:p w:rsidR="0059537D" w:rsidP="009121C4" w:rsidRDefault="00B9364C" w14:paraId="358CFFF7" w14:textId="72AA2606">
            <w:r>
              <w:t xml:space="preserve">Each </w:t>
            </w:r>
            <w:r w:rsidR="00F9375D">
              <w:t xml:space="preserve">member is one record of the dataset. The purpose is to give </w:t>
            </w:r>
            <w:r w:rsidR="001942CE">
              <w:t>hold information in a form that is easy to be processed</w:t>
            </w:r>
          </w:p>
        </w:tc>
        <w:tc>
          <w:tcPr>
            <w:tcW w:w="2786" w:type="dxa"/>
          </w:tcPr>
          <w:p w:rsidR="0059537D" w:rsidP="009121C4" w:rsidRDefault="00EF1CF5" w14:paraId="7D4467D7" w14:textId="54713214">
            <w:proofErr w:type="spellStart"/>
            <w:r>
              <w:t>DataSet.loadCSV</w:t>
            </w:r>
            <w:proofErr w:type="spellEnd"/>
          </w:p>
        </w:tc>
      </w:tr>
      <w:tr w:rsidR="001B3B52" w:rsidTr="000F4040" w14:paraId="2F9A82DB" w14:textId="77777777">
        <w:tc>
          <w:tcPr>
            <w:tcW w:w="2330" w:type="dxa"/>
          </w:tcPr>
          <w:p w:rsidR="0059537D" w:rsidP="009121C4" w:rsidRDefault="00C06E91" w14:paraId="2D06DEC3" w14:textId="48AE5D9E">
            <w:r>
              <w:t>Offence</w:t>
            </w:r>
          </w:p>
        </w:tc>
        <w:tc>
          <w:tcPr>
            <w:tcW w:w="1776" w:type="dxa"/>
          </w:tcPr>
          <w:p w:rsidR="0059537D" w:rsidP="009121C4" w:rsidRDefault="008B7D4A" w14:paraId="7B9C96F5" w14:textId="61166706">
            <w:r>
              <w:t>Class/Object</w:t>
            </w:r>
          </w:p>
        </w:tc>
        <w:tc>
          <w:tcPr>
            <w:tcW w:w="1276" w:type="dxa"/>
          </w:tcPr>
          <w:p w:rsidR="0059537D" w:rsidP="009121C4" w:rsidRDefault="00B60E36" w14:paraId="41583714" w14:textId="6937F1F0">
            <w:r>
              <w:t xml:space="preserve">This </w:t>
            </w:r>
            <w:r w:rsidR="003F414A">
              <w:t>object</w:t>
            </w:r>
            <w:r>
              <w:t xml:space="preserve"> holds the relevant data for one record and is called by the metadata title.</w:t>
            </w:r>
          </w:p>
        </w:tc>
        <w:tc>
          <w:tcPr>
            <w:tcW w:w="6286" w:type="dxa"/>
          </w:tcPr>
          <w:p w:rsidR="0059537D" w:rsidP="009121C4" w:rsidRDefault="00B81695" w14:paraId="7045E0B1" w14:textId="1A8239ED">
            <w:r>
              <w:t>Each member is one of the properties in the dataset, there are too many to name here but each has the purpose to hold one relevant piece of data about the record</w:t>
            </w:r>
            <w:r w:rsidR="00274834">
              <w:t>.</w:t>
            </w:r>
          </w:p>
        </w:tc>
        <w:tc>
          <w:tcPr>
            <w:tcW w:w="2786" w:type="dxa"/>
          </w:tcPr>
          <w:p w:rsidR="00B81695" w:rsidP="00B81695" w:rsidRDefault="00912B6E" w14:paraId="10FAC91B" w14:textId="2E6BB287">
            <w:proofErr w:type="spellStart"/>
            <w:r>
              <w:t>DataSet.loadData</w:t>
            </w:r>
            <w:proofErr w:type="spellEnd"/>
            <w:r w:rsidR="00D63347">
              <w:t>:</w:t>
            </w:r>
            <w:r>
              <w:t xml:space="preserve"> will instance multiple versions of this type and place into array</w:t>
            </w:r>
          </w:p>
          <w:p w:rsidR="00877613" w:rsidP="00B81695" w:rsidRDefault="00FF51F8" w14:paraId="43C9CBC1" w14:textId="2AA8BF99">
            <w:proofErr w:type="spellStart"/>
            <w:r>
              <w:t>Report.generate</w:t>
            </w:r>
            <w:proofErr w:type="spellEnd"/>
            <w:r>
              <w:t xml:space="preserve">: </w:t>
            </w:r>
            <w:r w:rsidR="00485433">
              <w:t>this function</w:t>
            </w:r>
            <w:r>
              <w:t xml:space="preserve"> will </w:t>
            </w:r>
            <w:r w:rsidR="00485433">
              <w:t>create new instances of this data type to serve as the output for the user</w:t>
            </w:r>
            <w:r w:rsidR="00AD34CA">
              <w:t xml:space="preserve"> depending on the selection criteria of the user.</w:t>
            </w:r>
          </w:p>
        </w:tc>
      </w:tr>
      <w:tr w:rsidR="001B3B52" w:rsidTr="000F4040" w14:paraId="31CB01BC" w14:textId="77777777">
        <w:tc>
          <w:tcPr>
            <w:tcW w:w="2330" w:type="dxa"/>
          </w:tcPr>
          <w:p w:rsidR="0059537D" w:rsidP="009121C4" w:rsidRDefault="001D1D81" w14:paraId="6A6F3FBF" w14:textId="5299AFA0">
            <w:r>
              <w:t>GUI</w:t>
            </w:r>
          </w:p>
        </w:tc>
        <w:tc>
          <w:tcPr>
            <w:tcW w:w="1776" w:type="dxa"/>
          </w:tcPr>
          <w:p w:rsidR="0059537D" w:rsidP="009121C4" w:rsidRDefault="00973CC1" w14:paraId="48ED7793" w14:textId="2443C4A7">
            <w:r>
              <w:t>Class/</w:t>
            </w:r>
            <w:r w:rsidR="001C1C51">
              <w:t>Object</w:t>
            </w:r>
          </w:p>
        </w:tc>
        <w:tc>
          <w:tcPr>
            <w:tcW w:w="1276" w:type="dxa"/>
          </w:tcPr>
          <w:p w:rsidRPr="000C6A3C" w:rsidR="0059537D" w:rsidP="009121C4" w:rsidRDefault="001C1C51" w14:paraId="59111F89" w14:textId="329DC7D8">
            <w:pPr>
              <w:rPr>
                <w:rFonts w:cstheme="minorHAnsi"/>
              </w:rPr>
            </w:pPr>
            <w:r w:rsidRPr="000C6A3C">
              <w:rPr>
                <w:rFonts w:cstheme="minorHAnsi"/>
              </w:rPr>
              <w:t xml:space="preserve">The GUI object contains values that are used to </w:t>
            </w:r>
            <w:r w:rsidRPr="000C6A3C" w:rsidR="00645198">
              <w:rPr>
                <w:rFonts w:cstheme="minorHAnsi"/>
              </w:rPr>
              <w:t xml:space="preserve">interface the user’s interactions with the code. Different user actions, will change the </w:t>
            </w:r>
            <w:r w:rsidRPr="000C6A3C" w:rsidR="00645198">
              <w:rPr>
                <w:rFonts w:cstheme="minorHAnsi"/>
              </w:rPr>
              <w:lastRenderedPageBreak/>
              <w:t>values of the members within this data type</w:t>
            </w:r>
          </w:p>
        </w:tc>
        <w:tc>
          <w:tcPr>
            <w:tcW w:w="6286" w:type="dxa"/>
          </w:tcPr>
          <w:p w:rsidRPr="00C51CE2" w:rsidR="0059537D" w:rsidP="009121C4" w:rsidRDefault="00645198" w14:paraId="344AFC73" w14:textId="77777777">
            <w:pPr>
              <w:rPr>
                <w:rFonts w:cstheme="minorHAnsi"/>
              </w:rPr>
            </w:pPr>
            <w:proofErr w:type="spellStart"/>
            <w:r w:rsidRPr="00C51CE2">
              <w:rPr>
                <w:rFonts w:cstheme="minorHAnsi"/>
              </w:rPr>
              <w:lastRenderedPageBreak/>
              <w:t>dropDownSelection</w:t>
            </w:r>
            <w:proofErr w:type="spellEnd"/>
            <w:r w:rsidRPr="00C51CE2">
              <w:rPr>
                <w:rFonts w:cstheme="minorHAnsi"/>
              </w:rPr>
              <w:t xml:space="preserve">: </w:t>
            </w:r>
            <w:r w:rsidRPr="00C51CE2" w:rsidR="005E21A4">
              <w:rPr>
                <w:rFonts w:cstheme="minorHAnsi"/>
              </w:rPr>
              <w:t xml:space="preserve">will hold a string value that will identify </w:t>
            </w:r>
            <w:r w:rsidRPr="00C51CE2" w:rsidR="00492C7E">
              <w:rPr>
                <w:rFonts w:cstheme="minorHAnsi"/>
              </w:rPr>
              <w:t>which</w:t>
            </w:r>
            <w:r w:rsidRPr="00C51CE2" w:rsidR="005E21A4">
              <w:rPr>
                <w:rFonts w:cstheme="minorHAnsi"/>
              </w:rPr>
              <w:t xml:space="preserve"> of the system’s algorithms to act on the data source</w:t>
            </w:r>
            <w:r w:rsidRPr="00C51CE2" w:rsidR="00492C7E">
              <w:rPr>
                <w:rFonts w:cstheme="minorHAnsi"/>
              </w:rPr>
              <w:t>. Will be selectable by a dropdown menu by the user.</w:t>
            </w:r>
          </w:p>
          <w:p w:rsidRPr="00C51CE2" w:rsidR="00492C7E" w:rsidP="009121C4" w:rsidRDefault="00134CED" w14:paraId="4A712014" w14:textId="77777777">
            <w:pPr>
              <w:rPr>
                <w:rFonts w:cstheme="minorHAnsi"/>
                <w:color w:val="000000"/>
                <w:shd w:val="clear" w:color="auto" w:fill="F8F9FA"/>
              </w:rPr>
            </w:pPr>
            <w:proofErr w:type="spellStart"/>
            <w:r w:rsidRPr="00C51CE2">
              <w:rPr>
                <w:rFonts w:cstheme="minorHAnsi"/>
                <w:color w:val="000000"/>
                <w:shd w:val="clear" w:color="auto" w:fill="F8F9FA"/>
              </w:rPr>
              <w:t>incMobUsageInput</w:t>
            </w:r>
            <w:proofErr w:type="spellEnd"/>
            <w:r w:rsidRPr="00C51CE2">
              <w:rPr>
                <w:rFonts w:cstheme="minorHAnsi"/>
                <w:color w:val="000000"/>
                <w:shd w:val="clear" w:color="auto" w:fill="F8F9FA"/>
              </w:rPr>
              <w:t>: will hold a Boolean value that will indicate whether the results will be limited to offences including an indicator of mobile phone in the offence</w:t>
            </w:r>
            <w:r w:rsidRPr="00C51CE2" w:rsidR="000C6A3C">
              <w:rPr>
                <w:rFonts w:cstheme="minorHAnsi"/>
                <w:color w:val="000000"/>
                <w:shd w:val="clear" w:color="auto" w:fill="F8F9FA"/>
              </w:rPr>
              <w:t>. This will be used as an input when running the algorithm function</w:t>
            </w:r>
          </w:p>
          <w:p w:rsidRPr="00C51CE2" w:rsidR="0087390A" w:rsidP="009121C4" w:rsidRDefault="0087390A" w14:paraId="353097FA" w14:textId="68EC0F9A">
            <w:pPr>
              <w:rPr>
                <w:rFonts w:cstheme="minorHAnsi"/>
                <w:color w:val="000000"/>
                <w:shd w:val="clear" w:color="auto" w:fill="F8F9FA"/>
              </w:rPr>
            </w:pPr>
            <w:proofErr w:type="spellStart"/>
            <w:r w:rsidRPr="00C51CE2">
              <w:rPr>
                <w:rFonts w:cstheme="minorHAnsi"/>
                <w:color w:val="000000"/>
                <w:shd w:val="clear" w:color="auto" w:fill="F8F9FA"/>
              </w:rPr>
              <w:t>startDateInput</w:t>
            </w:r>
            <w:proofErr w:type="spellEnd"/>
            <w:r w:rsidRPr="00C51CE2" w:rsidR="00BB2EEC">
              <w:rPr>
                <w:rFonts w:cstheme="minorHAnsi"/>
                <w:color w:val="000000"/>
                <w:shd w:val="clear" w:color="auto" w:fill="F8F9FA"/>
              </w:rPr>
              <w:t>:</w:t>
            </w:r>
            <w:r w:rsidRPr="00C51CE2">
              <w:rPr>
                <w:rFonts w:cstheme="minorHAnsi"/>
                <w:color w:val="000000"/>
                <w:shd w:val="clear" w:color="auto" w:fill="F8F9FA"/>
              </w:rPr>
              <w:t xml:space="preserve"> a </w:t>
            </w:r>
            <w:proofErr w:type="spellStart"/>
            <w:r w:rsidRPr="00C51CE2">
              <w:rPr>
                <w:rFonts w:cstheme="minorHAnsi"/>
                <w:color w:val="000000"/>
                <w:shd w:val="clear" w:color="auto" w:fill="F8F9FA"/>
              </w:rPr>
              <w:t>datepicker</w:t>
            </w:r>
            <w:proofErr w:type="spellEnd"/>
            <w:r w:rsidRPr="00C51CE2">
              <w:rPr>
                <w:rFonts w:cstheme="minorHAnsi"/>
                <w:color w:val="000000"/>
                <w:shd w:val="clear" w:color="auto" w:fill="F8F9FA"/>
              </w:rPr>
              <w:t xml:space="preserve"> that will indicate the start date for the algorithm function.</w:t>
            </w:r>
          </w:p>
          <w:p w:rsidRPr="00C51CE2" w:rsidR="0087390A" w:rsidP="009121C4" w:rsidRDefault="00BB2EEC" w14:paraId="64BAF882" w14:textId="77777777">
            <w:pPr>
              <w:rPr>
                <w:rFonts w:cstheme="minorHAnsi"/>
                <w:color w:val="000000"/>
                <w:shd w:val="clear" w:color="auto" w:fill="F8F9FA"/>
              </w:rPr>
            </w:pPr>
            <w:proofErr w:type="spellStart"/>
            <w:r w:rsidRPr="00C51CE2">
              <w:rPr>
                <w:rFonts w:cstheme="minorHAnsi"/>
                <w:color w:val="000000"/>
                <w:shd w:val="clear" w:color="auto" w:fill="F8F9FA"/>
              </w:rPr>
              <w:t>endDateInput</w:t>
            </w:r>
            <w:proofErr w:type="spellEnd"/>
            <w:r w:rsidRPr="00C51CE2">
              <w:rPr>
                <w:rFonts w:cstheme="minorHAnsi"/>
                <w:color w:val="000000"/>
                <w:shd w:val="clear" w:color="auto" w:fill="F8F9FA"/>
              </w:rPr>
              <w:t>: same as above but for the end date.</w:t>
            </w:r>
          </w:p>
          <w:p w:rsidRPr="00C51CE2" w:rsidR="00BB2EEC" w:rsidP="009121C4" w:rsidRDefault="00BB2EEC" w14:paraId="14C0D511" w14:textId="4BFBA54F">
            <w:pPr>
              <w:rPr>
                <w:rFonts w:cstheme="minorHAnsi"/>
                <w:color w:val="000000"/>
                <w:shd w:val="clear" w:color="auto" w:fill="F8F9FA"/>
              </w:rPr>
            </w:pPr>
            <w:proofErr w:type="spellStart"/>
            <w:r w:rsidRPr="00C51CE2">
              <w:rPr>
                <w:rFonts w:cstheme="minorHAnsi"/>
                <w:color w:val="000000"/>
                <w:shd w:val="clear" w:color="auto" w:fill="F8F9FA"/>
              </w:rPr>
              <w:t>offenceCodeInput</w:t>
            </w:r>
            <w:proofErr w:type="spellEnd"/>
            <w:r w:rsidRPr="00C51CE2">
              <w:rPr>
                <w:rFonts w:cstheme="minorHAnsi"/>
                <w:color w:val="000000"/>
                <w:shd w:val="clear" w:color="auto" w:fill="F8F9FA"/>
              </w:rPr>
              <w:t>, a text input that will allow an offence code to</w:t>
            </w:r>
            <w:r w:rsidRPr="00C51CE2" w:rsidR="00F00C77">
              <w:rPr>
                <w:rFonts w:cstheme="minorHAnsi"/>
                <w:color w:val="000000"/>
                <w:shd w:val="clear" w:color="auto" w:fill="F8F9FA"/>
              </w:rPr>
              <w:t xml:space="preserve"> be entered. Will be passed into the </w:t>
            </w:r>
            <w:proofErr w:type="spellStart"/>
            <w:r w:rsidRPr="00C51CE2" w:rsidR="00F00C77">
              <w:rPr>
                <w:rFonts w:cstheme="minorHAnsi"/>
                <w:color w:val="000000"/>
                <w:shd w:val="clear" w:color="auto" w:fill="F8F9FA"/>
              </w:rPr>
              <w:t>singleOffenceTrend</w:t>
            </w:r>
            <w:proofErr w:type="spellEnd"/>
            <w:r w:rsidRPr="00C51CE2" w:rsidR="00F00C77">
              <w:rPr>
                <w:rFonts w:cstheme="minorHAnsi"/>
                <w:color w:val="000000"/>
                <w:shd w:val="clear" w:color="auto" w:fill="F8F9FA"/>
              </w:rPr>
              <w:t xml:space="preserve"> method if executed.</w:t>
            </w:r>
          </w:p>
          <w:p w:rsidRPr="00C51CE2" w:rsidR="00F00C77" w:rsidP="009121C4" w:rsidRDefault="0075137B" w14:paraId="00F3C282" w14:textId="1EDA6498">
            <w:pPr>
              <w:rPr>
                <w:rFonts w:cstheme="minorHAnsi"/>
              </w:rPr>
            </w:pPr>
            <w:proofErr w:type="spellStart"/>
            <w:r w:rsidRPr="00C51CE2">
              <w:rPr>
                <w:rFonts w:cstheme="minorHAnsi"/>
              </w:rPr>
              <w:lastRenderedPageBreak/>
              <w:t>offenceCodeVisible</w:t>
            </w:r>
            <w:proofErr w:type="spellEnd"/>
            <w:r w:rsidRPr="00C51CE2">
              <w:rPr>
                <w:rFonts w:cstheme="minorHAnsi"/>
              </w:rPr>
              <w:t>: indicates whether the option will be open to the user</w:t>
            </w:r>
            <w:r w:rsidRPr="00C51CE2" w:rsidR="00C51CE2">
              <w:rPr>
                <w:rFonts w:cstheme="minorHAnsi"/>
              </w:rPr>
              <w:t xml:space="preserve"> as this is only used for one algorithm. If any other is currently selected this member will remain false.</w:t>
            </w:r>
          </w:p>
        </w:tc>
        <w:tc>
          <w:tcPr>
            <w:tcW w:w="2786" w:type="dxa"/>
          </w:tcPr>
          <w:p w:rsidR="0059537D" w:rsidP="009121C4" w:rsidRDefault="0059537D" w14:paraId="2279B2BF" w14:textId="77777777"/>
        </w:tc>
      </w:tr>
      <w:tr w:rsidR="00973CC1" w:rsidTr="000F4040" w14:paraId="65CAF863" w14:textId="77777777">
        <w:tc>
          <w:tcPr>
            <w:tcW w:w="2330" w:type="dxa"/>
          </w:tcPr>
          <w:p w:rsidR="00973CC1" w:rsidP="009121C4" w:rsidRDefault="001E237F" w14:paraId="657B244D" w14:textId="68919B07">
            <w:proofErr w:type="spellStart"/>
            <w:r>
              <w:t>DataSet</w:t>
            </w:r>
            <w:proofErr w:type="spellEnd"/>
          </w:p>
        </w:tc>
        <w:tc>
          <w:tcPr>
            <w:tcW w:w="1776" w:type="dxa"/>
          </w:tcPr>
          <w:p w:rsidR="00973CC1" w:rsidP="009121C4" w:rsidRDefault="005E7798" w14:paraId="402C7C75" w14:textId="30C8DF3E">
            <w:r>
              <w:t>Class/Object</w:t>
            </w:r>
          </w:p>
        </w:tc>
        <w:tc>
          <w:tcPr>
            <w:tcW w:w="1276" w:type="dxa"/>
          </w:tcPr>
          <w:p w:rsidRPr="000C6A3C" w:rsidR="00973CC1" w:rsidP="009121C4" w:rsidRDefault="005E7798" w14:paraId="05AF7038" w14:textId="0CC0AF0B">
            <w:pPr>
              <w:rPr>
                <w:rFonts w:cstheme="minorHAnsi"/>
              </w:rPr>
            </w:pPr>
            <w:r>
              <w:rPr>
                <w:rFonts w:cstheme="minorHAnsi"/>
              </w:rPr>
              <w:t xml:space="preserve">This is used to hold and access the input data </w:t>
            </w:r>
            <w:r w:rsidR="001D10C9">
              <w:rPr>
                <w:rFonts w:cstheme="minorHAnsi"/>
              </w:rPr>
              <w:t>for analysis</w:t>
            </w:r>
          </w:p>
        </w:tc>
        <w:tc>
          <w:tcPr>
            <w:tcW w:w="6286" w:type="dxa"/>
          </w:tcPr>
          <w:p w:rsidRPr="00C51CE2" w:rsidR="00973CC1" w:rsidP="009121C4" w:rsidRDefault="001D10C9" w14:paraId="3670D469" w14:textId="3F3BC0CD">
            <w:pPr>
              <w:rPr>
                <w:rFonts w:cstheme="minorHAnsi"/>
              </w:rPr>
            </w:pPr>
            <w:proofErr w:type="spellStart"/>
            <w:r>
              <w:rPr>
                <w:rFonts w:cstheme="minorHAnsi"/>
              </w:rPr>
              <w:t>loadedData</w:t>
            </w:r>
            <w:proofErr w:type="spellEnd"/>
            <w:r>
              <w:rPr>
                <w:rFonts w:cstheme="minorHAnsi"/>
              </w:rPr>
              <w:t>:</w:t>
            </w:r>
            <w:r w:rsidR="000C3F24">
              <w:rPr>
                <w:rFonts w:cstheme="minorHAnsi"/>
              </w:rPr>
              <w:t xml:space="preserve"> a list containing only Offence Objects. This list will be the data source for </w:t>
            </w:r>
            <w:r w:rsidR="009D0151">
              <w:rPr>
                <w:rFonts w:cstheme="minorHAnsi"/>
              </w:rPr>
              <w:t>all algorithms.</w:t>
            </w:r>
          </w:p>
        </w:tc>
        <w:tc>
          <w:tcPr>
            <w:tcW w:w="2786" w:type="dxa"/>
          </w:tcPr>
          <w:p w:rsidR="001E237F" w:rsidP="001E237F" w:rsidRDefault="001E237F" w14:paraId="34F55A3F" w14:textId="2FD0B456">
            <w:r>
              <w:t xml:space="preserve">All Algorithm methods, an instance of this data structure will </w:t>
            </w:r>
            <w:r w:rsidR="00E24BA5">
              <w:t>be used as input for the algorithm method to process and give the desired result.</w:t>
            </w:r>
          </w:p>
          <w:p w:rsidR="00973CC1" w:rsidP="009121C4" w:rsidRDefault="00973CC1" w14:paraId="21917F3D" w14:textId="77777777"/>
        </w:tc>
      </w:tr>
      <w:tr w:rsidR="00AC1D11" w:rsidTr="000F4040" w14:paraId="1076308B" w14:textId="77777777">
        <w:tc>
          <w:tcPr>
            <w:tcW w:w="2330" w:type="dxa"/>
          </w:tcPr>
          <w:p w:rsidR="00AC1D11" w:rsidP="009121C4" w:rsidRDefault="00AC1D11" w14:paraId="39648DB2" w14:textId="7E82C597">
            <w:r>
              <w:t>Report</w:t>
            </w:r>
          </w:p>
        </w:tc>
        <w:tc>
          <w:tcPr>
            <w:tcW w:w="1776" w:type="dxa"/>
          </w:tcPr>
          <w:p w:rsidR="00AC1D11" w:rsidP="009121C4" w:rsidRDefault="00AC1D11" w14:paraId="619CBF34" w14:textId="43CE4DEC">
            <w:r>
              <w:t>Class/Object</w:t>
            </w:r>
          </w:p>
        </w:tc>
        <w:tc>
          <w:tcPr>
            <w:tcW w:w="1276" w:type="dxa"/>
          </w:tcPr>
          <w:p w:rsidR="00AC1D11" w:rsidP="009121C4" w:rsidRDefault="00781486" w14:paraId="55600A0D" w14:textId="724D51D1">
            <w:pPr>
              <w:rPr>
                <w:rFonts w:cstheme="minorHAnsi"/>
              </w:rPr>
            </w:pPr>
            <w:r>
              <w:rPr>
                <w:rFonts w:cstheme="minorHAnsi"/>
              </w:rPr>
              <w:t xml:space="preserve">This is used to </w:t>
            </w:r>
            <w:r w:rsidR="00BB7578">
              <w:rPr>
                <w:rFonts w:cstheme="minorHAnsi"/>
              </w:rPr>
              <w:t>store</w:t>
            </w:r>
            <w:r w:rsidR="004C3D99">
              <w:rPr>
                <w:rFonts w:cstheme="minorHAnsi"/>
              </w:rPr>
              <w:t xml:space="preserve"> the output of</w:t>
            </w:r>
            <w:r w:rsidR="00BB7578">
              <w:rPr>
                <w:rFonts w:cstheme="minorHAnsi"/>
              </w:rPr>
              <w:t xml:space="preserve"> the program. This can be either an image or a list of offence objects.</w:t>
            </w:r>
          </w:p>
        </w:tc>
        <w:tc>
          <w:tcPr>
            <w:tcW w:w="6286" w:type="dxa"/>
          </w:tcPr>
          <w:p w:rsidR="00AC1D11" w:rsidP="009121C4" w:rsidRDefault="00BB7578" w14:paraId="481C0A3B" w14:textId="710C1B10">
            <w:pPr>
              <w:rPr>
                <w:rFonts w:cstheme="minorHAnsi"/>
              </w:rPr>
            </w:pPr>
            <w:proofErr w:type="spellStart"/>
            <w:r>
              <w:rPr>
                <w:rFonts w:cstheme="minorHAnsi"/>
              </w:rPr>
              <w:t>reportData</w:t>
            </w:r>
            <w:proofErr w:type="spellEnd"/>
            <w:r>
              <w:rPr>
                <w:rFonts w:cstheme="minorHAnsi"/>
              </w:rPr>
              <w:t xml:space="preserve">: a list of offence objects that </w:t>
            </w:r>
            <w:r w:rsidR="00366E98">
              <w:rPr>
                <w:rFonts w:cstheme="minorHAnsi"/>
              </w:rPr>
              <w:t>correspond with the input para</w:t>
            </w:r>
            <w:r w:rsidR="00082613">
              <w:rPr>
                <w:rFonts w:cstheme="minorHAnsi"/>
              </w:rPr>
              <w:t>meters from the user</w:t>
            </w:r>
          </w:p>
          <w:p w:rsidR="00BB7578" w:rsidP="009121C4" w:rsidRDefault="00BB7578" w14:paraId="6F4E9100" w14:textId="77777777">
            <w:pPr>
              <w:rPr>
                <w:rFonts w:cstheme="minorHAnsi"/>
              </w:rPr>
            </w:pPr>
          </w:p>
          <w:p w:rsidR="00BB7578" w:rsidP="009121C4" w:rsidRDefault="00BB7578" w14:paraId="606E7E98" w14:textId="43376951">
            <w:pPr>
              <w:rPr>
                <w:rFonts w:cstheme="minorHAnsi"/>
              </w:rPr>
            </w:pPr>
            <w:proofErr w:type="spellStart"/>
            <w:r>
              <w:rPr>
                <w:rFonts w:cstheme="minorHAnsi"/>
              </w:rPr>
              <w:t>reportChart</w:t>
            </w:r>
            <w:proofErr w:type="spellEnd"/>
            <w:r>
              <w:rPr>
                <w:rFonts w:cstheme="minorHAnsi"/>
              </w:rPr>
              <w:t>:</w:t>
            </w:r>
            <w:r w:rsidR="001C4E8A">
              <w:rPr>
                <w:rFonts w:cstheme="minorHAnsi"/>
              </w:rPr>
              <w:t xml:space="preserve"> an image depicting a chart that </w:t>
            </w:r>
            <w:r w:rsidR="00B76198">
              <w:rPr>
                <w:rFonts w:cstheme="minorHAnsi"/>
              </w:rPr>
              <w:t>reflects the input parameters from the user</w:t>
            </w:r>
          </w:p>
        </w:tc>
        <w:tc>
          <w:tcPr>
            <w:tcW w:w="2786" w:type="dxa"/>
          </w:tcPr>
          <w:p w:rsidR="00AC1D11" w:rsidP="001E237F" w:rsidRDefault="00000C01" w14:paraId="09FB8050" w14:textId="53D75357">
            <w:r>
              <w:t xml:space="preserve">Other methods do not interact with this </w:t>
            </w:r>
            <w:r w:rsidR="00FA0021">
              <w:t xml:space="preserve">data structure. Only its own </w:t>
            </w:r>
            <w:r w:rsidR="00EC25EA">
              <w:t>method</w:t>
            </w:r>
            <w:r w:rsidR="00A8137E">
              <w:t>s</w:t>
            </w:r>
            <w:r w:rsidR="00153AD3">
              <w:t xml:space="preserve">. Generate will accept the output from the algorithm and </w:t>
            </w:r>
            <w:r w:rsidR="0041439E">
              <w:t xml:space="preserve">will conditionally add data to one of the members. Reset will clear that data </w:t>
            </w:r>
            <w:r w:rsidR="00D0153D">
              <w:t>and call a method within GUI to return to the main screen</w:t>
            </w:r>
          </w:p>
        </w:tc>
      </w:tr>
    </w:tbl>
    <w:p w:rsidRPr="009121C4" w:rsidR="009121C4" w:rsidP="009121C4" w:rsidRDefault="009121C4" w14:paraId="09ABAFA9" w14:textId="77777777"/>
    <w:p w:rsidR="00AE0DC1" w:rsidP="00AE0DC1" w:rsidRDefault="00AE0DC1" w14:paraId="1D7E6A55" w14:textId="3C09D40A">
      <w:pPr>
        <w:pStyle w:val="Heading3"/>
        <w:numPr>
          <w:ilvl w:val="2"/>
          <w:numId w:val="2"/>
        </w:numPr>
      </w:pPr>
      <w:bookmarkStart w:name="_Toc113206250" w:id="13"/>
      <w:r>
        <w:t>Detailed Design</w:t>
      </w:r>
      <w:bookmarkEnd w:id="13"/>
    </w:p>
    <w:p w:rsidRPr="001C1B22" w:rsidR="001C1B22" w:rsidP="001C1B22" w:rsidRDefault="001C1B22" w14:paraId="461F037B" w14:textId="77777777"/>
    <w:tbl>
      <w:tblPr>
        <w:tblStyle w:val="TableGrid"/>
        <w:tblW w:w="14175" w:type="dxa"/>
        <w:tblInd w:w="279" w:type="dxa"/>
        <w:tblLayout w:type="fixed"/>
        <w:tblLook w:val="04A0" w:firstRow="1" w:lastRow="0" w:firstColumn="1" w:lastColumn="0" w:noHBand="0" w:noVBand="1"/>
      </w:tblPr>
      <w:tblGrid>
        <w:gridCol w:w="3402"/>
        <w:gridCol w:w="10773"/>
      </w:tblGrid>
      <w:tr w:rsidR="000436DE" w:rsidTr="00F5740B" w14:paraId="78401550" w14:textId="77777777">
        <w:tc>
          <w:tcPr>
            <w:tcW w:w="3402" w:type="dxa"/>
          </w:tcPr>
          <w:p w:rsidR="000436DE" w:rsidP="000436DE" w:rsidRDefault="000436DE" w14:paraId="2FF9C695" w14:textId="3C297483">
            <w:r>
              <w:t>Function</w:t>
            </w:r>
          </w:p>
        </w:tc>
        <w:tc>
          <w:tcPr>
            <w:tcW w:w="10773" w:type="dxa"/>
          </w:tcPr>
          <w:p w:rsidR="000436DE" w:rsidP="000436DE" w:rsidRDefault="005A00BD" w14:paraId="1C440352" w14:textId="302016E2">
            <w:r>
              <w:t>Pseudocode</w:t>
            </w:r>
          </w:p>
        </w:tc>
      </w:tr>
      <w:tr w:rsidR="000436DE" w:rsidTr="00F5740B" w14:paraId="78284E69" w14:textId="77777777">
        <w:tc>
          <w:tcPr>
            <w:tcW w:w="3402" w:type="dxa"/>
          </w:tcPr>
          <w:p w:rsidR="000436DE" w:rsidP="000436DE" w:rsidRDefault="000436DE" w14:paraId="4B383F29" w14:textId="77777777">
            <w:proofErr w:type="spellStart"/>
            <w:r>
              <w:t>Dataset.loadCSVData</w:t>
            </w:r>
            <w:proofErr w:type="spellEnd"/>
            <w:r>
              <w:t>:</w:t>
            </w:r>
            <w:r w:rsidRPr="0004244F">
              <w:t xml:space="preserve"> </w:t>
            </w:r>
          </w:p>
          <w:p w:rsidR="000436DE" w:rsidP="000436DE" w:rsidRDefault="000436DE" w14:paraId="023083AD" w14:textId="77777777">
            <w:pPr>
              <w:pStyle w:val="ListParagraph"/>
              <w:ind w:left="432"/>
            </w:pPr>
          </w:p>
        </w:tc>
        <w:tc>
          <w:tcPr>
            <w:tcW w:w="10773" w:type="dxa"/>
          </w:tcPr>
          <w:p w:rsidR="00657FE8" w:rsidP="00657FE8" w:rsidRDefault="00657FE8" w14:paraId="6226CF57" w14:textId="77777777">
            <w:r>
              <w:t xml:space="preserve">Load dataset into system memory. </w:t>
            </w:r>
          </w:p>
          <w:p w:rsidR="00657FE8" w:rsidP="00657FE8" w:rsidRDefault="00657FE8" w14:paraId="05ED1CF8" w14:textId="35BA3DBB">
            <w:r>
              <w:t xml:space="preserve">Assign an empty </w:t>
            </w:r>
            <w:r w:rsidR="001C1B22">
              <w:t>list</w:t>
            </w:r>
            <w:r>
              <w:t xml:space="preserve"> to the Dataset’s loaded data property.</w:t>
            </w:r>
          </w:p>
          <w:p w:rsidR="00DB4BC6" w:rsidP="00657FE8" w:rsidRDefault="00DB4BC6" w14:paraId="51EA4C2E" w14:textId="77777777"/>
          <w:p w:rsidR="00DB4BC6" w:rsidP="000436DE" w:rsidRDefault="00657FE8" w14:paraId="6142A5FC" w14:textId="77777777">
            <w:r>
              <w:t xml:space="preserve">For each record: </w:t>
            </w:r>
          </w:p>
          <w:p w:rsidR="00F71FAF" w:rsidP="000436DE" w:rsidRDefault="00657FE8" w14:paraId="7B1C7056" w14:textId="77777777">
            <w:r>
              <w:lastRenderedPageBreak/>
              <w:t>instance a new offence object containing a property for every column of data</w:t>
            </w:r>
            <w:r w:rsidR="00DB4BC6">
              <w:t>.</w:t>
            </w:r>
          </w:p>
          <w:p w:rsidR="000436DE" w:rsidP="000436DE" w:rsidRDefault="00F71FAF" w14:paraId="1A382D23" w14:textId="38B16483">
            <w:r>
              <w:t>P</w:t>
            </w:r>
            <w:r w:rsidR="00657FE8">
              <w:t xml:space="preserve">ush that object to the new </w:t>
            </w:r>
            <w:r w:rsidR="001C1B22">
              <w:t>list</w:t>
            </w:r>
            <w:r w:rsidR="00657FE8">
              <w:t>.</w:t>
            </w:r>
          </w:p>
        </w:tc>
      </w:tr>
      <w:tr w:rsidR="000436DE" w:rsidTr="00F5740B" w14:paraId="3B5A70B6" w14:textId="77777777">
        <w:tc>
          <w:tcPr>
            <w:tcW w:w="3402" w:type="dxa"/>
          </w:tcPr>
          <w:p w:rsidR="00B96A85" w:rsidP="00B96A85" w:rsidRDefault="00B96A85" w14:paraId="55D60E84" w14:textId="77777777">
            <w:proofErr w:type="spellStart"/>
            <w:r>
              <w:lastRenderedPageBreak/>
              <w:t>Algorithm.allOffence</w:t>
            </w:r>
            <w:proofErr w:type="spellEnd"/>
            <w:r>
              <w:t>:</w:t>
            </w:r>
          </w:p>
          <w:p w:rsidR="000436DE" w:rsidP="000436DE" w:rsidRDefault="000436DE" w14:paraId="3D5519EA" w14:textId="77777777"/>
        </w:tc>
        <w:tc>
          <w:tcPr>
            <w:tcW w:w="10773" w:type="dxa"/>
          </w:tcPr>
          <w:p w:rsidR="000436DE" w:rsidP="000436DE" w:rsidRDefault="004A7836" w14:paraId="579780D8" w14:textId="5C563701">
            <w:r>
              <w:t xml:space="preserve">Create New </w:t>
            </w:r>
            <w:r w:rsidR="001C1B22">
              <w:t>List</w:t>
            </w:r>
          </w:p>
          <w:p w:rsidR="00F62D38" w:rsidP="000436DE" w:rsidRDefault="00F62D38" w14:paraId="4EF1C0EA" w14:textId="77777777"/>
          <w:p w:rsidR="00F93ED8" w:rsidP="000436DE" w:rsidRDefault="00F93ED8" w14:paraId="402438F5" w14:textId="77777777">
            <w:r>
              <w:t xml:space="preserve">For each Offence object in the </w:t>
            </w:r>
            <w:proofErr w:type="spellStart"/>
            <w:r>
              <w:t>loadedData</w:t>
            </w:r>
            <w:proofErr w:type="spellEnd"/>
            <w:r>
              <w:t xml:space="preserve"> property: </w:t>
            </w:r>
          </w:p>
          <w:p w:rsidR="00835C97" w:rsidP="000436DE" w:rsidRDefault="00B87C09" w14:paraId="2E14759A" w14:textId="57413844">
            <w:r>
              <w:t>If the date property is</w:t>
            </w:r>
            <w:r w:rsidR="002C44BF">
              <w:t xml:space="preserve"> not</w:t>
            </w:r>
            <w:r>
              <w:t xml:space="preserve"> between the user’s input start date and the user’s input end date</w:t>
            </w:r>
            <w:r w:rsidR="00762C77">
              <w:t>:</w:t>
            </w:r>
            <w:r w:rsidR="00AE64FD">
              <w:t xml:space="preserve"> Skip to next object.</w:t>
            </w:r>
          </w:p>
          <w:p w:rsidR="00431024" w:rsidP="000436DE" w:rsidRDefault="004028A1" w14:paraId="49E2E07A" w14:textId="0F6405AC">
            <w:r>
              <w:t xml:space="preserve">If </w:t>
            </w:r>
            <w:r w:rsidR="00324FD2">
              <w:t xml:space="preserve">the </w:t>
            </w:r>
            <w:proofErr w:type="spellStart"/>
            <w:r w:rsidR="00324FD2">
              <w:t>mobileOnly</w:t>
            </w:r>
            <w:proofErr w:type="spellEnd"/>
            <w:r w:rsidR="00324FD2">
              <w:t xml:space="preserve"> </w:t>
            </w:r>
            <w:r w:rsidR="0021034C">
              <w:t>checkbox</w:t>
            </w:r>
            <w:r w:rsidR="00324FD2">
              <w:t xml:space="preserve"> is </w:t>
            </w:r>
            <w:r w:rsidR="002C1A5A">
              <w:t>not checked</w:t>
            </w:r>
            <w:r w:rsidR="00416336">
              <w:t xml:space="preserve">: add offence to the new </w:t>
            </w:r>
            <w:r w:rsidR="001C1B22">
              <w:t>list</w:t>
            </w:r>
            <w:r w:rsidR="00416336">
              <w:t xml:space="preserve"> and </w:t>
            </w:r>
            <w:r w:rsidR="00762C77">
              <w:t>skip</w:t>
            </w:r>
            <w:r w:rsidR="00416336">
              <w:t xml:space="preserve"> to next object</w:t>
            </w:r>
          </w:p>
          <w:p w:rsidR="00324FD2" w:rsidP="000436DE" w:rsidRDefault="00E51042" w14:paraId="131B3A8D" w14:textId="651AC8AD">
            <w:r>
              <w:t>If the Mobile phone indicator</w:t>
            </w:r>
            <w:r w:rsidR="008C39DD">
              <w:t xml:space="preserve"> property</w:t>
            </w:r>
            <w:r>
              <w:t xml:space="preserve"> is </w:t>
            </w:r>
            <w:r w:rsidR="00762C77">
              <w:t>false: skip to next object</w:t>
            </w:r>
          </w:p>
          <w:p w:rsidR="00B87C09" w:rsidP="000436DE" w:rsidRDefault="009C7267" w14:paraId="531E265F" w14:textId="59516EE5">
            <w:r>
              <w:t xml:space="preserve">Add this offence object to the new </w:t>
            </w:r>
            <w:r w:rsidR="001C1B22">
              <w:t>List</w:t>
            </w:r>
          </w:p>
          <w:p w:rsidR="00F62D38" w:rsidP="000436DE" w:rsidRDefault="00F62D38" w14:paraId="528D0E37" w14:textId="77777777"/>
          <w:p w:rsidR="009C7267" w:rsidP="00990C24" w:rsidRDefault="00990C24" w14:paraId="04D004F2" w14:textId="505597EF">
            <w:r>
              <w:t xml:space="preserve">return the new </w:t>
            </w:r>
            <w:r w:rsidR="001C1B22">
              <w:t>list</w:t>
            </w:r>
          </w:p>
        </w:tc>
      </w:tr>
      <w:tr w:rsidR="000436DE" w:rsidTr="00F5740B" w14:paraId="406DB2F3" w14:textId="77777777">
        <w:tc>
          <w:tcPr>
            <w:tcW w:w="3402" w:type="dxa"/>
          </w:tcPr>
          <w:p w:rsidR="00B96A85" w:rsidP="00B96A85" w:rsidRDefault="00B96A85" w14:paraId="30C71E1A" w14:textId="77777777">
            <w:proofErr w:type="spellStart"/>
            <w:r>
              <w:t>Algorithm.distribution</w:t>
            </w:r>
            <w:proofErr w:type="spellEnd"/>
            <w:r>
              <w:t>:</w:t>
            </w:r>
          </w:p>
          <w:p w:rsidR="000436DE" w:rsidP="000436DE" w:rsidRDefault="000436DE" w14:paraId="17A2C3D2" w14:textId="77777777"/>
        </w:tc>
        <w:tc>
          <w:tcPr>
            <w:tcW w:w="10773" w:type="dxa"/>
          </w:tcPr>
          <w:p w:rsidR="000436DE" w:rsidP="000436DE" w:rsidRDefault="00F62D38" w14:paraId="62878C9B" w14:textId="13B246BD">
            <w:r>
              <w:t xml:space="preserve">Create new </w:t>
            </w:r>
            <w:r w:rsidR="00335F0F">
              <w:t>dictionary</w:t>
            </w:r>
            <w:r w:rsidR="00D92D9C">
              <w:t xml:space="preserve"> object</w:t>
            </w:r>
            <w:r w:rsidR="002B3CED">
              <w:t xml:space="preserve"> called </w:t>
            </w:r>
            <w:proofErr w:type="spellStart"/>
            <w:r w:rsidR="002B3CED">
              <w:t>reportData</w:t>
            </w:r>
            <w:proofErr w:type="spellEnd"/>
          </w:p>
          <w:p w:rsidR="00D92D9C" w:rsidP="000436DE" w:rsidRDefault="00D92D9C" w14:paraId="4E00382E" w14:textId="77777777"/>
          <w:p w:rsidR="00F62D38" w:rsidP="000436DE" w:rsidRDefault="00F62D38" w14:paraId="5D2D4506" w14:textId="77777777">
            <w:r>
              <w:t xml:space="preserve">For each offence object in the </w:t>
            </w:r>
            <w:proofErr w:type="spellStart"/>
            <w:r>
              <w:t>loadedData</w:t>
            </w:r>
            <w:proofErr w:type="spellEnd"/>
            <w:r>
              <w:t xml:space="preserve"> property:</w:t>
            </w:r>
          </w:p>
          <w:p w:rsidR="00F62D38" w:rsidP="000436DE" w:rsidRDefault="00F62D38" w14:paraId="4D49607B" w14:textId="77777777">
            <w:r>
              <w:t>If the date property is</w:t>
            </w:r>
            <w:r w:rsidR="00D92D9C">
              <w:t xml:space="preserve"> not</w:t>
            </w:r>
            <w:r>
              <w:t xml:space="preserve"> between the user’s input start date and the user’s input end date</w:t>
            </w:r>
            <w:r w:rsidR="00D92D9C">
              <w:t>, skip to the next object</w:t>
            </w:r>
            <w:r w:rsidR="002B3CED">
              <w:t>.</w:t>
            </w:r>
          </w:p>
          <w:p w:rsidR="00E81B85" w:rsidP="000436DE" w:rsidRDefault="00E81B85" w14:paraId="5E7BA129" w14:textId="7DB835F8">
            <w:r>
              <w:t xml:space="preserve">If the </w:t>
            </w:r>
            <w:proofErr w:type="spellStart"/>
            <w:r>
              <w:t>mobileOnly</w:t>
            </w:r>
            <w:proofErr w:type="spellEnd"/>
            <w:r>
              <w:t xml:space="preserve"> output box is checked</w:t>
            </w:r>
            <w:r w:rsidR="00D46AFD">
              <w:t xml:space="preserve"> AND</w:t>
            </w:r>
            <w:r>
              <w:t xml:space="preserve"> </w:t>
            </w:r>
            <w:r w:rsidR="00D46AFD">
              <w:t>offence property</w:t>
            </w:r>
            <w:r w:rsidR="008D0759">
              <w:t xml:space="preserve"> </w:t>
            </w:r>
            <w:proofErr w:type="spellStart"/>
            <w:r w:rsidR="008D0759">
              <w:t>mobilePhone</w:t>
            </w:r>
            <w:proofErr w:type="spellEnd"/>
            <w:r w:rsidR="008D0759">
              <w:t xml:space="preserve"> is false: </w:t>
            </w:r>
            <w:r w:rsidR="00F353BE">
              <w:t>skip to the next object.</w:t>
            </w:r>
          </w:p>
          <w:p w:rsidR="002B3CED" w:rsidP="000436DE" w:rsidRDefault="00752F59" w14:paraId="15680797" w14:textId="77777777">
            <w:r>
              <w:t xml:space="preserve">If </w:t>
            </w:r>
            <w:proofErr w:type="spellStart"/>
            <w:r w:rsidR="009A7A30">
              <w:t>reportData</w:t>
            </w:r>
            <w:proofErr w:type="spellEnd"/>
            <w:r w:rsidR="009A7A30">
              <w:t xml:space="preserve"> </w:t>
            </w:r>
            <w:r>
              <w:t>does not have</w:t>
            </w:r>
            <w:r w:rsidR="009A7A30">
              <w:t xml:space="preserve"> an entry </w:t>
            </w:r>
            <w:r>
              <w:t xml:space="preserve">for the offence code of the current offence: </w:t>
            </w:r>
            <w:r w:rsidR="00F77A1C">
              <w:t>set a key as the offence code, and the value to 0</w:t>
            </w:r>
          </w:p>
          <w:p w:rsidR="001B0278" w:rsidP="000436DE" w:rsidRDefault="0087002B" w14:paraId="2857D045" w14:textId="226A31D9">
            <w:r>
              <w:t xml:space="preserve">For the entry in </w:t>
            </w:r>
            <w:proofErr w:type="spellStart"/>
            <w:r>
              <w:t>reportData</w:t>
            </w:r>
            <w:proofErr w:type="spellEnd"/>
            <w:r>
              <w:t xml:space="preserve"> that is this Offence’s code, add</w:t>
            </w:r>
            <w:r w:rsidR="001B0278">
              <w:t xml:space="preserve"> 1, move to the next object</w:t>
            </w:r>
          </w:p>
          <w:p w:rsidR="001B0278" w:rsidP="000436DE" w:rsidRDefault="001B0278" w14:paraId="2F6E4AD1" w14:textId="77777777"/>
          <w:p w:rsidR="001B0278" w:rsidP="000436DE" w:rsidRDefault="001B0278" w14:paraId="64E3D723" w14:textId="460C7E78">
            <w:r>
              <w:t xml:space="preserve">Create a </w:t>
            </w:r>
            <w:r w:rsidR="00A41D2E">
              <w:t xml:space="preserve">bar </w:t>
            </w:r>
            <w:r>
              <w:t xml:space="preserve">chart using </w:t>
            </w:r>
            <w:proofErr w:type="spellStart"/>
            <w:r w:rsidR="00A41D2E">
              <w:t>reportData’s</w:t>
            </w:r>
            <w:proofErr w:type="spellEnd"/>
            <w:r w:rsidR="00A41D2E">
              <w:t xml:space="preserve"> keys for the X-axis, and the</w:t>
            </w:r>
            <w:r w:rsidR="00335F0F">
              <w:t xml:space="preserve"> corresponding</w:t>
            </w:r>
            <w:r w:rsidR="00A41D2E">
              <w:t xml:space="preserve"> values as the Y-axis</w:t>
            </w:r>
            <w:r w:rsidR="00AA4E0B">
              <w:t>.</w:t>
            </w:r>
          </w:p>
          <w:p w:rsidR="00F77A1C" w:rsidP="000436DE" w:rsidRDefault="00AA4E0B" w14:paraId="5A3F10A0" w14:textId="43D9F7F0">
            <w:r>
              <w:t>Return this chart as an image</w:t>
            </w:r>
          </w:p>
        </w:tc>
      </w:tr>
      <w:tr w:rsidR="000436DE" w:rsidTr="00F5740B" w14:paraId="0C9E0FFB" w14:textId="77777777">
        <w:tc>
          <w:tcPr>
            <w:tcW w:w="3402" w:type="dxa"/>
          </w:tcPr>
          <w:p w:rsidR="00B96A85" w:rsidP="00B96A85" w:rsidRDefault="00B96A85" w14:paraId="773EF75C" w14:textId="77777777">
            <w:proofErr w:type="spellStart"/>
            <w:r>
              <w:t>Algorithm.involveRadCam</w:t>
            </w:r>
            <w:proofErr w:type="spellEnd"/>
          </w:p>
          <w:p w:rsidR="000436DE" w:rsidP="000436DE" w:rsidRDefault="000436DE" w14:paraId="4B76F289" w14:textId="77777777"/>
        </w:tc>
        <w:tc>
          <w:tcPr>
            <w:tcW w:w="10773" w:type="dxa"/>
          </w:tcPr>
          <w:p w:rsidR="00F353BE" w:rsidP="00F353BE" w:rsidRDefault="00F353BE" w14:paraId="151119DD" w14:textId="2409020D">
            <w:r>
              <w:t xml:space="preserve">Create New </w:t>
            </w:r>
            <w:r w:rsidR="001C1B22">
              <w:t>List</w:t>
            </w:r>
          </w:p>
          <w:p w:rsidR="00F353BE" w:rsidP="00F353BE" w:rsidRDefault="00F353BE" w14:paraId="4C19FEAA" w14:textId="77777777"/>
          <w:p w:rsidR="00F353BE" w:rsidP="00F353BE" w:rsidRDefault="00F353BE" w14:paraId="1C4B8F42" w14:textId="77777777">
            <w:r>
              <w:t xml:space="preserve">For each Offence object in the </w:t>
            </w:r>
            <w:proofErr w:type="spellStart"/>
            <w:r>
              <w:t>loadedData</w:t>
            </w:r>
            <w:proofErr w:type="spellEnd"/>
            <w:r>
              <w:t xml:space="preserve"> property: </w:t>
            </w:r>
          </w:p>
          <w:p w:rsidR="00F353BE" w:rsidP="00F353BE" w:rsidRDefault="00F353BE" w14:paraId="19C3A61A" w14:textId="77777777">
            <w:r>
              <w:t>If the date property is not between the user’s input start date and the user’s input end date: Skip to next object.</w:t>
            </w:r>
          </w:p>
          <w:p w:rsidR="007C5936" w:rsidP="00F353BE" w:rsidRDefault="007C5936" w14:paraId="71B8BCE8" w14:textId="4840B988">
            <w:r>
              <w:t>If the offence</w:t>
            </w:r>
            <w:r w:rsidR="00706C80">
              <w:t xml:space="preserve"> d</w:t>
            </w:r>
            <w:r>
              <w:t>escription</w:t>
            </w:r>
            <w:r w:rsidR="00771713">
              <w:t xml:space="preserve"> does not</w:t>
            </w:r>
            <w:r>
              <w:t xml:space="preserve"> include the text “Radar” or the text “</w:t>
            </w:r>
            <w:r w:rsidR="00771713">
              <w:t>Camera”: Skip to the next object.</w:t>
            </w:r>
          </w:p>
          <w:p w:rsidR="00F353BE" w:rsidP="00F353BE" w:rsidRDefault="00F353BE" w14:paraId="01C80618" w14:textId="7D8EEEDA">
            <w:r>
              <w:t>If the</w:t>
            </w:r>
            <w:r w:rsidR="00706C80">
              <w:t xml:space="preserve"> phone only</w:t>
            </w:r>
            <w:r>
              <w:t xml:space="preserve"> </w:t>
            </w:r>
            <w:r w:rsidR="006F1B3D">
              <w:t>checkbox</w:t>
            </w:r>
            <w:r>
              <w:t xml:space="preserve"> is not checked: add offence to the new </w:t>
            </w:r>
            <w:r w:rsidR="00706C80">
              <w:t>list</w:t>
            </w:r>
            <w:r>
              <w:t xml:space="preserve"> and skip to next object</w:t>
            </w:r>
            <w:r w:rsidR="00771713">
              <w:t>.</w:t>
            </w:r>
          </w:p>
          <w:p w:rsidR="00F353BE" w:rsidP="00F353BE" w:rsidRDefault="00F353BE" w14:paraId="719E879B" w14:textId="6ED36E16">
            <w:r>
              <w:t xml:space="preserve">If the </w:t>
            </w:r>
            <w:r w:rsidR="00706C80">
              <w:t>offence’s mobile</w:t>
            </w:r>
            <w:r>
              <w:t xml:space="preserve"> phone indicator is false: skip to next object</w:t>
            </w:r>
            <w:r w:rsidR="00771713">
              <w:t>.</w:t>
            </w:r>
          </w:p>
          <w:p w:rsidR="00F353BE" w:rsidP="00F353BE" w:rsidRDefault="00F353BE" w14:paraId="69C52AB0" w14:textId="14D5B2DD">
            <w:r>
              <w:t xml:space="preserve">Add this offence object to the new </w:t>
            </w:r>
            <w:r w:rsidR="00706C80">
              <w:t>list</w:t>
            </w:r>
            <w:r w:rsidR="00771713">
              <w:t>.</w:t>
            </w:r>
          </w:p>
          <w:p w:rsidR="00F353BE" w:rsidP="00F353BE" w:rsidRDefault="00F353BE" w14:paraId="4C038990" w14:textId="77777777"/>
          <w:p w:rsidR="000436DE" w:rsidP="00F353BE" w:rsidRDefault="00F353BE" w14:paraId="2D435EF1" w14:textId="34D0C5AF">
            <w:r>
              <w:t xml:space="preserve">return the new </w:t>
            </w:r>
            <w:r w:rsidR="001C1B22">
              <w:t>list</w:t>
            </w:r>
          </w:p>
        </w:tc>
      </w:tr>
      <w:tr w:rsidR="000436DE" w:rsidTr="00F5740B" w14:paraId="3749DA42" w14:textId="77777777">
        <w:tc>
          <w:tcPr>
            <w:tcW w:w="3402" w:type="dxa"/>
          </w:tcPr>
          <w:p w:rsidR="00B96A85" w:rsidP="00B96A85" w:rsidRDefault="00B96A85" w14:paraId="74DE5F55" w14:textId="77777777">
            <w:pPr>
              <w:spacing w:after="200" w:line="276" w:lineRule="auto"/>
            </w:pPr>
            <w:proofErr w:type="spellStart"/>
            <w:r>
              <w:lastRenderedPageBreak/>
              <w:t>Algorithm.singleOffenceTrend</w:t>
            </w:r>
            <w:proofErr w:type="spellEnd"/>
          </w:p>
          <w:p w:rsidR="000436DE" w:rsidP="000436DE" w:rsidRDefault="000436DE" w14:paraId="26D7CE27" w14:textId="77777777"/>
        </w:tc>
        <w:tc>
          <w:tcPr>
            <w:tcW w:w="10773" w:type="dxa"/>
          </w:tcPr>
          <w:p w:rsidR="00F37E99" w:rsidP="00F37E99" w:rsidRDefault="00F37E99" w14:paraId="78B0022A" w14:textId="4009097B">
            <w:r>
              <w:t xml:space="preserve">Create new </w:t>
            </w:r>
            <w:r w:rsidR="00335F0F">
              <w:t>dictionary</w:t>
            </w:r>
            <w:r>
              <w:t xml:space="preserve"> object called </w:t>
            </w:r>
            <w:proofErr w:type="spellStart"/>
            <w:r>
              <w:t>reportData</w:t>
            </w:r>
            <w:proofErr w:type="spellEnd"/>
          </w:p>
          <w:p w:rsidR="00F37E99" w:rsidP="00F37E99" w:rsidRDefault="00F37E99" w14:paraId="13500384" w14:textId="77777777"/>
          <w:p w:rsidR="00F37E99" w:rsidP="00F37E99" w:rsidRDefault="00F37E99" w14:paraId="7FA394F9" w14:textId="77777777">
            <w:r>
              <w:t xml:space="preserve">For each offence object in the </w:t>
            </w:r>
            <w:proofErr w:type="spellStart"/>
            <w:r>
              <w:t>loadedData</w:t>
            </w:r>
            <w:proofErr w:type="spellEnd"/>
            <w:r>
              <w:t xml:space="preserve"> property:</w:t>
            </w:r>
          </w:p>
          <w:p w:rsidR="00F37E99" w:rsidP="00F37E99" w:rsidRDefault="00F37E99" w14:paraId="4197133C" w14:textId="1E71D20D">
            <w:r>
              <w:t>If the date property is not between the user’s input start date and the user’s input end date</w:t>
            </w:r>
            <w:r w:rsidR="00EC7F0D">
              <w:t xml:space="preserve">: </w:t>
            </w:r>
            <w:r>
              <w:t>skip to the next object.</w:t>
            </w:r>
          </w:p>
          <w:p w:rsidR="00EC7F0D" w:rsidP="00F37E99" w:rsidRDefault="00EC7F0D" w14:paraId="1BBF7A84" w14:textId="43305F33">
            <w:r>
              <w:t>If the offence code does not match the user input code: skip to the next object.</w:t>
            </w:r>
          </w:p>
          <w:p w:rsidR="00904024" w:rsidP="00F37E99" w:rsidRDefault="00F37E99" w14:paraId="3EE70BF8" w14:textId="4090AC05">
            <w:r>
              <w:t xml:space="preserve">If the </w:t>
            </w:r>
            <w:proofErr w:type="spellStart"/>
            <w:r>
              <w:t>mobileOnly</w:t>
            </w:r>
            <w:proofErr w:type="spellEnd"/>
            <w:r>
              <w:t xml:space="preserve"> output box is checked AND offence property </w:t>
            </w:r>
            <w:proofErr w:type="spellStart"/>
            <w:r>
              <w:t>mobilePhone</w:t>
            </w:r>
            <w:proofErr w:type="spellEnd"/>
            <w:r>
              <w:t xml:space="preserve"> is false: skip to the next object.</w:t>
            </w:r>
          </w:p>
          <w:p w:rsidR="00F37E99" w:rsidP="00F37E99" w:rsidRDefault="00F37E99" w14:paraId="6791AEA4" w14:textId="3B79A838">
            <w:r>
              <w:t xml:space="preserve">If </w:t>
            </w:r>
            <w:proofErr w:type="spellStart"/>
            <w:r>
              <w:t>reportData</w:t>
            </w:r>
            <w:proofErr w:type="spellEnd"/>
            <w:r>
              <w:t xml:space="preserve"> does not have an entry for the </w:t>
            </w:r>
            <w:r w:rsidR="000B3CDA">
              <w:t xml:space="preserve">offence month </w:t>
            </w:r>
            <w:r>
              <w:t xml:space="preserve">of the current offence: set a key </w:t>
            </w:r>
            <w:r w:rsidR="000B3CDA">
              <w:t>equal to the offence month property</w:t>
            </w:r>
            <w:r>
              <w:t>, and the value to 0</w:t>
            </w:r>
          </w:p>
          <w:p w:rsidR="00F37E99" w:rsidP="00F37E99" w:rsidRDefault="00F37E99" w14:paraId="5AE5B70C" w14:textId="4D28B2A2">
            <w:r>
              <w:t xml:space="preserve">For the entry in </w:t>
            </w:r>
            <w:proofErr w:type="spellStart"/>
            <w:r>
              <w:t>reportData</w:t>
            </w:r>
            <w:proofErr w:type="spellEnd"/>
            <w:r>
              <w:t xml:space="preserve"> that is </w:t>
            </w:r>
            <w:r w:rsidR="00E1029F">
              <w:t>has this offence month</w:t>
            </w:r>
            <w:r>
              <w:t>, add 1, move to the next object</w:t>
            </w:r>
          </w:p>
          <w:p w:rsidR="00F37E99" w:rsidP="00F37E99" w:rsidRDefault="00F37E99" w14:paraId="39AC2FA9" w14:textId="77777777"/>
          <w:p w:rsidR="00F37E99" w:rsidP="00F37E99" w:rsidRDefault="00F37E99" w14:paraId="1DAD3A3E" w14:textId="64D5B29C">
            <w:r>
              <w:t xml:space="preserve">Create a bar chart using </w:t>
            </w:r>
            <w:proofErr w:type="spellStart"/>
            <w:r>
              <w:t>reportData’s</w:t>
            </w:r>
            <w:proofErr w:type="spellEnd"/>
            <w:r>
              <w:t xml:space="preserve"> keys for the X-axis, and the </w:t>
            </w:r>
            <w:r w:rsidR="00335F0F">
              <w:t>corresponding</w:t>
            </w:r>
            <w:r>
              <w:t xml:space="preserve"> values as the Y-axis.</w:t>
            </w:r>
          </w:p>
          <w:p w:rsidR="000436DE" w:rsidP="000436DE" w:rsidRDefault="00F37E99" w14:paraId="400C69F6" w14:textId="7BB8A7CE">
            <w:r>
              <w:t>Return this chart as an image</w:t>
            </w:r>
          </w:p>
        </w:tc>
      </w:tr>
    </w:tbl>
    <w:p w:rsidRPr="000436DE" w:rsidR="000436DE" w:rsidP="000436DE" w:rsidRDefault="000436DE" w14:paraId="105BAA5E" w14:textId="77777777"/>
    <w:p w:rsidR="003B3AB5" w:rsidP="00AE0DC1" w:rsidRDefault="003B3AB5" w14:paraId="00758172" w14:textId="77777777">
      <w:pPr>
        <w:rPr>
          <w:color w:val="FF0000"/>
        </w:rPr>
        <w:sectPr w:rsidR="003B3AB5" w:rsidSect="003B3AB5">
          <w:pgSz w:w="16838" w:h="11906" w:orient="landscape"/>
          <w:pgMar w:top="1440" w:right="1440" w:bottom="1440" w:left="1440" w:header="708" w:footer="708" w:gutter="0"/>
          <w:cols w:space="708"/>
          <w:docGrid w:linePitch="360"/>
        </w:sectPr>
      </w:pPr>
    </w:p>
    <w:p w:rsidR="00926CFD" w:rsidP="00926CFD" w:rsidRDefault="00FB38C7" w14:paraId="2095C3B7" w14:textId="47C96233">
      <w:pPr>
        <w:pStyle w:val="Heading1"/>
        <w:numPr>
          <w:ilvl w:val="0"/>
          <w:numId w:val="2"/>
        </w:numPr>
      </w:pPr>
      <w:bookmarkStart w:name="_Toc113206251" w:id="14"/>
      <w:r>
        <w:lastRenderedPageBreak/>
        <w:t>User Interface Design</w:t>
      </w:r>
      <w:bookmarkEnd w:id="14"/>
    </w:p>
    <w:p w:rsidR="00362E24" w:rsidP="4FC944CF" w:rsidRDefault="50BAE89A" w14:paraId="7FD8AE9D" w14:textId="63B94FD7">
      <w:pPr>
        <w:rPr>
          <w:rFonts w:ascii="Calibri" w:hAnsi="Calibri" w:eastAsia="Calibri" w:cs="Calibri"/>
          <w:color w:val="000000" w:themeColor="text1" w:themeTint="FF" w:themeShade="FF"/>
        </w:rPr>
      </w:pPr>
      <w:r w:rsidRPr="4FC944CF" w:rsidR="50BAE89A">
        <w:rPr>
          <w:rFonts w:ascii="Calibri" w:hAnsi="Calibri" w:eastAsia="Calibri" w:cs="Calibri"/>
          <w:color w:val="000000" w:themeColor="text1" w:themeTint="FF" w:themeShade="FF"/>
        </w:rPr>
        <w:t xml:space="preserve">For the design of the NSW Traffic Penalty Program, a specific and detailed collaborative effort was used to produce the first design. This design allows for seamless user interaction amongst all </w:t>
      </w:r>
      <w:r w:rsidRPr="4FC944CF" w:rsidR="008F692A">
        <w:rPr>
          <w:rFonts w:ascii="Calibri" w:hAnsi="Calibri" w:eastAsia="Calibri" w:cs="Calibri"/>
          <w:color w:val="000000" w:themeColor="text1" w:themeTint="FF" w:themeShade="FF"/>
        </w:rPr>
        <w:t>four</w:t>
      </w:r>
      <w:r w:rsidRPr="4FC944CF" w:rsidR="50BAE89A">
        <w:rPr>
          <w:rFonts w:ascii="Calibri" w:hAnsi="Calibri" w:eastAsia="Calibri" w:cs="Calibri"/>
          <w:color w:val="000000" w:themeColor="text1" w:themeTint="FF" w:themeShade="FF"/>
        </w:rPr>
        <w:t xml:space="preserve"> main functions. The utilised design tool was Wireframe. Cc, specifically for the diagrams. Below will depict and explain the structural design (4.1) of the program</w:t>
      </w:r>
      <w:r w:rsidRPr="4FC944CF" w:rsidR="6CC6A712">
        <w:rPr>
          <w:rFonts w:ascii="Calibri" w:hAnsi="Calibri" w:eastAsia="Calibri" w:cs="Calibri"/>
          <w:color w:val="000000" w:themeColor="text1" w:themeTint="FF" w:themeShade="FF"/>
        </w:rPr>
        <w:t xml:space="preserve"> and how it compares to the finalised GUI</w:t>
      </w:r>
      <w:r w:rsidRPr="4FC944CF" w:rsidR="50BAE89A">
        <w:rPr>
          <w:rFonts w:ascii="Calibri" w:hAnsi="Calibri" w:eastAsia="Calibri" w:cs="Calibri"/>
          <w:color w:val="000000" w:themeColor="text1" w:themeTint="FF" w:themeShade="FF"/>
        </w:rPr>
        <w:t>, specifically navigation and layout of the functions and buttons. The visual design and prototype of the GUI will also be depicted (4.2)</w:t>
      </w:r>
      <w:r w:rsidRPr="4FC944CF" w:rsidR="245B3771">
        <w:rPr>
          <w:rFonts w:ascii="Calibri" w:hAnsi="Calibri" w:eastAsia="Calibri" w:cs="Calibri"/>
          <w:color w:val="000000" w:themeColor="text1" w:themeTint="FF" w:themeShade="FF"/>
        </w:rPr>
        <w:t xml:space="preserve">, this will be compared with screenshots of the finalised GUI </w:t>
      </w:r>
      <w:r w:rsidRPr="4FC944CF" w:rsidR="5C23F6F3">
        <w:rPr>
          <w:rFonts w:ascii="Calibri" w:hAnsi="Calibri" w:eastAsia="Calibri" w:cs="Calibri"/>
          <w:color w:val="000000" w:themeColor="text1" w:themeTint="FF" w:themeShade="FF"/>
        </w:rPr>
        <w:t>design and</w:t>
      </w:r>
      <w:r w:rsidRPr="4FC944CF" w:rsidR="245B3771">
        <w:rPr>
          <w:rFonts w:ascii="Calibri" w:hAnsi="Calibri" w:eastAsia="Calibri" w:cs="Calibri"/>
          <w:color w:val="000000" w:themeColor="text1" w:themeTint="FF" w:themeShade="FF"/>
        </w:rPr>
        <w:t xml:space="preserve"> analyse any changes or development.</w:t>
      </w:r>
      <w:r w:rsidRPr="4FC944CF" w:rsidR="50BAE89A">
        <w:rPr>
          <w:rFonts w:ascii="Calibri" w:hAnsi="Calibri" w:eastAsia="Calibri" w:cs="Calibri"/>
          <w:color w:val="000000" w:themeColor="text1" w:themeTint="FF" w:themeShade="FF"/>
        </w:rPr>
        <w:t xml:space="preserve"> Analysis and justification will also be presented to support the design choices. </w:t>
      </w:r>
    </w:p>
    <w:p w:rsidR="00362E24" w:rsidP="00362E24" w:rsidRDefault="00926876" w14:paraId="16C8E08B" w14:textId="613DCD32">
      <w:pPr>
        <w:pStyle w:val="Heading2"/>
        <w:numPr>
          <w:ilvl w:val="1"/>
          <w:numId w:val="2"/>
        </w:numPr>
      </w:pPr>
      <w:bookmarkStart w:name="_Toc113206252" w:id="15"/>
      <w:r>
        <w:t>Structural Design</w:t>
      </w:r>
      <w:bookmarkEnd w:id="15"/>
    </w:p>
    <w:p w:rsidR="00926876" w:rsidP="0C5BA3F6" w:rsidRDefault="50BAE89A" w14:paraId="1D97F409" w14:textId="0F419C63">
      <w:pPr>
        <w:rPr>
          <w:rFonts w:ascii="Calibri" w:hAnsi="Calibri" w:eastAsia="Calibri" w:cs="Calibri"/>
          <w:color w:val="000000" w:themeColor="text1"/>
        </w:rPr>
      </w:pPr>
      <w:r w:rsidRPr="4FC944CF" w:rsidR="50BAE89A">
        <w:rPr>
          <w:rFonts w:ascii="Calibri" w:hAnsi="Calibri" w:eastAsia="Calibri" w:cs="Calibri"/>
          <w:color w:val="000000" w:themeColor="text1" w:themeTint="FF" w:themeShade="FF"/>
        </w:rPr>
        <w:t>The Structural Design of the NSW Traffic Penalty Program is displayed in a Navigation Diagram Figure, 4.1</w:t>
      </w:r>
      <w:r w:rsidRPr="4FC944CF" w:rsidR="049603C0">
        <w:rPr>
          <w:rFonts w:ascii="Calibri" w:hAnsi="Calibri" w:eastAsia="Calibri" w:cs="Calibri"/>
          <w:color w:val="000000" w:themeColor="text1" w:themeTint="FF" w:themeShade="FF"/>
        </w:rPr>
        <w:t xml:space="preserve"> displays the initial Structural Design (Part A) 4.2 displays the finalised functional design implemented in Part B</w:t>
      </w:r>
      <w:r w:rsidRPr="4FC944CF" w:rsidR="50BAE89A">
        <w:rPr>
          <w:rFonts w:ascii="Calibri" w:hAnsi="Calibri" w:eastAsia="Calibri" w:cs="Calibri"/>
          <w:color w:val="000000" w:themeColor="text1" w:themeTint="FF" w:themeShade="FF"/>
        </w:rPr>
        <w:t>.</w:t>
      </w:r>
      <w:r>
        <w:br/>
      </w:r>
      <w:r w:rsidR="00F20F3C">
        <w:drawing>
          <wp:inline wp14:editId="60A205AA" wp14:anchorId="41D70B7D">
            <wp:extent cx="4250117" cy="3678208"/>
            <wp:effectExtent l="0" t="0" r="0" b="0"/>
            <wp:docPr id="2" name="Picture 2" title=""/>
            <wp:cNvGraphicFramePr>
              <a:graphicFrameLocks noChangeAspect="1"/>
            </wp:cNvGraphicFramePr>
            <a:graphic>
              <a:graphicData uri="http://schemas.openxmlformats.org/drawingml/2006/picture">
                <pic:pic>
                  <pic:nvPicPr>
                    <pic:cNvPr id="0" name="Picture 2"/>
                    <pic:cNvPicPr/>
                  </pic:nvPicPr>
                  <pic:blipFill>
                    <a:blip r:embed="Rf17cf7d8aa2c484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250117" cy="3678208"/>
                    </a:xfrm>
                    <a:prstGeom prst="rect">
                      <a:avLst/>
                    </a:prstGeom>
                  </pic:spPr>
                </pic:pic>
              </a:graphicData>
            </a:graphic>
          </wp:inline>
        </w:drawing>
      </w:r>
      <w:r w:rsidRPr="4FC944CF" w:rsidR="00F20F3C">
        <w:rPr>
          <w:rFonts w:ascii="Calibri" w:hAnsi="Calibri" w:eastAsia="Calibri" w:cs="Calibri"/>
          <w:color w:val="000000" w:themeColor="text1" w:themeTint="FF" w:themeShade="FF"/>
        </w:rPr>
        <w:t>(Figure, 4.1)</w:t>
      </w:r>
      <w:r w:rsidR="5D4B2E61">
        <w:drawing>
          <wp:inline wp14:editId="792A98AC" wp14:anchorId="6DC8197A">
            <wp:extent cx="4267200" cy="2995930"/>
            <wp:effectExtent l="0" t="0" r="0" b="0"/>
            <wp:docPr id="1412578834" name="" title=""/>
            <wp:cNvGraphicFramePr>
              <a:graphicFrameLocks noChangeAspect="1"/>
            </wp:cNvGraphicFramePr>
            <a:graphic>
              <a:graphicData uri="http://schemas.openxmlformats.org/drawingml/2006/picture">
                <pic:pic>
                  <pic:nvPicPr>
                    <pic:cNvPr id="0" name=""/>
                    <pic:cNvPicPr/>
                  </pic:nvPicPr>
                  <pic:blipFill>
                    <a:blip r:embed="Rad0a7e00803a4435">
                      <a:extLst>
                        <a:ext xmlns:a="http://schemas.openxmlformats.org/drawingml/2006/main" uri="{28A0092B-C50C-407E-A947-70E740481C1C}">
                          <a14:useLocalDpi val="0"/>
                        </a:ext>
                      </a:extLst>
                    </a:blip>
                    <a:stretch>
                      <a:fillRect/>
                    </a:stretch>
                  </pic:blipFill>
                  <pic:spPr>
                    <a:xfrm>
                      <a:off x="0" y="0"/>
                      <a:ext cx="4267200" cy="2995930"/>
                    </a:xfrm>
                    <a:prstGeom prst="rect">
                      <a:avLst/>
                    </a:prstGeom>
                  </pic:spPr>
                </pic:pic>
              </a:graphicData>
            </a:graphic>
          </wp:inline>
        </w:drawing>
      </w:r>
      <w:r w:rsidRPr="4FC944CF" w:rsidR="5D4B2E61">
        <w:rPr>
          <w:rFonts w:ascii="Calibri" w:hAnsi="Calibri" w:eastAsia="Calibri" w:cs="Calibri"/>
          <w:color w:val="000000" w:themeColor="text1" w:themeTint="FF" w:themeShade="FF"/>
        </w:rPr>
        <w:t>(Figure, 4.2)</w:t>
      </w:r>
    </w:p>
    <w:p w:rsidR="00926876" w:rsidP="0C5BA3F6" w:rsidRDefault="50BAE89A" w14:paraId="17968402" w14:textId="6885F94B">
      <w:pPr>
        <w:rPr>
          <w:rFonts w:ascii="Calibri" w:hAnsi="Calibri" w:eastAsia="Calibri" w:cs="Calibri"/>
        </w:rPr>
      </w:pPr>
      <w:r w:rsidRPr="4FC944CF" w:rsidR="50BAE89A">
        <w:rPr>
          <w:rFonts w:ascii="Calibri" w:hAnsi="Calibri" w:eastAsia="Calibri" w:cs="Calibri"/>
          <w:color w:val="000000" w:themeColor="text1" w:themeTint="FF" w:themeShade="FF"/>
        </w:rPr>
        <w:t xml:space="preserve">The diagram </w:t>
      </w:r>
      <w:r w:rsidRPr="4FC944CF" w:rsidR="70453955">
        <w:rPr>
          <w:rFonts w:ascii="Calibri" w:hAnsi="Calibri" w:eastAsia="Calibri" w:cs="Calibri"/>
          <w:color w:val="000000" w:themeColor="text1" w:themeTint="FF" w:themeShade="FF"/>
        </w:rPr>
        <w:t>contrasts above are stark in the function section, they have been named and there is a fifth section</w:t>
      </w:r>
      <w:r w:rsidRPr="4FC944CF" w:rsidR="50BAE89A">
        <w:rPr>
          <w:rFonts w:ascii="Calibri" w:hAnsi="Calibri" w:eastAsia="Calibri" w:cs="Calibri"/>
          <w:color w:val="000000" w:themeColor="text1" w:themeTint="FF" w:themeShade="FF"/>
        </w:rPr>
        <w:t xml:space="preserve">. Each element represents a </w:t>
      </w:r>
      <w:r w:rsidRPr="4FC944CF" w:rsidR="33FA748F">
        <w:rPr>
          <w:rFonts w:ascii="Calibri" w:hAnsi="Calibri" w:eastAsia="Calibri" w:cs="Calibri"/>
          <w:color w:val="000000" w:themeColor="text1" w:themeTint="FF" w:themeShade="FF"/>
        </w:rPr>
        <w:t>different option</w:t>
      </w:r>
      <w:r w:rsidRPr="4FC944CF" w:rsidR="50BAE89A">
        <w:rPr>
          <w:rFonts w:ascii="Calibri" w:hAnsi="Calibri" w:eastAsia="Calibri" w:cs="Calibri"/>
          <w:color w:val="000000" w:themeColor="text1" w:themeTint="FF" w:themeShade="FF"/>
        </w:rPr>
        <w:t xml:space="preserve"> </w:t>
      </w:r>
      <w:r w:rsidRPr="4FC944CF" w:rsidR="50BAE89A">
        <w:rPr>
          <w:rFonts w:ascii="Calibri" w:hAnsi="Calibri" w:eastAsia="Calibri" w:cs="Calibri"/>
          <w:color w:val="000000" w:themeColor="text1" w:themeTint="FF" w:themeShade="FF"/>
        </w:rPr>
        <w:t>that has been actioned by the user</w:t>
      </w:r>
      <w:r w:rsidRPr="4FC944CF" w:rsidR="76ABCFB9">
        <w:rPr>
          <w:rFonts w:ascii="Calibri" w:hAnsi="Calibri" w:eastAsia="Calibri" w:cs="Calibri"/>
          <w:color w:val="000000" w:themeColor="text1" w:themeTint="FF" w:themeShade="FF"/>
        </w:rPr>
        <w:t xml:space="preserve"> (Some are Optional others are </w:t>
      </w:r>
      <w:r w:rsidRPr="4FC944CF" w:rsidR="55FE4252">
        <w:rPr>
          <w:rFonts w:ascii="Calibri" w:hAnsi="Calibri" w:eastAsia="Calibri" w:cs="Calibri"/>
          <w:color w:val="000000" w:themeColor="text1" w:themeTint="FF" w:themeShade="FF"/>
        </w:rPr>
        <w:t>Mandatory</w:t>
      </w:r>
      <w:r w:rsidRPr="4FC944CF" w:rsidR="76ABCFB9">
        <w:rPr>
          <w:rFonts w:ascii="Calibri" w:hAnsi="Calibri" w:eastAsia="Calibri" w:cs="Calibri"/>
          <w:color w:val="000000" w:themeColor="text1" w:themeTint="FF" w:themeShade="FF"/>
        </w:rPr>
        <w:t>)</w:t>
      </w:r>
      <w:r w:rsidRPr="4FC944CF" w:rsidR="50BAE89A">
        <w:rPr>
          <w:rFonts w:ascii="Calibri" w:hAnsi="Calibri" w:eastAsia="Calibri" w:cs="Calibri"/>
          <w:color w:val="000000" w:themeColor="text1" w:themeTint="FF" w:themeShade="FF"/>
        </w:rPr>
        <w:t xml:space="preserve">, </w:t>
      </w:r>
      <w:r w:rsidRPr="4FC944CF" w:rsidR="21793289">
        <w:rPr>
          <w:rFonts w:ascii="Calibri" w:hAnsi="Calibri" w:eastAsia="Calibri" w:cs="Calibri"/>
          <w:color w:val="000000" w:themeColor="text1" w:themeTint="FF" w:themeShade="FF"/>
        </w:rPr>
        <w:t xml:space="preserve">and </w:t>
      </w:r>
      <w:r w:rsidRPr="4FC944CF" w:rsidR="50BAE89A">
        <w:rPr>
          <w:rFonts w:ascii="Calibri" w:hAnsi="Calibri" w:eastAsia="Calibri" w:cs="Calibri"/>
          <w:color w:val="000000" w:themeColor="text1" w:themeTint="FF" w:themeShade="FF"/>
        </w:rPr>
        <w:t xml:space="preserve">the arrow indicates the action that produces the desired user result. Each </w:t>
      </w:r>
      <w:r w:rsidRPr="4FC944CF" w:rsidR="5EF6518B">
        <w:rPr>
          <w:rFonts w:ascii="Calibri" w:hAnsi="Calibri" w:eastAsia="Calibri" w:cs="Calibri"/>
          <w:color w:val="000000" w:themeColor="text1" w:themeTint="FF" w:themeShade="FF"/>
        </w:rPr>
        <w:t>action</w:t>
      </w:r>
      <w:r w:rsidRPr="4FC944CF" w:rsidR="50BAE89A">
        <w:rPr>
          <w:rFonts w:ascii="Calibri" w:hAnsi="Calibri" w:eastAsia="Calibri" w:cs="Calibri"/>
          <w:color w:val="000000" w:themeColor="text1" w:themeTint="FF" w:themeShade="FF"/>
        </w:rPr>
        <w:t xml:space="preserve"> </w:t>
      </w:r>
      <w:r w:rsidRPr="4FC944CF" w:rsidR="7FBA62A0">
        <w:rPr>
          <w:rFonts w:ascii="Calibri" w:hAnsi="Calibri" w:eastAsia="Calibri" w:cs="Calibri"/>
          <w:color w:val="000000" w:themeColor="text1" w:themeTint="FF" w:themeShade="FF"/>
        </w:rPr>
        <w:t xml:space="preserve">has </w:t>
      </w:r>
      <w:r w:rsidRPr="4FC944CF" w:rsidR="00F16293">
        <w:rPr>
          <w:rFonts w:ascii="Calibri" w:hAnsi="Calibri" w:eastAsia="Calibri" w:cs="Calibri"/>
          <w:color w:val="000000" w:themeColor="text1" w:themeTint="FF" w:themeShade="FF"/>
        </w:rPr>
        <w:t>its</w:t>
      </w:r>
      <w:r w:rsidRPr="4FC944CF" w:rsidR="50BAE89A">
        <w:rPr>
          <w:rFonts w:ascii="Calibri" w:hAnsi="Calibri" w:eastAsia="Calibri" w:cs="Calibri"/>
          <w:color w:val="000000" w:themeColor="text1" w:themeTint="FF" w:themeShade="FF"/>
        </w:rPr>
        <w:t xml:space="preserve"> own button on the GUI, which displays the most relevant information and usable action to produce the desired result</w:t>
      </w:r>
      <w:r w:rsidRPr="4FC944CF" w:rsidR="3E354ADE">
        <w:rPr>
          <w:rFonts w:ascii="Calibri" w:hAnsi="Calibri" w:eastAsia="Calibri" w:cs="Calibri"/>
          <w:color w:val="000000" w:themeColor="text1" w:themeTint="FF" w:themeShade="FF"/>
        </w:rPr>
        <w:t>, this contrasts to the Part A design as each Button was a function, to support functionality this has been changed to making, ‘select a report’ a drop-down function</w:t>
      </w:r>
      <w:r w:rsidRPr="4FC944CF" w:rsidR="50BAE89A">
        <w:rPr>
          <w:rFonts w:ascii="Calibri" w:hAnsi="Calibri" w:eastAsia="Calibri" w:cs="Calibri"/>
          <w:color w:val="000000" w:themeColor="text1" w:themeTint="FF" w:themeShade="FF"/>
        </w:rPr>
        <w:t xml:space="preserve">. This </w:t>
      </w:r>
      <w:r w:rsidRPr="4FC944CF" w:rsidR="53480CB5">
        <w:rPr>
          <w:rFonts w:ascii="Calibri" w:hAnsi="Calibri" w:eastAsia="Calibri" w:cs="Calibri"/>
          <w:color w:val="000000" w:themeColor="text1" w:themeTint="FF" w:themeShade="FF"/>
        </w:rPr>
        <w:t xml:space="preserve">updated </w:t>
      </w:r>
      <w:r w:rsidRPr="4FC944CF" w:rsidR="50BAE89A">
        <w:rPr>
          <w:rFonts w:ascii="Calibri" w:hAnsi="Calibri" w:eastAsia="Calibri" w:cs="Calibri"/>
          <w:color w:val="000000" w:themeColor="text1" w:themeTint="FF" w:themeShade="FF"/>
        </w:rPr>
        <w:t xml:space="preserve">structure </w:t>
      </w:r>
      <w:r w:rsidRPr="4FC944CF" w:rsidR="25CD5286">
        <w:rPr>
          <w:rFonts w:ascii="Calibri" w:hAnsi="Calibri" w:eastAsia="Calibri" w:cs="Calibri"/>
          <w:color w:val="000000" w:themeColor="text1" w:themeTint="FF" w:themeShade="FF"/>
        </w:rPr>
        <w:t>has allowed</w:t>
      </w:r>
      <w:r w:rsidRPr="4FC944CF" w:rsidR="50BAE89A">
        <w:rPr>
          <w:rFonts w:ascii="Calibri" w:hAnsi="Calibri" w:eastAsia="Calibri" w:cs="Calibri"/>
          <w:color w:val="000000" w:themeColor="text1" w:themeTint="FF" w:themeShade="FF"/>
        </w:rPr>
        <w:t xml:space="preserve"> for the most user-</w:t>
      </w:r>
      <w:r w:rsidRPr="4FC944CF" w:rsidR="180FDD60">
        <w:rPr>
          <w:rFonts w:ascii="Calibri" w:hAnsi="Calibri" w:eastAsia="Calibri" w:cs="Calibri"/>
          <w:color w:val="000000" w:themeColor="text1" w:themeTint="FF" w:themeShade="FF"/>
        </w:rPr>
        <w:t>fr</w:t>
      </w:r>
      <w:r w:rsidRPr="4FC944CF" w:rsidR="50BAE89A">
        <w:rPr>
          <w:rFonts w:ascii="Calibri" w:hAnsi="Calibri" w:eastAsia="Calibri" w:cs="Calibri"/>
          <w:color w:val="000000" w:themeColor="text1" w:themeTint="FF" w:themeShade="FF"/>
        </w:rPr>
        <w:t>iendly approach and the most simplistic way to produce a Graph or Draw Data from the initial input, it doesn't overcomplicate the user experience as this GUI is required to be ‘simplistic’ by design. From the initial display, the user can access all re</w:t>
      </w:r>
      <w:r w:rsidRPr="4FC944CF" w:rsidR="2B84B667">
        <w:rPr>
          <w:rFonts w:ascii="Calibri" w:hAnsi="Calibri" w:eastAsia="Calibri" w:cs="Calibri"/>
          <w:color w:val="000000" w:themeColor="text1" w:themeTint="FF" w:themeShade="FF"/>
        </w:rPr>
        <w:t>ports from</w:t>
      </w:r>
      <w:r w:rsidRPr="4FC944CF" w:rsidR="50BAE89A">
        <w:rPr>
          <w:rFonts w:ascii="Calibri" w:hAnsi="Calibri" w:eastAsia="Calibri" w:cs="Calibri"/>
          <w:color w:val="000000" w:themeColor="text1" w:themeTint="FF" w:themeShade="FF"/>
        </w:rPr>
        <w:t xml:space="preserve"> </w:t>
      </w:r>
      <w:r w:rsidRPr="4FC944CF" w:rsidR="2B84B667">
        <w:rPr>
          <w:rFonts w:ascii="Calibri" w:hAnsi="Calibri" w:eastAsia="Calibri" w:cs="Calibri"/>
          <w:color w:val="000000" w:themeColor="text1" w:themeTint="FF" w:themeShade="FF"/>
        </w:rPr>
        <w:t>a dropdown, select the date range and optionally limit to mobile phone us</w:t>
      </w:r>
      <w:r w:rsidRPr="4FC944CF" w:rsidR="11ECF1E7">
        <w:rPr>
          <w:rFonts w:ascii="Calibri" w:hAnsi="Calibri" w:eastAsia="Calibri" w:cs="Calibri"/>
          <w:color w:val="000000" w:themeColor="text1" w:themeTint="FF" w:themeShade="FF"/>
        </w:rPr>
        <w:t>age</w:t>
      </w:r>
      <w:r w:rsidRPr="4FC944CF" w:rsidR="2B84B667">
        <w:rPr>
          <w:rFonts w:ascii="Calibri" w:hAnsi="Calibri" w:eastAsia="Calibri" w:cs="Calibri"/>
          <w:color w:val="000000" w:themeColor="text1" w:themeTint="FF" w:themeShade="FF"/>
        </w:rPr>
        <w:t xml:space="preserve"> </w:t>
      </w:r>
      <w:r w:rsidRPr="4FC944CF" w:rsidR="308A7856">
        <w:rPr>
          <w:rFonts w:ascii="Calibri" w:hAnsi="Calibri" w:eastAsia="Calibri" w:cs="Calibri"/>
          <w:color w:val="000000" w:themeColor="text1" w:themeTint="FF" w:themeShade="FF"/>
        </w:rPr>
        <w:t>or</w:t>
      </w:r>
      <w:r w:rsidRPr="4FC944CF" w:rsidR="2B84B667">
        <w:rPr>
          <w:rFonts w:ascii="Calibri" w:hAnsi="Calibri" w:eastAsia="Calibri" w:cs="Calibri"/>
          <w:color w:val="000000" w:themeColor="text1" w:themeTint="FF" w:themeShade="FF"/>
        </w:rPr>
        <w:t xml:space="preserve"> offence code</w:t>
      </w:r>
      <w:r w:rsidRPr="4FC944CF" w:rsidR="27C53F2D">
        <w:rPr>
          <w:rFonts w:ascii="Calibri" w:hAnsi="Calibri" w:eastAsia="Calibri" w:cs="Calibri"/>
          <w:color w:val="000000" w:themeColor="text1" w:themeTint="FF" w:themeShade="FF"/>
        </w:rPr>
        <w:t xml:space="preserve"> (Based on Report)</w:t>
      </w:r>
      <w:r w:rsidRPr="4FC944CF" w:rsidR="2B84B667">
        <w:rPr>
          <w:rFonts w:ascii="Calibri" w:hAnsi="Calibri" w:eastAsia="Calibri" w:cs="Calibri"/>
          <w:color w:val="000000" w:themeColor="text1" w:themeTint="FF" w:themeShade="FF"/>
        </w:rPr>
        <w:t>, t</w:t>
      </w:r>
      <w:r w:rsidRPr="4FC944CF" w:rsidR="10197078">
        <w:rPr>
          <w:rFonts w:ascii="Calibri" w:hAnsi="Calibri" w:eastAsia="Calibri" w:cs="Calibri"/>
          <w:color w:val="000000" w:themeColor="text1" w:themeTint="FF" w:themeShade="FF"/>
        </w:rPr>
        <w:t>o</w:t>
      </w:r>
      <w:r w:rsidRPr="4FC944CF" w:rsidR="2B84B667">
        <w:rPr>
          <w:rFonts w:ascii="Calibri" w:hAnsi="Calibri" w:eastAsia="Calibri" w:cs="Calibri"/>
          <w:color w:val="000000" w:themeColor="text1" w:themeTint="FF" w:themeShade="FF"/>
        </w:rPr>
        <w:t xml:space="preserve"> produce</w:t>
      </w:r>
      <w:r w:rsidRPr="4FC944CF" w:rsidR="50BAE89A">
        <w:rPr>
          <w:rFonts w:ascii="Calibri" w:hAnsi="Calibri" w:eastAsia="Calibri" w:cs="Calibri"/>
          <w:color w:val="000000" w:themeColor="text1" w:themeTint="FF" w:themeShade="FF"/>
        </w:rPr>
        <w:t xml:space="preserve"> required result. Once a user action has been performed on these functions, the user will be shown another view displaying specific data or a graph, on these displays the user will also have the option to </w:t>
      </w:r>
      <w:r w:rsidRPr="4FC944CF" w:rsidR="3DE2460E">
        <w:rPr>
          <w:rFonts w:ascii="Calibri" w:hAnsi="Calibri" w:eastAsia="Calibri" w:cs="Calibri"/>
          <w:color w:val="000000" w:themeColor="text1" w:themeTint="FF" w:themeShade="FF"/>
        </w:rPr>
        <w:t>click a ‘Home’ Icon and Return to the start page</w:t>
      </w:r>
      <w:r w:rsidRPr="4FC944CF" w:rsidR="50BAE89A">
        <w:rPr>
          <w:rFonts w:ascii="Calibri" w:hAnsi="Calibri" w:eastAsia="Calibri" w:cs="Calibri"/>
          <w:color w:val="000000" w:themeColor="text1" w:themeTint="FF" w:themeShade="FF"/>
        </w:rPr>
        <w:t xml:space="preserve">. This structure was chosen </w:t>
      </w:r>
      <w:r w:rsidRPr="4FC944CF" w:rsidR="55076D11">
        <w:rPr>
          <w:rFonts w:ascii="Calibri" w:hAnsi="Calibri" w:eastAsia="Calibri" w:cs="Calibri"/>
          <w:color w:val="000000" w:themeColor="text1" w:themeTint="FF" w:themeShade="FF"/>
        </w:rPr>
        <w:t xml:space="preserve">and implemented </w:t>
      </w:r>
      <w:r w:rsidRPr="4FC944CF" w:rsidR="50BAE89A">
        <w:rPr>
          <w:rFonts w:ascii="Calibri" w:hAnsi="Calibri" w:eastAsia="Calibri" w:cs="Calibri"/>
          <w:color w:val="000000" w:themeColor="text1" w:themeTint="FF" w:themeShade="FF"/>
        </w:rPr>
        <w:t xml:space="preserve">due to its user-friendly nature. The user </w:t>
      </w:r>
      <w:r w:rsidRPr="4FC944CF" w:rsidR="7AF1935C">
        <w:rPr>
          <w:rFonts w:ascii="Calibri" w:hAnsi="Calibri" w:eastAsia="Calibri" w:cs="Calibri"/>
          <w:color w:val="000000" w:themeColor="text1" w:themeTint="FF" w:themeShade="FF"/>
        </w:rPr>
        <w:t>is</w:t>
      </w:r>
      <w:r w:rsidRPr="4FC944CF" w:rsidR="50BAE89A">
        <w:rPr>
          <w:rFonts w:ascii="Calibri" w:hAnsi="Calibri" w:eastAsia="Calibri" w:cs="Calibri"/>
          <w:color w:val="000000" w:themeColor="text1" w:themeTint="FF" w:themeShade="FF"/>
        </w:rPr>
        <w:t xml:space="preserve"> looking for a simple and efficient experience as described in the overall goal of the assessment, ‘</w:t>
      </w:r>
      <w:r w:rsidRPr="4FC944CF" w:rsidR="50BAE89A">
        <w:rPr>
          <w:rFonts w:ascii="Calibri" w:hAnsi="Calibri" w:eastAsia="Calibri" w:cs="Calibri"/>
          <w:color w:val="24292F"/>
          <w:sz w:val="24"/>
          <w:szCs w:val="24"/>
        </w:rPr>
        <w:t xml:space="preserve">The </w:t>
      </w:r>
      <w:r w:rsidRPr="4FC944CF" w:rsidR="50BAE89A">
        <w:rPr>
          <w:rFonts w:ascii="Calibri" w:hAnsi="Calibri" w:eastAsia="Calibri" w:cs="Calibri"/>
          <w:color w:val="24292F"/>
          <w:sz w:val="24"/>
          <w:szCs w:val="24"/>
        </w:rPr>
        <w:t>overall goal for this assignment is to develop a simple data analysis and visualisation tool for a dataset.’.</w:t>
      </w:r>
    </w:p>
    <w:p w:rsidRPr="00362E24" w:rsidR="00362E24" w:rsidP="00362E24" w:rsidRDefault="00926876" w14:paraId="5ED37298" w14:textId="6D34E6C3">
      <w:pPr>
        <w:pStyle w:val="Heading2"/>
        <w:numPr>
          <w:ilvl w:val="1"/>
          <w:numId w:val="2"/>
        </w:numPr>
      </w:pPr>
      <w:bookmarkStart w:name="_Toc113206253" w:id="16"/>
      <w:r>
        <w:t>Visual Design</w:t>
      </w:r>
      <w:bookmarkEnd w:id="16"/>
    </w:p>
    <w:p w:rsidR="50BAE89A" w:rsidP="4FC944CF" w:rsidRDefault="7041FFB5" w14:paraId="664351BC" w14:textId="78E92BE1">
      <w:pPr>
        <w:rPr>
          <w:rFonts w:ascii="Calibri" w:hAnsi="Calibri" w:eastAsia="Calibri" w:cs="Calibri"/>
        </w:rPr>
      </w:pPr>
      <w:r w:rsidRPr="4FC944CF" w:rsidR="50BAE89A">
        <w:rPr>
          <w:rFonts w:ascii="Calibri" w:hAnsi="Calibri" w:eastAsia="Calibri" w:cs="Calibri"/>
          <w:color w:val="000000" w:themeColor="text1" w:themeTint="FF" w:themeShade="FF"/>
        </w:rPr>
        <w:t>The prototype</w:t>
      </w:r>
      <w:r w:rsidRPr="4FC944CF" w:rsidR="30BB8B9F">
        <w:rPr>
          <w:rFonts w:ascii="Calibri" w:hAnsi="Calibri" w:eastAsia="Calibri" w:cs="Calibri"/>
          <w:color w:val="000000" w:themeColor="text1" w:themeTint="FF" w:themeShade="FF"/>
        </w:rPr>
        <w:t xml:space="preserve"> and the finalised GUI</w:t>
      </w:r>
      <w:r w:rsidRPr="4FC944CF" w:rsidR="50BAE89A">
        <w:rPr>
          <w:rFonts w:ascii="Calibri" w:hAnsi="Calibri" w:eastAsia="Calibri" w:cs="Calibri"/>
          <w:color w:val="000000" w:themeColor="text1" w:themeTint="FF" w:themeShade="FF"/>
        </w:rPr>
        <w:t xml:space="preserve"> </w:t>
      </w:r>
      <w:r w:rsidRPr="4FC944CF" w:rsidR="3718E217">
        <w:rPr>
          <w:rFonts w:ascii="Calibri" w:hAnsi="Calibri" w:eastAsia="Calibri" w:cs="Calibri"/>
          <w:color w:val="000000" w:themeColor="text1" w:themeTint="FF" w:themeShade="FF"/>
        </w:rPr>
        <w:t>are compared below</w:t>
      </w:r>
      <w:r w:rsidRPr="4FC944CF" w:rsidR="1E53CE0F">
        <w:rPr>
          <w:rFonts w:ascii="Calibri" w:hAnsi="Calibri" w:eastAsia="Calibri" w:cs="Calibri"/>
          <w:color w:val="000000" w:themeColor="text1" w:themeTint="FF" w:themeShade="FF"/>
        </w:rPr>
        <w:t>.</w:t>
      </w:r>
      <w:r w:rsidRPr="4FC944CF" w:rsidR="50BAE89A">
        <w:rPr>
          <w:rFonts w:ascii="Calibri" w:hAnsi="Calibri" w:eastAsia="Calibri" w:cs="Calibri"/>
          <w:color w:val="000000" w:themeColor="text1" w:themeTint="FF" w:themeShade="FF"/>
        </w:rPr>
        <w:t xml:space="preserve"> </w:t>
      </w:r>
      <w:r w:rsidRPr="4FC944CF" w:rsidR="68F9DA6C">
        <w:rPr>
          <w:rFonts w:ascii="Calibri" w:hAnsi="Calibri" w:eastAsia="Calibri" w:cs="Calibri"/>
          <w:color w:val="000000" w:themeColor="text1" w:themeTint="FF" w:themeShade="FF"/>
        </w:rPr>
        <w:t>Figure</w:t>
      </w:r>
      <w:r w:rsidRPr="4FC944CF" w:rsidR="2D8123E0">
        <w:rPr>
          <w:rFonts w:ascii="Calibri" w:hAnsi="Calibri" w:eastAsia="Calibri" w:cs="Calibri"/>
          <w:color w:val="000000" w:themeColor="text1" w:themeTint="FF" w:themeShade="FF"/>
        </w:rPr>
        <w:t>s</w:t>
      </w:r>
      <w:r w:rsidRPr="4FC944CF" w:rsidR="68F9DA6C">
        <w:rPr>
          <w:rFonts w:ascii="Calibri" w:hAnsi="Calibri" w:eastAsia="Calibri" w:cs="Calibri"/>
          <w:color w:val="000000" w:themeColor="text1" w:themeTint="FF" w:themeShade="FF"/>
        </w:rPr>
        <w:t xml:space="preserve"> 4.2.1 and 4.2.3 </w:t>
      </w:r>
      <w:r w:rsidRPr="4FC944CF" w:rsidR="50BAE89A">
        <w:rPr>
          <w:rFonts w:ascii="Calibri" w:hAnsi="Calibri" w:eastAsia="Calibri" w:cs="Calibri"/>
          <w:color w:val="000000" w:themeColor="text1" w:themeTint="FF" w:themeShade="FF"/>
        </w:rPr>
        <w:t>display</w:t>
      </w:r>
      <w:r w:rsidRPr="4FC944CF" w:rsidR="1122C70A">
        <w:rPr>
          <w:rFonts w:ascii="Calibri" w:hAnsi="Calibri" w:eastAsia="Calibri" w:cs="Calibri"/>
          <w:color w:val="000000" w:themeColor="text1" w:themeTint="FF" w:themeShade="FF"/>
        </w:rPr>
        <w:t xml:space="preserve"> </w:t>
      </w:r>
      <w:r w:rsidRPr="4FC944CF" w:rsidR="50BAE89A">
        <w:rPr>
          <w:rFonts w:ascii="Calibri" w:hAnsi="Calibri" w:eastAsia="Calibri" w:cs="Calibri"/>
          <w:color w:val="000000" w:themeColor="text1" w:themeTint="FF" w:themeShade="FF"/>
        </w:rPr>
        <w:t>the initial conceptual designs for the GUI and Graphs t</w:t>
      </w:r>
      <w:r w:rsidRPr="4FC944CF" w:rsidR="7CC87619">
        <w:rPr>
          <w:rFonts w:ascii="Calibri" w:hAnsi="Calibri" w:eastAsia="Calibri" w:cs="Calibri"/>
          <w:color w:val="000000" w:themeColor="text1" w:themeTint="FF" w:themeShade="FF"/>
        </w:rPr>
        <w:t>hat were implemented in</w:t>
      </w:r>
      <w:r w:rsidRPr="4FC944CF" w:rsidR="50BAE89A">
        <w:rPr>
          <w:rFonts w:ascii="Calibri" w:hAnsi="Calibri" w:eastAsia="Calibri" w:cs="Calibri"/>
          <w:color w:val="000000" w:themeColor="text1" w:themeTint="FF" w:themeShade="FF"/>
        </w:rPr>
        <w:t xml:space="preserve"> Part B</w:t>
      </w:r>
      <w:r w:rsidRPr="4FC944CF" w:rsidR="279EBF9E">
        <w:rPr>
          <w:rFonts w:ascii="Calibri" w:hAnsi="Calibri" w:eastAsia="Calibri" w:cs="Calibri"/>
          <w:color w:val="000000" w:themeColor="text1" w:themeTint="FF" w:themeShade="FF"/>
        </w:rPr>
        <w:t xml:space="preserve">. </w:t>
      </w:r>
      <w:r w:rsidRPr="4FC944CF" w:rsidR="40C243B9">
        <w:rPr>
          <w:rFonts w:ascii="Calibri" w:hAnsi="Calibri" w:eastAsia="Calibri" w:cs="Calibri"/>
          <w:color w:val="000000" w:themeColor="text1" w:themeTint="FF" w:themeShade="FF"/>
        </w:rPr>
        <w:t>Figure</w:t>
      </w:r>
      <w:r w:rsidRPr="4FC944CF" w:rsidR="5CA90ABA">
        <w:rPr>
          <w:rFonts w:ascii="Calibri" w:hAnsi="Calibri" w:eastAsia="Calibri" w:cs="Calibri"/>
          <w:color w:val="000000" w:themeColor="text1" w:themeTint="FF" w:themeShade="FF"/>
        </w:rPr>
        <w:t>s</w:t>
      </w:r>
      <w:r w:rsidRPr="4FC944CF" w:rsidR="40C243B9">
        <w:rPr>
          <w:rFonts w:ascii="Calibri" w:hAnsi="Calibri" w:eastAsia="Calibri" w:cs="Calibri"/>
          <w:color w:val="000000" w:themeColor="text1" w:themeTint="FF" w:themeShade="FF"/>
        </w:rPr>
        <w:t xml:space="preserve"> 4.2.2 and 4.2.4</w:t>
      </w:r>
      <w:r w:rsidRPr="4FC944CF" w:rsidR="1CE51065">
        <w:rPr>
          <w:rFonts w:ascii="Calibri" w:hAnsi="Calibri" w:eastAsia="Calibri" w:cs="Calibri"/>
          <w:color w:val="000000" w:themeColor="text1" w:themeTint="FF" w:themeShade="FF"/>
        </w:rPr>
        <w:t xml:space="preserve"> display the final</w:t>
      </w:r>
      <w:r w:rsidRPr="4FC944CF" w:rsidR="70378B1C">
        <w:rPr>
          <w:rFonts w:ascii="Calibri" w:hAnsi="Calibri" w:eastAsia="Calibri" w:cs="Calibri"/>
          <w:color w:val="000000" w:themeColor="text1" w:themeTint="FF" w:themeShade="FF"/>
        </w:rPr>
        <w:t xml:space="preserve"> </w:t>
      </w:r>
      <w:r w:rsidRPr="4FC944CF" w:rsidR="1CE51065">
        <w:rPr>
          <w:rFonts w:ascii="Calibri" w:hAnsi="Calibri" w:eastAsia="Calibri" w:cs="Calibri"/>
          <w:color w:val="000000" w:themeColor="text1" w:themeTint="FF" w:themeShade="FF"/>
        </w:rPr>
        <w:t xml:space="preserve">GUI design, both are functionally and visually similar contrasting in one </w:t>
      </w:r>
      <w:r w:rsidRPr="4FC944CF" w:rsidR="588A14B0">
        <w:rPr>
          <w:rFonts w:ascii="Calibri" w:hAnsi="Calibri" w:eastAsia="Calibri" w:cs="Calibri"/>
          <w:color w:val="000000" w:themeColor="text1" w:themeTint="FF" w:themeShade="FF"/>
        </w:rPr>
        <w:t>butt</w:t>
      </w:r>
      <w:r w:rsidRPr="4FC944CF" w:rsidR="1CE51065">
        <w:rPr>
          <w:rFonts w:ascii="Calibri" w:hAnsi="Calibri" w:eastAsia="Calibri" w:cs="Calibri"/>
          <w:color w:val="000000" w:themeColor="text1" w:themeTint="FF" w:themeShade="FF"/>
        </w:rPr>
        <w:t>on</w:t>
      </w:r>
      <w:r w:rsidRPr="4FC944CF" w:rsidR="347BEC2D">
        <w:rPr>
          <w:rFonts w:ascii="Calibri" w:hAnsi="Calibri" w:eastAsia="Calibri" w:cs="Calibri"/>
          <w:color w:val="000000" w:themeColor="text1" w:themeTint="FF" w:themeShade="FF"/>
        </w:rPr>
        <w:t>.</w:t>
      </w:r>
      <w:r w:rsidRPr="4FC944CF" w:rsidR="50BAE89A">
        <w:rPr>
          <w:rFonts w:ascii="Calibri" w:hAnsi="Calibri" w:eastAsia="Calibri" w:cs="Calibri"/>
          <w:color w:val="000000" w:themeColor="text1" w:themeTint="FF" w:themeShade="FF"/>
        </w:rPr>
        <w:t xml:space="preserve"> </w:t>
      </w:r>
      <w:r w:rsidR="7041FFB5">
        <w:drawing>
          <wp:inline wp14:editId="3CE4C7AC" wp14:anchorId="5F4450FF">
            <wp:extent cx="2200239" cy="2003135"/>
            <wp:effectExtent l="0" t="0" r="0" b="0"/>
            <wp:docPr id="376084124" name="Picture 376084124" title=""/>
            <wp:cNvGraphicFramePr>
              <a:graphicFrameLocks noChangeAspect="1"/>
            </wp:cNvGraphicFramePr>
            <a:graphic>
              <a:graphicData uri="http://schemas.openxmlformats.org/drawingml/2006/picture">
                <pic:pic>
                  <pic:nvPicPr>
                    <pic:cNvPr id="0" name="Picture 376084124"/>
                    <pic:cNvPicPr/>
                  </pic:nvPicPr>
                  <pic:blipFill>
                    <a:blip r:embed="Rc9cbaf38033b4b5d">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200239" cy="2003135"/>
                    </a:xfrm>
                    <a:prstGeom prst="rect">
                      <a:avLst/>
                    </a:prstGeom>
                  </pic:spPr>
                </pic:pic>
              </a:graphicData>
            </a:graphic>
          </wp:inline>
        </w:drawing>
      </w:r>
      <w:r w:rsidR="3BD64CEE">
        <w:drawing>
          <wp:inline wp14:editId="768C82A1" wp14:anchorId="3874FF38">
            <wp:extent cx="3426451" cy="2027317"/>
            <wp:effectExtent l="0" t="0" r="0" b="0"/>
            <wp:docPr id="398663376" name="" title=""/>
            <wp:cNvGraphicFramePr>
              <a:graphicFrameLocks noChangeAspect="1"/>
            </wp:cNvGraphicFramePr>
            <a:graphic>
              <a:graphicData uri="http://schemas.openxmlformats.org/drawingml/2006/picture">
                <pic:pic>
                  <pic:nvPicPr>
                    <pic:cNvPr id="0" name=""/>
                    <pic:cNvPicPr/>
                  </pic:nvPicPr>
                  <pic:blipFill>
                    <a:blip r:embed="Rb6c5019c540d4add">
                      <a:extLst>
                        <a:ext xmlns:a="http://schemas.openxmlformats.org/drawingml/2006/main" uri="{28A0092B-C50C-407E-A947-70E740481C1C}">
                          <a14:useLocalDpi val="0"/>
                        </a:ext>
                      </a:extLst>
                    </a:blip>
                    <a:stretch>
                      <a:fillRect/>
                    </a:stretch>
                  </pic:blipFill>
                  <pic:spPr>
                    <a:xfrm>
                      <a:off x="0" y="0"/>
                      <a:ext cx="3426451" cy="2027317"/>
                    </a:xfrm>
                    <a:prstGeom prst="rect">
                      <a:avLst/>
                    </a:prstGeom>
                  </pic:spPr>
                </pic:pic>
              </a:graphicData>
            </a:graphic>
          </wp:inline>
        </w:drawing>
      </w:r>
      <w:r w:rsidR="0A75F311">
        <w:rPr/>
        <w:t>(Figure, 4.2.1)</w:t>
      </w:r>
      <w:r>
        <w:tab/>
      </w:r>
      <w:r>
        <w:tab/>
      </w:r>
      <w:r>
        <w:tab/>
      </w:r>
      <w:r>
        <w:tab/>
      </w:r>
      <w:r>
        <w:tab/>
      </w:r>
      <w:r w:rsidR="0A75F311">
        <w:rPr/>
        <w:t xml:space="preserve">       (Figure, 4.2.2)</w:t>
      </w:r>
      <w:r w:rsidR="27FDFF9F">
        <w:drawing>
          <wp:inline wp14:editId="76FBFAD0" wp14:anchorId="636B6009">
            <wp:extent cx="2209868" cy="2025712"/>
            <wp:effectExtent l="0" t="0" r="0" b="0"/>
            <wp:docPr id="1320872535" name="Picture 1320872535" title=""/>
            <wp:cNvGraphicFramePr>
              <a:graphicFrameLocks noChangeAspect="1"/>
            </wp:cNvGraphicFramePr>
            <a:graphic>
              <a:graphicData uri="http://schemas.openxmlformats.org/drawingml/2006/picture">
                <pic:pic>
                  <pic:nvPicPr>
                    <pic:cNvPr id="0" name="Picture 1320872535"/>
                    <pic:cNvPicPr/>
                  </pic:nvPicPr>
                  <pic:blipFill>
                    <a:blip r:embed="Rca93f1d3e8a94b4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209868" cy="2025712"/>
                    </a:xfrm>
                    <a:prstGeom prst="rect">
                      <a:avLst/>
                    </a:prstGeom>
                  </pic:spPr>
                </pic:pic>
              </a:graphicData>
            </a:graphic>
          </wp:inline>
        </w:drawing>
      </w:r>
      <w:r w:rsidR="2771BA2D">
        <w:drawing>
          <wp:inline wp14:editId="1255CC32" wp14:anchorId="54911833">
            <wp:extent cx="3152042" cy="2048827"/>
            <wp:effectExtent l="0" t="0" r="0" b="0"/>
            <wp:docPr id="1681727575" name="" title=""/>
            <wp:cNvGraphicFramePr>
              <a:graphicFrameLocks noChangeAspect="1"/>
            </wp:cNvGraphicFramePr>
            <a:graphic>
              <a:graphicData uri="http://schemas.openxmlformats.org/drawingml/2006/picture">
                <pic:pic>
                  <pic:nvPicPr>
                    <pic:cNvPr id="0" name=""/>
                    <pic:cNvPicPr/>
                  </pic:nvPicPr>
                  <pic:blipFill>
                    <a:blip r:embed="Rfd5d828a11a6473a">
                      <a:extLst>
                        <a:ext xmlns:a="http://schemas.openxmlformats.org/drawingml/2006/main" uri="{28A0092B-C50C-407E-A947-70E740481C1C}">
                          <a14:useLocalDpi val="0"/>
                        </a:ext>
                      </a:extLst>
                    </a:blip>
                    <a:stretch>
                      <a:fillRect/>
                    </a:stretch>
                  </pic:blipFill>
                  <pic:spPr>
                    <a:xfrm>
                      <a:off x="0" y="0"/>
                      <a:ext cx="3152042" cy="2048827"/>
                    </a:xfrm>
                    <a:prstGeom prst="rect">
                      <a:avLst/>
                    </a:prstGeom>
                  </pic:spPr>
                </pic:pic>
              </a:graphicData>
            </a:graphic>
          </wp:inline>
        </w:drawing>
      </w:r>
      <w:r>
        <w:br/>
      </w:r>
      <w:r w:rsidR="6CBA6177">
        <w:rPr/>
        <w:t>(Figure, 4.2.</w:t>
      </w:r>
      <w:r w:rsidR="0C607F86">
        <w:rPr/>
        <w:t>3</w:t>
      </w:r>
      <w:r w:rsidR="6CBA6177">
        <w:rPr/>
        <w:t>)</w:t>
      </w:r>
      <w:r>
        <w:tab/>
      </w:r>
      <w:r>
        <w:tab/>
      </w:r>
      <w:r>
        <w:tab/>
      </w:r>
      <w:r>
        <w:tab/>
      </w:r>
      <w:r>
        <w:tab/>
      </w:r>
      <w:r w:rsidR="1D3887C3">
        <w:rPr/>
        <w:t xml:space="preserve">       </w:t>
      </w:r>
      <w:r w:rsidR="00A37FDB">
        <w:rPr/>
        <w:t>(Figure, 4.2.</w:t>
      </w:r>
      <w:r w:rsidR="67E84D4C">
        <w:rPr/>
        <w:t>4</w:t>
      </w:r>
      <w:r w:rsidR="00A37FDB">
        <w:rPr/>
        <w:t>)</w:t>
      </w:r>
    </w:p>
    <w:p w:rsidR="00926876" w:rsidP="28758B95" w:rsidRDefault="272C7C83" w14:paraId="7CA7B254" w14:textId="37419BAE">
      <w:pPr>
        <w:rPr>
          <w:rFonts w:ascii="Calibri" w:hAnsi="Calibri" w:eastAsia="Calibri" w:cs="Calibri"/>
          <w:color w:val="000000" w:themeColor="text1"/>
        </w:rPr>
      </w:pPr>
      <w:r w:rsidRPr="4FC944CF" w:rsidR="272C7C83">
        <w:rPr>
          <w:rFonts w:ascii="Calibri" w:hAnsi="Calibri" w:eastAsia="Calibri" w:cs="Calibri"/>
          <w:color w:val="000000" w:themeColor="text1" w:themeTint="FF" w:themeShade="FF"/>
        </w:rPr>
        <w:t>The</w:t>
      </w:r>
      <w:r w:rsidRPr="4FC944CF" w:rsidR="5BD2F85B">
        <w:rPr>
          <w:rFonts w:ascii="Calibri" w:hAnsi="Calibri" w:eastAsia="Calibri" w:cs="Calibri"/>
          <w:color w:val="000000" w:themeColor="text1" w:themeTint="FF" w:themeShade="FF"/>
        </w:rPr>
        <w:t xml:space="preserve"> initial </w:t>
      </w:r>
      <w:r w:rsidRPr="4FC944CF" w:rsidR="272C7C83">
        <w:rPr>
          <w:rFonts w:ascii="Calibri" w:hAnsi="Calibri" w:eastAsia="Calibri" w:cs="Calibri"/>
          <w:color w:val="000000" w:themeColor="text1" w:themeTint="FF" w:themeShade="FF"/>
        </w:rPr>
        <w:t>design choices were made for their user-friendly nature and based upon the overall goal for this assessment which is creating a ‘simple data analysis and visualisation tool’. F</w:t>
      </w:r>
      <w:r w:rsidRPr="4FC944CF" w:rsidR="6D81557F">
        <w:rPr>
          <w:rFonts w:ascii="Calibri" w:hAnsi="Calibri" w:eastAsia="Calibri" w:cs="Calibri"/>
          <w:color w:val="000000" w:themeColor="text1" w:themeTint="FF" w:themeShade="FF"/>
        </w:rPr>
        <w:t>or</w:t>
      </w:r>
      <w:r w:rsidRPr="4FC944CF" w:rsidR="272C7C83">
        <w:rPr>
          <w:rFonts w:ascii="Calibri" w:hAnsi="Calibri" w:eastAsia="Calibri" w:cs="Calibri"/>
          <w:color w:val="000000" w:themeColor="text1" w:themeTint="FF" w:themeShade="FF"/>
        </w:rPr>
        <w:t xml:space="preserve"> the </w:t>
      </w:r>
      <w:r w:rsidRPr="4FC944CF" w:rsidR="591CC2BE">
        <w:rPr>
          <w:rFonts w:ascii="Calibri" w:hAnsi="Calibri" w:eastAsia="Calibri" w:cs="Calibri"/>
          <w:color w:val="000000" w:themeColor="text1" w:themeTint="FF" w:themeShade="FF"/>
        </w:rPr>
        <w:t xml:space="preserve">finalised </w:t>
      </w:r>
      <w:r w:rsidRPr="4FC944CF" w:rsidR="6295988E">
        <w:rPr>
          <w:rFonts w:ascii="Calibri" w:hAnsi="Calibri" w:eastAsia="Calibri" w:cs="Calibri"/>
          <w:color w:val="000000" w:themeColor="text1" w:themeTint="FF" w:themeShade="FF"/>
        </w:rPr>
        <w:t>GUI Scr</w:t>
      </w:r>
      <w:r w:rsidRPr="4FC944CF" w:rsidR="70A28D5E">
        <w:rPr>
          <w:rFonts w:ascii="Calibri" w:hAnsi="Calibri" w:eastAsia="Calibri" w:cs="Calibri"/>
          <w:color w:val="000000" w:themeColor="text1" w:themeTint="FF" w:themeShade="FF"/>
        </w:rPr>
        <w:t>e</w:t>
      </w:r>
      <w:r w:rsidRPr="4FC944CF" w:rsidR="6295988E">
        <w:rPr>
          <w:rFonts w:ascii="Calibri" w:hAnsi="Calibri" w:eastAsia="Calibri" w:cs="Calibri"/>
          <w:color w:val="000000" w:themeColor="text1" w:themeTint="FF" w:themeShade="FF"/>
        </w:rPr>
        <w:t>enshot</w:t>
      </w:r>
      <w:r w:rsidRPr="4FC944CF" w:rsidR="272C7C83">
        <w:rPr>
          <w:rFonts w:ascii="Calibri" w:hAnsi="Calibri" w:eastAsia="Calibri" w:cs="Calibri"/>
          <w:color w:val="000000" w:themeColor="text1" w:themeTint="FF" w:themeShade="FF"/>
        </w:rPr>
        <w:t xml:space="preserve"> (4.2.</w:t>
      </w:r>
      <w:r w:rsidRPr="4FC944CF" w:rsidR="23B3D494">
        <w:rPr>
          <w:rFonts w:ascii="Calibri" w:hAnsi="Calibri" w:eastAsia="Calibri" w:cs="Calibri"/>
          <w:color w:val="000000" w:themeColor="text1" w:themeTint="FF" w:themeShade="FF"/>
        </w:rPr>
        <w:t>2</w:t>
      </w:r>
      <w:r w:rsidRPr="4FC944CF" w:rsidR="272C7C83">
        <w:rPr>
          <w:rFonts w:ascii="Calibri" w:hAnsi="Calibri" w:eastAsia="Calibri" w:cs="Calibri"/>
          <w:color w:val="000000" w:themeColor="text1" w:themeTint="FF" w:themeShade="FF"/>
        </w:rPr>
        <w:t xml:space="preserve">), </w:t>
      </w:r>
      <w:r w:rsidRPr="4FC944CF" w:rsidR="7AAE113C">
        <w:rPr>
          <w:rFonts w:ascii="Calibri" w:hAnsi="Calibri" w:eastAsia="Calibri" w:cs="Calibri"/>
          <w:color w:val="000000" w:themeColor="text1" w:themeTint="FF" w:themeShade="FF"/>
        </w:rPr>
        <w:t>a</w:t>
      </w:r>
      <w:r w:rsidRPr="4FC944CF" w:rsidR="7CF67ECA">
        <w:rPr>
          <w:rFonts w:ascii="Calibri" w:hAnsi="Calibri" w:eastAsia="Calibri" w:cs="Calibri"/>
          <w:color w:val="000000" w:themeColor="text1" w:themeTint="FF" w:themeShade="FF"/>
        </w:rPr>
        <w:t>ny design difference</w:t>
      </w:r>
      <w:r w:rsidRPr="4FC944CF" w:rsidR="4E72D801">
        <w:rPr>
          <w:rFonts w:ascii="Calibri" w:hAnsi="Calibri" w:eastAsia="Calibri" w:cs="Calibri"/>
          <w:color w:val="000000" w:themeColor="text1" w:themeTint="FF" w:themeShade="FF"/>
        </w:rPr>
        <w:t xml:space="preserve"> from the Prototype Wireframe (4.2.1) </w:t>
      </w:r>
      <w:r w:rsidRPr="4FC944CF" w:rsidR="6CD06EDD">
        <w:rPr>
          <w:rFonts w:ascii="Calibri" w:hAnsi="Calibri" w:eastAsia="Calibri" w:cs="Calibri"/>
          <w:color w:val="000000" w:themeColor="text1" w:themeTint="FF" w:themeShade="FF"/>
        </w:rPr>
        <w:t>ha</w:t>
      </w:r>
      <w:r w:rsidRPr="4FC944CF" w:rsidR="2378375A">
        <w:rPr>
          <w:rFonts w:ascii="Calibri" w:hAnsi="Calibri" w:eastAsia="Calibri" w:cs="Calibri"/>
          <w:color w:val="000000" w:themeColor="text1" w:themeTint="FF" w:themeShade="FF"/>
        </w:rPr>
        <w:t>s</w:t>
      </w:r>
      <w:r w:rsidRPr="4FC944CF" w:rsidR="6CD06EDD">
        <w:rPr>
          <w:rFonts w:ascii="Calibri" w:hAnsi="Calibri" w:eastAsia="Calibri" w:cs="Calibri"/>
          <w:color w:val="000000" w:themeColor="text1" w:themeTint="FF" w:themeShade="FF"/>
        </w:rPr>
        <w:t xml:space="preserve"> been functional</w:t>
      </w:r>
      <w:r w:rsidRPr="4FC944CF" w:rsidR="1335E8D5">
        <w:rPr>
          <w:rFonts w:ascii="Calibri" w:hAnsi="Calibri" w:eastAsia="Calibri" w:cs="Calibri"/>
          <w:color w:val="000000" w:themeColor="text1" w:themeTint="FF" w:themeShade="FF"/>
        </w:rPr>
        <w:t>,</w:t>
      </w:r>
      <w:r w:rsidRPr="4FC944CF" w:rsidR="6CD06EDD">
        <w:rPr>
          <w:rFonts w:ascii="Calibri" w:hAnsi="Calibri" w:eastAsia="Calibri" w:cs="Calibri"/>
          <w:color w:val="000000" w:themeColor="text1" w:themeTint="FF" w:themeShade="FF"/>
        </w:rPr>
        <w:t xml:space="preserve"> the main change is the addition of the offence code </w:t>
      </w:r>
      <w:r w:rsidRPr="4FC944CF" w:rsidR="5EE4B5D1">
        <w:rPr>
          <w:rFonts w:ascii="Calibri" w:hAnsi="Calibri" w:eastAsia="Calibri" w:cs="Calibri"/>
          <w:color w:val="000000" w:themeColor="text1" w:themeTint="FF" w:themeShade="FF"/>
        </w:rPr>
        <w:t xml:space="preserve">button </w:t>
      </w:r>
      <w:r w:rsidRPr="4FC944CF" w:rsidR="6CD06EDD">
        <w:rPr>
          <w:rFonts w:ascii="Calibri" w:hAnsi="Calibri" w:eastAsia="Calibri" w:cs="Calibri"/>
          <w:color w:val="000000" w:themeColor="text1" w:themeTint="FF" w:themeShade="FF"/>
        </w:rPr>
        <w:t xml:space="preserve">that can be </w:t>
      </w:r>
      <w:r w:rsidRPr="4FC944CF" w:rsidR="6DF74E87">
        <w:rPr>
          <w:rFonts w:ascii="Calibri" w:hAnsi="Calibri" w:eastAsia="Calibri" w:cs="Calibri"/>
          <w:color w:val="000000" w:themeColor="text1" w:themeTint="FF" w:themeShade="FF"/>
        </w:rPr>
        <w:t xml:space="preserve">optionally </w:t>
      </w:r>
      <w:r w:rsidRPr="4FC944CF" w:rsidR="6CD06EDD">
        <w:rPr>
          <w:rFonts w:ascii="Calibri" w:hAnsi="Calibri" w:eastAsia="Calibri" w:cs="Calibri"/>
          <w:color w:val="000000" w:themeColor="text1" w:themeTint="FF" w:themeShade="FF"/>
        </w:rPr>
        <w:t xml:space="preserve">selected for </w:t>
      </w:r>
      <w:bookmarkStart w:name="_Int_V17hbc6h" w:id="1242367223"/>
      <w:r w:rsidRPr="4FC944CF" w:rsidR="21465B05">
        <w:rPr>
          <w:rFonts w:ascii="Calibri" w:hAnsi="Calibri" w:eastAsia="Calibri" w:cs="Calibri"/>
          <w:color w:val="000000" w:themeColor="text1" w:themeTint="FF" w:themeShade="FF"/>
        </w:rPr>
        <w:t>specific</w:t>
      </w:r>
      <w:r w:rsidRPr="4FC944CF" w:rsidR="6CD06EDD">
        <w:rPr>
          <w:rFonts w:ascii="Calibri" w:hAnsi="Calibri" w:eastAsia="Calibri" w:cs="Calibri"/>
          <w:color w:val="000000" w:themeColor="text1" w:themeTint="FF" w:themeShade="FF"/>
        </w:rPr>
        <w:t xml:space="preserve"> reports</w:t>
      </w:r>
      <w:bookmarkEnd w:id="1242367223"/>
      <w:r w:rsidRPr="4FC944CF" w:rsidR="6CD06EDD">
        <w:rPr>
          <w:rFonts w:ascii="Calibri" w:hAnsi="Calibri" w:eastAsia="Calibri" w:cs="Calibri"/>
          <w:color w:val="000000" w:themeColor="text1" w:themeTint="FF" w:themeShade="FF"/>
        </w:rPr>
        <w:t xml:space="preserve"> (‘Trend of Specific Offence Code over Time’)</w:t>
      </w:r>
      <w:r w:rsidRPr="4FC944CF" w:rsidR="272C7C83">
        <w:rPr>
          <w:rFonts w:ascii="Calibri" w:hAnsi="Calibri" w:eastAsia="Calibri" w:cs="Calibri"/>
          <w:color w:val="000000" w:themeColor="text1" w:themeTint="FF" w:themeShade="FF"/>
        </w:rPr>
        <w:t xml:space="preserve"> no </w:t>
      </w:r>
      <w:r w:rsidRPr="4FC944CF" w:rsidR="3B9B63FC">
        <w:rPr>
          <w:rFonts w:ascii="Calibri" w:hAnsi="Calibri" w:eastAsia="Calibri" w:cs="Calibri"/>
          <w:color w:val="000000" w:themeColor="text1" w:themeTint="FF" w:themeShade="FF"/>
        </w:rPr>
        <w:t xml:space="preserve">other </w:t>
      </w:r>
      <w:r w:rsidRPr="4FC944CF" w:rsidR="272C7C83">
        <w:rPr>
          <w:rFonts w:ascii="Calibri" w:hAnsi="Calibri" w:eastAsia="Calibri" w:cs="Calibri"/>
          <w:color w:val="000000" w:themeColor="text1" w:themeTint="FF" w:themeShade="FF"/>
        </w:rPr>
        <w:t>complicated buttons</w:t>
      </w:r>
      <w:r w:rsidRPr="4FC944CF" w:rsidR="71D630CC">
        <w:rPr>
          <w:rFonts w:ascii="Calibri" w:hAnsi="Calibri" w:eastAsia="Calibri" w:cs="Calibri"/>
          <w:color w:val="000000" w:themeColor="text1" w:themeTint="FF" w:themeShade="FF"/>
        </w:rPr>
        <w:t xml:space="preserve"> have been implemented</w:t>
      </w:r>
      <w:r w:rsidRPr="4FC944CF" w:rsidR="41BD5AEF">
        <w:rPr>
          <w:rFonts w:ascii="Calibri" w:hAnsi="Calibri" w:eastAsia="Calibri" w:cs="Calibri"/>
          <w:color w:val="000000" w:themeColor="text1" w:themeTint="FF" w:themeShade="FF"/>
        </w:rPr>
        <w:t xml:space="preserve"> </w:t>
      </w:r>
      <w:r w:rsidRPr="4FC944CF" w:rsidR="272C7C83">
        <w:rPr>
          <w:rFonts w:ascii="Calibri" w:hAnsi="Calibri" w:eastAsia="Calibri" w:cs="Calibri"/>
          <w:color w:val="000000" w:themeColor="text1" w:themeTint="FF" w:themeShade="FF"/>
        </w:rPr>
        <w:t xml:space="preserve">that could cause a diminished </w:t>
      </w:r>
      <w:r w:rsidRPr="4FC944CF" w:rsidR="5BD2EABF">
        <w:rPr>
          <w:rFonts w:ascii="Calibri" w:hAnsi="Calibri" w:eastAsia="Calibri" w:cs="Calibri"/>
          <w:color w:val="000000" w:themeColor="text1" w:themeTint="FF" w:themeShade="FF"/>
        </w:rPr>
        <w:t xml:space="preserve">and over complicated </w:t>
      </w:r>
      <w:r w:rsidRPr="4FC944CF" w:rsidR="272C7C83">
        <w:rPr>
          <w:rFonts w:ascii="Calibri" w:hAnsi="Calibri" w:eastAsia="Calibri" w:cs="Calibri"/>
          <w:color w:val="000000" w:themeColor="text1" w:themeTint="FF" w:themeShade="FF"/>
        </w:rPr>
        <w:t>user experience</w:t>
      </w:r>
      <w:r w:rsidRPr="4FC944CF" w:rsidR="2EDC704E">
        <w:rPr>
          <w:rFonts w:ascii="Calibri" w:hAnsi="Calibri" w:eastAsia="Calibri" w:cs="Calibri"/>
          <w:color w:val="000000" w:themeColor="text1" w:themeTint="FF" w:themeShade="FF"/>
        </w:rPr>
        <w:t xml:space="preserve">. </w:t>
      </w:r>
      <w:r w:rsidRPr="4FC944CF" w:rsidR="2A6845CF">
        <w:rPr>
          <w:rFonts w:ascii="Calibri" w:hAnsi="Calibri" w:eastAsia="Calibri" w:cs="Calibri"/>
          <w:color w:val="000000" w:themeColor="text1" w:themeTint="FF" w:themeShade="FF"/>
        </w:rPr>
        <w:t>T</w:t>
      </w:r>
      <w:r w:rsidRPr="4FC944CF" w:rsidR="272C7C83">
        <w:rPr>
          <w:rFonts w:ascii="Calibri" w:hAnsi="Calibri" w:eastAsia="Calibri" w:cs="Calibri"/>
          <w:color w:val="000000" w:themeColor="text1" w:themeTint="FF" w:themeShade="FF"/>
        </w:rPr>
        <w:t>he graphical wireframe display (4.2.</w:t>
      </w:r>
      <w:r w:rsidRPr="4FC944CF" w:rsidR="0CE1A11E">
        <w:rPr>
          <w:rFonts w:ascii="Calibri" w:hAnsi="Calibri" w:eastAsia="Calibri" w:cs="Calibri"/>
          <w:color w:val="000000" w:themeColor="text1" w:themeTint="FF" w:themeShade="FF"/>
        </w:rPr>
        <w:t>3</w:t>
      </w:r>
      <w:r w:rsidRPr="4FC944CF" w:rsidR="272C7C83">
        <w:rPr>
          <w:rFonts w:ascii="Calibri" w:hAnsi="Calibri" w:eastAsia="Calibri" w:cs="Calibri"/>
          <w:color w:val="000000" w:themeColor="text1" w:themeTint="FF" w:themeShade="FF"/>
        </w:rPr>
        <w:t>) was also developed with simple usability in mind, this display</w:t>
      </w:r>
      <w:r w:rsidRPr="4FC944CF" w:rsidR="26359D55">
        <w:rPr>
          <w:rFonts w:ascii="Calibri" w:hAnsi="Calibri" w:eastAsia="Calibri" w:cs="Calibri"/>
          <w:color w:val="000000" w:themeColor="text1" w:themeTint="FF" w:themeShade="FF"/>
        </w:rPr>
        <w:t xml:space="preserve"> has been altered based on functional requirements (Figure 4.2.4) this is due to the Graphical Display package </w:t>
      </w:r>
      <w:proofErr w:type="spellStart"/>
      <w:r w:rsidRPr="4FC944CF" w:rsidR="26359D55">
        <w:rPr>
          <w:rFonts w:ascii="Calibri" w:hAnsi="Calibri" w:eastAsia="Calibri" w:cs="Calibri"/>
          <w:color w:val="000000" w:themeColor="text1" w:themeTint="FF" w:themeShade="FF"/>
        </w:rPr>
        <w:t>Tkinter</w:t>
      </w:r>
      <w:proofErr w:type="spellEnd"/>
      <w:r w:rsidRPr="4FC944CF" w:rsidR="26359D55">
        <w:rPr>
          <w:rFonts w:ascii="Calibri" w:hAnsi="Calibri" w:eastAsia="Calibri" w:cs="Calibri"/>
          <w:color w:val="000000" w:themeColor="text1" w:themeTint="FF" w:themeShade="FF"/>
        </w:rPr>
        <w:t xml:space="preserve"> and the functionality offer</w:t>
      </w:r>
      <w:r w:rsidRPr="4FC944CF" w:rsidR="7FA5ABAB">
        <w:rPr>
          <w:rFonts w:ascii="Calibri" w:hAnsi="Calibri" w:eastAsia="Calibri" w:cs="Calibri"/>
          <w:color w:val="000000" w:themeColor="text1" w:themeTint="FF" w:themeShade="FF"/>
        </w:rPr>
        <w:t>ed</w:t>
      </w:r>
      <w:r w:rsidRPr="4FC944CF" w:rsidR="26359D55">
        <w:rPr>
          <w:rFonts w:ascii="Calibri" w:hAnsi="Calibri" w:eastAsia="Calibri" w:cs="Calibri"/>
          <w:color w:val="000000" w:themeColor="text1" w:themeTint="FF" w:themeShade="FF"/>
        </w:rPr>
        <w:t>. However, it has arguably become more user friend</w:t>
      </w:r>
      <w:r w:rsidRPr="4FC944CF" w:rsidR="05880FEE">
        <w:rPr>
          <w:rFonts w:ascii="Calibri" w:hAnsi="Calibri" w:eastAsia="Calibri" w:cs="Calibri"/>
          <w:color w:val="000000" w:themeColor="text1" w:themeTint="FF" w:themeShade="FF"/>
        </w:rPr>
        <w:t xml:space="preserve">ly by implementing an intuitive ‘Home Icon’ to </w:t>
      </w:r>
      <w:r w:rsidRPr="4FC944CF" w:rsidR="060C4210">
        <w:rPr>
          <w:rFonts w:ascii="Calibri" w:hAnsi="Calibri" w:eastAsia="Calibri" w:cs="Calibri"/>
          <w:color w:val="000000" w:themeColor="text1" w:themeTint="FF" w:themeShade="FF"/>
        </w:rPr>
        <w:t>revert</w:t>
      </w:r>
      <w:r w:rsidRPr="4FC944CF" w:rsidR="05880FEE">
        <w:rPr>
          <w:rFonts w:ascii="Calibri" w:hAnsi="Calibri" w:eastAsia="Calibri" w:cs="Calibri"/>
          <w:color w:val="000000" w:themeColor="text1" w:themeTint="FF" w:themeShade="FF"/>
        </w:rPr>
        <w:t xml:space="preserve"> to the start screen</w:t>
      </w:r>
      <w:r w:rsidRPr="4FC944CF" w:rsidR="3E354337">
        <w:rPr>
          <w:rFonts w:ascii="Calibri" w:hAnsi="Calibri" w:eastAsia="Calibri" w:cs="Calibri"/>
          <w:color w:val="000000" w:themeColor="text1" w:themeTint="FF" w:themeShade="FF"/>
        </w:rPr>
        <w:t xml:space="preserve"> and a Zoom option</w:t>
      </w:r>
      <w:r w:rsidRPr="4FC944CF" w:rsidR="05880FEE">
        <w:rPr>
          <w:rFonts w:ascii="Calibri" w:hAnsi="Calibri" w:eastAsia="Calibri" w:cs="Calibri"/>
          <w:color w:val="000000" w:themeColor="text1" w:themeTint="FF" w:themeShade="FF"/>
        </w:rPr>
        <w:t>.</w:t>
      </w:r>
      <w:r w:rsidRPr="4FC944CF" w:rsidR="272C7C83">
        <w:rPr>
          <w:rFonts w:ascii="Calibri" w:hAnsi="Calibri" w:eastAsia="Calibri" w:cs="Calibri"/>
          <w:color w:val="000000" w:themeColor="text1" w:themeTint="FF" w:themeShade="FF"/>
        </w:rPr>
        <w:t xml:space="preserve"> </w:t>
      </w:r>
      <w:r w:rsidRPr="4FC944CF" w:rsidR="272C7C83">
        <w:rPr>
          <w:rFonts w:ascii="Calibri" w:hAnsi="Calibri" w:eastAsia="Calibri" w:cs="Calibri"/>
          <w:color w:val="000000" w:themeColor="text1" w:themeTint="FF" w:themeShade="FF"/>
        </w:rPr>
        <w:t xml:space="preserve"> </w:t>
      </w:r>
      <w:r w:rsidRPr="4FC944CF" w:rsidR="71A7AF4E">
        <w:rPr>
          <w:rFonts w:ascii="Calibri" w:hAnsi="Calibri" w:eastAsia="Calibri" w:cs="Calibri"/>
          <w:color w:val="000000" w:themeColor="text1" w:themeTint="FF" w:themeShade="FF"/>
        </w:rPr>
        <w:t>Furthermore,</w:t>
      </w:r>
      <w:r w:rsidRPr="4FC944CF" w:rsidR="272C7C83">
        <w:rPr>
          <w:rFonts w:ascii="Calibri" w:hAnsi="Calibri" w:eastAsia="Calibri" w:cs="Calibri"/>
          <w:color w:val="000000" w:themeColor="text1" w:themeTint="FF" w:themeShade="FF"/>
        </w:rPr>
        <w:t xml:space="preserve"> this </w:t>
      </w:r>
      <w:r w:rsidRPr="4FC944CF" w:rsidR="564DBBDF">
        <w:rPr>
          <w:rFonts w:ascii="Calibri" w:hAnsi="Calibri" w:eastAsia="Calibri" w:cs="Calibri"/>
          <w:color w:val="000000" w:themeColor="text1" w:themeTint="FF" w:themeShade="FF"/>
        </w:rPr>
        <w:t xml:space="preserve">functional update has </w:t>
      </w:r>
      <w:r w:rsidRPr="4FC944CF" w:rsidR="272C7C83">
        <w:rPr>
          <w:rFonts w:ascii="Calibri" w:hAnsi="Calibri" w:eastAsia="Calibri" w:cs="Calibri"/>
          <w:color w:val="000000" w:themeColor="text1" w:themeTint="FF" w:themeShade="FF"/>
        </w:rPr>
        <w:t>create</w:t>
      </w:r>
      <w:r w:rsidRPr="4FC944CF" w:rsidR="404C971C">
        <w:rPr>
          <w:rFonts w:ascii="Calibri" w:hAnsi="Calibri" w:eastAsia="Calibri" w:cs="Calibri"/>
          <w:color w:val="000000" w:themeColor="text1" w:themeTint="FF" w:themeShade="FF"/>
        </w:rPr>
        <w:t xml:space="preserve">d </w:t>
      </w:r>
      <w:r w:rsidRPr="4FC944CF" w:rsidR="272C7C83">
        <w:rPr>
          <w:rFonts w:ascii="Calibri" w:hAnsi="Calibri" w:eastAsia="Calibri" w:cs="Calibri"/>
          <w:color w:val="000000" w:themeColor="text1" w:themeTint="FF" w:themeShade="FF"/>
        </w:rPr>
        <w:t>ease of access for user</w:t>
      </w:r>
      <w:r w:rsidRPr="4FC944CF" w:rsidR="4099500D">
        <w:rPr>
          <w:rFonts w:ascii="Calibri" w:hAnsi="Calibri" w:eastAsia="Calibri" w:cs="Calibri"/>
          <w:color w:val="000000" w:themeColor="text1" w:themeTint="FF" w:themeShade="FF"/>
        </w:rPr>
        <w:t>s</w:t>
      </w:r>
      <w:r w:rsidRPr="4FC944CF" w:rsidR="272C7C83">
        <w:rPr>
          <w:rFonts w:ascii="Calibri" w:hAnsi="Calibri" w:eastAsia="Calibri" w:cs="Calibri"/>
          <w:color w:val="000000" w:themeColor="text1" w:themeTint="FF" w:themeShade="FF"/>
        </w:rPr>
        <w:t xml:space="preserve"> and produces a clear and efficient result with the option to begin the process again without exiting the program</w:t>
      </w:r>
      <w:r w:rsidRPr="4FC944CF" w:rsidR="35BC07A3">
        <w:rPr>
          <w:rFonts w:ascii="Calibri" w:hAnsi="Calibri" w:eastAsia="Calibri" w:cs="Calibri"/>
          <w:color w:val="000000" w:themeColor="text1" w:themeTint="FF" w:themeShade="FF"/>
        </w:rPr>
        <w:t>, this</w:t>
      </w:r>
      <w:r w:rsidRPr="4FC944CF" w:rsidR="304C9480">
        <w:rPr>
          <w:rFonts w:ascii="Calibri" w:hAnsi="Calibri" w:eastAsia="Calibri" w:cs="Calibri"/>
          <w:color w:val="000000" w:themeColor="text1" w:themeTint="FF" w:themeShade="FF"/>
        </w:rPr>
        <w:t xml:space="preserve"> being a key piece of design functionality</w:t>
      </w:r>
      <w:r w:rsidRPr="4FC944CF" w:rsidR="35BC07A3">
        <w:rPr>
          <w:rFonts w:ascii="Calibri" w:hAnsi="Calibri" w:eastAsia="Calibri" w:cs="Calibri"/>
          <w:color w:val="000000" w:themeColor="text1" w:themeTint="FF" w:themeShade="FF"/>
        </w:rPr>
        <w:t xml:space="preserve"> (4.2.3) in the initial design</w:t>
      </w:r>
      <w:r w:rsidRPr="4FC944CF" w:rsidR="272C7C83">
        <w:rPr>
          <w:rFonts w:ascii="Calibri" w:hAnsi="Calibri" w:eastAsia="Calibri" w:cs="Calibri"/>
          <w:color w:val="000000" w:themeColor="text1" w:themeTint="FF" w:themeShade="FF"/>
        </w:rPr>
        <w:t xml:space="preserve">. The displayed Wireframes </w:t>
      </w:r>
      <w:r w:rsidRPr="4FC944CF" w:rsidR="688AE34D">
        <w:rPr>
          <w:rFonts w:ascii="Calibri" w:hAnsi="Calibri" w:eastAsia="Calibri" w:cs="Calibri"/>
          <w:color w:val="000000" w:themeColor="text1" w:themeTint="FF" w:themeShade="FF"/>
        </w:rPr>
        <w:t>were</w:t>
      </w:r>
      <w:r w:rsidRPr="4FC944CF" w:rsidR="272C7C83">
        <w:rPr>
          <w:rFonts w:ascii="Calibri" w:hAnsi="Calibri" w:eastAsia="Calibri" w:cs="Calibri"/>
          <w:color w:val="000000" w:themeColor="text1" w:themeTint="FF" w:themeShade="FF"/>
        </w:rPr>
        <w:t xml:space="preserve"> only an early expectation of the final GUI produced in Part B, </w:t>
      </w:r>
      <w:r w:rsidRPr="4FC944CF" w:rsidR="355D62C7">
        <w:rPr>
          <w:rFonts w:ascii="Calibri" w:hAnsi="Calibri" w:eastAsia="Calibri" w:cs="Calibri"/>
          <w:color w:val="000000" w:themeColor="text1" w:themeTint="FF" w:themeShade="FF"/>
        </w:rPr>
        <w:t>a</w:t>
      </w:r>
      <w:r w:rsidRPr="4FC944CF" w:rsidR="272C7C83">
        <w:rPr>
          <w:rFonts w:ascii="Calibri" w:hAnsi="Calibri" w:eastAsia="Calibri" w:cs="Calibri"/>
          <w:color w:val="000000" w:themeColor="text1" w:themeTint="FF" w:themeShade="FF"/>
        </w:rPr>
        <w:t>s expected t</w:t>
      </w:r>
      <w:r w:rsidRPr="4FC944CF" w:rsidR="359725EB">
        <w:rPr>
          <w:rFonts w:ascii="Calibri" w:hAnsi="Calibri" w:eastAsia="Calibri" w:cs="Calibri"/>
          <w:color w:val="000000" w:themeColor="text1" w:themeTint="FF" w:themeShade="FF"/>
        </w:rPr>
        <w:t>he final design is</w:t>
      </w:r>
      <w:r w:rsidRPr="4FC944CF" w:rsidR="272C7C83">
        <w:rPr>
          <w:rFonts w:ascii="Calibri" w:hAnsi="Calibri" w:eastAsia="Calibri" w:cs="Calibri"/>
          <w:color w:val="000000" w:themeColor="text1" w:themeTint="FF" w:themeShade="FF"/>
        </w:rPr>
        <w:t xml:space="preserve"> more detailed </w:t>
      </w:r>
      <w:r w:rsidRPr="4FC944CF" w:rsidR="6E7FA809">
        <w:rPr>
          <w:rFonts w:ascii="Calibri" w:hAnsi="Calibri" w:eastAsia="Calibri" w:cs="Calibri"/>
          <w:color w:val="000000" w:themeColor="text1" w:themeTint="FF" w:themeShade="FF"/>
        </w:rPr>
        <w:t>and</w:t>
      </w:r>
      <w:r w:rsidRPr="4FC944CF" w:rsidR="272C7C83">
        <w:rPr>
          <w:rFonts w:ascii="Calibri" w:hAnsi="Calibri" w:eastAsia="Calibri" w:cs="Calibri"/>
          <w:color w:val="000000" w:themeColor="text1" w:themeTint="FF" w:themeShade="FF"/>
        </w:rPr>
        <w:t xml:space="preserve"> encourage</w:t>
      </w:r>
      <w:r w:rsidRPr="4FC944CF" w:rsidR="042F1605">
        <w:rPr>
          <w:rFonts w:ascii="Calibri" w:hAnsi="Calibri" w:eastAsia="Calibri" w:cs="Calibri"/>
          <w:color w:val="000000" w:themeColor="text1" w:themeTint="FF" w:themeShade="FF"/>
        </w:rPr>
        <w:t>s</w:t>
      </w:r>
      <w:r w:rsidRPr="4FC944CF" w:rsidR="272C7C83">
        <w:rPr>
          <w:rFonts w:ascii="Calibri" w:hAnsi="Calibri" w:eastAsia="Calibri" w:cs="Calibri"/>
          <w:color w:val="000000" w:themeColor="text1" w:themeTint="FF" w:themeShade="FF"/>
        </w:rPr>
        <w:t xml:space="preserve"> a more user-friendly experience. </w:t>
      </w:r>
    </w:p>
    <w:p w:rsidRPr="00926CFD" w:rsidR="00926CFD" w:rsidP="00926876" w:rsidRDefault="00926CFD" w14:paraId="50A4E6D5" w14:textId="2155CC24"/>
    <w:sectPr w:rsidRPr="00926CFD" w:rsidR="00926CFD" w:rsidSect="003B3AB5">
      <w:pgSz w:w="11906" w:h="16838" w:orient="portrait"/>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intelligence2.xml><?xml version="1.0" encoding="utf-8"?>
<int2:intelligence xmlns:int2="http://schemas.microsoft.com/office/intelligence/2020/intelligence" xmlns:oel="http://schemas.microsoft.com/office/2019/extlst">
  <int2:observations>
    <int2:bookmark int2:bookmarkName="_Int_V17hbc6h" int2:invalidationBookmarkName="" int2:hashCode="uUarLNCJHa2rEa" int2:id="BWtBWUqh">
      <int2:state int2:type="LegacyProofing" int2:value="Rejected"/>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E3F6A"/>
    <w:multiLevelType w:val="hybridMultilevel"/>
    <w:tmpl w:val="0CB6E2E4"/>
    <w:lvl w:ilvl="0" w:tplc="A1CC7C6C">
      <w:numFmt w:val="bullet"/>
      <w:lvlText w:val="•"/>
      <w:lvlJc w:val="left"/>
      <w:pPr>
        <w:ind w:left="1080" w:hanging="720"/>
      </w:pPr>
      <w:rPr>
        <w:rFonts w:hint="default" w:ascii="Calibri" w:hAnsi="Calibri" w:cs="Calibri" w:eastAsiaTheme="minorEastAsia"/>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594D2C6D"/>
    <w:multiLevelType w:val="hybridMultilevel"/>
    <w:tmpl w:val="BA2812A4"/>
    <w:lvl w:ilvl="0" w:tplc="A1CC7C6C">
      <w:numFmt w:val="bullet"/>
      <w:lvlText w:val="•"/>
      <w:lvlJc w:val="left"/>
      <w:pPr>
        <w:ind w:left="1080" w:hanging="720"/>
      </w:pPr>
      <w:rPr>
        <w:rFonts w:hint="default" w:ascii="Calibri" w:hAnsi="Calibri" w:cs="Calibri" w:eastAsiaTheme="minorEastAsia"/>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 w15:restartNumberingAfterBreak="0">
    <w:nsid w:val="5DAA19B4"/>
    <w:multiLevelType w:val="hybridMultilevel"/>
    <w:tmpl w:val="73004FE2"/>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 w15:restartNumberingAfterBreak="0">
    <w:nsid w:val="63D23837"/>
    <w:multiLevelType w:val="hybridMultilevel"/>
    <w:tmpl w:val="9BD61186"/>
    <w:lvl w:ilvl="0" w:tplc="A1CC7C6C">
      <w:numFmt w:val="bullet"/>
      <w:lvlText w:val="•"/>
      <w:lvlJc w:val="left"/>
      <w:pPr>
        <w:ind w:left="1080" w:hanging="720"/>
      </w:pPr>
      <w:rPr>
        <w:rFonts w:hint="default" w:ascii="Calibri" w:hAnsi="Calibri" w:cs="Calibri" w:eastAsiaTheme="minorEastAsia"/>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5" w15:restartNumberingAfterBreak="0">
    <w:nsid w:val="66162F7D"/>
    <w:multiLevelType w:val="hybridMultilevel"/>
    <w:tmpl w:val="38A2F06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6"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1690523635">
    <w:abstractNumId w:val="1"/>
  </w:num>
  <w:num w:numId="2" w16cid:durableId="60300251">
    <w:abstractNumId w:val="6"/>
  </w:num>
  <w:num w:numId="3" w16cid:durableId="1061295601">
    <w:abstractNumId w:val="5"/>
  </w:num>
  <w:num w:numId="4" w16cid:durableId="475610832">
    <w:abstractNumId w:val="2"/>
  </w:num>
  <w:num w:numId="5" w16cid:durableId="197746377">
    <w:abstractNumId w:val="4"/>
  </w:num>
  <w:num w:numId="6" w16cid:durableId="1307128959">
    <w:abstractNumId w:val="0"/>
  </w:num>
  <w:num w:numId="7" w16cid:durableId="7637194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xNTU3MrQAUkbmxko6SsGpxcWZ+XkgBea1AKdNkoIsAAAA"/>
  </w:docVars>
  <w:rsids>
    <w:rsidRoot w:val="00E37749"/>
    <w:rsid w:val="00000C01"/>
    <w:rsid w:val="000034D2"/>
    <w:rsid w:val="00005194"/>
    <w:rsid w:val="000105DB"/>
    <w:rsid w:val="00015B7F"/>
    <w:rsid w:val="00016378"/>
    <w:rsid w:val="00025DFC"/>
    <w:rsid w:val="0004149C"/>
    <w:rsid w:val="0004244F"/>
    <w:rsid w:val="000436DE"/>
    <w:rsid w:val="000451A4"/>
    <w:rsid w:val="000459FD"/>
    <w:rsid w:val="0004762A"/>
    <w:rsid w:val="00047BAD"/>
    <w:rsid w:val="00053290"/>
    <w:rsid w:val="000547A0"/>
    <w:rsid w:val="00057A9E"/>
    <w:rsid w:val="0006715F"/>
    <w:rsid w:val="000721F6"/>
    <w:rsid w:val="0007248A"/>
    <w:rsid w:val="00072904"/>
    <w:rsid w:val="0007342D"/>
    <w:rsid w:val="000765AC"/>
    <w:rsid w:val="0007792B"/>
    <w:rsid w:val="00082613"/>
    <w:rsid w:val="00085452"/>
    <w:rsid w:val="000A1503"/>
    <w:rsid w:val="000A4CE7"/>
    <w:rsid w:val="000B3CDA"/>
    <w:rsid w:val="000B5E4C"/>
    <w:rsid w:val="000C3F24"/>
    <w:rsid w:val="000C5DF8"/>
    <w:rsid w:val="000C6A3C"/>
    <w:rsid w:val="000D10E2"/>
    <w:rsid w:val="000D6FEA"/>
    <w:rsid w:val="000E325B"/>
    <w:rsid w:val="000E5816"/>
    <w:rsid w:val="000F0A5B"/>
    <w:rsid w:val="000F4040"/>
    <w:rsid w:val="001068E7"/>
    <w:rsid w:val="0011151C"/>
    <w:rsid w:val="00114F4D"/>
    <w:rsid w:val="001176E5"/>
    <w:rsid w:val="001227AB"/>
    <w:rsid w:val="0013123A"/>
    <w:rsid w:val="00134BA7"/>
    <w:rsid w:val="00134CED"/>
    <w:rsid w:val="0013599F"/>
    <w:rsid w:val="00135DEC"/>
    <w:rsid w:val="001371E4"/>
    <w:rsid w:val="0014149F"/>
    <w:rsid w:val="00142E9D"/>
    <w:rsid w:val="001463F4"/>
    <w:rsid w:val="001523B2"/>
    <w:rsid w:val="00153AD3"/>
    <w:rsid w:val="00154255"/>
    <w:rsid w:val="00161C88"/>
    <w:rsid w:val="00176B1A"/>
    <w:rsid w:val="00176F7D"/>
    <w:rsid w:val="00182938"/>
    <w:rsid w:val="00185E4B"/>
    <w:rsid w:val="001936AF"/>
    <w:rsid w:val="001942CE"/>
    <w:rsid w:val="00197FF4"/>
    <w:rsid w:val="001A0731"/>
    <w:rsid w:val="001A0D93"/>
    <w:rsid w:val="001A6382"/>
    <w:rsid w:val="001A6D94"/>
    <w:rsid w:val="001B0278"/>
    <w:rsid w:val="001B0A54"/>
    <w:rsid w:val="001B2E55"/>
    <w:rsid w:val="001B3B52"/>
    <w:rsid w:val="001B3E9C"/>
    <w:rsid w:val="001B42DF"/>
    <w:rsid w:val="001B53D8"/>
    <w:rsid w:val="001B74AB"/>
    <w:rsid w:val="001C1B22"/>
    <w:rsid w:val="001C1C51"/>
    <w:rsid w:val="001C211C"/>
    <w:rsid w:val="001C353A"/>
    <w:rsid w:val="001C4E8A"/>
    <w:rsid w:val="001D03DD"/>
    <w:rsid w:val="001D051F"/>
    <w:rsid w:val="001D10C9"/>
    <w:rsid w:val="001D1D81"/>
    <w:rsid w:val="001E2184"/>
    <w:rsid w:val="001E237F"/>
    <w:rsid w:val="001F57B6"/>
    <w:rsid w:val="0020031C"/>
    <w:rsid w:val="00201B2F"/>
    <w:rsid w:val="0020440E"/>
    <w:rsid w:val="0020624A"/>
    <w:rsid w:val="00206D09"/>
    <w:rsid w:val="0021034C"/>
    <w:rsid w:val="00220D4B"/>
    <w:rsid w:val="00223A3F"/>
    <w:rsid w:val="0023148E"/>
    <w:rsid w:val="002325F8"/>
    <w:rsid w:val="00236CB6"/>
    <w:rsid w:val="00245844"/>
    <w:rsid w:val="00251BC4"/>
    <w:rsid w:val="002535F7"/>
    <w:rsid w:val="0026406F"/>
    <w:rsid w:val="00264572"/>
    <w:rsid w:val="002712C8"/>
    <w:rsid w:val="0027192E"/>
    <w:rsid w:val="00274834"/>
    <w:rsid w:val="00283160"/>
    <w:rsid w:val="00286FD5"/>
    <w:rsid w:val="0028739D"/>
    <w:rsid w:val="002955A3"/>
    <w:rsid w:val="00295D3C"/>
    <w:rsid w:val="00296A13"/>
    <w:rsid w:val="002A07CD"/>
    <w:rsid w:val="002A1EAA"/>
    <w:rsid w:val="002A2124"/>
    <w:rsid w:val="002A7517"/>
    <w:rsid w:val="002B37DD"/>
    <w:rsid w:val="002B3CED"/>
    <w:rsid w:val="002C1A5A"/>
    <w:rsid w:val="002C233E"/>
    <w:rsid w:val="002C4142"/>
    <w:rsid w:val="002C44BF"/>
    <w:rsid w:val="002C4A23"/>
    <w:rsid w:val="002D5A59"/>
    <w:rsid w:val="002D6144"/>
    <w:rsid w:val="002E1391"/>
    <w:rsid w:val="002E25A1"/>
    <w:rsid w:val="002E3C7F"/>
    <w:rsid w:val="002E7EE6"/>
    <w:rsid w:val="002F3FF4"/>
    <w:rsid w:val="002F40F0"/>
    <w:rsid w:val="002F5341"/>
    <w:rsid w:val="003039C0"/>
    <w:rsid w:val="00304987"/>
    <w:rsid w:val="00304FDC"/>
    <w:rsid w:val="00305796"/>
    <w:rsid w:val="00317A70"/>
    <w:rsid w:val="00317B63"/>
    <w:rsid w:val="00321533"/>
    <w:rsid w:val="00324FD2"/>
    <w:rsid w:val="003266C6"/>
    <w:rsid w:val="00330B51"/>
    <w:rsid w:val="00331AF5"/>
    <w:rsid w:val="00331EFC"/>
    <w:rsid w:val="003342A8"/>
    <w:rsid w:val="00335291"/>
    <w:rsid w:val="00335BC9"/>
    <w:rsid w:val="00335F0F"/>
    <w:rsid w:val="0034105C"/>
    <w:rsid w:val="00344200"/>
    <w:rsid w:val="00345D03"/>
    <w:rsid w:val="00347FB6"/>
    <w:rsid w:val="00351211"/>
    <w:rsid w:val="00353CF9"/>
    <w:rsid w:val="00354F95"/>
    <w:rsid w:val="00356DFF"/>
    <w:rsid w:val="00362E24"/>
    <w:rsid w:val="00363B40"/>
    <w:rsid w:val="0036572B"/>
    <w:rsid w:val="00366E98"/>
    <w:rsid w:val="00370A98"/>
    <w:rsid w:val="0038643C"/>
    <w:rsid w:val="0039089E"/>
    <w:rsid w:val="0039276B"/>
    <w:rsid w:val="00393674"/>
    <w:rsid w:val="003941BD"/>
    <w:rsid w:val="00396831"/>
    <w:rsid w:val="003A133A"/>
    <w:rsid w:val="003A228E"/>
    <w:rsid w:val="003A43CF"/>
    <w:rsid w:val="003A5F73"/>
    <w:rsid w:val="003B0A98"/>
    <w:rsid w:val="003B2ED9"/>
    <w:rsid w:val="003B3AB5"/>
    <w:rsid w:val="003B4877"/>
    <w:rsid w:val="003B5F7A"/>
    <w:rsid w:val="003B63F4"/>
    <w:rsid w:val="003B64D8"/>
    <w:rsid w:val="003B7F7F"/>
    <w:rsid w:val="003C3765"/>
    <w:rsid w:val="003E14B0"/>
    <w:rsid w:val="003E1C59"/>
    <w:rsid w:val="003E22DE"/>
    <w:rsid w:val="003F0CA8"/>
    <w:rsid w:val="003F414A"/>
    <w:rsid w:val="00400F65"/>
    <w:rsid w:val="004020C0"/>
    <w:rsid w:val="004028A1"/>
    <w:rsid w:val="00407886"/>
    <w:rsid w:val="004121C2"/>
    <w:rsid w:val="00412C21"/>
    <w:rsid w:val="0041390E"/>
    <w:rsid w:val="0041439E"/>
    <w:rsid w:val="00416336"/>
    <w:rsid w:val="0042513D"/>
    <w:rsid w:val="004261A1"/>
    <w:rsid w:val="00431024"/>
    <w:rsid w:val="00436053"/>
    <w:rsid w:val="00437450"/>
    <w:rsid w:val="00443186"/>
    <w:rsid w:val="004455E1"/>
    <w:rsid w:val="00451605"/>
    <w:rsid w:val="00466221"/>
    <w:rsid w:val="00466333"/>
    <w:rsid w:val="00466ADD"/>
    <w:rsid w:val="00470536"/>
    <w:rsid w:val="00471A0F"/>
    <w:rsid w:val="00473473"/>
    <w:rsid w:val="00476BFC"/>
    <w:rsid w:val="00485431"/>
    <w:rsid w:val="00485433"/>
    <w:rsid w:val="00485E0F"/>
    <w:rsid w:val="00492C7E"/>
    <w:rsid w:val="004A0FC1"/>
    <w:rsid w:val="004A52A2"/>
    <w:rsid w:val="004A58F9"/>
    <w:rsid w:val="004A7836"/>
    <w:rsid w:val="004B3985"/>
    <w:rsid w:val="004C1389"/>
    <w:rsid w:val="004C3D99"/>
    <w:rsid w:val="004D3094"/>
    <w:rsid w:val="004D48FE"/>
    <w:rsid w:val="004D4D2D"/>
    <w:rsid w:val="004D70DD"/>
    <w:rsid w:val="004E12EF"/>
    <w:rsid w:val="004E2BA4"/>
    <w:rsid w:val="004E3A88"/>
    <w:rsid w:val="004E44B9"/>
    <w:rsid w:val="004F382A"/>
    <w:rsid w:val="004F6D3A"/>
    <w:rsid w:val="004F774D"/>
    <w:rsid w:val="00504C63"/>
    <w:rsid w:val="0050552E"/>
    <w:rsid w:val="0051266A"/>
    <w:rsid w:val="00513AAD"/>
    <w:rsid w:val="00516AB4"/>
    <w:rsid w:val="00520BC8"/>
    <w:rsid w:val="005211CF"/>
    <w:rsid w:val="00523B8B"/>
    <w:rsid w:val="00524AC7"/>
    <w:rsid w:val="00524BBF"/>
    <w:rsid w:val="00532C03"/>
    <w:rsid w:val="00534663"/>
    <w:rsid w:val="00537959"/>
    <w:rsid w:val="00541B54"/>
    <w:rsid w:val="0054354B"/>
    <w:rsid w:val="00547A3F"/>
    <w:rsid w:val="00551E98"/>
    <w:rsid w:val="00571D55"/>
    <w:rsid w:val="00580E00"/>
    <w:rsid w:val="00582C61"/>
    <w:rsid w:val="0058332B"/>
    <w:rsid w:val="005874B0"/>
    <w:rsid w:val="005879EE"/>
    <w:rsid w:val="00587E29"/>
    <w:rsid w:val="0059537D"/>
    <w:rsid w:val="00596E2A"/>
    <w:rsid w:val="005A00BD"/>
    <w:rsid w:val="005B37A6"/>
    <w:rsid w:val="005C12DB"/>
    <w:rsid w:val="005C1781"/>
    <w:rsid w:val="005C2475"/>
    <w:rsid w:val="005C2C1B"/>
    <w:rsid w:val="005C4F90"/>
    <w:rsid w:val="005C5081"/>
    <w:rsid w:val="005C6BF4"/>
    <w:rsid w:val="005C75EC"/>
    <w:rsid w:val="005D7CA9"/>
    <w:rsid w:val="005E09A2"/>
    <w:rsid w:val="005E1FA9"/>
    <w:rsid w:val="005E21A4"/>
    <w:rsid w:val="005E7798"/>
    <w:rsid w:val="005F117E"/>
    <w:rsid w:val="005F177C"/>
    <w:rsid w:val="005F7AC9"/>
    <w:rsid w:val="00606177"/>
    <w:rsid w:val="0061578C"/>
    <w:rsid w:val="00617C2F"/>
    <w:rsid w:val="00617DFD"/>
    <w:rsid w:val="0062689A"/>
    <w:rsid w:val="00631383"/>
    <w:rsid w:val="006357A6"/>
    <w:rsid w:val="00645198"/>
    <w:rsid w:val="0065051B"/>
    <w:rsid w:val="006520A4"/>
    <w:rsid w:val="00654FE1"/>
    <w:rsid w:val="00655E51"/>
    <w:rsid w:val="00657FE8"/>
    <w:rsid w:val="00660910"/>
    <w:rsid w:val="00662952"/>
    <w:rsid w:val="00663DB6"/>
    <w:rsid w:val="00665044"/>
    <w:rsid w:val="00667044"/>
    <w:rsid w:val="0067594D"/>
    <w:rsid w:val="00676AC3"/>
    <w:rsid w:val="00681AF3"/>
    <w:rsid w:val="00682292"/>
    <w:rsid w:val="00686EE4"/>
    <w:rsid w:val="00690254"/>
    <w:rsid w:val="0069055D"/>
    <w:rsid w:val="00691892"/>
    <w:rsid w:val="0069295E"/>
    <w:rsid w:val="00696278"/>
    <w:rsid w:val="006971E9"/>
    <w:rsid w:val="006A0B04"/>
    <w:rsid w:val="006A10B1"/>
    <w:rsid w:val="006A5074"/>
    <w:rsid w:val="006A715E"/>
    <w:rsid w:val="006B0F1A"/>
    <w:rsid w:val="006B4D7D"/>
    <w:rsid w:val="006B7794"/>
    <w:rsid w:val="006C4B32"/>
    <w:rsid w:val="006D1895"/>
    <w:rsid w:val="006D370B"/>
    <w:rsid w:val="006E0BC5"/>
    <w:rsid w:val="006E3936"/>
    <w:rsid w:val="006E3EE3"/>
    <w:rsid w:val="006E4592"/>
    <w:rsid w:val="006F08D4"/>
    <w:rsid w:val="006F1B3D"/>
    <w:rsid w:val="0070371D"/>
    <w:rsid w:val="00705B3D"/>
    <w:rsid w:val="00706C80"/>
    <w:rsid w:val="00716010"/>
    <w:rsid w:val="007216CA"/>
    <w:rsid w:val="0072216E"/>
    <w:rsid w:val="0073103E"/>
    <w:rsid w:val="00733277"/>
    <w:rsid w:val="00744229"/>
    <w:rsid w:val="00747865"/>
    <w:rsid w:val="0075137B"/>
    <w:rsid w:val="00752172"/>
    <w:rsid w:val="00752F59"/>
    <w:rsid w:val="00757185"/>
    <w:rsid w:val="007611D7"/>
    <w:rsid w:val="007621C9"/>
    <w:rsid w:val="00762C77"/>
    <w:rsid w:val="00771713"/>
    <w:rsid w:val="00771B09"/>
    <w:rsid w:val="0077245C"/>
    <w:rsid w:val="00781486"/>
    <w:rsid w:val="00785D0C"/>
    <w:rsid w:val="00790DE9"/>
    <w:rsid w:val="00794AF4"/>
    <w:rsid w:val="00797636"/>
    <w:rsid w:val="0079766B"/>
    <w:rsid w:val="007A21BB"/>
    <w:rsid w:val="007A2D81"/>
    <w:rsid w:val="007A69F4"/>
    <w:rsid w:val="007B2828"/>
    <w:rsid w:val="007B2E43"/>
    <w:rsid w:val="007C2DF5"/>
    <w:rsid w:val="007C4427"/>
    <w:rsid w:val="007C4622"/>
    <w:rsid w:val="007C466F"/>
    <w:rsid w:val="007C5936"/>
    <w:rsid w:val="007D28BB"/>
    <w:rsid w:val="007E0FA9"/>
    <w:rsid w:val="007E342F"/>
    <w:rsid w:val="007E4C07"/>
    <w:rsid w:val="007E5CE4"/>
    <w:rsid w:val="007F3E32"/>
    <w:rsid w:val="007F49AF"/>
    <w:rsid w:val="007F49F2"/>
    <w:rsid w:val="007F6DE1"/>
    <w:rsid w:val="0080416E"/>
    <w:rsid w:val="00805AD9"/>
    <w:rsid w:val="00807304"/>
    <w:rsid w:val="00811B4E"/>
    <w:rsid w:val="00816A19"/>
    <w:rsid w:val="00817DB4"/>
    <w:rsid w:val="00825767"/>
    <w:rsid w:val="00827556"/>
    <w:rsid w:val="00832D4F"/>
    <w:rsid w:val="00834E7A"/>
    <w:rsid w:val="00835C97"/>
    <w:rsid w:val="008509A4"/>
    <w:rsid w:val="008533D9"/>
    <w:rsid w:val="00853DFC"/>
    <w:rsid w:val="00855C5D"/>
    <w:rsid w:val="008625B9"/>
    <w:rsid w:val="00862705"/>
    <w:rsid w:val="0087002B"/>
    <w:rsid w:val="00871075"/>
    <w:rsid w:val="0087198C"/>
    <w:rsid w:val="0087390A"/>
    <w:rsid w:val="00876346"/>
    <w:rsid w:val="008775C6"/>
    <w:rsid w:val="00877613"/>
    <w:rsid w:val="008838CB"/>
    <w:rsid w:val="00890A86"/>
    <w:rsid w:val="00891AF4"/>
    <w:rsid w:val="00893041"/>
    <w:rsid w:val="008B0524"/>
    <w:rsid w:val="008B208D"/>
    <w:rsid w:val="008B2573"/>
    <w:rsid w:val="008B2C38"/>
    <w:rsid w:val="008B7D4A"/>
    <w:rsid w:val="008C19B3"/>
    <w:rsid w:val="008C39DD"/>
    <w:rsid w:val="008C4FEF"/>
    <w:rsid w:val="008D005F"/>
    <w:rsid w:val="008D0759"/>
    <w:rsid w:val="008D1935"/>
    <w:rsid w:val="008D611F"/>
    <w:rsid w:val="008D6544"/>
    <w:rsid w:val="008E07A6"/>
    <w:rsid w:val="008E1EF2"/>
    <w:rsid w:val="008E4B5F"/>
    <w:rsid w:val="008F692A"/>
    <w:rsid w:val="009008CE"/>
    <w:rsid w:val="009014BD"/>
    <w:rsid w:val="009020E8"/>
    <w:rsid w:val="00904024"/>
    <w:rsid w:val="009121C4"/>
    <w:rsid w:val="00912B6E"/>
    <w:rsid w:val="00915CC6"/>
    <w:rsid w:val="00926876"/>
    <w:rsid w:val="00926CFD"/>
    <w:rsid w:val="00927804"/>
    <w:rsid w:val="0093560B"/>
    <w:rsid w:val="00941880"/>
    <w:rsid w:val="00941D80"/>
    <w:rsid w:val="0094412D"/>
    <w:rsid w:val="009442AB"/>
    <w:rsid w:val="00944E06"/>
    <w:rsid w:val="00961991"/>
    <w:rsid w:val="0096212E"/>
    <w:rsid w:val="009671F2"/>
    <w:rsid w:val="0097337A"/>
    <w:rsid w:val="00973CC1"/>
    <w:rsid w:val="0098428F"/>
    <w:rsid w:val="00990C24"/>
    <w:rsid w:val="00992746"/>
    <w:rsid w:val="00996F1B"/>
    <w:rsid w:val="0099713D"/>
    <w:rsid w:val="009A56FD"/>
    <w:rsid w:val="009A6F3B"/>
    <w:rsid w:val="009A724D"/>
    <w:rsid w:val="009A7A30"/>
    <w:rsid w:val="009B688A"/>
    <w:rsid w:val="009C2415"/>
    <w:rsid w:val="009C7267"/>
    <w:rsid w:val="009D0151"/>
    <w:rsid w:val="009D1921"/>
    <w:rsid w:val="009D3116"/>
    <w:rsid w:val="009D72B6"/>
    <w:rsid w:val="009E0FA7"/>
    <w:rsid w:val="009E1063"/>
    <w:rsid w:val="009E7ABA"/>
    <w:rsid w:val="009F24AA"/>
    <w:rsid w:val="009F2A33"/>
    <w:rsid w:val="00A02734"/>
    <w:rsid w:val="00A03837"/>
    <w:rsid w:val="00A045D4"/>
    <w:rsid w:val="00A06E27"/>
    <w:rsid w:val="00A06F35"/>
    <w:rsid w:val="00A10C65"/>
    <w:rsid w:val="00A145F8"/>
    <w:rsid w:val="00A227B1"/>
    <w:rsid w:val="00A23610"/>
    <w:rsid w:val="00A27A89"/>
    <w:rsid w:val="00A308DF"/>
    <w:rsid w:val="00A37FDB"/>
    <w:rsid w:val="00A40CCB"/>
    <w:rsid w:val="00A41D2E"/>
    <w:rsid w:val="00A43D7A"/>
    <w:rsid w:val="00A541E2"/>
    <w:rsid w:val="00A55719"/>
    <w:rsid w:val="00A574F2"/>
    <w:rsid w:val="00A61BE9"/>
    <w:rsid w:val="00A6219C"/>
    <w:rsid w:val="00A62E72"/>
    <w:rsid w:val="00A65582"/>
    <w:rsid w:val="00A75ACF"/>
    <w:rsid w:val="00A77EA8"/>
    <w:rsid w:val="00A8137E"/>
    <w:rsid w:val="00A81925"/>
    <w:rsid w:val="00A82D54"/>
    <w:rsid w:val="00A8363D"/>
    <w:rsid w:val="00A8390A"/>
    <w:rsid w:val="00A845A2"/>
    <w:rsid w:val="00A85E24"/>
    <w:rsid w:val="00A90416"/>
    <w:rsid w:val="00A95A01"/>
    <w:rsid w:val="00A97339"/>
    <w:rsid w:val="00A9755C"/>
    <w:rsid w:val="00A97E28"/>
    <w:rsid w:val="00AA28FE"/>
    <w:rsid w:val="00AA30DE"/>
    <w:rsid w:val="00AA4E0B"/>
    <w:rsid w:val="00AB3296"/>
    <w:rsid w:val="00AB5985"/>
    <w:rsid w:val="00AC1D11"/>
    <w:rsid w:val="00AC393C"/>
    <w:rsid w:val="00AC4691"/>
    <w:rsid w:val="00AC5E08"/>
    <w:rsid w:val="00AD2872"/>
    <w:rsid w:val="00AD34CA"/>
    <w:rsid w:val="00AD51F1"/>
    <w:rsid w:val="00AD5A7F"/>
    <w:rsid w:val="00AE0DC1"/>
    <w:rsid w:val="00AE3067"/>
    <w:rsid w:val="00AE64FD"/>
    <w:rsid w:val="00AE79CA"/>
    <w:rsid w:val="00AF2EE6"/>
    <w:rsid w:val="00AF36E4"/>
    <w:rsid w:val="00AF7F6A"/>
    <w:rsid w:val="00B00EE5"/>
    <w:rsid w:val="00B02A6B"/>
    <w:rsid w:val="00B07B09"/>
    <w:rsid w:val="00B07C99"/>
    <w:rsid w:val="00B1016B"/>
    <w:rsid w:val="00B1097F"/>
    <w:rsid w:val="00B2066B"/>
    <w:rsid w:val="00B22617"/>
    <w:rsid w:val="00B23D28"/>
    <w:rsid w:val="00B372DF"/>
    <w:rsid w:val="00B41238"/>
    <w:rsid w:val="00B44630"/>
    <w:rsid w:val="00B46467"/>
    <w:rsid w:val="00B564C3"/>
    <w:rsid w:val="00B60E36"/>
    <w:rsid w:val="00B659B3"/>
    <w:rsid w:val="00B6678E"/>
    <w:rsid w:val="00B6720C"/>
    <w:rsid w:val="00B73E62"/>
    <w:rsid w:val="00B76198"/>
    <w:rsid w:val="00B81695"/>
    <w:rsid w:val="00B81DC0"/>
    <w:rsid w:val="00B82E66"/>
    <w:rsid w:val="00B83150"/>
    <w:rsid w:val="00B86161"/>
    <w:rsid w:val="00B8734C"/>
    <w:rsid w:val="00B879D9"/>
    <w:rsid w:val="00B87C09"/>
    <w:rsid w:val="00B90768"/>
    <w:rsid w:val="00B90C2F"/>
    <w:rsid w:val="00B9364C"/>
    <w:rsid w:val="00B95A03"/>
    <w:rsid w:val="00B96A85"/>
    <w:rsid w:val="00B97D3C"/>
    <w:rsid w:val="00BA197B"/>
    <w:rsid w:val="00BB2EEC"/>
    <w:rsid w:val="00BB7578"/>
    <w:rsid w:val="00BC3AF2"/>
    <w:rsid w:val="00BC46EC"/>
    <w:rsid w:val="00BC47DF"/>
    <w:rsid w:val="00BC7D02"/>
    <w:rsid w:val="00BD0C0D"/>
    <w:rsid w:val="00BD230B"/>
    <w:rsid w:val="00BE0036"/>
    <w:rsid w:val="00BE6785"/>
    <w:rsid w:val="00BE77FD"/>
    <w:rsid w:val="00BF0CAB"/>
    <w:rsid w:val="00BF1055"/>
    <w:rsid w:val="00C02B60"/>
    <w:rsid w:val="00C02C39"/>
    <w:rsid w:val="00C0306A"/>
    <w:rsid w:val="00C0319F"/>
    <w:rsid w:val="00C0361F"/>
    <w:rsid w:val="00C0694F"/>
    <w:rsid w:val="00C06E91"/>
    <w:rsid w:val="00C17231"/>
    <w:rsid w:val="00C20A56"/>
    <w:rsid w:val="00C228BD"/>
    <w:rsid w:val="00C27AEF"/>
    <w:rsid w:val="00C337BA"/>
    <w:rsid w:val="00C376D0"/>
    <w:rsid w:val="00C47F10"/>
    <w:rsid w:val="00C500BB"/>
    <w:rsid w:val="00C504B1"/>
    <w:rsid w:val="00C51CE2"/>
    <w:rsid w:val="00C6622F"/>
    <w:rsid w:val="00C67764"/>
    <w:rsid w:val="00C70573"/>
    <w:rsid w:val="00C713A7"/>
    <w:rsid w:val="00C7736B"/>
    <w:rsid w:val="00C77CDB"/>
    <w:rsid w:val="00C81488"/>
    <w:rsid w:val="00C81920"/>
    <w:rsid w:val="00C830E6"/>
    <w:rsid w:val="00C832ED"/>
    <w:rsid w:val="00C843A9"/>
    <w:rsid w:val="00C95CB4"/>
    <w:rsid w:val="00C969DA"/>
    <w:rsid w:val="00CA4351"/>
    <w:rsid w:val="00CA47D6"/>
    <w:rsid w:val="00CB2E8E"/>
    <w:rsid w:val="00CB375F"/>
    <w:rsid w:val="00CB457C"/>
    <w:rsid w:val="00CB59EB"/>
    <w:rsid w:val="00CC309C"/>
    <w:rsid w:val="00CC4383"/>
    <w:rsid w:val="00CC55D0"/>
    <w:rsid w:val="00CD16CD"/>
    <w:rsid w:val="00CD1F52"/>
    <w:rsid w:val="00CD3600"/>
    <w:rsid w:val="00CD793C"/>
    <w:rsid w:val="00CE7867"/>
    <w:rsid w:val="00CE7C8F"/>
    <w:rsid w:val="00CF1FD4"/>
    <w:rsid w:val="00CF2EA3"/>
    <w:rsid w:val="00CF4246"/>
    <w:rsid w:val="00CF734E"/>
    <w:rsid w:val="00CF7C46"/>
    <w:rsid w:val="00CF7C83"/>
    <w:rsid w:val="00D0153D"/>
    <w:rsid w:val="00D05AF8"/>
    <w:rsid w:val="00D05FC9"/>
    <w:rsid w:val="00D128A0"/>
    <w:rsid w:val="00D12C58"/>
    <w:rsid w:val="00D13C75"/>
    <w:rsid w:val="00D24009"/>
    <w:rsid w:val="00D31721"/>
    <w:rsid w:val="00D33CCD"/>
    <w:rsid w:val="00D34D65"/>
    <w:rsid w:val="00D40765"/>
    <w:rsid w:val="00D42D9C"/>
    <w:rsid w:val="00D440A2"/>
    <w:rsid w:val="00D440D4"/>
    <w:rsid w:val="00D44762"/>
    <w:rsid w:val="00D46AFD"/>
    <w:rsid w:val="00D4729E"/>
    <w:rsid w:val="00D54844"/>
    <w:rsid w:val="00D624C1"/>
    <w:rsid w:val="00D63347"/>
    <w:rsid w:val="00D64117"/>
    <w:rsid w:val="00D64381"/>
    <w:rsid w:val="00D66F62"/>
    <w:rsid w:val="00D70F87"/>
    <w:rsid w:val="00D82C76"/>
    <w:rsid w:val="00D83AF8"/>
    <w:rsid w:val="00D84F2B"/>
    <w:rsid w:val="00D92D9C"/>
    <w:rsid w:val="00DA0BF9"/>
    <w:rsid w:val="00DB3463"/>
    <w:rsid w:val="00DB3B80"/>
    <w:rsid w:val="00DB3BDD"/>
    <w:rsid w:val="00DB4BC6"/>
    <w:rsid w:val="00DC2B8D"/>
    <w:rsid w:val="00DD106E"/>
    <w:rsid w:val="00DD328F"/>
    <w:rsid w:val="00DD45CD"/>
    <w:rsid w:val="00DD4EBB"/>
    <w:rsid w:val="00DD5027"/>
    <w:rsid w:val="00DD55B0"/>
    <w:rsid w:val="00DE28AC"/>
    <w:rsid w:val="00DE7D32"/>
    <w:rsid w:val="00DF0D26"/>
    <w:rsid w:val="00DF4698"/>
    <w:rsid w:val="00DF5B23"/>
    <w:rsid w:val="00E00E41"/>
    <w:rsid w:val="00E04300"/>
    <w:rsid w:val="00E072DC"/>
    <w:rsid w:val="00E1029F"/>
    <w:rsid w:val="00E1062F"/>
    <w:rsid w:val="00E10D0E"/>
    <w:rsid w:val="00E10D33"/>
    <w:rsid w:val="00E11392"/>
    <w:rsid w:val="00E20413"/>
    <w:rsid w:val="00E23EDF"/>
    <w:rsid w:val="00E24BA5"/>
    <w:rsid w:val="00E32106"/>
    <w:rsid w:val="00E338F7"/>
    <w:rsid w:val="00E37749"/>
    <w:rsid w:val="00E40C21"/>
    <w:rsid w:val="00E447DB"/>
    <w:rsid w:val="00E451BF"/>
    <w:rsid w:val="00E51042"/>
    <w:rsid w:val="00E51390"/>
    <w:rsid w:val="00E55FA4"/>
    <w:rsid w:val="00E62D3A"/>
    <w:rsid w:val="00E708C0"/>
    <w:rsid w:val="00E74156"/>
    <w:rsid w:val="00E754FD"/>
    <w:rsid w:val="00E76C72"/>
    <w:rsid w:val="00E77BD4"/>
    <w:rsid w:val="00E81B85"/>
    <w:rsid w:val="00E81CCF"/>
    <w:rsid w:val="00E823D4"/>
    <w:rsid w:val="00E851C1"/>
    <w:rsid w:val="00E87D05"/>
    <w:rsid w:val="00E90811"/>
    <w:rsid w:val="00E93C05"/>
    <w:rsid w:val="00EA682D"/>
    <w:rsid w:val="00EB0757"/>
    <w:rsid w:val="00EB51F6"/>
    <w:rsid w:val="00EC25EA"/>
    <w:rsid w:val="00EC2F64"/>
    <w:rsid w:val="00EC48BB"/>
    <w:rsid w:val="00EC7F0D"/>
    <w:rsid w:val="00ED1930"/>
    <w:rsid w:val="00ED2902"/>
    <w:rsid w:val="00ED7CD0"/>
    <w:rsid w:val="00EE2113"/>
    <w:rsid w:val="00EE4DC1"/>
    <w:rsid w:val="00EF1CF5"/>
    <w:rsid w:val="00F00C77"/>
    <w:rsid w:val="00F02DF6"/>
    <w:rsid w:val="00F0573A"/>
    <w:rsid w:val="00F105DD"/>
    <w:rsid w:val="00F115E2"/>
    <w:rsid w:val="00F11E5B"/>
    <w:rsid w:val="00F15757"/>
    <w:rsid w:val="00F16293"/>
    <w:rsid w:val="00F177C3"/>
    <w:rsid w:val="00F17D9C"/>
    <w:rsid w:val="00F2006D"/>
    <w:rsid w:val="00F20A11"/>
    <w:rsid w:val="00F20F3C"/>
    <w:rsid w:val="00F3332C"/>
    <w:rsid w:val="00F337C8"/>
    <w:rsid w:val="00F353BE"/>
    <w:rsid w:val="00F37E99"/>
    <w:rsid w:val="00F41B0A"/>
    <w:rsid w:val="00F41E36"/>
    <w:rsid w:val="00F42EAA"/>
    <w:rsid w:val="00F43A3A"/>
    <w:rsid w:val="00F473BD"/>
    <w:rsid w:val="00F528E7"/>
    <w:rsid w:val="00F5740B"/>
    <w:rsid w:val="00F60469"/>
    <w:rsid w:val="00F62D38"/>
    <w:rsid w:val="00F67748"/>
    <w:rsid w:val="00F71374"/>
    <w:rsid w:val="00F71FAF"/>
    <w:rsid w:val="00F72D7B"/>
    <w:rsid w:val="00F734F3"/>
    <w:rsid w:val="00F77A1C"/>
    <w:rsid w:val="00F84379"/>
    <w:rsid w:val="00F90BA9"/>
    <w:rsid w:val="00F9375D"/>
    <w:rsid w:val="00F9384F"/>
    <w:rsid w:val="00F93ED8"/>
    <w:rsid w:val="00F95105"/>
    <w:rsid w:val="00F9531D"/>
    <w:rsid w:val="00FA0021"/>
    <w:rsid w:val="00FB38C7"/>
    <w:rsid w:val="00FC4B71"/>
    <w:rsid w:val="00FC6194"/>
    <w:rsid w:val="00FC7421"/>
    <w:rsid w:val="00FD7E59"/>
    <w:rsid w:val="00FE0E63"/>
    <w:rsid w:val="00FE291C"/>
    <w:rsid w:val="00FF1DAE"/>
    <w:rsid w:val="00FF51F8"/>
    <w:rsid w:val="00FF5936"/>
    <w:rsid w:val="0100F5F9"/>
    <w:rsid w:val="012A8EE4"/>
    <w:rsid w:val="02D498DD"/>
    <w:rsid w:val="030CDCE9"/>
    <w:rsid w:val="03CA63D4"/>
    <w:rsid w:val="03E36699"/>
    <w:rsid w:val="04285D88"/>
    <w:rsid w:val="042F1605"/>
    <w:rsid w:val="049603C0"/>
    <w:rsid w:val="049C3A1A"/>
    <w:rsid w:val="04D65F43"/>
    <w:rsid w:val="05880FEE"/>
    <w:rsid w:val="05D23C0D"/>
    <w:rsid w:val="05F44E2D"/>
    <w:rsid w:val="060C399F"/>
    <w:rsid w:val="060C4210"/>
    <w:rsid w:val="071B2914"/>
    <w:rsid w:val="072D1713"/>
    <w:rsid w:val="07453239"/>
    <w:rsid w:val="07BFE062"/>
    <w:rsid w:val="07D6FED0"/>
    <w:rsid w:val="089129C8"/>
    <w:rsid w:val="097C1E6D"/>
    <w:rsid w:val="09FC10B5"/>
    <w:rsid w:val="0A193521"/>
    <w:rsid w:val="0A4541BE"/>
    <w:rsid w:val="0A54AAF3"/>
    <w:rsid w:val="0A75F311"/>
    <w:rsid w:val="0A811C37"/>
    <w:rsid w:val="0B17EECE"/>
    <w:rsid w:val="0B9227F0"/>
    <w:rsid w:val="0BD36DB5"/>
    <w:rsid w:val="0BE6AC5D"/>
    <w:rsid w:val="0C2F424C"/>
    <w:rsid w:val="0C5BA3F6"/>
    <w:rsid w:val="0C607F86"/>
    <w:rsid w:val="0C9D4482"/>
    <w:rsid w:val="0CD951CC"/>
    <w:rsid w:val="0CE1A11E"/>
    <w:rsid w:val="0E234100"/>
    <w:rsid w:val="0EC2BFD3"/>
    <w:rsid w:val="0F8F56DD"/>
    <w:rsid w:val="0FA5F15F"/>
    <w:rsid w:val="0FC7EE24"/>
    <w:rsid w:val="10197078"/>
    <w:rsid w:val="10F877EB"/>
    <w:rsid w:val="1122C70A"/>
    <w:rsid w:val="11577D2B"/>
    <w:rsid w:val="11D6A9E9"/>
    <w:rsid w:val="11ECF1E7"/>
    <w:rsid w:val="11EFD246"/>
    <w:rsid w:val="1208EBD8"/>
    <w:rsid w:val="12623C71"/>
    <w:rsid w:val="1335E8D5"/>
    <w:rsid w:val="1342BF6D"/>
    <w:rsid w:val="13727A4A"/>
    <w:rsid w:val="13D4E9A6"/>
    <w:rsid w:val="145E4FB7"/>
    <w:rsid w:val="14974D66"/>
    <w:rsid w:val="1519B360"/>
    <w:rsid w:val="15905A90"/>
    <w:rsid w:val="15DB7D07"/>
    <w:rsid w:val="16C5257C"/>
    <w:rsid w:val="180FDD60"/>
    <w:rsid w:val="18289C4A"/>
    <w:rsid w:val="185F04FF"/>
    <w:rsid w:val="192EB13F"/>
    <w:rsid w:val="1A46ECB6"/>
    <w:rsid w:val="1B2E1298"/>
    <w:rsid w:val="1B9195B5"/>
    <w:rsid w:val="1B98969F"/>
    <w:rsid w:val="1BC22F8A"/>
    <w:rsid w:val="1C57069C"/>
    <w:rsid w:val="1C5E70F0"/>
    <w:rsid w:val="1C998C73"/>
    <w:rsid w:val="1CAC22E4"/>
    <w:rsid w:val="1CE51065"/>
    <w:rsid w:val="1D017749"/>
    <w:rsid w:val="1D3887C3"/>
    <w:rsid w:val="1E53CE0F"/>
    <w:rsid w:val="1E65B35A"/>
    <w:rsid w:val="1EB90DC2"/>
    <w:rsid w:val="1F4268CB"/>
    <w:rsid w:val="1FAC066C"/>
    <w:rsid w:val="2005CE9F"/>
    <w:rsid w:val="2050FD52"/>
    <w:rsid w:val="2076B9B8"/>
    <w:rsid w:val="2132932A"/>
    <w:rsid w:val="21465B05"/>
    <w:rsid w:val="21793289"/>
    <w:rsid w:val="21ECCDB3"/>
    <w:rsid w:val="226561E0"/>
    <w:rsid w:val="2378375A"/>
    <w:rsid w:val="23B3D494"/>
    <w:rsid w:val="23E24868"/>
    <w:rsid w:val="245B3771"/>
    <w:rsid w:val="252A521C"/>
    <w:rsid w:val="256CC48F"/>
    <w:rsid w:val="25CD5286"/>
    <w:rsid w:val="25D1861F"/>
    <w:rsid w:val="26359D55"/>
    <w:rsid w:val="271B094F"/>
    <w:rsid w:val="272C7C83"/>
    <w:rsid w:val="2771BA2D"/>
    <w:rsid w:val="279EBF9E"/>
    <w:rsid w:val="27C53F2D"/>
    <w:rsid w:val="27FDFF9F"/>
    <w:rsid w:val="2828754A"/>
    <w:rsid w:val="28758B95"/>
    <w:rsid w:val="2876531D"/>
    <w:rsid w:val="28A46551"/>
    <w:rsid w:val="28EF8F45"/>
    <w:rsid w:val="2A380084"/>
    <w:rsid w:val="2A6845CF"/>
    <w:rsid w:val="2A8B5FA6"/>
    <w:rsid w:val="2AA10B50"/>
    <w:rsid w:val="2B84B667"/>
    <w:rsid w:val="2CE7F449"/>
    <w:rsid w:val="2D009E91"/>
    <w:rsid w:val="2D395578"/>
    <w:rsid w:val="2D4094F9"/>
    <w:rsid w:val="2D4E26BC"/>
    <w:rsid w:val="2D8123E0"/>
    <w:rsid w:val="2D9F0740"/>
    <w:rsid w:val="2DE333E6"/>
    <w:rsid w:val="2E7D8519"/>
    <w:rsid w:val="2EDC704E"/>
    <w:rsid w:val="304C9480"/>
    <w:rsid w:val="305F13CE"/>
    <w:rsid w:val="308A7856"/>
    <w:rsid w:val="30BB8B9F"/>
    <w:rsid w:val="31C1327B"/>
    <w:rsid w:val="32053EB7"/>
    <w:rsid w:val="325CBE2C"/>
    <w:rsid w:val="33652238"/>
    <w:rsid w:val="3396B490"/>
    <w:rsid w:val="33F9A85B"/>
    <w:rsid w:val="33FA748F"/>
    <w:rsid w:val="3451467A"/>
    <w:rsid w:val="347BEC2D"/>
    <w:rsid w:val="355D62C7"/>
    <w:rsid w:val="359725EB"/>
    <w:rsid w:val="35A09808"/>
    <w:rsid w:val="35B5C456"/>
    <w:rsid w:val="35BC07A3"/>
    <w:rsid w:val="36B54A3C"/>
    <w:rsid w:val="3718E217"/>
    <w:rsid w:val="3726FFAD"/>
    <w:rsid w:val="385A4E86"/>
    <w:rsid w:val="389325D7"/>
    <w:rsid w:val="39145E30"/>
    <w:rsid w:val="39ABFDF8"/>
    <w:rsid w:val="3B9B63FC"/>
    <w:rsid w:val="3BD64CEE"/>
    <w:rsid w:val="3C6D081A"/>
    <w:rsid w:val="3D03F109"/>
    <w:rsid w:val="3D122925"/>
    <w:rsid w:val="3D5F1800"/>
    <w:rsid w:val="3DE2460E"/>
    <w:rsid w:val="3DECA4CD"/>
    <w:rsid w:val="3E354337"/>
    <w:rsid w:val="3E354ADE"/>
    <w:rsid w:val="3E8E47DB"/>
    <w:rsid w:val="3F72D9A1"/>
    <w:rsid w:val="40314CE5"/>
    <w:rsid w:val="404C971C"/>
    <w:rsid w:val="4065D24B"/>
    <w:rsid w:val="4099500D"/>
    <w:rsid w:val="40C243B9"/>
    <w:rsid w:val="4110536B"/>
    <w:rsid w:val="41BD5AEF"/>
    <w:rsid w:val="4264BC01"/>
    <w:rsid w:val="4316A7D3"/>
    <w:rsid w:val="441657EA"/>
    <w:rsid w:val="442A43DC"/>
    <w:rsid w:val="450AA238"/>
    <w:rsid w:val="452DC140"/>
    <w:rsid w:val="45834331"/>
    <w:rsid w:val="45A2A6A3"/>
    <w:rsid w:val="45D1E825"/>
    <w:rsid w:val="462C7CB3"/>
    <w:rsid w:val="487C6823"/>
    <w:rsid w:val="48ADBBC3"/>
    <w:rsid w:val="4951B68A"/>
    <w:rsid w:val="4A25146A"/>
    <w:rsid w:val="4A868570"/>
    <w:rsid w:val="4AB96B58"/>
    <w:rsid w:val="4B8982AC"/>
    <w:rsid w:val="4BDC6174"/>
    <w:rsid w:val="4CEF72E7"/>
    <w:rsid w:val="4D60A23D"/>
    <w:rsid w:val="4DDE7C64"/>
    <w:rsid w:val="4DEED673"/>
    <w:rsid w:val="4E57699C"/>
    <w:rsid w:val="4E72D801"/>
    <w:rsid w:val="4FC3FD2A"/>
    <w:rsid w:val="4FC944CF"/>
    <w:rsid w:val="50A03CC3"/>
    <w:rsid w:val="50BAE89A"/>
    <w:rsid w:val="511127DC"/>
    <w:rsid w:val="51625464"/>
    <w:rsid w:val="51E73EFA"/>
    <w:rsid w:val="52665EEC"/>
    <w:rsid w:val="528A8530"/>
    <w:rsid w:val="53480CB5"/>
    <w:rsid w:val="539CE22C"/>
    <w:rsid w:val="54093AA0"/>
    <w:rsid w:val="544CDD20"/>
    <w:rsid w:val="54C1AD7B"/>
    <w:rsid w:val="55076D11"/>
    <w:rsid w:val="55FE4252"/>
    <w:rsid w:val="564DBBDF"/>
    <w:rsid w:val="56D482EE"/>
    <w:rsid w:val="57BB2E57"/>
    <w:rsid w:val="5812D70E"/>
    <w:rsid w:val="58496719"/>
    <w:rsid w:val="588A14B0"/>
    <w:rsid w:val="58CF2376"/>
    <w:rsid w:val="591CC2BE"/>
    <w:rsid w:val="59AEEA36"/>
    <w:rsid w:val="59C4BBE5"/>
    <w:rsid w:val="5A8DDF36"/>
    <w:rsid w:val="5AA8FA5A"/>
    <w:rsid w:val="5AF3AFE1"/>
    <w:rsid w:val="5B190F00"/>
    <w:rsid w:val="5B22A980"/>
    <w:rsid w:val="5B779D8B"/>
    <w:rsid w:val="5BBDDF6E"/>
    <w:rsid w:val="5BD2EABF"/>
    <w:rsid w:val="5BD2F85B"/>
    <w:rsid w:val="5BF9ECB8"/>
    <w:rsid w:val="5C23F6F3"/>
    <w:rsid w:val="5C83FB00"/>
    <w:rsid w:val="5CA90ABA"/>
    <w:rsid w:val="5CBA8586"/>
    <w:rsid w:val="5D136DEC"/>
    <w:rsid w:val="5D3E1C59"/>
    <w:rsid w:val="5D4B2E61"/>
    <w:rsid w:val="5D79C0B2"/>
    <w:rsid w:val="5E3836B1"/>
    <w:rsid w:val="5E86260D"/>
    <w:rsid w:val="5EE4B5D1"/>
    <w:rsid w:val="5EF6518B"/>
    <w:rsid w:val="5F7F1DA8"/>
    <w:rsid w:val="6295988E"/>
    <w:rsid w:val="6316AA20"/>
    <w:rsid w:val="631EB225"/>
    <w:rsid w:val="635346E7"/>
    <w:rsid w:val="637B783C"/>
    <w:rsid w:val="63D77909"/>
    <w:rsid w:val="63EF09A9"/>
    <w:rsid w:val="646DCA5A"/>
    <w:rsid w:val="64765B96"/>
    <w:rsid w:val="64AE4593"/>
    <w:rsid w:val="65B95A5E"/>
    <w:rsid w:val="675F631C"/>
    <w:rsid w:val="67686DF1"/>
    <w:rsid w:val="67E8042B"/>
    <w:rsid w:val="67E84D4C"/>
    <w:rsid w:val="68753C42"/>
    <w:rsid w:val="688AE34D"/>
    <w:rsid w:val="68A9747B"/>
    <w:rsid w:val="68BCC853"/>
    <w:rsid w:val="68DC6BCF"/>
    <w:rsid w:val="68F0FB20"/>
    <w:rsid w:val="68F4BCAA"/>
    <w:rsid w:val="68F9DA6C"/>
    <w:rsid w:val="69873BC4"/>
    <w:rsid w:val="6A1E7302"/>
    <w:rsid w:val="6A71C111"/>
    <w:rsid w:val="6A867476"/>
    <w:rsid w:val="6B11C131"/>
    <w:rsid w:val="6BACDD04"/>
    <w:rsid w:val="6BD8EACC"/>
    <w:rsid w:val="6BF46915"/>
    <w:rsid w:val="6BFFD1CA"/>
    <w:rsid w:val="6CBA6177"/>
    <w:rsid w:val="6CC6A712"/>
    <w:rsid w:val="6CD06EDD"/>
    <w:rsid w:val="6D4C0862"/>
    <w:rsid w:val="6D7488D9"/>
    <w:rsid w:val="6D81557F"/>
    <w:rsid w:val="6DF1B7ED"/>
    <w:rsid w:val="6DF74E87"/>
    <w:rsid w:val="6E176AF4"/>
    <w:rsid w:val="6E3370E1"/>
    <w:rsid w:val="6E7FA809"/>
    <w:rsid w:val="6EE47DC6"/>
    <w:rsid w:val="6F471447"/>
    <w:rsid w:val="6F5DD42C"/>
    <w:rsid w:val="70378B1C"/>
    <w:rsid w:val="7041FFB5"/>
    <w:rsid w:val="70453955"/>
    <w:rsid w:val="70997684"/>
    <w:rsid w:val="70A28D5E"/>
    <w:rsid w:val="7100D7E7"/>
    <w:rsid w:val="714F0BB6"/>
    <w:rsid w:val="715C248F"/>
    <w:rsid w:val="718102B5"/>
    <w:rsid w:val="71A7AF4E"/>
    <w:rsid w:val="71D630CC"/>
    <w:rsid w:val="71F69DB0"/>
    <w:rsid w:val="723546E5"/>
    <w:rsid w:val="7252CEFD"/>
    <w:rsid w:val="72B30545"/>
    <w:rsid w:val="73105304"/>
    <w:rsid w:val="7320FB94"/>
    <w:rsid w:val="7373D762"/>
    <w:rsid w:val="73A1E83A"/>
    <w:rsid w:val="75304D7D"/>
    <w:rsid w:val="75DC9B37"/>
    <w:rsid w:val="75E3A175"/>
    <w:rsid w:val="76ABCFB9"/>
    <w:rsid w:val="77CECC93"/>
    <w:rsid w:val="7813C382"/>
    <w:rsid w:val="7845E91F"/>
    <w:rsid w:val="7845F17A"/>
    <w:rsid w:val="78CEAD92"/>
    <w:rsid w:val="798D20D6"/>
    <w:rsid w:val="79C1A63C"/>
    <w:rsid w:val="7A55CE68"/>
    <w:rsid w:val="7AAE113C"/>
    <w:rsid w:val="7AC986F7"/>
    <w:rsid w:val="7AF1935C"/>
    <w:rsid w:val="7B37BCC2"/>
    <w:rsid w:val="7B66F7BA"/>
    <w:rsid w:val="7C21397D"/>
    <w:rsid w:val="7C655758"/>
    <w:rsid w:val="7C91DA61"/>
    <w:rsid w:val="7CC87619"/>
    <w:rsid w:val="7CF67ECA"/>
    <w:rsid w:val="7D24A3B0"/>
    <w:rsid w:val="7DFB1061"/>
    <w:rsid w:val="7EE629B9"/>
    <w:rsid w:val="7F4A1B27"/>
    <w:rsid w:val="7FA5ABAB"/>
    <w:rsid w:val="7FBA62A0"/>
    <w:rsid w:val="7FD1BF1C"/>
    <w:rsid w:val="7FF9E87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6B2E0"/>
  <w15:chartTrackingRefBased/>
  <w15:docId w15:val="{F0DECC6B-9EEB-45FB-8A9C-AF1F51DD02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926CFD"/>
  </w:style>
  <w:style w:type="paragraph" w:styleId="Heading1">
    <w:name w:val="heading 1"/>
    <w:basedOn w:val="Normal"/>
    <w:next w:val="Normal"/>
    <w:link w:val="Heading1Char"/>
    <w:uiPriority w:val="9"/>
    <w:qFormat/>
    <w:rsid w:val="00926CFD"/>
    <w:pPr>
      <w:keepNext/>
      <w:keepLines/>
      <w:spacing w:before="480" w:after="0"/>
      <w:outlineLvl w:val="0"/>
    </w:pPr>
    <w:rPr>
      <w:rFonts w:asciiTheme="majorHAnsi" w:hAnsiTheme="majorHAnsi" w:eastAsiaTheme="majorEastAsia" w:cstheme="majorBidi"/>
      <w:b/>
      <w:bCs/>
      <w:color w:val="374C80" w:themeColor="accent1" w:themeShade="BF"/>
      <w:sz w:val="28"/>
      <w:szCs w:val="28"/>
    </w:rPr>
  </w:style>
  <w:style w:type="paragraph" w:styleId="Heading2">
    <w:name w:val="heading 2"/>
    <w:basedOn w:val="Normal"/>
    <w:next w:val="Normal"/>
    <w:link w:val="Heading2Char"/>
    <w:uiPriority w:val="9"/>
    <w:unhideWhenUsed/>
    <w:qFormat/>
    <w:rsid w:val="00926CFD"/>
    <w:pPr>
      <w:keepNext/>
      <w:keepLines/>
      <w:spacing w:before="200" w:after="0"/>
      <w:outlineLvl w:val="1"/>
    </w:pPr>
    <w:rPr>
      <w:rFonts w:asciiTheme="majorHAnsi" w:hAnsiTheme="majorHAnsi" w:eastAsiaTheme="majorEastAsia" w:cstheme="majorBidi"/>
      <w:b/>
      <w:bCs/>
      <w:color w:val="4A66AC" w:themeColor="accent1"/>
      <w:sz w:val="26"/>
      <w:szCs w:val="26"/>
    </w:rPr>
  </w:style>
  <w:style w:type="paragraph" w:styleId="Heading3">
    <w:name w:val="heading 3"/>
    <w:basedOn w:val="Normal"/>
    <w:next w:val="Normal"/>
    <w:link w:val="Heading3Char"/>
    <w:uiPriority w:val="9"/>
    <w:unhideWhenUsed/>
    <w:qFormat/>
    <w:rsid w:val="00926CFD"/>
    <w:pPr>
      <w:keepNext/>
      <w:keepLines/>
      <w:spacing w:before="200" w:after="0"/>
      <w:outlineLvl w:val="2"/>
    </w:pPr>
    <w:rPr>
      <w:rFonts w:asciiTheme="majorHAnsi" w:hAnsiTheme="majorHAnsi" w:eastAsiaTheme="majorEastAsia" w:cstheme="majorBidi"/>
      <w:b/>
      <w:bCs/>
      <w:color w:val="4A66AC" w:themeColor="accent1"/>
    </w:rPr>
  </w:style>
  <w:style w:type="paragraph" w:styleId="Heading4">
    <w:name w:val="heading 4"/>
    <w:basedOn w:val="Normal"/>
    <w:next w:val="Normal"/>
    <w:link w:val="Heading4Char"/>
    <w:uiPriority w:val="9"/>
    <w:unhideWhenUsed/>
    <w:qFormat/>
    <w:rsid w:val="00926CFD"/>
    <w:pPr>
      <w:keepNext/>
      <w:keepLines/>
      <w:spacing w:before="200" w:after="0"/>
      <w:outlineLvl w:val="3"/>
    </w:pPr>
    <w:rPr>
      <w:rFonts w:asciiTheme="majorHAnsi" w:hAnsiTheme="majorHAnsi" w:eastAsiaTheme="majorEastAsia" w:cstheme="majorBidi"/>
      <w:b/>
      <w:bCs/>
      <w:i/>
      <w:iCs/>
      <w:color w:val="4A66AC" w:themeColor="accent1"/>
    </w:rPr>
  </w:style>
  <w:style w:type="paragraph" w:styleId="Heading5">
    <w:name w:val="heading 5"/>
    <w:basedOn w:val="Normal"/>
    <w:next w:val="Normal"/>
    <w:link w:val="Heading5Char"/>
    <w:uiPriority w:val="9"/>
    <w:semiHidden/>
    <w:unhideWhenUsed/>
    <w:qFormat/>
    <w:rsid w:val="00926CFD"/>
    <w:pPr>
      <w:keepNext/>
      <w:keepLines/>
      <w:spacing w:before="200" w:after="0"/>
      <w:outlineLvl w:val="4"/>
    </w:pPr>
    <w:rPr>
      <w:rFonts w:asciiTheme="majorHAnsi" w:hAnsiTheme="majorHAnsi" w:eastAsiaTheme="majorEastAsia" w:cstheme="majorBidi"/>
      <w:color w:val="243255" w:themeColor="accent1" w:themeShade="7F"/>
    </w:rPr>
  </w:style>
  <w:style w:type="paragraph" w:styleId="Heading6">
    <w:name w:val="heading 6"/>
    <w:basedOn w:val="Normal"/>
    <w:next w:val="Normal"/>
    <w:link w:val="Heading6Char"/>
    <w:uiPriority w:val="9"/>
    <w:semiHidden/>
    <w:unhideWhenUsed/>
    <w:qFormat/>
    <w:rsid w:val="00926CFD"/>
    <w:pPr>
      <w:keepNext/>
      <w:keepLines/>
      <w:spacing w:before="200" w:after="0"/>
      <w:outlineLvl w:val="5"/>
    </w:pPr>
    <w:rPr>
      <w:rFonts w:asciiTheme="majorHAnsi" w:hAnsiTheme="majorHAnsi" w:eastAsiaTheme="majorEastAsia" w:cstheme="majorBidi"/>
      <w:i/>
      <w:iCs/>
      <w:color w:val="243255" w:themeColor="accent1" w:themeShade="7F"/>
    </w:rPr>
  </w:style>
  <w:style w:type="paragraph" w:styleId="Heading7">
    <w:name w:val="heading 7"/>
    <w:basedOn w:val="Normal"/>
    <w:next w:val="Normal"/>
    <w:link w:val="Heading7Char"/>
    <w:uiPriority w:val="9"/>
    <w:semiHidden/>
    <w:unhideWhenUsed/>
    <w:qFormat/>
    <w:rsid w:val="00926CFD"/>
    <w:pPr>
      <w:keepNext/>
      <w:keepLines/>
      <w:spacing w:before="200" w:after="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926CFD"/>
    <w:pPr>
      <w:keepNext/>
      <w:keepLines/>
      <w:spacing w:before="200" w:after="0"/>
      <w:outlineLvl w:val="7"/>
    </w:pPr>
    <w:rPr>
      <w:rFonts w:asciiTheme="majorHAnsi" w:hAnsiTheme="majorHAnsi" w:eastAsiaTheme="majorEastAsia" w:cstheme="majorBidi"/>
      <w:color w:val="4A66AC" w:themeColor="accent1"/>
      <w:sz w:val="20"/>
      <w:szCs w:val="20"/>
    </w:rPr>
  </w:style>
  <w:style w:type="paragraph" w:styleId="Heading9">
    <w:name w:val="heading 9"/>
    <w:basedOn w:val="Normal"/>
    <w:next w:val="Normal"/>
    <w:link w:val="Heading9Char"/>
    <w:uiPriority w:val="9"/>
    <w:semiHidden/>
    <w:unhideWhenUsed/>
    <w:qFormat/>
    <w:rsid w:val="00926CFD"/>
    <w:pPr>
      <w:keepNext/>
      <w:keepLines/>
      <w:spacing w:before="200" w:after="0"/>
      <w:outlineLvl w:val="8"/>
    </w:pPr>
    <w:rPr>
      <w:rFonts w:asciiTheme="majorHAnsi" w:hAnsiTheme="majorHAnsi" w:eastAsiaTheme="majorEastAsia" w:cstheme="majorBidi"/>
      <w:i/>
      <w:iCs/>
      <w:color w:val="404040" w:themeColor="text1" w:themeTint="BF"/>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926CFD"/>
    <w:rPr>
      <w:rFonts w:asciiTheme="majorHAnsi" w:hAnsiTheme="majorHAnsi" w:eastAsiaTheme="majorEastAsia" w:cstheme="majorBidi"/>
      <w:b/>
      <w:bCs/>
      <w:color w:val="374C80" w:themeColor="accent1" w:themeShade="BF"/>
      <w:sz w:val="28"/>
      <w:szCs w:val="28"/>
    </w:rPr>
  </w:style>
  <w:style w:type="character" w:styleId="Heading2Char" w:customStyle="1">
    <w:name w:val="Heading 2 Char"/>
    <w:basedOn w:val="DefaultParagraphFont"/>
    <w:link w:val="Heading2"/>
    <w:uiPriority w:val="9"/>
    <w:rsid w:val="00926CFD"/>
    <w:rPr>
      <w:rFonts w:asciiTheme="majorHAnsi" w:hAnsiTheme="majorHAnsi" w:eastAsiaTheme="majorEastAsia" w:cstheme="majorBidi"/>
      <w:b/>
      <w:bCs/>
      <w:color w:val="4A66AC" w:themeColor="accent1"/>
      <w:sz w:val="26"/>
      <w:szCs w:val="26"/>
    </w:rPr>
  </w:style>
  <w:style w:type="character" w:styleId="Heading3Char" w:customStyle="1">
    <w:name w:val="Heading 3 Char"/>
    <w:basedOn w:val="DefaultParagraphFont"/>
    <w:link w:val="Heading3"/>
    <w:uiPriority w:val="9"/>
    <w:rsid w:val="00926CFD"/>
    <w:rPr>
      <w:rFonts w:asciiTheme="majorHAnsi" w:hAnsiTheme="majorHAnsi" w:eastAsiaTheme="majorEastAsia" w:cstheme="majorBidi"/>
      <w:b/>
      <w:bCs/>
      <w:color w:val="4A66AC" w:themeColor="accent1"/>
    </w:rPr>
  </w:style>
  <w:style w:type="character" w:styleId="Heading4Char" w:customStyle="1">
    <w:name w:val="Heading 4 Char"/>
    <w:basedOn w:val="DefaultParagraphFont"/>
    <w:link w:val="Heading4"/>
    <w:uiPriority w:val="9"/>
    <w:rsid w:val="00926CFD"/>
    <w:rPr>
      <w:rFonts w:asciiTheme="majorHAnsi" w:hAnsiTheme="majorHAnsi" w:eastAsiaTheme="majorEastAsia" w:cstheme="majorBidi"/>
      <w:b/>
      <w:bCs/>
      <w:i/>
      <w:iCs/>
      <w:color w:val="4A66AC" w:themeColor="accent1"/>
    </w:rPr>
  </w:style>
  <w:style w:type="character" w:styleId="Heading5Char" w:customStyle="1">
    <w:name w:val="Heading 5 Char"/>
    <w:basedOn w:val="DefaultParagraphFont"/>
    <w:link w:val="Heading5"/>
    <w:uiPriority w:val="9"/>
    <w:semiHidden/>
    <w:rsid w:val="00926CFD"/>
    <w:rPr>
      <w:rFonts w:asciiTheme="majorHAnsi" w:hAnsiTheme="majorHAnsi" w:eastAsiaTheme="majorEastAsia" w:cstheme="majorBidi"/>
      <w:color w:val="243255" w:themeColor="accent1" w:themeShade="7F"/>
    </w:rPr>
  </w:style>
  <w:style w:type="character" w:styleId="Heading6Char" w:customStyle="1">
    <w:name w:val="Heading 6 Char"/>
    <w:basedOn w:val="DefaultParagraphFont"/>
    <w:link w:val="Heading6"/>
    <w:uiPriority w:val="9"/>
    <w:semiHidden/>
    <w:rsid w:val="00926CFD"/>
    <w:rPr>
      <w:rFonts w:asciiTheme="majorHAnsi" w:hAnsiTheme="majorHAnsi" w:eastAsiaTheme="majorEastAsia" w:cstheme="majorBidi"/>
      <w:i/>
      <w:iCs/>
      <w:color w:val="243255" w:themeColor="accent1" w:themeShade="7F"/>
    </w:rPr>
  </w:style>
  <w:style w:type="character" w:styleId="Heading7Char" w:customStyle="1">
    <w:name w:val="Heading 7 Char"/>
    <w:basedOn w:val="DefaultParagraphFont"/>
    <w:link w:val="Heading7"/>
    <w:uiPriority w:val="9"/>
    <w:semiHidden/>
    <w:rsid w:val="00926CFD"/>
    <w:rPr>
      <w:rFonts w:asciiTheme="majorHAnsi" w:hAnsiTheme="majorHAnsi" w:eastAsiaTheme="majorEastAsia" w:cstheme="majorBidi"/>
      <w:i/>
      <w:iCs/>
      <w:color w:val="404040" w:themeColor="text1" w:themeTint="BF"/>
    </w:rPr>
  </w:style>
  <w:style w:type="character" w:styleId="Heading8Char" w:customStyle="1">
    <w:name w:val="Heading 8 Char"/>
    <w:basedOn w:val="DefaultParagraphFont"/>
    <w:link w:val="Heading8"/>
    <w:uiPriority w:val="9"/>
    <w:semiHidden/>
    <w:rsid w:val="00926CFD"/>
    <w:rPr>
      <w:rFonts w:asciiTheme="majorHAnsi" w:hAnsiTheme="majorHAnsi" w:eastAsiaTheme="majorEastAsia" w:cstheme="majorBidi"/>
      <w:color w:val="4A66AC" w:themeColor="accent1"/>
      <w:sz w:val="20"/>
      <w:szCs w:val="20"/>
    </w:rPr>
  </w:style>
  <w:style w:type="character" w:styleId="Heading9Char" w:customStyle="1">
    <w:name w:val="Heading 9 Char"/>
    <w:basedOn w:val="DefaultParagraphFont"/>
    <w:link w:val="Heading9"/>
    <w:uiPriority w:val="9"/>
    <w:semiHidden/>
    <w:rsid w:val="00926CFD"/>
    <w:rPr>
      <w:rFonts w:asciiTheme="majorHAnsi" w:hAnsiTheme="majorHAnsi" w:eastAsiaTheme="majorEastAsia" w:cstheme="majorBidi"/>
      <w:i/>
      <w:iCs/>
      <w:color w:val="404040" w:themeColor="text1" w:themeTint="BF"/>
      <w:sz w:val="20"/>
      <w:szCs w:val="20"/>
    </w:rPr>
  </w:style>
  <w:style w:type="paragraph" w:styleId="Caption">
    <w:name w:val="caption"/>
    <w:basedOn w:val="Normal"/>
    <w:next w:val="Normal"/>
    <w:uiPriority w:val="35"/>
    <w:semiHidden/>
    <w:unhideWhenUsed/>
    <w:qFormat/>
    <w:rsid w:val="00926CFD"/>
    <w:pPr>
      <w:spacing w:line="240" w:lineRule="auto"/>
    </w:pPr>
    <w:rPr>
      <w:b/>
      <w:bCs/>
      <w:color w:val="4A66AC" w:themeColor="accent1"/>
      <w:sz w:val="18"/>
      <w:szCs w:val="18"/>
    </w:rPr>
  </w:style>
  <w:style w:type="paragraph" w:styleId="Title">
    <w:name w:val="Title"/>
    <w:basedOn w:val="Normal"/>
    <w:next w:val="Normal"/>
    <w:link w:val="TitleChar"/>
    <w:uiPriority w:val="10"/>
    <w:qFormat/>
    <w:rsid w:val="00926CFD"/>
    <w:pPr>
      <w:pBdr>
        <w:bottom w:val="single" w:color="4A66AC" w:themeColor="accent1" w:sz="8" w:space="4"/>
      </w:pBdr>
      <w:spacing w:after="300" w:line="240" w:lineRule="auto"/>
      <w:contextualSpacing/>
    </w:pPr>
    <w:rPr>
      <w:rFonts w:asciiTheme="majorHAnsi" w:hAnsiTheme="majorHAnsi" w:eastAsiaTheme="majorEastAsia" w:cstheme="majorBidi"/>
      <w:color w:val="1B1D3D" w:themeColor="text2" w:themeShade="BF"/>
      <w:spacing w:val="5"/>
      <w:sz w:val="52"/>
      <w:szCs w:val="52"/>
    </w:rPr>
  </w:style>
  <w:style w:type="character" w:styleId="TitleChar" w:customStyle="1">
    <w:name w:val="Title Char"/>
    <w:basedOn w:val="DefaultParagraphFont"/>
    <w:link w:val="Title"/>
    <w:uiPriority w:val="10"/>
    <w:rsid w:val="00926CFD"/>
    <w:rPr>
      <w:rFonts w:asciiTheme="majorHAnsi" w:hAnsiTheme="majorHAnsi" w:eastAsiaTheme="majorEastAsia" w:cstheme="majorBidi"/>
      <w:color w:val="1B1D3D" w:themeColor="text2" w:themeShade="BF"/>
      <w:spacing w:val="5"/>
      <w:sz w:val="52"/>
      <w:szCs w:val="52"/>
    </w:rPr>
  </w:style>
  <w:style w:type="paragraph" w:styleId="Subtitle">
    <w:name w:val="Subtitle"/>
    <w:basedOn w:val="Normal"/>
    <w:next w:val="Normal"/>
    <w:link w:val="SubtitleChar"/>
    <w:uiPriority w:val="11"/>
    <w:qFormat/>
    <w:rsid w:val="00926CFD"/>
    <w:pPr>
      <w:numPr>
        <w:ilvl w:val="1"/>
      </w:numPr>
    </w:pPr>
    <w:rPr>
      <w:rFonts w:asciiTheme="majorHAnsi" w:hAnsiTheme="majorHAnsi" w:eastAsiaTheme="majorEastAsia" w:cstheme="majorBidi"/>
      <w:i/>
      <w:iCs/>
      <w:color w:val="4A66AC" w:themeColor="accent1"/>
      <w:spacing w:val="15"/>
      <w:sz w:val="24"/>
      <w:szCs w:val="24"/>
    </w:rPr>
  </w:style>
  <w:style w:type="character" w:styleId="SubtitleChar" w:customStyle="1">
    <w:name w:val="Subtitle Char"/>
    <w:basedOn w:val="DefaultParagraphFont"/>
    <w:link w:val="Subtitle"/>
    <w:uiPriority w:val="11"/>
    <w:rsid w:val="00926CFD"/>
    <w:rPr>
      <w:rFonts w:asciiTheme="majorHAnsi" w:hAnsiTheme="majorHAnsi" w:eastAsiaTheme="majorEastAsia" w:cstheme="majorBidi"/>
      <w:i/>
      <w:iCs/>
      <w:color w:val="4A66AC" w:themeColor="accent1"/>
      <w:spacing w:val="15"/>
      <w:sz w:val="24"/>
      <w:szCs w:val="24"/>
    </w:rPr>
  </w:style>
  <w:style w:type="character" w:styleId="Strong">
    <w:name w:val="Strong"/>
    <w:basedOn w:val="DefaultParagraphFont"/>
    <w:uiPriority w:val="22"/>
    <w:qFormat/>
    <w:rsid w:val="00926CFD"/>
    <w:rPr>
      <w:b/>
      <w:bCs/>
    </w:rPr>
  </w:style>
  <w:style w:type="character" w:styleId="Emphasis">
    <w:name w:val="Emphasis"/>
    <w:basedOn w:val="DefaultParagraphFont"/>
    <w:uiPriority w:val="20"/>
    <w:qFormat/>
    <w:rsid w:val="00926CFD"/>
    <w:rPr>
      <w:i/>
      <w:iCs/>
    </w:rPr>
  </w:style>
  <w:style w:type="paragraph" w:styleId="NoSpacing">
    <w:name w:val="No Spacing"/>
    <w:uiPriority w:val="1"/>
    <w:qFormat/>
    <w:rsid w:val="00926CFD"/>
    <w:pPr>
      <w:spacing w:after="0" w:line="240" w:lineRule="auto"/>
    </w:pPr>
  </w:style>
  <w:style w:type="paragraph" w:styleId="Quote">
    <w:name w:val="Quote"/>
    <w:basedOn w:val="Normal"/>
    <w:next w:val="Normal"/>
    <w:link w:val="QuoteChar"/>
    <w:uiPriority w:val="29"/>
    <w:qFormat/>
    <w:rsid w:val="00926CFD"/>
    <w:rPr>
      <w:i/>
      <w:iCs/>
      <w:color w:val="000000" w:themeColor="text1"/>
    </w:rPr>
  </w:style>
  <w:style w:type="character" w:styleId="QuoteChar" w:customStyle="1">
    <w:name w:val="Quote Char"/>
    <w:basedOn w:val="DefaultParagraphFont"/>
    <w:link w:val="Quote"/>
    <w:uiPriority w:val="29"/>
    <w:rsid w:val="00926CFD"/>
    <w:rPr>
      <w:i/>
      <w:iCs/>
      <w:color w:val="000000" w:themeColor="text1"/>
    </w:rPr>
  </w:style>
  <w:style w:type="paragraph" w:styleId="IntenseQuote">
    <w:name w:val="Intense Quote"/>
    <w:basedOn w:val="Normal"/>
    <w:next w:val="Normal"/>
    <w:link w:val="IntenseQuoteChar"/>
    <w:uiPriority w:val="30"/>
    <w:qFormat/>
    <w:rsid w:val="00926CFD"/>
    <w:pPr>
      <w:pBdr>
        <w:bottom w:val="single" w:color="4A66AC" w:themeColor="accent1" w:sz="4" w:space="4"/>
      </w:pBdr>
      <w:spacing w:before="200" w:after="280"/>
      <w:ind w:left="936" w:right="936"/>
    </w:pPr>
    <w:rPr>
      <w:b/>
      <w:bCs/>
      <w:i/>
      <w:iCs/>
      <w:color w:val="4A66AC" w:themeColor="accent1"/>
    </w:rPr>
  </w:style>
  <w:style w:type="character" w:styleId="IntenseQuoteChar" w:customStyle="1">
    <w:name w:val="Intense Quote Char"/>
    <w:basedOn w:val="DefaultParagraphFont"/>
    <w:link w:val="IntenseQuote"/>
    <w:uiPriority w:val="30"/>
    <w:rsid w:val="00926CFD"/>
    <w:rPr>
      <w:b/>
      <w:bCs/>
      <w:i/>
      <w:iCs/>
      <w:color w:val="4A66AC" w:themeColor="accent1"/>
    </w:rPr>
  </w:style>
  <w:style w:type="character" w:styleId="SubtleEmphasis">
    <w:name w:val="Subtle Emphasis"/>
    <w:basedOn w:val="DefaultParagraphFont"/>
    <w:uiPriority w:val="19"/>
    <w:qFormat/>
    <w:rsid w:val="00926CFD"/>
    <w:rPr>
      <w:i/>
      <w:iCs/>
      <w:color w:val="808080" w:themeColor="text1" w:themeTint="7F"/>
    </w:rPr>
  </w:style>
  <w:style w:type="character" w:styleId="IntenseEmphasis">
    <w:name w:val="Intense Emphasis"/>
    <w:basedOn w:val="DefaultParagraphFont"/>
    <w:uiPriority w:val="21"/>
    <w:qFormat/>
    <w:rsid w:val="00926CFD"/>
    <w:rPr>
      <w:b/>
      <w:bCs/>
      <w:i/>
      <w:iCs/>
      <w:color w:val="4A66AC" w:themeColor="accent1"/>
    </w:rPr>
  </w:style>
  <w:style w:type="character" w:styleId="SubtleReference">
    <w:name w:val="Subtle Reference"/>
    <w:basedOn w:val="DefaultParagraphFont"/>
    <w:uiPriority w:val="31"/>
    <w:qFormat/>
    <w:rsid w:val="00926CFD"/>
    <w:rPr>
      <w:smallCaps/>
      <w:color w:val="629DD1" w:themeColor="accent2"/>
      <w:u w:val="single"/>
    </w:rPr>
  </w:style>
  <w:style w:type="character" w:styleId="IntenseReference">
    <w:name w:val="Intense Reference"/>
    <w:basedOn w:val="DefaultParagraphFont"/>
    <w:uiPriority w:val="32"/>
    <w:qFormat/>
    <w:rsid w:val="00926CFD"/>
    <w:rPr>
      <w:b/>
      <w:bCs/>
      <w:smallCaps/>
      <w:color w:val="629DD1" w:themeColor="accent2"/>
      <w:spacing w:val="5"/>
      <w:u w:val="single"/>
    </w:rPr>
  </w:style>
  <w:style w:type="character" w:styleId="BookTitle">
    <w:name w:val="Book Title"/>
    <w:basedOn w:val="DefaultParagraphFont"/>
    <w:uiPriority w:val="33"/>
    <w:qFormat/>
    <w:rsid w:val="00926CFD"/>
    <w:rPr>
      <w:b/>
      <w:bCs/>
      <w:smallCaps/>
      <w:spacing w:val="5"/>
    </w:rPr>
  </w:style>
  <w:style w:type="paragraph" w:styleId="TOCHeading">
    <w:name w:val="TOC Heading"/>
    <w:basedOn w:val="Heading1"/>
    <w:next w:val="Normal"/>
    <w:uiPriority w:val="39"/>
    <w:unhideWhenUsed/>
    <w:qFormat/>
    <w:rsid w:val="00926CFD"/>
    <w:pPr>
      <w:outlineLvl w:val="9"/>
    </w:pPr>
  </w:style>
  <w:style w:type="paragraph" w:styleId="ListParagraph">
    <w:name w:val="List Paragraph"/>
    <w:basedOn w:val="Normal"/>
    <w:uiPriority w:val="34"/>
    <w:qFormat/>
    <w:rsid w:val="00926CFD"/>
    <w:pPr>
      <w:ind w:left="720"/>
      <w:contextualSpacing/>
    </w:pPr>
  </w:style>
  <w:style w:type="paragraph" w:styleId="TOC1">
    <w:name w:val="toc 1"/>
    <w:basedOn w:val="Normal"/>
    <w:next w:val="Normal"/>
    <w:autoRedefine/>
    <w:uiPriority w:val="39"/>
    <w:unhideWhenUsed/>
    <w:rsid w:val="00926CFD"/>
    <w:pPr>
      <w:spacing w:after="100"/>
    </w:pPr>
  </w:style>
  <w:style w:type="character" w:styleId="Hyperlink">
    <w:name w:val="Hyperlink"/>
    <w:basedOn w:val="DefaultParagraphFont"/>
    <w:uiPriority w:val="99"/>
    <w:unhideWhenUsed/>
    <w:rsid w:val="00926CFD"/>
    <w:rPr>
      <w:color w:val="9454C3" w:themeColor="hyperlink"/>
      <w:u w:val="single"/>
    </w:rPr>
  </w:style>
  <w:style w:type="paragraph" w:styleId="TOC2">
    <w:name w:val="toc 2"/>
    <w:basedOn w:val="Normal"/>
    <w:next w:val="Normal"/>
    <w:autoRedefine/>
    <w:uiPriority w:val="39"/>
    <w:unhideWhenUsed/>
    <w:rsid w:val="00473473"/>
    <w:pPr>
      <w:spacing w:after="100"/>
      <w:ind w:left="220"/>
    </w:pPr>
  </w:style>
  <w:style w:type="paragraph" w:styleId="TOC3">
    <w:name w:val="toc 3"/>
    <w:basedOn w:val="Normal"/>
    <w:next w:val="Normal"/>
    <w:autoRedefine/>
    <w:uiPriority w:val="39"/>
    <w:unhideWhenUsed/>
    <w:rsid w:val="00473473"/>
    <w:pPr>
      <w:spacing w:after="100" w:line="259" w:lineRule="auto"/>
      <w:ind w:left="440"/>
    </w:pPr>
    <w:rPr>
      <w:rFonts w:cs="Times New Roman"/>
      <w:lang w:val="en-US"/>
    </w:rPr>
  </w:style>
  <w:style w:type="table" w:styleId="GridTable4">
    <w:name w:val="Grid Table 4"/>
    <w:basedOn w:val="TableNormal"/>
    <w:uiPriority w:val="49"/>
    <w:rsid w:val="00944E06"/>
    <w:pPr>
      <w:spacing w:after="0" w:line="240" w:lineRule="auto"/>
    </w:p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color w:val="FFFFFF" w:themeColor="background1"/>
      </w:rPr>
      <w:tbl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insideV w:val="nil"/>
        </w:tcBorders>
        <w:shd w:val="clear" w:color="auto" w:fill="000000" w:themeFill="text1"/>
      </w:tcPr>
    </w:tblStylePr>
    <w:tblStylePr w:type="lastRow">
      <w:rPr>
        <w:b/>
        <w:bCs/>
      </w:rPr>
      <w:tblPr/>
      <w:tcPr>
        <w:tcBorders>
          <w:top w:val="double" w:color="000000" w:themeColor="text1"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A90416"/>
    <w:pPr>
      <w:spacing w:after="0" w:line="240" w:lineRule="auto"/>
    </w:pPr>
    <w:tblPr>
      <w:tblStyleRowBandSize w:val="1"/>
      <w:tblStyleColBandSize w:val="1"/>
      <w:tblBorders>
        <w:top w:val="single" w:color="7EB1E6" w:themeColor="accent3" w:themeTint="99" w:sz="4" w:space="0"/>
        <w:left w:val="single" w:color="7EB1E6" w:themeColor="accent3" w:themeTint="99" w:sz="4" w:space="0"/>
        <w:bottom w:val="single" w:color="7EB1E6" w:themeColor="accent3" w:themeTint="99" w:sz="4" w:space="0"/>
        <w:right w:val="single" w:color="7EB1E6" w:themeColor="accent3" w:themeTint="99" w:sz="4" w:space="0"/>
        <w:insideH w:val="single" w:color="7EB1E6" w:themeColor="accent3" w:themeTint="99" w:sz="4" w:space="0"/>
        <w:insideV w:val="single" w:color="7EB1E6" w:themeColor="accent3" w:themeTint="99" w:sz="4" w:space="0"/>
      </w:tblBorders>
    </w:tblPr>
    <w:tblStylePr w:type="firstRow">
      <w:rPr>
        <w:b/>
        <w:bCs/>
        <w:color w:val="FFFFFF" w:themeColor="background1"/>
      </w:rPr>
      <w:tblPr/>
      <w:tcPr>
        <w:tcBorders>
          <w:top w:val="single" w:color="297FD5" w:themeColor="accent3" w:sz="4" w:space="0"/>
          <w:left w:val="single" w:color="297FD5" w:themeColor="accent3" w:sz="4" w:space="0"/>
          <w:bottom w:val="single" w:color="297FD5" w:themeColor="accent3" w:sz="4" w:space="0"/>
          <w:right w:val="single" w:color="297FD5" w:themeColor="accent3" w:sz="4" w:space="0"/>
          <w:insideH w:val="nil"/>
          <w:insideV w:val="nil"/>
        </w:tcBorders>
        <w:shd w:val="clear" w:color="auto" w:fill="297FD5" w:themeFill="accent3"/>
      </w:tcPr>
    </w:tblStylePr>
    <w:tblStylePr w:type="lastRow">
      <w:rPr>
        <w:b/>
        <w:bCs/>
      </w:rPr>
      <w:tblPr/>
      <w:tcPr>
        <w:tcBorders>
          <w:top w:val="double" w:color="297FD5" w:themeColor="accent3" w:sz="4" w:space="0"/>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TableGrid">
    <w:name w:val="Table Grid"/>
    <w:basedOn w:val="TableNormal"/>
    <w:uiPriority w:val="39"/>
    <w:rsid w:val="004E12EF"/>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PlainTable5">
    <w:name w:val="Plain Table 5"/>
    <w:basedOn w:val="TableNormal"/>
    <w:uiPriority w:val="45"/>
    <w:rsid w:val="00587E29"/>
    <w:pPr>
      <w:spacing w:after="0" w:line="240" w:lineRule="auto"/>
    </w:pPr>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4">
    <w:name w:val="Grid Table 5 Dark Accent 4"/>
    <w:basedOn w:val="TableNormal"/>
    <w:uiPriority w:val="50"/>
    <w:rsid w:val="00587E29"/>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E5E8ED" w:themeFill="accent4"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7F8FA9" w:themeFill="accent4"/>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7F8FA9" w:themeFill="accent4"/>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7F8FA9" w:themeFill="accent4"/>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7F8FA9" w:themeFill="accent4"/>
      </w:tcPr>
    </w:tblStylePr>
    <w:tblStylePr w:type="band1Vert">
      <w:tblPr/>
      <w:tcPr>
        <w:shd w:val="clear" w:color="auto" w:fill="CBD2DC" w:themeFill="accent4" w:themeFillTint="66"/>
      </w:tcPr>
    </w:tblStylePr>
    <w:tblStylePr w:type="band1Horz">
      <w:tblPr/>
      <w:tcPr>
        <w:shd w:val="clear" w:color="auto" w:fill="CBD2DC" w:themeFill="accent4"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931594">
      <w:bodyDiv w:val="1"/>
      <w:marLeft w:val="0"/>
      <w:marRight w:val="0"/>
      <w:marTop w:val="0"/>
      <w:marBottom w:val="0"/>
      <w:divBdr>
        <w:top w:val="none" w:sz="0" w:space="0" w:color="auto"/>
        <w:left w:val="none" w:sz="0" w:space="0" w:color="auto"/>
        <w:bottom w:val="none" w:sz="0" w:space="0" w:color="auto"/>
        <w:right w:val="none" w:sz="0" w:space="0" w:color="auto"/>
      </w:divBdr>
    </w:div>
    <w:div w:id="244262552">
      <w:bodyDiv w:val="1"/>
      <w:marLeft w:val="0"/>
      <w:marRight w:val="0"/>
      <w:marTop w:val="0"/>
      <w:marBottom w:val="0"/>
      <w:divBdr>
        <w:top w:val="none" w:sz="0" w:space="0" w:color="auto"/>
        <w:left w:val="none" w:sz="0" w:space="0" w:color="auto"/>
        <w:bottom w:val="none" w:sz="0" w:space="0" w:color="auto"/>
        <w:right w:val="none" w:sz="0" w:space="0" w:color="auto"/>
      </w:divBdr>
    </w:div>
    <w:div w:id="253369668">
      <w:bodyDiv w:val="1"/>
      <w:marLeft w:val="0"/>
      <w:marRight w:val="0"/>
      <w:marTop w:val="0"/>
      <w:marBottom w:val="0"/>
      <w:divBdr>
        <w:top w:val="none" w:sz="0" w:space="0" w:color="auto"/>
        <w:left w:val="none" w:sz="0" w:space="0" w:color="auto"/>
        <w:bottom w:val="none" w:sz="0" w:space="0" w:color="auto"/>
        <w:right w:val="none" w:sz="0" w:space="0" w:color="auto"/>
      </w:divBdr>
    </w:div>
    <w:div w:id="311714386">
      <w:bodyDiv w:val="1"/>
      <w:marLeft w:val="0"/>
      <w:marRight w:val="0"/>
      <w:marTop w:val="0"/>
      <w:marBottom w:val="0"/>
      <w:divBdr>
        <w:top w:val="none" w:sz="0" w:space="0" w:color="auto"/>
        <w:left w:val="none" w:sz="0" w:space="0" w:color="auto"/>
        <w:bottom w:val="none" w:sz="0" w:space="0" w:color="auto"/>
        <w:right w:val="none" w:sz="0" w:space="0" w:color="auto"/>
      </w:divBdr>
    </w:div>
    <w:div w:id="488131624">
      <w:bodyDiv w:val="1"/>
      <w:marLeft w:val="0"/>
      <w:marRight w:val="0"/>
      <w:marTop w:val="0"/>
      <w:marBottom w:val="0"/>
      <w:divBdr>
        <w:top w:val="none" w:sz="0" w:space="0" w:color="auto"/>
        <w:left w:val="none" w:sz="0" w:space="0" w:color="auto"/>
        <w:bottom w:val="none" w:sz="0" w:space="0" w:color="auto"/>
        <w:right w:val="none" w:sz="0" w:space="0" w:color="auto"/>
      </w:divBdr>
    </w:div>
    <w:div w:id="608319412">
      <w:bodyDiv w:val="1"/>
      <w:marLeft w:val="0"/>
      <w:marRight w:val="0"/>
      <w:marTop w:val="0"/>
      <w:marBottom w:val="0"/>
      <w:divBdr>
        <w:top w:val="none" w:sz="0" w:space="0" w:color="auto"/>
        <w:left w:val="none" w:sz="0" w:space="0" w:color="auto"/>
        <w:bottom w:val="none" w:sz="0" w:space="0" w:color="auto"/>
        <w:right w:val="none" w:sz="0" w:space="0" w:color="auto"/>
      </w:divBdr>
    </w:div>
    <w:div w:id="687484998">
      <w:bodyDiv w:val="1"/>
      <w:marLeft w:val="0"/>
      <w:marRight w:val="0"/>
      <w:marTop w:val="0"/>
      <w:marBottom w:val="0"/>
      <w:divBdr>
        <w:top w:val="none" w:sz="0" w:space="0" w:color="auto"/>
        <w:left w:val="none" w:sz="0" w:space="0" w:color="auto"/>
        <w:bottom w:val="none" w:sz="0" w:space="0" w:color="auto"/>
        <w:right w:val="none" w:sz="0" w:space="0" w:color="auto"/>
      </w:divBdr>
    </w:div>
    <w:div w:id="702558614">
      <w:bodyDiv w:val="1"/>
      <w:marLeft w:val="0"/>
      <w:marRight w:val="0"/>
      <w:marTop w:val="0"/>
      <w:marBottom w:val="0"/>
      <w:divBdr>
        <w:top w:val="none" w:sz="0" w:space="0" w:color="auto"/>
        <w:left w:val="none" w:sz="0" w:space="0" w:color="auto"/>
        <w:bottom w:val="none" w:sz="0" w:space="0" w:color="auto"/>
        <w:right w:val="none" w:sz="0" w:space="0" w:color="auto"/>
      </w:divBdr>
    </w:div>
    <w:div w:id="755828067">
      <w:bodyDiv w:val="1"/>
      <w:marLeft w:val="0"/>
      <w:marRight w:val="0"/>
      <w:marTop w:val="0"/>
      <w:marBottom w:val="0"/>
      <w:divBdr>
        <w:top w:val="none" w:sz="0" w:space="0" w:color="auto"/>
        <w:left w:val="none" w:sz="0" w:space="0" w:color="auto"/>
        <w:bottom w:val="none" w:sz="0" w:space="0" w:color="auto"/>
        <w:right w:val="none" w:sz="0" w:space="0" w:color="auto"/>
      </w:divBdr>
    </w:div>
    <w:div w:id="875309138">
      <w:bodyDiv w:val="1"/>
      <w:marLeft w:val="0"/>
      <w:marRight w:val="0"/>
      <w:marTop w:val="0"/>
      <w:marBottom w:val="0"/>
      <w:divBdr>
        <w:top w:val="none" w:sz="0" w:space="0" w:color="auto"/>
        <w:left w:val="none" w:sz="0" w:space="0" w:color="auto"/>
        <w:bottom w:val="none" w:sz="0" w:space="0" w:color="auto"/>
        <w:right w:val="none" w:sz="0" w:space="0" w:color="auto"/>
      </w:divBdr>
    </w:div>
    <w:div w:id="901061561">
      <w:bodyDiv w:val="1"/>
      <w:marLeft w:val="0"/>
      <w:marRight w:val="0"/>
      <w:marTop w:val="0"/>
      <w:marBottom w:val="0"/>
      <w:divBdr>
        <w:top w:val="none" w:sz="0" w:space="0" w:color="auto"/>
        <w:left w:val="none" w:sz="0" w:space="0" w:color="auto"/>
        <w:bottom w:val="none" w:sz="0" w:space="0" w:color="auto"/>
        <w:right w:val="none" w:sz="0" w:space="0" w:color="auto"/>
      </w:divBdr>
    </w:div>
    <w:div w:id="971518231">
      <w:bodyDiv w:val="1"/>
      <w:marLeft w:val="0"/>
      <w:marRight w:val="0"/>
      <w:marTop w:val="0"/>
      <w:marBottom w:val="0"/>
      <w:divBdr>
        <w:top w:val="none" w:sz="0" w:space="0" w:color="auto"/>
        <w:left w:val="none" w:sz="0" w:space="0" w:color="auto"/>
        <w:bottom w:val="none" w:sz="0" w:space="0" w:color="auto"/>
        <w:right w:val="none" w:sz="0" w:space="0" w:color="auto"/>
      </w:divBdr>
    </w:div>
    <w:div w:id="988824950">
      <w:bodyDiv w:val="1"/>
      <w:marLeft w:val="0"/>
      <w:marRight w:val="0"/>
      <w:marTop w:val="0"/>
      <w:marBottom w:val="0"/>
      <w:divBdr>
        <w:top w:val="none" w:sz="0" w:space="0" w:color="auto"/>
        <w:left w:val="none" w:sz="0" w:space="0" w:color="auto"/>
        <w:bottom w:val="none" w:sz="0" w:space="0" w:color="auto"/>
        <w:right w:val="none" w:sz="0" w:space="0" w:color="auto"/>
      </w:divBdr>
    </w:div>
    <w:div w:id="1160074138">
      <w:bodyDiv w:val="1"/>
      <w:marLeft w:val="0"/>
      <w:marRight w:val="0"/>
      <w:marTop w:val="0"/>
      <w:marBottom w:val="0"/>
      <w:divBdr>
        <w:top w:val="none" w:sz="0" w:space="0" w:color="auto"/>
        <w:left w:val="none" w:sz="0" w:space="0" w:color="auto"/>
        <w:bottom w:val="none" w:sz="0" w:space="0" w:color="auto"/>
        <w:right w:val="none" w:sz="0" w:space="0" w:color="auto"/>
      </w:divBdr>
    </w:div>
    <w:div w:id="1324580522">
      <w:bodyDiv w:val="1"/>
      <w:marLeft w:val="0"/>
      <w:marRight w:val="0"/>
      <w:marTop w:val="0"/>
      <w:marBottom w:val="0"/>
      <w:divBdr>
        <w:top w:val="none" w:sz="0" w:space="0" w:color="auto"/>
        <w:left w:val="none" w:sz="0" w:space="0" w:color="auto"/>
        <w:bottom w:val="none" w:sz="0" w:space="0" w:color="auto"/>
        <w:right w:val="none" w:sz="0" w:space="0" w:color="auto"/>
      </w:divBdr>
    </w:div>
    <w:div w:id="1446463186">
      <w:bodyDiv w:val="1"/>
      <w:marLeft w:val="0"/>
      <w:marRight w:val="0"/>
      <w:marTop w:val="0"/>
      <w:marBottom w:val="0"/>
      <w:divBdr>
        <w:top w:val="none" w:sz="0" w:space="0" w:color="auto"/>
        <w:left w:val="none" w:sz="0" w:space="0" w:color="auto"/>
        <w:bottom w:val="none" w:sz="0" w:space="0" w:color="auto"/>
        <w:right w:val="none" w:sz="0" w:space="0" w:color="auto"/>
      </w:divBdr>
    </w:div>
    <w:div w:id="1462770215">
      <w:bodyDiv w:val="1"/>
      <w:marLeft w:val="0"/>
      <w:marRight w:val="0"/>
      <w:marTop w:val="0"/>
      <w:marBottom w:val="0"/>
      <w:divBdr>
        <w:top w:val="none" w:sz="0" w:space="0" w:color="auto"/>
        <w:left w:val="none" w:sz="0" w:space="0" w:color="auto"/>
        <w:bottom w:val="none" w:sz="0" w:space="0" w:color="auto"/>
        <w:right w:val="none" w:sz="0" w:space="0" w:color="auto"/>
      </w:divBdr>
    </w:div>
    <w:div w:id="1489637338">
      <w:bodyDiv w:val="1"/>
      <w:marLeft w:val="0"/>
      <w:marRight w:val="0"/>
      <w:marTop w:val="0"/>
      <w:marBottom w:val="0"/>
      <w:divBdr>
        <w:top w:val="none" w:sz="0" w:space="0" w:color="auto"/>
        <w:left w:val="none" w:sz="0" w:space="0" w:color="auto"/>
        <w:bottom w:val="none" w:sz="0" w:space="0" w:color="auto"/>
        <w:right w:val="none" w:sz="0" w:space="0" w:color="auto"/>
      </w:divBdr>
    </w:div>
    <w:div w:id="1501656759">
      <w:bodyDiv w:val="1"/>
      <w:marLeft w:val="0"/>
      <w:marRight w:val="0"/>
      <w:marTop w:val="0"/>
      <w:marBottom w:val="0"/>
      <w:divBdr>
        <w:top w:val="none" w:sz="0" w:space="0" w:color="auto"/>
        <w:left w:val="none" w:sz="0" w:space="0" w:color="auto"/>
        <w:bottom w:val="none" w:sz="0" w:space="0" w:color="auto"/>
        <w:right w:val="none" w:sz="0" w:space="0" w:color="auto"/>
      </w:divBdr>
    </w:div>
    <w:div w:id="1564217907">
      <w:bodyDiv w:val="1"/>
      <w:marLeft w:val="0"/>
      <w:marRight w:val="0"/>
      <w:marTop w:val="0"/>
      <w:marBottom w:val="0"/>
      <w:divBdr>
        <w:top w:val="none" w:sz="0" w:space="0" w:color="auto"/>
        <w:left w:val="none" w:sz="0" w:space="0" w:color="auto"/>
        <w:bottom w:val="none" w:sz="0" w:space="0" w:color="auto"/>
        <w:right w:val="none" w:sz="0" w:space="0" w:color="auto"/>
      </w:divBdr>
    </w:div>
    <w:div w:id="1641228023">
      <w:bodyDiv w:val="1"/>
      <w:marLeft w:val="0"/>
      <w:marRight w:val="0"/>
      <w:marTop w:val="0"/>
      <w:marBottom w:val="0"/>
      <w:divBdr>
        <w:top w:val="none" w:sz="0" w:space="0" w:color="auto"/>
        <w:left w:val="none" w:sz="0" w:space="0" w:color="auto"/>
        <w:bottom w:val="none" w:sz="0" w:space="0" w:color="auto"/>
        <w:right w:val="none" w:sz="0" w:space="0" w:color="auto"/>
      </w:divBdr>
    </w:div>
    <w:div w:id="2043630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microsoft.com/office/2020/10/relationships/intelligence" Target="intelligence2.xml" Id="rId13" /><Relationship Type="http://schemas.openxmlformats.org/officeDocument/2006/relationships/styles" Target="styles.xml" Id="rId3" /><Relationship Type="http://schemas.openxmlformats.org/officeDocument/2006/relationships/image" Target="media/image2.png" Id="rId7" /><Relationship Type="http://schemas.openxmlformats.org/officeDocument/2006/relationships/theme" Target="theme/theme1.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image" Target="media/image1.png" Id="rId6" /><Relationship Type="http://schemas.openxmlformats.org/officeDocument/2006/relationships/fontTable" Target="fontTable.xml" Id="rId11" /><Relationship Type="http://schemas.openxmlformats.org/officeDocument/2006/relationships/webSettings" Target="webSettings.xml" Id="rId5" /><Relationship Type="http://schemas.openxmlformats.org/officeDocument/2006/relationships/settings" Target="settings.xml" Id="rId4" /><Relationship Type="http://schemas.openxmlformats.org/officeDocument/2006/relationships/glossaryDocument" Target="glossary/document.xml" Id="R540d2037cdd846a0" /><Relationship Type="http://schemas.openxmlformats.org/officeDocument/2006/relationships/image" Target="/media/image6.png" Id="Rf17cf7d8aa2c4843" /><Relationship Type="http://schemas.openxmlformats.org/officeDocument/2006/relationships/image" Target="/media/image.jpg" Id="Rad0a7e00803a4435" /><Relationship Type="http://schemas.openxmlformats.org/officeDocument/2006/relationships/image" Target="/media/image7.png" Id="Rc9cbaf38033b4b5d" /><Relationship Type="http://schemas.openxmlformats.org/officeDocument/2006/relationships/image" Target="/media/image8.png" Id="Rb6c5019c540d4add" /><Relationship Type="http://schemas.openxmlformats.org/officeDocument/2006/relationships/image" Target="/media/image9.png" Id="Rca93f1d3e8a94b42" /><Relationship Type="http://schemas.openxmlformats.org/officeDocument/2006/relationships/image" Target="/media/imagea.png" Id="Rfd5d828a11a6473a"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d19ba560-90d3-42a2-9964-b68aadb02b2f}"/>
      </w:docPartPr>
      <w:docPartBody>
        <w:p w14:paraId="54093AA0">
          <w:r>
            <w:rPr>
              <w:rStyle w:val="PlaceholderText"/>
            </w:rPr>
            <w:t/>
          </w:r>
        </w:p>
      </w:docPartBody>
    </w:docPart>
  </w:docParts>
</w:glossaryDocument>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BFC0C5-027A-416A-A3F7-54943AFAAF6E}">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Griffith Universit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Gervase Tuxworth</dc:creator>
  <keywords/>
  <dc:description/>
  <lastModifiedBy>William Crane</lastModifiedBy>
  <revision>596</revision>
  <dcterms:created xsi:type="dcterms:W3CDTF">2017-07-22T10:22:00.0000000Z</dcterms:created>
  <dcterms:modified xsi:type="dcterms:W3CDTF">2022-10-01T09:32:01.7438396Z</dcterms:modified>
</coreProperties>
</file>